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F86ED7" w:rsidRPr="00F47372" w14:paraId="5C6C73F3" w14:textId="77777777" w:rsidTr="00064242">
        <w:trPr>
          <w:trHeight w:val="1648"/>
        </w:trPr>
        <w:tc>
          <w:tcPr>
            <w:tcW w:w="6569" w:type="dxa"/>
            <w:vAlign w:val="center"/>
          </w:tcPr>
          <w:p w14:paraId="11491301" w14:textId="77777777" w:rsidR="00F86ED7" w:rsidRPr="00F47372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3B6AD239" w14:textId="77777777" w:rsidR="00F86ED7" w:rsidRPr="00F47372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47372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0C0FABC7" w14:textId="77777777" w:rsidR="00F86ED7" w:rsidRPr="00F47372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47372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503DA751" w14:textId="77777777" w:rsidR="00F86ED7" w:rsidRPr="00F47372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47372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6848A6D7" w14:textId="77777777" w:rsidR="00F86ED7" w:rsidRPr="00F47372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F47372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F47372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46356CD5" w14:textId="77777777" w:rsidR="00F86ED7" w:rsidRPr="00F47372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F47372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 w:rsidR="003441EC">
              <w:fldChar w:fldCharType="begin"/>
            </w:r>
            <w:r w:rsidR="003441EC">
              <w:instrText>HYPERLINK "mailto:bzp@uj.edu.pl"</w:instrText>
            </w:r>
            <w:r w:rsidR="003441EC">
              <w:fldChar w:fldCharType="separate"/>
            </w:r>
            <w:r w:rsidRPr="00F47372">
              <w:rPr>
                <w:rFonts w:ascii="Garamond" w:hAnsi="Garamond" w:cs="Garamond"/>
                <w:b/>
                <w:bCs/>
                <w:sz w:val="20"/>
                <w:szCs w:val="20"/>
                <w:u w:val="single"/>
                <w:lang w:val="pt-BR"/>
              </w:rPr>
              <w:t>bzp@uj.edu.pl</w:t>
            </w:r>
            <w:r w:rsidR="003441EC">
              <w:rPr>
                <w:rFonts w:ascii="Garamond" w:hAnsi="Garamond" w:cs="Garamond"/>
                <w:b/>
                <w:bCs/>
                <w:sz w:val="20"/>
                <w:szCs w:val="20"/>
                <w:u w:val="single"/>
                <w:lang w:val="pt-BR"/>
              </w:rPr>
              <w:fldChar w:fldCharType="end"/>
            </w:r>
          </w:p>
          <w:p w14:paraId="0A9D0258" w14:textId="77777777" w:rsidR="00F86ED7" w:rsidRPr="00F47372" w:rsidRDefault="003441EC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1" w:history="1">
              <w:r w:rsidR="00F86ED7" w:rsidRPr="00F47372">
                <w:rPr>
                  <w:rFonts w:ascii="Garamond" w:hAnsi="Garamond" w:cs="Garamond"/>
                  <w:b/>
                  <w:bCs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F86ED7" w:rsidRPr="00F47372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2" w:history="1">
              <w:r w:rsidR="00F86ED7" w:rsidRPr="00F47372">
                <w:rPr>
                  <w:rFonts w:ascii="Garamond" w:hAnsi="Garamond" w:cs="Garamond"/>
                  <w:b/>
                  <w:bCs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446FB113" w14:textId="77777777" w:rsidR="00F86ED7" w:rsidRPr="00F47372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0BE90E35" w14:textId="77777777" w:rsidR="00F86ED7" w:rsidRPr="00F47372" w:rsidRDefault="00F86ED7" w:rsidP="00F86ED7">
            <w:pPr>
              <w:tabs>
                <w:tab w:val="center" w:pos="4536"/>
                <w:tab w:val="right" w:pos="9072"/>
              </w:tabs>
              <w:rPr>
                <w:rFonts w:cs="Arial"/>
                <w:lang w:val="pt-BR"/>
              </w:rPr>
            </w:pPr>
          </w:p>
          <w:p w14:paraId="06D2B4BD" w14:textId="77777777" w:rsidR="00F86ED7" w:rsidRPr="00F47372" w:rsidRDefault="00F86ED7" w:rsidP="00F86ED7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F47372">
              <w:rPr>
                <w:rFonts w:cs="Arial"/>
                <w:b/>
                <w:noProof/>
              </w:rPr>
              <w:drawing>
                <wp:inline distT="0" distB="0" distL="0" distR="0" wp14:anchorId="47A92172" wp14:editId="3E74E908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Pr="00F47372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7566260E" w:rsidR="00612E3C" w:rsidRPr="00F47372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F47372">
        <w:rPr>
          <w:sz w:val="22"/>
          <w:szCs w:val="22"/>
        </w:rPr>
        <w:t>Kraków</w:t>
      </w:r>
      <w:r w:rsidR="003E0C8C" w:rsidRPr="00F47372">
        <w:rPr>
          <w:sz w:val="22"/>
          <w:szCs w:val="22"/>
        </w:rPr>
        <w:t>,</w:t>
      </w:r>
      <w:r w:rsidRPr="00F47372">
        <w:rPr>
          <w:sz w:val="22"/>
          <w:szCs w:val="22"/>
        </w:rPr>
        <w:t xml:space="preserve"> dnia </w:t>
      </w:r>
      <w:r w:rsidR="003977F8">
        <w:rPr>
          <w:sz w:val="22"/>
          <w:szCs w:val="22"/>
        </w:rPr>
        <w:t>6</w:t>
      </w:r>
      <w:r w:rsidR="00295FAE" w:rsidRPr="00F47372">
        <w:rPr>
          <w:sz w:val="22"/>
          <w:szCs w:val="22"/>
        </w:rPr>
        <w:t xml:space="preserve"> </w:t>
      </w:r>
      <w:r w:rsidR="002C4F62">
        <w:rPr>
          <w:sz w:val="22"/>
          <w:szCs w:val="22"/>
        </w:rPr>
        <w:t xml:space="preserve">grudnia </w:t>
      </w:r>
      <w:r w:rsidR="00295FAE" w:rsidRPr="00F47372">
        <w:rPr>
          <w:sz w:val="22"/>
          <w:szCs w:val="22"/>
        </w:rPr>
        <w:t>2023</w:t>
      </w:r>
      <w:r w:rsidRPr="00F47372">
        <w:rPr>
          <w:sz w:val="22"/>
          <w:szCs w:val="22"/>
        </w:rPr>
        <w:t xml:space="preserve"> r. </w:t>
      </w:r>
    </w:p>
    <w:p w14:paraId="713C5F9B" w14:textId="77777777" w:rsidR="00612E3C" w:rsidRPr="00F47372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2D9D7001" w:rsidR="00062B40" w:rsidRPr="00F47372" w:rsidRDefault="00062B40" w:rsidP="00062B40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 w:rsidRPr="00F47372">
        <w:rPr>
          <w:b/>
          <w:bCs/>
          <w:sz w:val="22"/>
          <w:szCs w:val="22"/>
          <w:u w:val="single"/>
        </w:rPr>
        <w:t>SPECYFIKACJA</w:t>
      </w:r>
      <w:r w:rsidR="00E41883">
        <w:rPr>
          <w:b/>
          <w:bCs/>
          <w:sz w:val="22"/>
          <w:szCs w:val="22"/>
          <w:u w:val="single"/>
        </w:rPr>
        <w:t xml:space="preserve"> </w:t>
      </w:r>
      <w:r w:rsidRPr="00F47372">
        <w:rPr>
          <w:b/>
          <w:bCs/>
          <w:sz w:val="22"/>
          <w:szCs w:val="22"/>
          <w:u w:val="single"/>
        </w:rPr>
        <w:t>WARUNKÓW</w:t>
      </w:r>
      <w:r w:rsidR="00E41883">
        <w:rPr>
          <w:b/>
          <w:bCs/>
          <w:sz w:val="22"/>
          <w:szCs w:val="22"/>
          <w:u w:val="single"/>
        </w:rPr>
        <w:t xml:space="preserve"> </w:t>
      </w:r>
      <w:r w:rsidRPr="00F47372">
        <w:rPr>
          <w:b/>
          <w:bCs/>
          <w:sz w:val="22"/>
          <w:szCs w:val="22"/>
          <w:u w:val="single"/>
        </w:rPr>
        <w:t>ZAMÓWIENIA</w:t>
      </w:r>
    </w:p>
    <w:p w14:paraId="7DBE47A8" w14:textId="77777777" w:rsidR="00062B40" w:rsidRPr="00F47372" w:rsidRDefault="00062B4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 w:rsidRPr="00F47372">
        <w:rPr>
          <w:b/>
          <w:bCs/>
          <w:sz w:val="22"/>
          <w:szCs w:val="22"/>
          <w:u w:val="single"/>
        </w:rPr>
        <w:t>zwana dalej w skrócie SWZ</w:t>
      </w:r>
    </w:p>
    <w:p w14:paraId="07CFF2FE" w14:textId="77777777" w:rsidR="00991F90" w:rsidRPr="00F47372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Pr="00F4737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F47372" w:rsidRDefault="00105834" w:rsidP="00551BA4">
      <w:pPr>
        <w:pStyle w:val="Akapitzlist"/>
        <w:widowControl/>
        <w:numPr>
          <w:ilvl w:val="0"/>
          <w:numId w:val="1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F47372" w:rsidRDefault="00105834" w:rsidP="00551BA4">
      <w:pPr>
        <w:numPr>
          <w:ilvl w:val="0"/>
          <w:numId w:val="1"/>
        </w:numPr>
        <w:ind w:left="426" w:hanging="426"/>
        <w:contextualSpacing/>
        <w:jc w:val="both"/>
        <w:rPr>
          <w:bCs/>
          <w:sz w:val="22"/>
          <w:szCs w:val="22"/>
          <w:u w:val="single"/>
        </w:rPr>
      </w:pPr>
      <w:r w:rsidRPr="00F47372">
        <w:rPr>
          <w:bCs/>
          <w:sz w:val="22"/>
          <w:szCs w:val="22"/>
          <w:u w:val="single"/>
        </w:rPr>
        <w:t>Jednostka prowadząca spraw</w:t>
      </w:r>
      <w:r w:rsidR="003E4DF2" w:rsidRPr="00F47372">
        <w:rPr>
          <w:bCs/>
          <w:sz w:val="22"/>
          <w:szCs w:val="22"/>
          <w:u w:val="single"/>
        </w:rPr>
        <w:t>ę:</w:t>
      </w:r>
    </w:p>
    <w:p w14:paraId="01F3665E" w14:textId="476435E3" w:rsidR="00F86ED7" w:rsidRPr="00F47372" w:rsidRDefault="002740B3" w:rsidP="00551BA4">
      <w:pPr>
        <w:pStyle w:val="Akapitzlist"/>
        <w:widowControl/>
        <w:numPr>
          <w:ilvl w:val="1"/>
          <w:numId w:val="33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Dział Zamówień Publicznych, ul. Straszewskiego 25/3 i 4, 31-113 Kraków, </w:t>
      </w:r>
      <w:r w:rsidR="00F86ED7" w:rsidRPr="00F47372">
        <w:rPr>
          <w:bCs/>
          <w:sz w:val="22"/>
          <w:szCs w:val="22"/>
        </w:rPr>
        <w:br/>
      </w:r>
      <w:r w:rsidRPr="00F47372">
        <w:rPr>
          <w:bCs/>
          <w:sz w:val="22"/>
          <w:szCs w:val="22"/>
        </w:rPr>
        <w:t>tel.: +48</w:t>
      </w:r>
      <w:r w:rsidR="002C4F62">
        <w:rPr>
          <w:bCs/>
          <w:sz w:val="22"/>
          <w:szCs w:val="22"/>
        </w:rPr>
        <w:t xml:space="preserve"> </w:t>
      </w:r>
      <w:r w:rsidRPr="00F47372">
        <w:rPr>
          <w:bCs/>
          <w:sz w:val="22"/>
          <w:szCs w:val="22"/>
        </w:rPr>
        <w:t>12 663-39-03;</w:t>
      </w:r>
      <w:r w:rsidR="00F86ED7" w:rsidRPr="00F47372">
        <w:rPr>
          <w:bCs/>
          <w:sz w:val="22"/>
          <w:szCs w:val="22"/>
        </w:rPr>
        <w:t xml:space="preserve"> </w:t>
      </w:r>
    </w:p>
    <w:p w14:paraId="04326F85" w14:textId="2DA06115" w:rsidR="002740B3" w:rsidRPr="00F47372" w:rsidRDefault="009C56BD" w:rsidP="00551BA4">
      <w:pPr>
        <w:pStyle w:val="Akapitzlist"/>
        <w:widowControl/>
        <w:numPr>
          <w:ilvl w:val="1"/>
          <w:numId w:val="33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g</w:t>
      </w:r>
      <w:r w:rsidR="002740B3" w:rsidRPr="00F47372">
        <w:rPr>
          <w:bCs/>
          <w:sz w:val="22"/>
          <w:szCs w:val="22"/>
        </w:rPr>
        <w:t>odziny urzędowania: poniedziałek-piątek</w:t>
      </w:r>
      <w:r w:rsidR="00B25CD6" w:rsidRPr="00F47372">
        <w:rPr>
          <w:bCs/>
          <w:sz w:val="22"/>
          <w:szCs w:val="22"/>
        </w:rPr>
        <w:t>; 7:30 do 15:30</w:t>
      </w:r>
      <w:r w:rsidR="00F86ED7" w:rsidRPr="00F47372">
        <w:rPr>
          <w:bCs/>
          <w:sz w:val="22"/>
          <w:szCs w:val="22"/>
        </w:rPr>
        <w:t xml:space="preserve"> </w:t>
      </w:r>
      <w:r w:rsidR="00B25CD6" w:rsidRPr="00F47372">
        <w:rPr>
          <w:bCs/>
          <w:sz w:val="22"/>
          <w:szCs w:val="22"/>
        </w:rPr>
        <w:t>z wyłączeniem dni ustawowo wolnych od pracy;</w:t>
      </w:r>
    </w:p>
    <w:p w14:paraId="50A89C9C" w14:textId="7D5C7B32" w:rsidR="003E4DF2" w:rsidRPr="00F47372" w:rsidRDefault="00C751ED" w:rsidP="00551BA4">
      <w:pPr>
        <w:pStyle w:val="Akapitzlist"/>
        <w:widowControl/>
        <w:numPr>
          <w:ilvl w:val="1"/>
          <w:numId w:val="33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strona internetowa (ad</w:t>
      </w:r>
      <w:r w:rsidR="00751848" w:rsidRPr="00F47372">
        <w:rPr>
          <w:bCs/>
          <w:sz w:val="22"/>
          <w:szCs w:val="22"/>
        </w:rPr>
        <w:t xml:space="preserve">res </w:t>
      </w:r>
      <w:proofErr w:type="spellStart"/>
      <w:r w:rsidR="00751848" w:rsidRPr="00F47372">
        <w:rPr>
          <w:bCs/>
          <w:sz w:val="22"/>
          <w:szCs w:val="22"/>
        </w:rPr>
        <w:t>url</w:t>
      </w:r>
      <w:proofErr w:type="spellEnd"/>
      <w:r w:rsidR="00751848" w:rsidRPr="00F47372">
        <w:rPr>
          <w:bCs/>
          <w:sz w:val="22"/>
          <w:szCs w:val="22"/>
        </w:rPr>
        <w:t xml:space="preserve">): </w:t>
      </w:r>
      <w:hyperlink r:id="rId14" w:history="1">
        <w:r w:rsidR="00751848" w:rsidRPr="00F47372">
          <w:rPr>
            <w:rStyle w:val="Hipercze"/>
            <w:bCs/>
            <w:color w:val="auto"/>
            <w:sz w:val="22"/>
            <w:szCs w:val="22"/>
          </w:rPr>
          <w:t>https://www.uj.edu.pl</w:t>
        </w:r>
      </w:hyperlink>
      <w:r w:rsidR="00751848" w:rsidRPr="00F47372">
        <w:rPr>
          <w:bCs/>
          <w:sz w:val="22"/>
          <w:szCs w:val="22"/>
        </w:rPr>
        <w:t xml:space="preserve">; </w:t>
      </w:r>
      <w:hyperlink r:id="rId15" w:history="1">
        <w:r w:rsidR="00751848" w:rsidRPr="00F47372">
          <w:rPr>
            <w:rStyle w:val="Hipercze"/>
            <w:bCs/>
            <w:color w:val="auto"/>
            <w:sz w:val="22"/>
            <w:szCs w:val="22"/>
          </w:rPr>
          <w:t>https://przetargi.uj.edu.pl</w:t>
        </w:r>
      </w:hyperlink>
      <w:r w:rsidR="00751848" w:rsidRPr="00F47372">
        <w:rPr>
          <w:bCs/>
          <w:sz w:val="22"/>
          <w:szCs w:val="22"/>
        </w:rPr>
        <w:t xml:space="preserve"> </w:t>
      </w:r>
    </w:p>
    <w:p w14:paraId="5FEF26EC" w14:textId="0E9C674D" w:rsidR="00362322" w:rsidRPr="00F47372" w:rsidRDefault="00362322" w:rsidP="00551BA4">
      <w:pPr>
        <w:pStyle w:val="Akapitzlist"/>
        <w:widowControl/>
        <w:numPr>
          <w:ilvl w:val="1"/>
          <w:numId w:val="33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narzędzie komercyjne do prowadzenia postępowania: </w:t>
      </w:r>
      <w:hyperlink r:id="rId16" w:history="1">
        <w:r w:rsidRPr="00F47372">
          <w:rPr>
            <w:rStyle w:val="Hipercze"/>
            <w:bCs/>
            <w:color w:val="auto"/>
            <w:sz w:val="22"/>
            <w:szCs w:val="22"/>
          </w:rPr>
          <w:t>https://platformazakupowa.pl</w:t>
        </w:r>
      </w:hyperlink>
      <w:r w:rsidRPr="00F47372">
        <w:rPr>
          <w:bCs/>
          <w:sz w:val="22"/>
          <w:szCs w:val="22"/>
        </w:rPr>
        <w:t xml:space="preserve"> </w:t>
      </w:r>
    </w:p>
    <w:p w14:paraId="2133C0E1" w14:textId="3F7B3E0E" w:rsidR="00362322" w:rsidRPr="00F47372" w:rsidRDefault="00362322" w:rsidP="00551BA4">
      <w:pPr>
        <w:pStyle w:val="Akapitzlist"/>
        <w:widowControl/>
        <w:numPr>
          <w:ilvl w:val="1"/>
          <w:numId w:val="33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adres strony </w:t>
      </w:r>
      <w:r w:rsidR="00373F70" w:rsidRPr="00F47372">
        <w:rPr>
          <w:bCs/>
          <w:sz w:val="22"/>
          <w:szCs w:val="22"/>
        </w:rPr>
        <w:t>internetowej prowadzonego postępowania, na której udostępniane będą</w:t>
      </w:r>
      <w:r w:rsidR="00E41883">
        <w:rPr>
          <w:bCs/>
          <w:sz w:val="22"/>
          <w:szCs w:val="22"/>
        </w:rPr>
        <w:t xml:space="preserve"> </w:t>
      </w:r>
      <w:r w:rsidR="00373F70" w:rsidRPr="00F47372">
        <w:rPr>
          <w:bCs/>
          <w:sz w:val="22"/>
          <w:szCs w:val="22"/>
        </w:rPr>
        <w:t>zmiany i wyjaśnienia treści SWZ oraz inne dokumenty zamówienia bezpośrednio</w:t>
      </w:r>
      <w:r w:rsidR="00E41883">
        <w:rPr>
          <w:bCs/>
          <w:sz w:val="22"/>
          <w:szCs w:val="22"/>
        </w:rPr>
        <w:t xml:space="preserve">   </w:t>
      </w:r>
      <w:r w:rsidR="00373F70" w:rsidRPr="00F47372">
        <w:rPr>
          <w:bCs/>
          <w:sz w:val="22"/>
          <w:szCs w:val="22"/>
        </w:rPr>
        <w:t>związane z postępowaniem (adres profilu nabywcy</w:t>
      </w:r>
      <w:r w:rsidR="00800010" w:rsidRPr="00F47372">
        <w:rPr>
          <w:bCs/>
          <w:sz w:val="22"/>
          <w:szCs w:val="22"/>
        </w:rPr>
        <w:t xml:space="preserve"> – narzędzie komercyjne</w:t>
      </w:r>
      <w:r w:rsidR="00373F70" w:rsidRPr="00F47372">
        <w:rPr>
          <w:bCs/>
          <w:sz w:val="22"/>
          <w:szCs w:val="22"/>
        </w:rPr>
        <w:t xml:space="preserve">): </w:t>
      </w:r>
      <w:hyperlink r:id="rId17" w:history="1">
        <w:r w:rsidR="00E70777" w:rsidRPr="00F47372">
          <w:rPr>
            <w:rStyle w:val="Hipercze"/>
            <w:bCs/>
            <w:color w:val="auto"/>
            <w:sz w:val="22"/>
            <w:szCs w:val="22"/>
          </w:rPr>
          <w:t>https://platformazakupowa.pl/pn/uj_eu</w:t>
        </w:r>
      </w:hyperlink>
      <w:r w:rsidR="00E70777" w:rsidRPr="00F47372">
        <w:rPr>
          <w:bCs/>
          <w:sz w:val="22"/>
          <w:szCs w:val="22"/>
        </w:rPr>
        <w:t xml:space="preserve"> </w:t>
      </w:r>
    </w:p>
    <w:p w14:paraId="7E355A36" w14:textId="329B65CC" w:rsidR="00E7209F" w:rsidRPr="00F47372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Pr="00F4737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II – Tryb udzielenia zamówienia</w:t>
      </w:r>
    </w:p>
    <w:p w14:paraId="494C3325" w14:textId="766D5759" w:rsidR="006467F2" w:rsidRPr="00F47372" w:rsidRDefault="008E4EC1" w:rsidP="00551BA4">
      <w:pPr>
        <w:pStyle w:val="Akapitzlist"/>
        <w:widowControl/>
        <w:numPr>
          <w:ilvl w:val="0"/>
          <w:numId w:val="2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Postępowanie prowadzone jest </w:t>
      </w:r>
      <w:r w:rsidRPr="00F47372">
        <w:rPr>
          <w:b/>
          <w:sz w:val="22"/>
          <w:szCs w:val="22"/>
        </w:rPr>
        <w:t>w trybie podstawowym bez możliwości negocjacji</w:t>
      </w:r>
      <w:r w:rsidR="00FC0A6E" w:rsidRPr="00F47372">
        <w:rPr>
          <w:sz w:val="22"/>
          <w:szCs w:val="22"/>
        </w:rPr>
        <w:t>,</w:t>
      </w:r>
      <w:r w:rsidR="00FC0A6E" w:rsidRPr="00F47372">
        <w:rPr>
          <w:bCs/>
          <w:sz w:val="22"/>
          <w:szCs w:val="22"/>
        </w:rPr>
        <w:t xml:space="preserve"> na </w:t>
      </w:r>
      <w:r w:rsidRPr="00F47372">
        <w:rPr>
          <w:bCs/>
          <w:sz w:val="22"/>
          <w:szCs w:val="22"/>
        </w:rPr>
        <w:t xml:space="preserve">podstawie art. 275 </w:t>
      </w:r>
      <w:r w:rsidR="00023EAE" w:rsidRPr="00F47372">
        <w:rPr>
          <w:bCs/>
          <w:sz w:val="22"/>
          <w:szCs w:val="22"/>
        </w:rPr>
        <w:t xml:space="preserve">pkt 1 ustawy z dnia 11 września 2019 r. – Prawo zamówień publicznych </w:t>
      </w:r>
      <w:r w:rsidR="002C346D" w:rsidRPr="00F47372">
        <w:rPr>
          <w:bCs/>
          <w:sz w:val="22"/>
          <w:szCs w:val="22"/>
        </w:rPr>
        <w:t>(</w:t>
      </w:r>
      <w:proofErr w:type="spellStart"/>
      <w:r w:rsidR="00A743B6" w:rsidRPr="00F47372">
        <w:rPr>
          <w:bCs/>
          <w:sz w:val="22"/>
          <w:szCs w:val="22"/>
        </w:rPr>
        <w:t>t.j</w:t>
      </w:r>
      <w:proofErr w:type="spellEnd"/>
      <w:r w:rsidR="00A743B6" w:rsidRPr="00F47372">
        <w:rPr>
          <w:bCs/>
          <w:sz w:val="22"/>
          <w:szCs w:val="22"/>
        </w:rPr>
        <w:t>.: Dz.U. z 20</w:t>
      </w:r>
      <w:r w:rsidR="00295FAE" w:rsidRPr="00F47372">
        <w:rPr>
          <w:bCs/>
          <w:sz w:val="22"/>
          <w:szCs w:val="22"/>
        </w:rPr>
        <w:t>23</w:t>
      </w:r>
      <w:r w:rsidR="00A743B6" w:rsidRPr="00F47372">
        <w:rPr>
          <w:bCs/>
          <w:sz w:val="22"/>
          <w:szCs w:val="22"/>
        </w:rPr>
        <w:t xml:space="preserve"> r., poz</w:t>
      </w:r>
      <w:r w:rsidR="00350351" w:rsidRPr="00F47372">
        <w:rPr>
          <w:bCs/>
          <w:sz w:val="22"/>
          <w:szCs w:val="22"/>
        </w:rPr>
        <w:t>.</w:t>
      </w:r>
      <w:r w:rsidR="00A743B6" w:rsidRPr="00F47372">
        <w:rPr>
          <w:bCs/>
          <w:sz w:val="22"/>
          <w:szCs w:val="22"/>
        </w:rPr>
        <w:t xml:space="preserve"> 1</w:t>
      </w:r>
      <w:r w:rsidR="00295FAE" w:rsidRPr="00F47372">
        <w:rPr>
          <w:bCs/>
          <w:sz w:val="22"/>
          <w:szCs w:val="22"/>
        </w:rPr>
        <w:t>605</w:t>
      </w:r>
      <w:r w:rsidR="00A743B6" w:rsidRPr="00F47372">
        <w:rPr>
          <w:bCs/>
          <w:sz w:val="22"/>
          <w:szCs w:val="22"/>
        </w:rPr>
        <w:t xml:space="preserve"> ze zm.</w:t>
      </w:r>
      <w:r w:rsidR="002C346D" w:rsidRPr="00F47372">
        <w:rPr>
          <w:bCs/>
          <w:sz w:val="22"/>
          <w:szCs w:val="22"/>
        </w:rPr>
        <w:t xml:space="preserve">), zwanej dalej </w:t>
      </w:r>
      <w:r w:rsidR="009A7936" w:rsidRPr="00F47372">
        <w:rPr>
          <w:bCs/>
          <w:sz w:val="22"/>
          <w:szCs w:val="22"/>
        </w:rPr>
        <w:t>„</w:t>
      </w:r>
      <w:r w:rsidR="002C346D" w:rsidRPr="00F47372">
        <w:rPr>
          <w:bCs/>
          <w:sz w:val="22"/>
          <w:szCs w:val="22"/>
        </w:rPr>
        <w:t>ustawą PZP</w:t>
      </w:r>
      <w:r w:rsidR="009A7936" w:rsidRPr="00F47372">
        <w:rPr>
          <w:bCs/>
          <w:sz w:val="22"/>
          <w:szCs w:val="22"/>
        </w:rPr>
        <w:t>”</w:t>
      </w:r>
      <w:r w:rsidR="002C346D" w:rsidRPr="00F47372">
        <w:rPr>
          <w:bCs/>
          <w:sz w:val="22"/>
          <w:szCs w:val="22"/>
        </w:rPr>
        <w:t>, oraz zgodnie z wymogami określonymi w niniejszej SWZ.</w:t>
      </w:r>
    </w:p>
    <w:p w14:paraId="0B52E863" w14:textId="714EC83C" w:rsidR="00970CA4" w:rsidRPr="00F47372" w:rsidRDefault="00970CA4" w:rsidP="00551BA4">
      <w:pPr>
        <w:pStyle w:val="Akapitzlist"/>
        <w:widowControl/>
        <w:numPr>
          <w:ilvl w:val="0"/>
          <w:numId w:val="2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Do czynności podejmowanych przez zamawiającego i wykonawców w </w:t>
      </w:r>
      <w:r w:rsidR="00884E79" w:rsidRPr="00F47372">
        <w:rPr>
          <w:bCs/>
          <w:sz w:val="22"/>
          <w:szCs w:val="22"/>
        </w:rPr>
        <w:t>postępowaniu o </w:t>
      </w:r>
      <w:r w:rsidRPr="00F47372">
        <w:rPr>
          <w:bCs/>
          <w:sz w:val="22"/>
          <w:szCs w:val="22"/>
        </w:rPr>
        <w:t>udzielenie przedmiotowego zamówienia stosuje się prz</w:t>
      </w:r>
      <w:r w:rsidR="00FC0A6E" w:rsidRPr="00F47372">
        <w:rPr>
          <w:bCs/>
          <w:sz w:val="22"/>
          <w:szCs w:val="22"/>
        </w:rPr>
        <w:t>episy powołanej ustawy PZP oraz </w:t>
      </w:r>
      <w:r w:rsidRPr="00F47372">
        <w:rPr>
          <w:bCs/>
          <w:sz w:val="22"/>
          <w:szCs w:val="22"/>
        </w:rPr>
        <w:t xml:space="preserve">wydanych na jej podstawie aktów wykonawczych, a w sprawach nieuregulowanych </w:t>
      </w:r>
      <w:r w:rsidR="00FC0A6E" w:rsidRPr="00F47372">
        <w:rPr>
          <w:bCs/>
          <w:sz w:val="22"/>
          <w:szCs w:val="22"/>
        </w:rPr>
        <w:t>przepisy ustawy z dnia 23 kwietnia 1964 r. – Kodeks cywilny (</w:t>
      </w:r>
      <w:proofErr w:type="spellStart"/>
      <w:r w:rsidR="00BA475D" w:rsidRPr="00F47372">
        <w:rPr>
          <w:bCs/>
          <w:sz w:val="22"/>
          <w:szCs w:val="22"/>
        </w:rPr>
        <w:t>t.j</w:t>
      </w:r>
      <w:proofErr w:type="spellEnd"/>
      <w:r w:rsidR="00BA475D" w:rsidRPr="00F47372">
        <w:rPr>
          <w:bCs/>
          <w:sz w:val="22"/>
          <w:szCs w:val="22"/>
        </w:rPr>
        <w:t xml:space="preserve">.: </w:t>
      </w:r>
      <w:r w:rsidR="00FC0A6E" w:rsidRPr="00F47372">
        <w:rPr>
          <w:bCs/>
          <w:sz w:val="22"/>
          <w:szCs w:val="22"/>
        </w:rPr>
        <w:t>Dz.U. z 202</w:t>
      </w:r>
      <w:r w:rsidR="00295FAE" w:rsidRPr="00F47372">
        <w:rPr>
          <w:bCs/>
          <w:sz w:val="22"/>
          <w:szCs w:val="22"/>
        </w:rPr>
        <w:t>3</w:t>
      </w:r>
      <w:r w:rsidR="00FC0A6E" w:rsidRPr="00F47372">
        <w:rPr>
          <w:bCs/>
          <w:sz w:val="22"/>
          <w:szCs w:val="22"/>
        </w:rPr>
        <w:t xml:space="preserve"> r., poz. </w:t>
      </w:r>
      <w:r w:rsidR="00A37766" w:rsidRPr="00F47372">
        <w:rPr>
          <w:bCs/>
          <w:sz w:val="22"/>
          <w:szCs w:val="22"/>
        </w:rPr>
        <w:t>1</w:t>
      </w:r>
      <w:r w:rsidR="00295FAE" w:rsidRPr="00F47372">
        <w:rPr>
          <w:bCs/>
          <w:sz w:val="22"/>
          <w:szCs w:val="22"/>
        </w:rPr>
        <w:t>610</w:t>
      </w:r>
      <w:r w:rsidR="00A37766" w:rsidRPr="00F47372">
        <w:rPr>
          <w:bCs/>
          <w:sz w:val="22"/>
          <w:szCs w:val="22"/>
        </w:rPr>
        <w:t xml:space="preserve"> z </w:t>
      </w:r>
      <w:proofErr w:type="spellStart"/>
      <w:r w:rsidR="00FC0A6E" w:rsidRPr="00F47372">
        <w:rPr>
          <w:bCs/>
          <w:sz w:val="22"/>
          <w:szCs w:val="22"/>
        </w:rPr>
        <w:t>późn</w:t>
      </w:r>
      <w:proofErr w:type="spellEnd"/>
      <w:r w:rsidR="00FC0A6E" w:rsidRPr="00F47372">
        <w:rPr>
          <w:bCs/>
          <w:sz w:val="22"/>
          <w:szCs w:val="22"/>
        </w:rPr>
        <w:t>. zm.).</w:t>
      </w:r>
    </w:p>
    <w:p w14:paraId="797EAEAE" w14:textId="77777777" w:rsidR="002C2B13" w:rsidRPr="00F47372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Pr="00F4737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III – Opis przedmiotu zamówienia</w:t>
      </w:r>
    </w:p>
    <w:p w14:paraId="1667F80F" w14:textId="7C6BED50" w:rsidR="006D2849" w:rsidRPr="00F47372" w:rsidRDefault="0004742D" w:rsidP="00551BA4">
      <w:pPr>
        <w:pStyle w:val="Akapitzlist"/>
        <w:widowControl/>
        <w:numPr>
          <w:ilvl w:val="0"/>
          <w:numId w:val="34"/>
        </w:numPr>
        <w:suppressAutoHyphens w:val="0"/>
        <w:ind w:left="426" w:hanging="426"/>
        <w:jc w:val="both"/>
        <w:rPr>
          <w:bCs/>
          <w:sz w:val="22"/>
          <w:szCs w:val="22"/>
        </w:rPr>
      </w:pPr>
      <w:bookmarkStart w:id="0" w:name="_Hlk150848830"/>
      <w:r w:rsidRPr="00F47372">
        <w:rPr>
          <w:sz w:val="22"/>
          <w:szCs w:val="22"/>
        </w:rPr>
        <w:t xml:space="preserve">Przedmiotem postępowania i zamówienia jest </w:t>
      </w:r>
      <w:r w:rsidR="00B0574E" w:rsidRPr="00F47372">
        <w:rPr>
          <w:sz w:val="22"/>
          <w:szCs w:val="22"/>
        </w:rPr>
        <w:t xml:space="preserve">dostawa </w:t>
      </w:r>
      <w:bookmarkEnd w:id="0"/>
      <w:r w:rsidR="00E52078" w:rsidRPr="00F47372">
        <w:rPr>
          <w:sz w:val="22"/>
          <w:szCs w:val="22"/>
        </w:rPr>
        <w:t>dwustu (200) sztuk punktów dostępowych Access Point</w:t>
      </w:r>
      <w:r w:rsidR="00093547" w:rsidRPr="00F47372">
        <w:rPr>
          <w:sz w:val="22"/>
          <w:szCs w:val="22"/>
        </w:rPr>
        <w:t xml:space="preserve"> dla Uniwersytetu Jagiellońskiego.</w:t>
      </w:r>
    </w:p>
    <w:p w14:paraId="1AB03821" w14:textId="77777777" w:rsidR="006D2849" w:rsidRPr="00F47372" w:rsidRDefault="006D2849" w:rsidP="00551BA4">
      <w:pPr>
        <w:numPr>
          <w:ilvl w:val="0"/>
          <w:numId w:val="34"/>
        </w:numPr>
        <w:ind w:left="426" w:hanging="426"/>
        <w:contextualSpacing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Szczegółowy opis przedmiotu zamówienia ze wskazaniem wymaganych, minimalnych parametrów technicznych, funkcjonalnych, użytkowych oraz ilościowych zawiera załącznik A do SWZ. </w:t>
      </w:r>
    </w:p>
    <w:p w14:paraId="75660062" w14:textId="77777777" w:rsidR="006D2849" w:rsidRPr="00F47372" w:rsidRDefault="006D2849" w:rsidP="00551BA4">
      <w:pPr>
        <w:numPr>
          <w:ilvl w:val="0"/>
          <w:numId w:val="34"/>
        </w:numPr>
        <w:ind w:left="426" w:hanging="426"/>
        <w:contextualSpacing/>
        <w:jc w:val="both"/>
        <w:rPr>
          <w:bCs/>
          <w:sz w:val="22"/>
          <w:szCs w:val="22"/>
          <w:u w:val="single"/>
        </w:rPr>
      </w:pPr>
      <w:r w:rsidRPr="00F47372">
        <w:rPr>
          <w:bCs/>
          <w:sz w:val="22"/>
          <w:szCs w:val="22"/>
          <w:u w:val="single"/>
        </w:rPr>
        <w:t>Wymagania ogólne:</w:t>
      </w:r>
    </w:p>
    <w:p w14:paraId="6529AADB" w14:textId="5F5B5CA9" w:rsidR="006D2849" w:rsidRPr="00F47372" w:rsidRDefault="006D2849" w:rsidP="009B1536">
      <w:pPr>
        <w:pStyle w:val="Akapitzlist"/>
        <w:numPr>
          <w:ilvl w:val="1"/>
          <w:numId w:val="87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wykonawca musi zaoferować przedmiot zamówienia zgodny z wymogami zamawiającego określonymi w SWZ i jej załącznikach, przy czym wymaga się od wykonawcy podania w treści załącznika </w:t>
      </w:r>
      <w:r w:rsidR="00267CD4" w:rsidRPr="00F47372">
        <w:rPr>
          <w:bCs/>
          <w:sz w:val="22"/>
          <w:szCs w:val="22"/>
        </w:rPr>
        <w:t xml:space="preserve">nr </w:t>
      </w:r>
      <w:r w:rsidRPr="00F47372">
        <w:rPr>
          <w:bCs/>
          <w:sz w:val="22"/>
          <w:szCs w:val="22"/>
        </w:rPr>
        <w:t xml:space="preserve">2 do formularza oferty /TREŚĆ OFERTY/ modelu, nazwy (firmy) producenta </w:t>
      </w:r>
      <w:r w:rsidR="00746DA5" w:rsidRPr="00F47372">
        <w:rPr>
          <w:bCs/>
          <w:sz w:val="22"/>
          <w:szCs w:val="22"/>
        </w:rPr>
        <w:t>oferowanego sprzętu</w:t>
      </w:r>
      <w:r w:rsidRPr="00F47372">
        <w:rPr>
          <w:bCs/>
          <w:sz w:val="22"/>
          <w:szCs w:val="22"/>
        </w:rPr>
        <w:t>, liczby sztuk oraz przedłożenia wraz z ofertą przedmiotowych środków dowodowych, o których mowa poniżej;</w:t>
      </w:r>
    </w:p>
    <w:p w14:paraId="0A8C8C1F" w14:textId="58313D85" w:rsidR="006D2849" w:rsidRPr="00F47372" w:rsidRDefault="006D2849" w:rsidP="009B1536">
      <w:pPr>
        <w:pStyle w:val="Akapitzlist"/>
        <w:numPr>
          <w:ilvl w:val="1"/>
          <w:numId w:val="87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wykonawca musi zapewnić wykonanie zamówienia we wskazan</w:t>
      </w:r>
      <w:r w:rsidR="00C055BA" w:rsidRPr="00F47372">
        <w:rPr>
          <w:bCs/>
          <w:sz w:val="22"/>
          <w:szCs w:val="22"/>
        </w:rPr>
        <w:t>ym</w:t>
      </w:r>
      <w:r w:rsidRPr="00F47372">
        <w:rPr>
          <w:bCs/>
          <w:sz w:val="22"/>
          <w:szCs w:val="22"/>
        </w:rPr>
        <w:t xml:space="preserve"> w rozdziale V termi</w:t>
      </w:r>
      <w:r w:rsidR="00C055BA" w:rsidRPr="00F47372">
        <w:rPr>
          <w:bCs/>
          <w:sz w:val="22"/>
          <w:szCs w:val="22"/>
        </w:rPr>
        <w:t>nie;</w:t>
      </w:r>
    </w:p>
    <w:p w14:paraId="4CE83EB4" w14:textId="24F8A70D" w:rsidR="006D2849" w:rsidRPr="00F47372" w:rsidRDefault="006D2849" w:rsidP="009B1536">
      <w:pPr>
        <w:pStyle w:val="Akapitzlist"/>
        <w:numPr>
          <w:ilvl w:val="1"/>
          <w:numId w:val="87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wykonawca musi przedłożyć kalkulację cenową oferty, sporządzoną zgodnie z SWZ</w:t>
      </w:r>
      <w:r w:rsidR="00ED34DD" w:rsidRPr="00F47372">
        <w:rPr>
          <w:bCs/>
          <w:sz w:val="22"/>
          <w:szCs w:val="22"/>
        </w:rPr>
        <w:t xml:space="preserve">, Załącznik nr </w:t>
      </w:r>
      <w:r w:rsidR="007A4761" w:rsidRPr="00F47372">
        <w:rPr>
          <w:bCs/>
          <w:sz w:val="22"/>
          <w:szCs w:val="22"/>
        </w:rPr>
        <w:t>2</w:t>
      </w:r>
      <w:r w:rsidR="00ED34DD" w:rsidRPr="00F47372">
        <w:rPr>
          <w:bCs/>
          <w:sz w:val="22"/>
          <w:szCs w:val="22"/>
        </w:rPr>
        <w:t xml:space="preserve"> do formularza oferty</w:t>
      </w:r>
      <w:r w:rsidRPr="00F47372">
        <w:rPr>
          <w:sz w:val="22"/>
          <w:szCs w:val="22"/>
        </w:rPr>
        <w:t>;</w:t>
      </w:r>
    </w:p>
    <w:p w14:paraId="09A93669" w14:textId="3DAC726D" w:rsidR="006D2849" w:rsidRPr="00F47372" w:rsidRDefault="006D2849" w:rsidP="009B1536">
      <w:pPr>
        <w:pStyle w:val="Akapitzlist"/>
        <w:numPr>
          <w:ilvl w:val="1"/>
          <w:numId w:val="87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wykonawca musi zapewnić termin, sposób i zasady płatności, o których mowa w projektowanych postanowieniach </w:t>
      </w:r>
      <w:r w:rsidR="00B308E1">
        <w:rPr>
          <w:bCs/>
          <w:sz w:val="22"/>
          <w:szCs w:val="22"/>
        </w:rPr>
        <w:t>Umow</w:t>
      </w:r>
      <w:r w:rsidRPr="00F47372">
        <w:rPr>
          <w:bCs/>
          <w:sz w:val="22"/>
          <w:szCs w:val="22"/>
        </w:rPr>
        <w:t xml:space="preserve">y (wzór </w:t>
      </w:r>
      <w:r w:rsidR="00B308E1">
        <w:rPr>
          <w:bCs/>
          <w:sz w:val="22"/>
          <w:szCs w:val="22"/>
        </w:rPr>
        <w:t>Umow</w:t>
      </w:r>
      <w:r w:rsidRPr="00F47372">
        <w:rPr>
          <w:bCs/>
          <w:sz w:val="22"/>
          <w:szCs w:val="22"/>
        </w:rPr>
        <w:t>y);</w:t>
      </w:r>
    </w:p>
    <w:p w14:paraId="3B98FD23" w14:textId="137238AD" w:rsidR="006D2849" w:rsidRPr="00F47372" w:rsidRDefault="006D2849" w:rsidP="009B1536">
      <w:pPr>
        <w:pStyle w:val="Akapitzlist"/>
        <w:numPr>
          <w:ilvl w:val="1"/>
          <w:numId w:val="87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wykonawca musi zaoferować </w:t>
      </w:r>
      <w:r w:rsidR="006C6D54" w:rsidRPr="00F47372">
        <w:rPr>
          <w:sz w:val="22"/>
          <w:szCs w:val="22"/>
        </w:rPr>
        <w:t xml:space="preserve">okres </w:t>
      </w:r>
      <w:r w:rsidRPr="00F47372">
        <w:rPr>
          <w:sz w:val="22"/>
          <w:szCs w:val="22"/>
        </w:rPr>
        <w:t>gwarancj</w:t>
      </w:r>
      <w:r w:rsidR="006C6D54" w:rsidRPr="00F47372">
        <w:rPr>
          <w:sz w:val="22"/>
          <w:szCs w:val="22"/>
        </w:rPr>
        <w:t>i producenta wskazany w załączniku A do SWZ</w:t>
      </w:r>
      <w:r w:rsidRPr="00F47372">
        <w:rPr>
          <w:sz w:val="22"/>
          <w:szCs w:val="22"/>
        </w:rPr>
        <w:t xml:space="preserve"> oraz czas reakcji serwisu na co najmniej minimalnym poziomie wskazanym </w:t>
      </w:r>
      <w:r w:rsidR="009D3E9D" w:rsidRPr="00F47372">
        <w:rPr>
          <w:sz w:val="22"/>
          <w:szCs w:val="22"/>
        </w:rPr>
        <w:br/>
      </w:r>
      <w:r w:rsidR="005B0B2C" w:rsidRPr="00F47372">
        <w:rPr>
          <w:sz w:val="22"/>
          <w:szCs w:val="22"/>
        </w:rPr>
        <w:lastRenderedPageBreak/>
        <w:t xml:space="preserve"> </w:t>
      </w:r>
      <w:r w:rsidRPr="00F47372">
        <w:rPr>
          <w:sz w:val="22"/>
          <w:szCs w:val="22"/>
        </w:rPr>
        <w:t xml:space="preserve">w załączniku A do SWZ oraz w projektowanych postanowieniach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(we wzorze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); </w:t>
      </w:r>
    </w:p>
    <w:p w14:paraId="7733FAE2" w14:textId="124F2C31" w:rsidR="006D2849" w:rsidRPr="00F47372" w:rsidRDefault="006D2849" w:rsidP="009B1536">
      <w:pPr>
        <w:pStyle w:val="Akapitzlist"/>
        <w:numPr>
          <w:ilvl w:val="1"/>
          <w:numId w:val="87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warunki serwisu oraz gwarancji (rękojmi) określone zostały również w ramach projektowanych postanowień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(</w:t>
      </w:r>
      <w:r w:rsidRPr="00F47372">
        <w:rPr>
          <w:bCs/>
          <w:sz w:val="22"/>
          <w:szCs w:val="22"/>
        </w:rPr>
        <w:t xml:space="preserve">wzór </w:t>
      </w:r>
      <w:r w:rsidR="00B308E1">
        <w:rPr>
          <w:bCs/>
          <w:sz w:val="22"/>
          <w:szCs w:val="22"/>
        </w:rPr>
        <w:t>Umow</w:t>
      </w:r>
      <w:r w:rsidRPr="00F47372">
        <w:rPr>
          <w:bCs/>
          <w:sz w:val="22"/>
          <w:szCs w:val="22"/>
        </w:rPr>
        <w:t>y</w:t>
      </w:r>
      <w:r w:rsidRPr="00F47372">
        <w:rPr>
          <w:sz w:val="22"/>
          <w:szCs w:val="22"/>
        </w:rPr>
        <w:t>).</w:t>
      </w:r>
      <w:r w:rsidR="00F8242F" w:rsidRPr="00F47372">
        <w:rPr>
          <w:sz w:val="22"/>
          <w:szCs w:val="22"/>
        </w:rPr>
        <w:t xml:space="preserve"> Gwarancja obejmuje między innymi, poza ujętymi prawnie aspektami, nieodpłatną (wliczoną w cenę oferty), naprawę oraz ewentualną konserwację i przeglądy wynikające z warunków gwarancji producenta w okresie gwarancyjnym przez osoby lub podmioty posiadające stosowną autoryzację producenta.</w:t>
      </w:r>
    </w:p>
    <w:p w14:paraId="202CA1C5" w14:textId="77777777" w:rsidR="006D2849" w:rsidRPr="00F47372" w:rsidRDefault="006D2849" w:rsidP="00551BA4">
      <w:pPr>
        <w:numPr>
          <w:ilvl w:val="0"/>
          <w:numId w:val="34"/>
        </w:numPr>
        <w:ind w:left="426" w:hanging="426"/>
        <w:contextualSpacing/>
        <w:jc w:val="both"/>
        <w:rPr>
          <w:bCs/>
          <w:sz w:val="22"/>
          <w:szCs w:val="22"/>
          <w:u w:val="single"/>
        </w:rPr>
      </w:pPr>
      <w:r w:rsidRPr="00F47372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F47372">
        <w:rPr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6FD771BE" w:rsidR="006D2849" w:rsidRPr="00F47372" w:rsidRDefault="006D2849" w:rsidP="009B1536">
      <w:pPr>
        <w:pStyle w:val="Akapitzlist"/>
        <w:numPr>
          <w:ilvl w:val="1"/>
          <w:numId w:val="51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Ewentualne wskazanie w treści załącznika A do SWZ nazw własnych, znaków towarowych, patentów lub miejsc pochodzenia opisywanego przedmiotu zamówienia określa w</w:t>
      </w:r>
      <w:r w:rsidR="00852829" w:rsidRPr="00F47372">
        <w:rPr>
          <w:bCs/>
          <w:sz w:val="22"/>
          <w:szCs w:val="22"/>
        </w:rPr>
        <w:t>y</w:t>
      </w:r>
      <w:r w:rsidRPr="00F47372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5DE8BAFE" w14:textId="5BC929DE" w:rsidR="006D2849" w:rsidRPr="00F47372" w:rsidRDefault="006D2849" w:rsidP="009B1536">
      <w:pPr>
        <w:pStyle w:val="Akapitzlist"/>
        <w:numPr>
          <w:ilvl w:val="1"/>
          <w:numId w:val="51"/>
        </w:numPr>
        <w:ind w:left="851" w:hanging="425"/>
        <w:jc w:val="both"/>
        <w:rPr>
          <w:bCs/>
          <w:sz w:val="22"/>
          <w:szCs w:val="22"/>
          <w:u w:val="single"/>
        </w:rPr>
      </w:pPr>
      <w:r w:rsidRPr="00F47372">
        <w:rPr>
          <w:bCs/>
          <w:sz w:val="22"/>
          <w:szCs w:val="22"/>
        </w:rPr>
        <w:t>P</w:t>
      </w:r>
      <w:r w:rsidRPr="00F47372">
        <w:rPr>
          <w:sz w:val="22"/>
          <w:szCs w:val="22"/>
        </w:rPr>
        <w:t>od pojęciem „równoważności</w:t>
      </w:r>
      <w:r w:rsidRPr="00F47372">
        <w:rPr>
          <w:i/>
          <w:sz w:val="22"/>
          <w:szCs w:val="22"/>
        </w:rPr>
        <w:t>”</w:t>
      </w:r>
      <w:r w:rsidRPr="00F47372">
        <w:rPr>
          <w:sz w:val="22"/>
          <w:szCs w:val="22"/>
        </w:rPr>
        <w:t xml:space="preserve"> rozumie się oferowanie </w:t>
      </w:r>
      <w:r w:rsidR="003B1423" w:rsidRPr="00F47372">
        <w:rPr>
          <w:sz w:val="22"/>
          <w:szCs w:val="22"/>
        </w:rPr>
        <w:t xml:space="preserve">sprzętu </w:t>
      </w:r>
      <w:r w:rsidRPr="00F47372">
        <w:rPr>
          <w:sz w:val="22"/>
          <w:szCs w:val="22"/>
        </w:rPr>
        <w:t>posiadające</w:t>
      </w:r>
      <w:r w:rsidR="003B1423" w:rsidRPr="00F47372">
        <w:rPr>
          <w:sz w:val="22"/>
          <w:szCs w:val="22"/>
        </w:rPr>
        <w:t>go</w:t>
      </w:r>
      <w:r w:rsidRPr="00F47372">
        <w:rPr>
          <w:sz w:val="22"/>
          <w:szCs w:val="22"/>
        </w:rPr>
        <w:t>:</w:t>
      </w:r>
      <w:r w:rsidR="00FC3097" w:rsidRPr="00F47372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 xml:space="preserve">co najmniej te same cechy (tj. właściwości funkcjonalne i użytkowe), co podane w </w:t>
      </w:r>
      <w:r w:rsidR="00FC3097" w:rsidRPr="00F47372">
        <w:rPr>
          <w:sz w:val="22"/>
          <w:szCs w:val="22"/>
        </w:rPr>
        <w:t>z</w:t>
      </w:r>
      <w:r w:rsidRPr="00F47372">
        <w:rPr>
          <w:sz w:val="22"/>
          <w:szCs w:val="22"/>
        </w:rPr>
        <w:t>ałącznik A do SWZ i</w:t>
      </w:r>
      <w:r w:rsidR="00365915" w:rsidRPr="00F47372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7C47B731" w:rsidR="00981822" w:rsidRPr="00F47372" w:rsidRDefault="00981822" w:rsidP="009B1536">
      <w:pPr>
        <w:pStyle w:val="Akapitzlist"/>
        <w:widowControl/>
        <w:numPr>
          <w:ilvl w:val="1"/>
          <w:numId w:val="52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Każdy wykonawca składający ofertę równoważną jest obowiązany wykazać w treści przedkładanej przez siebie oferty, że oferowany przez niego przedmiot zamówienia spełnia wymagania i parametry techniczne, funkcjonalne i użytkowe określone w SWZ, bądź też przewiduje rozwiązania lepsze niż opisywane. </w:t>
      </w:r>
    </w:p>
    <w:p w14:paraId="55FE27C4" w14:textId="140B706E" w:rsidR="0056354F" w:rsidRPr="00F47372" w:rsidRDefault="006D2849" w:rsidP="00551BA4">
      <w:pPr>
        <w:pStyle w:val="Akapitzlist"/>
        <w:widowControl/>
        <w:numPr>
          <w:ilvl w:val="0"/>
          <w:numId w:val="34"/>
        </w:numPr>
        <w:suppressAutoHyphens w:val="0"/>
        <w:ind w:left="426" w:hanging="426"/>
        <w:jc w:val="both"/>
        <w:rPr>
          <w:bCs/>
          <w:i/>
          <w:iCs/>
          <w:sz w:val="22"/>
          <w:szCs w:val="22"/>
        </w:rPr>
      </w:pPr>
      <w:r w:rsidRPr="00F47372">
        <w:rPr>
          <w:sz w:val="22"/>
          <w:szCs w:val="22"/>
        </w:rPr>
        <w:t>Opis przedmiotu zamówienia zgodny z nomenklaturą Wspólnego Słownika Zamówień Publicznych (CPV):</w:t>
      </w:r>
      <w:r w:rsidR="00E41883">
        <w:rPr>
          <w:sz w:val="22"/>
          <w:szCs w:val="22"/>
        </w:rPr>
        <w:t xml:space="preserve"> </w:t>
      </w:r>
      <w:r w:rsidR="00413821" w:rsidRPr="00F47372">
        <w:rPr>
          <w:i/>
          <w:iCs/>
          <w:sz w:val="22"/>
          <w:szCs w:val="22"/>
        </w:rPr>
        <w:t>32420000-3 - Urządzenia sieciowe.</w:t>
      </w:r>
    </w:p>
    <w:p w14:paraId="45F5EAAB" w14:textId="77777777" w:rsidR="00413821" w:rsidRPr="00F47372" w:rsidRDefault="00413821" w:rsidP="00413821">
      <w:pPr>
        <w:pStyle w:val="Akapitzlist"/>
        <w:widowControl/>
        <w:suppressAutoHyphens w:val="0"/>
        <w:ind w:left="709"/>
        <w:jc w:val="both"/>
        <w:rPr>
          <w:bCs/>
          <w:i/>
          <w:iCs/>
          <w:sz w:val="22"/>
          <w:szCs w:val="22"/>
        </w:rPr>
      </w:pPr>
    </w:p>
    <w:p w14:paraId="124880E5" w14:textId="77777777" w:rsidR="00991F90" w:rsidRPr="00F4737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IV – Przedmiotowe środki dowodowe</w:t>
      </w:r>
      <w:r w:rsidR="00C318E3" w:rsidRPr="00F47372">
        <w:rPr>
          <w:b/>
          <w:bCs/>
          <w:sz w:val="22"/>
          <w:szCs w:val="22"/>
        </w:rPr>
        <w:t xml:space="preserve"> (składane wraz z ofertą)</w:t>
      </w:r>
    </w:p>
    <w:p w14:paraId="3851C332" w14:textId="781B2DB3" w:rsidR="000255A1" w:rsidRPr="00F47372" w:rsidRDefault="000255A1" w:rsidP="00551BA4">
      <w:pPr>
        <w:pStyle w:val="Akapitzlist"/>
        <w:widowControl/>
        <w:numPr>
          <w:ilvl w:val="0"/>
          <w:numId w:val="3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Zamawiający </w:t>
      </w:r>
      <w:r w:rsidR="00C16AE3" w:rsidRPr="00F47372">
        <w:rPr>
          <w:bCs/>
          <w:sz w:val="22"/>
          <w:szCs w:val="22"/>
        </w:rPr>
        <w:t>wymaga</w:t>
      </w:r>
      <w:r w:rsidRPr="00F47372">
        <w:rPr>
          <w:bCs/>
          <w:sz w:val="22"/>
          <w:szCs w:val="22"/>
        </w:rPr>
        <w:t xml:space="preserve"> złożenia wraz z ofertą przedmiotowych środków dowodowych, tj.:</w:t>
      </w:r>
    </w:p>
    <w:p w14:paraId="28F56A32" w14:textId="169DC53C" w:rsidR="00BC2B77" w:rsidRPr="00F47372" w:rsidRDefault="00BC2B77" w:rsidP="009B1536">
      <w:pPr>
        <w:pStyle w:val="Akapitzlist"/>
        <w:widowControl/>
        <w:numPr>
          <w:ilvl w:val="0"/>
          <w:numId w:val="86"/>
        </w:numPr>
        <w:suppressAutoHyphens w:val="0"/>
        <w:ind w:left="851" w:hanging="425"/>
        <w:jc w:val="both"/>
        <w:rPr>
          <w:sz w:val="23"/>
          <w:szCs w:val="23"/>
        </w:rPr>
      </w:pPr>
      <w:r w:rsidRPr="00F47372">
        <w:rPr>
          <w:sz w:val="23"/>
          <w:szCs w:val="23"/>
        </w:rPr>
        <w:t>opisu/ów technicznego/</w:t>
      </w:r>
      <w:proofErr w:type="spellStart"/>
      <w:r w:rsidRPr="00F47372">
        <w:rPr>
          <w:sz w:val="23"/>
          <w:szCs w:val="23"/>
        </w:rPr>
        <w:t>ych</w:t>
      </w:r>
      <w:proofErr w:type="spellEnd"/>
      <w:r w:rsidRPr="00F47372">
        <w:rPr>
          <w:sz w:val="23"/>
          <w:szCs w:val="23"/>
        </w:rPr>
        <w:t xml:space="preserve"> i/lub wydruk/i ze stron internetowych producenta, bądź katalog/i producenta/ów pozwalające na ocenę zgodności oferowanych urządzeń oraz ich parametrów z wymaganiami SWZ. Wykonawca musi w niniejszych materiałach jednoznacznie wskazać, której pozycji dotyczą materiały.</w:t>
      </w:r>
      <w:r w:rsidR="00713129" w:rsidRPr="00F47372">
        <w:rPr>
          <w:sz w:val="23"/>
          <w:szCs w:val="23"/>
        </w:rPr>
        <w:t xml:space="preserve"> (Załącznik nr 4 do formularza oferty).</w:t>
      </w:r>
    </w:p>
    <w:p w14:paraId="79A4E3F1" w14:textId="77777777" w:rsidR="00BC2B77" w:rsidRPr="00F47372" w:rsidRDefault="00BC2B77" w:rsidP="009B1536">
      <w:pPr>
        <w:pStyle w:val="Akapitzlist"/>
        <w:widowControl/>
        <w:numPr>
          <w:ilvl w:val="0"/>
          <w:numId w:val="86"/>
        </w:numPr>
        <w:suppressAutoHyphens w:val="0"/>
        <w:ind w:left="851" w:hanging="425"/>
        <w:jc w:val="both"/>
        <w:rPr>
          <w:sz w:val="23"/>
          <w:szCs w:val="23"/>
        </w:rPr>
      </w:pPr>
      <w:r w:rsidRPr="00F47372">
        <w:rPr>
          <w:sz w:val="23"/>
          <w:szCs w:val="23"/>
        </w:rPr>
        <w:t>Zamawiający dopuszcza złożenie wyżej wskazanych przedmiotowych środków dowodowych w języku angielskim.</w:t>
      </w:r>
    </w:p>
    <w:p w14:paraId="0D8727F4" w14:textId="152CFAF9" w:rsidR="00BC2B77" w:rsidRPr="00F47372" w:rsidRDefault="00BC2B77" w:rsidP="009B1536">
      <w:pPr>
        <w:pStyle w:val="Akapitzlist"/>
        <w:widowControl/>
        <w:numPr>
          <w:ilvl w:val="0"/>
          <w:numId w:val="86"/>
        </w:numPr>
        <w:suppressAutoHyphens w:val="0"/>
        <w:ind w:left="851" w:hanging="425"/>
        <w:jc w:val="both"/>
        <w:rPr>
          <w:sz w:val="23"/>
          <w:szCs w:val="23"/>
        </w:rPr>
      </w:pPr>
      <w:r w:rsidRPr="00F47372">
        <w:rPr>
          <w:b/>
          <w:i/>
          <w:iCs/>
          <w:sz w:val="23"/>
          <w:szCs w:val="23"/>
        </w:rPr>
        <w:t>Wyżej wymienione przedmiotowe środki dowodowe muszą zostać opatrzone podpisem kwalifikowanym, zaufanym lub osobistym, zgodnie z zasadami niniejszej SWZ.</w:t>
      </w:r>
    </w:p>
    <w:p w14:paraId="7C17DCFF" w14:textId="068DA12A" w:rsidR="00750D9B" w:rsidRPr="00F47372" w:rsidRDefault="000255A1" w:rsidP="00551BA4">
      <w:pPr>
        <w:pStyle w:val="Akapitzlist1"/>
        <w:numPr>
          <w:ilvl w:val="0"/>
          <w:numId w:val="3"/>
        </w:numPr>
        <w:ind w:left="426" w:hanging="426"/>
        <w:rPr>
          <w:rFonts w:cs="Times New Roman"/>
          <w:sz w:val="22"/>
          <w:szCs w:val="22"/>
        </w:rPr>
      </w:pPr>
      <w:r w:rsidRPr="00F47372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</w:t>
      </w:r>
      <w:r w:rsidR="00163E1E" w:rsidRPr="00F47372">
        <w:rPr>
          <w:rFonts w:cs="Times New Roman"/>
          <w:sz w:val="22"/>
          <w:szCs w:val="22"/>
        </w:rPr>
        <w:br/>
      </w:r>
      <w:r w:rsidRPr="00F47372">
        <w:rPr>
          <w:rFonts w:cs="Times New Roman"/>
          <w:sz w:val="22"/>
          <w:szCs w:val="22"/>
        </w:rPr>
        <w:t>w wyznaczonym terminie, nie krótszym niż dwa (2) dni robocze</w:t>
      </w:r>
      <w:r w:rsidR="00CC6FD5" w:rsidRPr="00F47372">
        <w:rPr>
          <w:rFonts w:cs="Times New Roman"/>
          <w:sz w:val="22"/>
          <w:szCs w:val="22"/>
        </w:rPr>
        <w:t>.</w:t>
      </w:r>
    </w:p>
    <w:p w14:paraId="4D748EC7" w14:textId="03064C1C" w:rsidR="000255A1" w:rsidRPr="00F47372" w:rsidRDefault="00750D9B" w:rsidP="00551BA4">
      <w:pPr>
        <w:pStyle w:val="Akapitzlist1"/>
        <w:numPr>
          <w:ilvl w:val="0"/>
          <w:numId w:val="3"/>
        </w:numPr>
        <w:ind w:left="426" w:hanging="426"/>
        <w:rPr>
          <w:rFonts w:cs="Times New Roman"/>
          <w:sz w:val="22"/>
          <w:szCs w:val="22"/>
        </w:rPr>
      </w:pPr>
      <w:r w:rsidRPr="00F47372">
        <w:rPr>
          <w:rFonts w:cs="Times New Roman"/>
          <w:sz w:val="22"/>
          <w:szCs w:val="22"/>
        </w:rPr>
        <w:t xml:space="preserve">Przedmiotowe środki dowodowe służące potwierdzeniu </w:t>
      </w:r>
      <w:r w:rsidR="000255A1" w:rsidRPr="00F47372">
        <w:rPr>
          <w:rFonts w:cs="Times New Roman"/>
          <w:sz w:val="22"/>
          <w:szCs w:val="22"/>
          <w:u w:val="single"/>
        </w:rPr>
        <w:t>równoważności</w:t>
      </w:r>
      <w:r w:rsidR="00B32A2F" w:rsidRPr="00F47372">
        <w:rPr>
          <w:rFonts w:cs="Times New Roman"/>
          <w:sz w:val="22"/>
          <w:szCs w:val="22"/>
          <w:u w:val="single"/>
        </w:rPr>
        <w:t>,</w:t>
      </w:r>
      <w:r w:rsidRPr="00F47372">
        <w:rPr>
          <w:rFonts w:cs="Times New Roman"/>
          <w:sz w:val="22"/>
          <w:szCs w:val="22"/>
          <w:u w:val="single"/>
        </w:rPr>
        <w:t xml:space="preserve"> nie podlegają uzupełnieniu jako </w:t>
      </w:r>
      <w:r w:rsidR="00064680" w:rsidRPr="00F47372">
        <w:rPr>
          <w:rFonts w:cs="Times New Roman"/>
          <w:sz w:val="22"/>
          <w:szCs w:val="22"/>
          <w:u w:val="single"/>
        </w:rPr>
        <w:t>potwierdzające</w:t>
      </w:r>
      <w:r w:rsidRPr="00F47372">
        <w:rPr>
          <w:rFonts w:cs="Times New Roman"/>
          <w:sz w:val="22"/>
          <w:szCs w:val="22"/>
          <w:u w:val="single"/>
        </w:rPr>
        <w:t xml:space="preserve"> zgodnoś</w:t>
      </w:r>
      <w:r w:rsidR="00064680" w:rsidRPr="00F47372">
        <w:rPr>
          <w:rFonts w:cs="Times New Roman"/>
          <w:sz w:val="22"/>
          <w:szCs w:val="22"/>
          <w:u w:val="single"/>
        </w:rPr>
        <w:t>ć</w:t>
      </w:r>
      <w:r w:rsidRPr="00F47372">
        <w:rPr>
          <w:rFonts w:cs="Times New Roman"/>
          <w:sz w:val="22"/>
          <w:szCs w:val="22"/>
          <w:u w:val="single"/>
        </w:rPr>
        <w:t xml:space="preserve"> z </w:t>
      </w:r>
      <w:r w:rsidR="00530D2D" w:rsidRPr="00F47372">
        <w:rPr>
          <w:rFonts w:cs="Times New Roman"/>
          <w:sz w:val="22"/>
          <w:szCs w:val="22"/>
          <w:u w:val="single"/>
        </w:rPr>
        <w:t xml:space="preserve">kryteriami i cechami </w:t>
      </w:r>
      <w:r w:rsidRPr="00F47372">
        <w:rPr>
          <w:rFonts w:cs="Times New Roman"/>
          <w:sz w:val="22"/>
          <w:szCs w:val="22"/>
          <w:u w:val="single"/>
        </w:rPr>
        <w:t>określonymi w opisie kryteriów oceny ofert</w:t>
      </w:r>
      <w:r w:rsidR="00530D2D" w:rsidRPr="00F47372">
        <w:rPr>
          <w:rFonts w:cs="Times New Roman"/>
          <w:sz w:val="22"/>
          <w:szCs w:val="22"/>
        </w:rPr>
        <w:t xml:space="preserve"> i pomimo złożenia przedmiotowego środka dowodowego, oferta podlega odrzuceniu albo zachodzą przesłanki unieważnienia postępowania. </w:t>
      </w:r>
    </w:p>
    <w:p w14:paraId="2179213D" w14:textId="77777777" w:rsidR="000255A1" w:rsidRPr="00F47372" w:rsidRDefault="000255A1" w:rsidP="00551BA4">
      <w:pPr>
        <w:pStyle w:val="Akapitzlist1"/>
        <w:numPr>
          <w:ilvl w:val="0"/>
          <w:numId w:val="3"/>
        </w:numPr>
        <w:ind w:left="426" w:hanging="426"/>
        <w:rPr>
          <w:rFonts w:cs="Times New Roman"/>
          <w:sz w:val="22"/>
          <w:szCs w:val="22"/>
        </w:rPr>
      </w:pPr>
      <w:r w:rsidRPr="00F4737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72CC09E9" w14:textId="77777777" w:rsidR="008262E4" w:rsidRPr="00F47372" w:rsidRDefault="008262E4" w:rsidP="008262E4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505704F4" w14:textId="77777777" w:rsidR="0056354F" w:rsidRPr="00F4737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V – Termin wykonania zamówienia</w:t>
      </w:r>
    </w:p>
    <w:p w14:paraId="5109DCA1" w14:textId="15E4F911" w:rsidR="004F70CB" w:rsidRPr="00F47372" w:rsidRDefault="004F70CB" w:rsidP="00551BA4">
      <w:pPr>
        <w:pStyle w:val="Akapitzlist"/>
        <w:widowControl/>
        <w:numPr>
          <w:ilvl w:val="0"/>
          <w:numId w:val="4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Przedmiot zamówienia musi zostać wykonany</w:t>
      </w:r>
      <w:r w:rsidR="00E22C01" w:rsidRPr="00F47372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 xml:space="preserve">w terminie </w:t>
      </w:r>
      <w:r w:rsidR="007C38E6" w:rsidRPr="00F47372">
        <w:rPr>
          <w:b/>
          <w:bCs/>
          <w:i/>
          <w:iCs/>
          <w:sz w:val="22"/>
          <w:szCs w:val="22"/>
        </w:rPr>
        <w:t>do</w:t>
      </w:r>
      <w:r w:rsidR="007C38E6" w:rsidRPr="00F47372">
        <w:rPr>
          <w:sz w:val="22"/>
          <w:szCs w:val="22"/>
        </w:rPr>
        <w:t xml:space="preserve"> </w:t>
      </w:r>
      <w:r w:rsidR="00C01F7D" w:rsidRPr="00F47372">
        <w:rPr>
          <w:b/>
          <w:bCs/>
          <w:i/>
          <w:iCs/>
          <w:sz w:val="22"/>
          <w:szCs w:val="22"/>
        </w:rPr>
        <w:t>21</w:t>
      </w:r>
      <w:r w:rsidR="002D353A" w:rsidRPr="00F47372">
        <w:rPr>
          <w:b/>
          <w:bCs/>
          <w:i/>
          <w:iCs/>
          <w:sz w:val="22"/>
          <w:szCs w:val="22"/>
        </w:rPr>
        <w:t xml:space="preserve"> dni</w:t>
      </w:r>
      <w:r w:rsidRPr="00F47372">
        <w:rPr>
          <w:i/>
          <w:iCs/>
          <w:sz w:val="22"/>
          <w:szCs w:val="22"/>
        </w:rPr>
        <w:t>,</w:t>
      </w:r>
      <w:r w:rsidRPr="00F47372">
        <w:rPr>
          <w:sz w:val="22"/>
          <w:szCs w:val="22"/>
        </w:rPr>
        <w:t xml:space="preserve"> licząc od dnia udzielenia zamówienia, tj. zawarcia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.</w:t>
      </w:r>
      <w:r w:rsidR="002D353A" w:rsidRPr="00F47372">
        <w:t xml:space="preserve"> </w:t>
      </w:r>
    </w:p>
    <w:p w14:paraId="0261FA56" w14:textId="0C33C823" w:rsidR="004F70CB" w:rsidRPr="00F47372" w:rsidRDefault="004F70CB" w:rsidP="00551BA4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ind w:left="426" w:hanging="426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konawca zapewnia gotowość do realizacji zamówienia w dniu zawarcia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.</w:t>
      </w:r>
    </w:p>
    <w:p w14:paraId="737B2476" w14:textId="6E6F107A" w:rsidR="004F70CB" w:rsidRPr="00F47372" w:rsidRDefault="004F70CB" w:rsidP="00551BA4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ind w:left="426" w:hanging="426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Zamawiający dopuszcza możliwość wcześniejszej realizacji</w:t>
      </w:r>
      <w:r w:rsidR="00977619" w:rsidRPr="00F47372">
        <w:rPr>
          <w:sz w:val="22"/>
          <w:szCs w:val="22"/>
        </w:rPr>
        <w:t xml:space="preserve"> zamówienia</w:t>
      </w:r>
      <w:r w:rsidRPr="00F47372">
        <w:rPr>
          <w:sz w:val="22"/>
          <w:szCs w:val="22"/>
        </w:rPr>
        <w:t xml:space="preserve">. </w:t>
      </w:r>
    </w:p>
    <w:p w14:paraId="0FBA38DE" w14:textId="77777777" w:rsidR="006C4A68" w:rsidRPr="00F47372" w:rsidRDefault="006C4A6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29FCAFA" w14:textId="77777777" w:rsidR="00551BA4" w:rsidRPr="00F47372" w:rsidRDefault="00551BA4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050EFBB" w14:textId="2D4D7625" w:rsidR="00991F90" w:rsidRPr="00F4737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VI – Opis warunków podmiotowych udziału w postępowaniu</w:t>
      </w:r>
    </w:p>
    <w:p w14:paraId="7C09A056" w14:textId="77777777" w:rsidR="006467F2" w:rsidRPr="00F47372" w:rsidRDefault="00846687" w:rsidP="00551BA4">
      <w:pPr>
        <w:pStyle w:val="Akapitzlist"/>
        <w:widowControl/>
        <w:numPr>
          <w:ilvl w:val="0"/>
          <w:numId w:val="5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Zdolność do występowania w obrocie gospodarczym – zamawia</w:t>
      </w:r>
      <w:r w:rsidR="00BC5693" w:rsidRPr="00F47372">
        <w:rPr>
          <w:bCs/>
          <w:sz w:val="22"/>
          <w:szCs w:val="22"/>
        </w:rPr>
        <w:t>jący nie wyznacza warunku w </w:t>
      </w:r>
      <w:r w:rsidRPr="00F47372">
        <w:rPr>
          <w:bCs/>
          <w:sz w:val="22"/>
          <w:szCs w:val="22"/>
        </w:rPr>
        <w:t>tym zakresie;</w:t>
      </w:r>
    </w:p>
    <w:p w14:paraId="1859076B" w14:textId="77777777" w:rsidR="00E767D4" w:rsidRPr="00F47372" w:rsidRDefault="00846687" w:rsidP="00551BA4">
      <w:pPr>
        <w:pStyle w:val="Akapitzlist"/>
        <w:widowControl/>
        <w:numPr>
          <w:ilvl w:val="0"/>
          <w:numId w:val="5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Uprawnienia do prowadzenia określonej działalności gospodarczej lub zawodowej, o ile wynika to z odrębnych przepisów</w:t>
      </w:r>
      <w:r w:rsidR="000E7CD3" w:rsidRPr="00F47372">
        <w:rPr>
          <w:bCs/>
          <w:sz w:val="22"/>
          <w:szCs w:val="22"/>
        </w:rPr>
        <w:t xml:space="preserve"> – </w:t>
      </w:r>
      <w:r w:rsidR="00E767D4" w:rsidRPr="00F47372">
        <w:rPr>
          <w:bCs/>
          <w:sz w:val="22"/>
          <w:szCs w:val="22"/>
        </w:rPr>
        <w:t>zamawiający nie w</w:t>
      </w:r>
      <w:r w:rsidR="00BC5693" w:rsidRPr="00F47372">
        <w:rPr>
          <w:bCs/>
          <w:sz w:val="22"/>
          <w:szCs w:val="22"/>
        </w:rPr>
        <w:t xml:space="preserve">yznacza </w:t>
      </w:r>
      <w:r w:rsidR="00BD1B6D" w:rsidRPr="00F47372">
        <w:rPr>
          <w:bCs/>
          <w:sz w:val="22"/>
          <w:szCs w:val="22"/>
        </w:rPr>
        <w:t xml:space="preserve">warunku w </w:t>
      </w:r>
      <w:r w:rsidR="00E767D4" w:rsidRPr="00F47372">
        <w:rPr>
          <w:bCs/>
          <w:sz w:val="22"/>
          <w:szCs w:val="22"/>
        </w:rPr>
        <w:t>tym zakresie;</w:t>
      </w:r>
    </w:p>
    <w:p w14:paraId="2A7E573C" w14:textId="77777777" w:rsidR="000E7CD3" w:rsidRPr="00F47372" w:rsidRDefault="00261296" w:rsidP="00551BA4">
      <w:pPr>
        <w:pStyle w:val="Akapitzlist"/>
        <w:widowControl/>
        <w:numPr>
          <w:ilvl w:val="0"/>
          <w:numId w:val="5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Sytuacja ekonomiczna lub finansowa – zamawia</w:t>
      </w:r>
      <w:r w:rsidR="00BC5693" w:rsidRPr="00F47372">
        <w:rPr>
          <w:bCs/>
          <w:sz w:val="22"/>
          <w:szCs w:val="22"/>
        </w:rPr>
        <w:t xml:space="preserve">jący nie wyznacza </w:t>
      </w:r>
      <w:r w:rsidRPr="00F47372">
        <w:rPr>
          <w:bCs/>
          <w:sz w:val="22"/>
          <w:szCs w:val="22"/>
        </w:rPr>
        <w:t>warunk</w:t>
      </w:r>
      <w:r w:rsidR="009009B3" w:rsidRPr="00F47372">
        <w:rPr>
          <w:bCs/>
          <w:sz w:val="22"/>
          <w:szCs w:val="22"/>
        </w:rPr>
        <w:t>u w </w:t>
      </w:r>
      <w:r w:rsidRPr="00F47372">
        <w:rPr>
          <w:bCs/>
          <w:sz w:val="22"/>
          <w:szCs w:val="22"/>
        </w:rPr>
        <w:t>tym zakresie;</w:t>
      </w:r>
    </w:p>
    <w:p w14:paraId="4BE55796" w14:textId="168B9FCC" w:rsidR="00261296" w:rsidRPr="00F47372" w:rsidRDefault="00261296" w:rsidP="00551BA4">
      <w:pPr>
        <w:pStyle w:val="Akapitzlist"/>
        <w:widowControl/>
        <w:numPr>
          <w:ilvl w:val="0"/>
          <w:numId w:val="5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Zdolność techniczna lub zawodowa – </w:t>
      </w:r>
      <w:r w:rsidR="007B296A" w:rsidRPr="00F47372">
        <w:rPr>
          <w:bCs/>
          <w:sz w:val="22"/>
          <w:szCs w:val="22"/>
        </w:rPr>
        <w:t>zamawiający nie wyznacza warunku w tym zakresie</w:t>
      </w:r>
      <w:r w:rsidR="006E0D8F" w:rsidRPr="00F47372">
        <w:rPr>
          <w:bCs/>
          <w:sz w:val="22"/>
          <w:szCs w:val="22"/>
        </w:rPr>
        <w:t>.</w:t>
      </w:r>
    </w:p>
    <w:p w14:paraId="0C222F21" w14:textId="77777777" w:rsidR="0056354F" w:rsidRPr="00F47372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77777777" w:rsidR="00991F90" w:rsidRPr="00F4737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VII – Podstawy wykluczenia wykonawców</w:t>
      </w:r>
    </w:p>
    <w:p w14:paraId="077F436A" w14:textId="3FE0BC5E" w:rsidR="00E874CA" w:rsidRPr="00F47372" w:rsidRDefault="00E874CA" w:rsidP="009B1536">
      <w:pPr>
        <w:pStyle w:val="Akapitzlist"/>
        <w:widowControl/>
        <w:numPr>
          <w:ilvl w:val="1"/>
          <w:numId w:val="54"/>
        </w:numPr>
        <w:suppressAutoHyphens w:val="0"/>
        <w:ind w:left="426" w:hanging="426"/>
        <w:jc w:val="both"/>
        <w:rPr>
          <w:bCs/>
          <w:sz w:val="22"/>
          <w:szCs w:val="22"/>
        </w:rPr>
      </w:pPr>
      <w:bookmarkStart w:id="1" w:name="_Hlk150854165"/>
      <w:bookmarkStart w:id="2" w:name="_Hlk150850029"/>
      <w:r w:rsidRPr="00F47372">
        <w:rPr>
          <w:bCs/>
          <w:sz w:val="22"/>
          <w:szCs w:val="22"/>
        </w:rPr>
        <w:t>Zamawiający wykluczy wykonawcę w przypadku zaistnienia okoliczności przewidzianych postanowieniami</w:t>
      </w:r>
      <w:r w:rsidR="00C20942" w:rsidRPr="00F47372">
        <w:rPr>
          <w:bCs/>
          <w:sz w:val="22"/>
          <w:szCs w:val="22"/>
        </w:rPr>
        <w:t xml:space="preserve"> </w:t>
      </w:r>
      <w:bookmarkEnd w:id="1"/>
      <w:r w:rsidRPr="00F47372">
        <w:rPr>
          <w:bCs/>
          <w:sz w:val="22"/>
          <w:szCs w:val="22"/>
        </w:rPr>
        <w:t xml:space="preserve">art. 108 ust. 1 PZP, </w:t>
      </w:r>
      <w:r w:rsidR="0020193D" w:rsidRPr="00F47372">
        <w:rPr>
          <w:bCs/>
          <w:sz w:val="22"/>
          <w:szCs w:val="22"/>
        </w:rPr>
        <w:t>[</w:t>
      </w:r>
      <w:r w:rsidRPr="00F47372">
        <w:rPr>
          <w:bCs/>
          <w:sz w:val="22"/>
          <w:szCs w:val="22"/>
        </w:rPr>
        <w:t>z zastrzeżeniem art. 110 ust. 2</w:t>
      </w:r>
      <w:r w:rsidR="0020193D" w:rsidRPr="00F47372">
        <w:rPr>
          <w:bCs/>
          <w:sz w:val="22"/>
          <w:szCs w:val="22"/>
        </w:rPr>
        <w:t>]</w:t>
      </w:r>
      <w:r w:rsidR="00C20942" w:rsidRPr="00F47372">
        <w:rPr>
          <w:bCs/>
          <w:sz w:val="22"/>
          <w:szCs w:val="22"/>
        </w:rPr>
        <w:t xml:space="preserve">, tj. będącego osobą fizyczną, którego prawomocnie skazano za przestępstwo: </w:t>
      </w:r>
    </w:p>
    <w:p w14:paraId="58D5DEA2" w14:textId="4FCE050F" w:rsidR="00C23586" w:rsidRPr="00F47372" w:rsidRDefault="00C20942" w:rsidP="009B1536">
      <w:pPr>
        <w:pStyle w:val="Akapitzlist"/>
        <w:numPr>
          <w:ilvl w:val="1"/>
          <w:numId w:val="55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udziału w zorganizowanej grupie przestępczej albo związku mającym na celu popełnienie przestępstwa lub przestępstwa skarbowego, o którym mowa w art. 258 Kodeksu karnego</w:t>
      </w:r>
      <w:r w:rsidR="00C23586" w:rsidRPr="00F47372">
        <w:rPr>
          <w:bCs/>
          <w:sz w:val="22"/>
          <w:szCs w:val="22"/>
        </w:rPr>
        <w:t>;</w:t>
      </w:r>
    </w:p>
    <w:p w14:paraId="6DEFDBCD" w14:textId="3E2E903D" w:rsidR="00C20942" w:rsidRPr="00F47372" w:rsidRDefault="00C20942" w:rsidP="009B1536">
      <w:pPr>
        <w:pStyle w:val="Akapitzlist"/>
        <w:numPr>
          <w:ilvl w:val="1"/>
          <w:numId w:val="56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handlu ludźmi, o którym mowa w art. 189a Kodeksu karnego;</w:t>
      </w:r>
    </w:p>
    <w:p w14:paraId="6188FFFB" w14:textId="70D065F4" w:rsidR="00C20942" w:rsidRPr="00F47372" w:rsidRDefault="00C20942" w:rsidP="009B1536">
      <w:pPr>
        <w:pStyle w:val="Akapitzlist"/>
        <w:numPr>
          <w:ilvl w:val="1"/>
          <w:numId w:val="56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o którym mowa w art. 228-230a, art. 250a Kodeksu karnego, w art. 46-48 ustawy z dnia 25 czerwca 2010 r. o sporcie (Dz. U. z 2022 r. poz. 1599 i 2185) lub w art. 54 ust. 1-4 ustawy z dnia 12 maja 2011 r. o refundacji leków, środków spożywczych specjalnego przeznaczenia żywieniowego oraz wyrobów medycznych (Dz. U. z 2023 r. poz. 826)</w:t>
      </w:r>
      <w:r w:rsidR="00C23586" w:rsidRPr="00F47372">
        <w:rPr>
          <w:bCs/>
          <w:sz w:val="22"/>
          <w:szCs w:val="22"/>
        </w:rPr>
        <w:t>;</w:t>
      </w:r>
    </w:p>
    <w:p w14:paraId="1B7E466B" w14:textId="522C7C76" w:rsidR="00C20942" w:rsidRPr="00F47372" w:rsidRDefault="00C20942" w:rsidP="009B1536">
      <w:pPr>
        <w:pStyle w:val="Akapitzlist"/>
        <w:numPr>
          <w:ilvl w:val="1"/>
          <w:numId w:val="56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finansowania przestępstwa o charakterze terrorystycznym, o którym mowa w art. 165a Kodeksu karnego, lub przestępstwo udaremniania lub utrudniania stwierdzenia przestępnego pochodzenia pieniędzy lub ukrywania ich pochodzenia, o którym mowa w art. 299 Kodeksu karnego;</w:t>
      </w:r>
    </w:p>
    <w:p w14:paraId="69DDC325" w14:textId="4F500368" w:rsidR="00C20942" w:rsidRPr="00F47372" w:rsidRDefault="00C20942" w:rsidP="009B1536">
      <w:pPr>
        <w:pStyle w:val="Akapitzlist"/>
        <w:numPr>
          <w:ilvl w:val="1"/>
          <w:numId w:val="56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o charakterze terrorystycznym, o którym mowa w art. 115 § 20 Kodeksu karnego, lub mające na celu popełnienie tego przestępstwa;</w:t>
      </w:r>
    </w:p>
    <w:p w14:paraId="45F847CB" w14:textId="57A9DE8E" w:rsidR="00C20942" w:rsidRPr="00F47372" w:rsidRDefault="00C20942" w:rsidP="009B1536">
      <w:pPr>
        <w:pStyle w:val="Akapitzlist"/>
        <w:numPr>
          <w:ilvl w:val="1"/>
          <w:numId w:val="56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</w:t>
      </w:r>
      <w:r w:rsidR="00C23586" w:rsidRPr="00F47372">
        <w:rPr>
          <w:bCs/>
          <w:sz w:val="22"/>
          <w:szCs w:val="22"/>
        </w:rPr>
        <w:t>;</w:t>
      </w:r>
    </w:p>
    <w:p w14:paraId="3E783E96" w14:textId="26755979" w:rsidR="00C20942" w:rsidRPr="00F47372" w:rsidRDefault="00C20942" w:rsidP="009B1536">
      <w:pPr>
        <w:pStyle w:val="Akapitzlist"/>
        <w:numPr>
          <w:ilvl w:val="1"/>
          <w:numId w:val="56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przeciwko obrotowi gospodarczemu, o których mowa w art. 296-307 Kodeksu karnego, przestępstwo oszustwa, o którym mowa w art. 286 Kodeksu karnego, przestępstwo przeciwko wiarygodności dokumentów, o których mowa w art. 270-277d Kodeksu karnego, lub przestępstwo skarbowe;</w:t>
      </w:r>
    </w:p>
    <w:p w14:paraId="46F73CC7" w14:textId="4740777A" w:rsidR="00C20942" w:rsidRPr="00F47372" w:rsidRDefault="00C20942" w:rsidP="009B1536">
      <w:pPr>
        <w:pStyle w:val="Akapitzlist"/>
        <w:numPr>
          <w:ilvl w:val="1"/>
          <w:numId w:val="56"/>
        </w:numPr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o którym mowa w art. 9 ust. 1 i 3 lub art. 10 ustawy z dnia 15 czerwca 2012 r. o skutkach powierzania wykonywania pracy cudzoziemcom przebywającym wbrew przepisom na terytorium Rzeczypospolitej Polskiej - lub za odpowiedni czyn zabroniony określony </w:t>
      </w:r>
      <w:r w:rsidRPr="00F47372">
        <w:rPr>
          <w:bCs/>
          <w:sz w:val="22"/>
          <w:szCs w:val="22"/>
        </w:rPr>
        <w:br/>
        <w:t>w przepisach prawa obcego;</w:t>
      </w:r>
    </w:p>
    <w:p w14:paraId="3E4788EC" w14:textId="4B1E51CF" w:rsidR="00C23586" w:rsidRPr="00F47372" w:rsidRDefault="000745F2" w:rsidP="009B1536">
      <w:pPr>
        <w:pStyle w:val="Akapitzlist"/>
        <w:numPr>
          <w:ilvl w:val="0"/>
          <w:numId w:val="55"/>
        </w:numPr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Zamawiający wykluczy wykonawcę w przypadku zaistnienia okoliczności przewidzianych w</w:t>
      </w:r>
      <w:r w:rsidR="00C23586" w:rsidRPr="00F47372">
        <w:rPr>
          <w:bCs/>
          <w:sz w:val="22"/>
          <w:szCs w:val="22"/>
        </w:rPr>
        <w:t xml:space="preserve"> art. 7 ust. 1 ustawy z dnia 13 kwietnia 2022 r. o szczególnych rozwiązaniach w zakresie przeciwdziałania wspieraniu agresji na Ukrainę oraz służących ochronie bezpieczeństwa narodowego (</w:t>
      </w:r>
      <w:r w:rsidR="004F2A7A">
        <w:rPr>
          <w:bCs/>
          <w:sz w:val="22"/>
          <w:szCs w:val="22"/>
        </w:rPr>
        <w:t xml:space="preserve">t. j. </w:t>
      </w:r>
      <w:r w:rsidR="00C23586" w:rsidRPr="00F47372">
        <w:rPr>
          <w:bCs/>
          <w:sz w:val="22"/>
          <w:szCs w:val="22"/>
        </w:rPr>
        <w:t>Dz.U. z 202</w:t>
      </w:r>
      <w:r w:rsidR="004F2A7A">
        <w:rPr>
          <w:bCs/>
          <w:sz w:val="22"/>
          <w:szCs w:val="22"/>
        </w:rPr>
        <w:t>3</w:t>
      </w:r>
      <w:r w:rsidR="00C23586" w:rsidRPr="00F47372">
        <w:rPr>
          <w:bCs/>
          <w:sz w:val="22"/>
          <w:szCs w:val="22"/>
        </w:rPr>
        <w:t xml:space="preserve"> r., poz. </w:t>
      </w:r>
      <w:r w:rsidR="004F2A7A">
        <w:rPr>
          <w:bCs/>
          <w:sz w:val="22"/>
          <w:szCs w:val="22"/>
        </w:rPr>
        <w:t>129</w:t>
      </w:r>
      <w:r w:rsidR="00C23586" w:rsidRPr="00F47372">
        <w:rPr>
          <w:bCs/>
          <w:sz w:val="22"/>
          <w:szCs w:val="22"/>
        </w:rPr>
        <w:t>)</w:t>
      </w:r>
      <w:r w:rsidR="00A45106" w:rsidRPr="00F47372">
        <w:rPr>
          <w:bCs/>
          <w:sz w:val="22"/>
          <w:szCs w:val="22"/>
        </w:rPr>
        <w:t>;</w:t>
      </w:r>
    </w:p>
    <w:bookmarkEnd w:id="2"/>
    <w:p w14:paraId="59457CA0" w14:textId="63388CEA" w:rsidR="00D02090" w:rsidRPr="00F47372" w:rsidRDefault="005A149D" w:rsidP="009B1536">
      <w:pPr>
        <w:pStyle w:val="Akapitzlist"/>
        <w:numPr>
          <w:ilvl w:val="0"/>
          <w:numId w:val="55"/>
        </w:numPr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Zgodnie z art. 110 ust. 2 PZP Wykonawca nie podlega wykluczeniu jeśli wyczerpująco wyjaśnił fakty i okoliczności związane z przestępstwem, wykroczeniem lub swoim nieprawidłowym postępowaniem oraz spowodowanymi przez nie szkodami, aktywnie współpracując odpowiednio </w:t>
      </w:r>
      <w:r w:rsidR="00A45106" w:rsidRPr="00F47372">
        <w:rPr>
          <w:bCs/>
          <w:sz w:val="22"/>
          <w:szCs w:val="22"/>
        </w:rPr>
        <w:br/>
      </w:r>
      <w:r w:rsidRPr="00F47372">
        <w:rPr>
          <w:bCs/>
          <w:sz w:val="22"/>
          <w:szCs w:val="22"/>
        </w:rPr>
        <w:t>z właściwymi organami, w tym organami ścigania, lub Zamawiającym;</w:t>
      </w:r>
    </w:p>
    <w:p w14:paraId="6940D35C" w14:textId="77777777" w:rsidR="003300C8" w:rsidRPr="00F47372" w:rsidRDefault="003300C8" w:rsidP="009B1536">
      <w:pPr>
        <w:pStyle w:val="Akapitzlist"/>
        <w:widowControl/>
        <w:numPr>
          <w:ilvl w:val="0"/>
          <w:numId w:val="55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Stosownie do </w:t>
      </w:r>
      <w:r w:rsidR="0096687F" w:rsidRPr="00F47372">
        <w:rPr>
          <w:bCs/>
          <w:sz w:val="22"/>
          <w:szCs w:val="22"/>
        </w:rPr>
        <w:t>treści art. 109 ust. 1 ustawy PZP, zamawiający wykluczy z postępowania wykonawcę:</w:t>
      </w:r>
    </w:p>
    <w:p w14:paraId="76F96A54" w14:textId="77777777" w:rsidR="00BA4204" w:rsidRPr="00F47372" w:rsidRDefault="00BA4204" w:rsidP="009B1536">
      <w:pPr>
        <w:pStyle w:val="Akapitzlist"/>
        <w:widowControl/>
        <w:numPr>
          <w:ilvl w:val="1"/>
          <w:numId w:val="55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który naruszył obowiązki dotyczące płatności podatków, opłat lub składek na ubezpieczenia społeczne lub zdrowotne, z wyjątkiem przypadku, o którym </w:t>
      </w:r>
      <w:r w:rsidR="002A27AF" w:rsidRPr="00F47372">
        <w:rPr>
          <w:sz w:val="22"/>
          <w:szCs w:val="22"/>
        </w:rPr>
        <w:t>mowa w art. </w:t>
      </w:r>
      <w:r w:rsidRPr="00F47372">
        <w:rPr>
          <w:sz w:val="22"/>
          <w:szCs w:val="22"/>
        </w:rPr>
        <w:t xml:space="preserve">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F47372">
        <w:rPr>
          <w:bCs/>
          <w:sz w:val="22"/>
          <w:szCs w:val="22"/>
        </w:rPr>
        <w:t>(art. 109 ust. 1 pkt 1);</w:t>
      </w:r>
    </w:p>
    <w:p w14:paraId="597106A9" w14:textId="77777777" w:rsidR="00E72AC9" w:rsidRPr="00F47372" w:rsidRDefault="00E24830" w:rsidP="009B1536">
      <w:pPr>
        <w:pStyle w:val="Akapitzlist"/>
        <w:widowControl/>
        <w:numPr>
          <w:ilvl w:val="1"/>
          <w:numId w:val="55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lastRenderedPageBreak/>
        <w:t xml:space="preserve">w stosunku do którego </w:t>
      </w:r>
      <w:r w:rsidR="00710915" w:rsidRPr="00F47372">
        <w:rPr>
          <w:bCs/>
          <w:sz w:val="22"/>
          <w:szCs w:val="22"/>
        </w:rPr>
        <w:t xml:space="preserve">otwarto likwidację, ogłoszono </w:t>
      </w:r>
      <w:r w:rsidR="00E72AC9" w:rsidRPr="00F47372">
        <w:rPr>
          <w:sz w:val="22"/>
          <w:szCs w:val="22"/>
        </w:rPr>
        <w:t xml:space="preserve">upadłość, którego aktywami zarządza likwidator lub sąd, zawarł układ z wierzycielami, którego działalność gospodarcza jest zawieszona albo znajduje się on w innej tego rodzaju sytuacji wynikającej z podobnej procedury przewidzianej w przepisach </w:t>
      </w:r>
      <w:r w:rsidR="00C023B9" w:rsidRPr="00F47372">
        <w:rPr>
          <w:sz w:val="22"/>
          <w:szCs w:val="22"/>
        </w:rPr>
        <w:t>miejsca wszczęcia tej procedury (art. 109 ust.1 pkt 4);</w:t>
      </w:r>
    </w:p>
    <w:p w14:paraId="60195BD5" w14:textId="77777777" w:rsidR="00F45A57" w:rsidRPr="00F47372" w:rsidRDefault="00F45A57" w:rsidP="009B1536">
      <w:pPr>
        <w:pStyle w:val="Akapitzlist"/>
        <w:widowControl/>
        <w:numPr>
          <w:ilvl w:val="1"/>
          <w:numId w:val="55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który w sposób zawiniony poważnie naruszył obowiązki zawodowe, co podważa jego uczciwość, w szczególności gdy wykonawca w wyniku zamierzonego działania lub rażącego niedbalstwa nie wykonał lub nienależycie wykonał zamówienie, co</w:t>
      </w:r>
      <w:r w:rsidR="002A27AF" w:rsidRPr="00F47372">
        <w:rPr>
          <w:sz w:val="22"/>
          <w:szCs w:val="22"/>
        </w:rPr>
        <w:t> </w:t>
      </w:r>
      <w:r w:rsidRPr="00F47372">
        <w:rPr>
          <w:sz w:val="22"/>
          <w:szCs w:val="22"/>
        </w:rPr>
        <w:t xml:space="preserve">zamawiający jest w stanie wykazać za pomocą stosownych dowodów (art. </w:t>
      </w:r>
      <w:r w:rsidR="001D1773" w:rsidRPr="00F47372">
        <w:rPr>
          <w:sz w:val="22"/>
          <w:szCs w:val="22"/>
        </w:rPr>
        <w:t>109 ust. 1 </w:t>
      </w:r>
      <w:r w:rsidRPr="00F47372">
        <w:rPr>
          <w:sz w:val="22"/>
          <w:szCs w:val="22"/>
        </w:rPr>
        <w:t>pkt 5);</w:t>
      </w:r>
    </w:p>
    <w:p w14:paraId="47E4DD6F" w14:textId="0B78AF96" w:rsidR="00F45A57" w:rsidRPr="00F47372" w:rsidRDefault="00C84564" w:rsidP="009B1536">
      <w:pPr>
        <w:pStyle w:val="Akapitzlist"/>
        <w:widowControl/>
        <w:numPr>
          <w:ilvl w:val="1"/>
          <w:numId w:val="55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który, z przyczyn leżących po jego stronie, w znacznym stopniu lub zakresie nie wykonał </w:t>
      </w:r>
      <w:r w:rsidR="005D4975" w:rsidRPr="00F47372">
        <w:rPr>
          <w:sz w:val="22"/>
          <w:szCs w:val="22"/>
        </w:rPr>
        <w:br/>
      </w:r>
      <w:r w:rsidRPr="00F47372">
        <w:rPr>
          <w:sz w:val="22"/>
          <w:szCs w:val="22"/>
        </w:rPr>
        <w:t xml:space="preserve">lub nienależycie wykonał albo długotrwale nienależycie wykonywał istotne zobowiązanie wynikające z wcześniejszej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w sprawie zamówienia publicznego lub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koncesji, </w:t>
      </w:r>
      <w:r w:rsidR="005D4975" w:rsidRPr="00F47372">
        <w:rPr>
          <w:sz w:val="22"/>
          <w:szCs w:val="22"/>
        </w:rPr>
        <w:br/>
      </w:r>
      <w:r w:rsidRPr="00F47372">
        <w:rPr>
          <w:sz w:val="22"/>
          <w:szCs w:val="22"/>
        </w:rPr>
        <w:t xml:space="preserve">co doprowadziło do wypowiedzenia lub odstąpienia od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, odszkodowania, wykonania zastępczego lub realizacji uprawnień z tytułu rękojmi za wady (art. 109 ust. 1 pkt 7);</w:t>
      </w:r>
    </w:p>
    <w:p w14:paraId="320FCA1C" w14:textId="77777777" w:rsidR="003F2F61" w:rsidRPr="00F47372" w:rsidRDefault="003F2F61" w:rsidP="009B1536">
      <w:pPr>
        <w:pStyle w:val="Akapitzlist"/>
        <w:widowControl/>
        <w:numPr>
          <w:ilvl w:val="1"/>
          <w:numId w:val="55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22C96565" w14:textId="108F04F6" w:rsidR="0033564D" w:rsidRPr="00F47372" w:rsidRDefault="0033564D" w:rsidP="009B1536">
      <w:pPr>
        <w:pStyle w:val="Akapitzlist"/>
        <w:widowControl/>
        <w:numPr>
          <w:ilvl w:val="1"/>
          <w:numId w:val="55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który bezprawnie wpływał lub próbował wpływać</w:t>
      </w:r>
      <w:r w:rsidR="0038409F" w:rsidRPr="00F47372">
        <w:rPr>
          <w:sz w:val="22"/>
          <w:szCs w:val="22"/>
        </w:rPr>
        <w:t xml:space="preserve"> na czynności zamawiającego lub </w:t>
      </w:r>
      <w:r w:rsidRPr="00F47372">
        <w:rPr>
          <w:sz w:val="22"/>
          <w:szCs w:val="22"/>
        </w:rPr>
        <w:t>próbował pozyskać lub pozyskał informacje p</w:t>
      </w:r>
      <w:r w:rsidR="006C4F97" w:rsidRPr="00F47372">
        <w:rPr>
          <w:sz w:val="22"/>
          <w:szCs w:val="22"/>
        </w:rPr>
        <w:t>oufne, mogące dać mu przewagę w </w:t>
      </w:r>
      <w:r w:rsidRPr="00F47372">
        <w:rPr>
          <w:sz w:val="22"/>
          <w:szCs w:val="22"/>
        </w:rPr>
        <w:t>postę</w:t>
      </w:r>
      <w:r w:rsidR="006C4F97" w:rsidRPr="00F47372">
        <w:rPr>
          <w:sz w:val="22"/>
          <w:szCs w:val="22"/>
        </w:rPr>
        <w:t xml:space="preserve">powaniu </w:t>
      </w:r>
      <w:r w:rsidR="00AF676A" w:rsidRPr="00F47372">
        <w:rPr>
          <w:sz w:val="22"/>
          <w:szCs w:val="22"/>
        </w:rPr>
        <w:br/>
      </w:r>
      <w:r w:rsidR="006C4F97" w:rsidRPr="00F47372">
        <w:rPr>
          <w:sz w:val="22"/>
          <w:szCs w:val="22"/>
        </w:rPr>
        <w:t>o udzielenie zamówienia (art. 109 ust. 1 pkt 9);</w:t>
      </w:r>
    </w:p>
    <w:p w14:paraId="2343A9A3" w14:textId="521D6EC2" w:rsidR="00262297" w:rsidRPr="00F47372" w:rsidRDefault="00262297" w:rsidP="009B1536">
      <w:pPr>
        <w:pStyle w:val="Akapitzlist"/>
        <w:widowControl/>
        <w:numPr>
          <w:ilvl w:val="1"/>
          <w:numId w:val="55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który w wyniku lekkomyślności lub niedbalstwa przedstawił informacje wprowadzające w błąd, co mogło mieć istotny wpływ na decyzje podejmowane przez zamawiającego </w:t>
      </w:r>
      <w:r w:rsidR="003F6F8D" w:rsidRPr="00F47372">
        <w:rPr>
          <w:sz w:val="22"/>
          <w:szCs w:val="22"/>
        </w:rPr>
        <w:br/>
      </w:r>
      <w:r w:rsidRPr="00F47372">
        <w:rPr>
          <w:sz w:val="22"/>
          <w:szCs w:val="22"/>
        </w:rPr>
        <w:t>w postępowaniu o udzielenie zamówienia (art. 109 ust. 1 pkt 10)</w:t>
      </w:r>
      <w:r w:rsidR="00525FEB" w:rsidRPr="00F47372">
        <w:rPr>
          <w:sz w:val="22"/>
          <w:szCs w:val="22"/>
        </w:rPr>
        <w:t>.</w:t>
      </w:r>
    </w:p>
    <w:p w14:paraId="75CF92CD" w14:textId="41F484FE" w:rsidR="0096687F" w:rsidRPr="00F47372" w:rsidRDefault="00262297" w:rsidP="009B1536">
      <w:pPr>
        <w:pStyle w:val="Akapitzlist"/>
        <w:numPr>
          <w:ilvl w:val="0"/>
          <w:numId w:val="55"/>
        </w:numPr>
        <w:spacing w:before="26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 przypadkach, o k</w:t>
      </w:r>
      <w:r w:rsidR="00C4519B" w:rsidRPr="00F47372">
        <w:rPr>
          <w:sz w:val="22"/>
          <w:szCs w:val="22"/>
        </w:rPr>
        <w:t xml:space="preserve">tórych mowa w ust. </w:t>
      </w:r>
      <w:r w:rsidR="000745F2" w:rsidRPr="00F47372">
        <w:rPr>
          <w:sz w:val="22"/>
          <w:szCs w:val="22"/>
        </w:rPr>
        <w:t>4</w:t>
      </w:r>
      <w:r w:rsidR="00C4519B" w:rsidRPr="00F47372">
        <w:rPr>
          <w:sz w:val="22"/>
          <w:szCs w:val="22"/>
        </w:rPr>
        <w:t xml:space="preserve">.1 – </w:t>
      </w:r>
      <w:r w:rsidR="000745F2" w:rsidRPr="00F47372">
        <w:rPr>
          <w:sz w:val="22"/>
          <w:szCs w:val="22"/>
        </w:rPr>
        <w:t>4</w:t>
      </w:r>
      <w:r w:rsidR="00C4519B" w:rsidRPr="00F47372">
        <w:rPr>
          <w:sz w:val="22"/>
          <w:szCs w:val="22"/>
        </w:rPr>
        <w:t>.4 niniejszego rozdziału</w:t>
      </w:r>
      <w:r w:rsidRPr="00F47372">
        <w:rPr>
          <w:sz w:val="22"/>
          <w:szCs w:val="22"/>
        </w:rPr>
        <w:t>, zamawiający może nie wykluczać wykonawcy, jeżeli wykluczenie byłoby w sposób</w:t>
      </w:r>
      <w:r w:rsidR="006E4C15" w:rsidRPr="00F47372">
        <w:rPr>
          <w:sz w:val="22"/>
          <w:szCs w:val="22"/>
        </w:rPr>
        <w:t xml:space="preserve"> oczywisty nieproporcjonalne, w </w:t>
      </w:r>
      <w:r w:rsidRPr="00F47372">
        <w:rPr>
          <w:sz w:val="22"/>
          <w:szCs w:val="22"/>
        </w:rPr>
        <w:t>szczególności</w:t>
      </w:r>
      <w:r w:rsidR="00035C46" w:rsidRPr="00F47372">
        <w:rPr>
          <w:sz w:val="22"/>
          <w:szCs w:val="22"/>
        </w:rPr>
        <w:t>,</w:t>
      </w:r>
      <w:r w:rsidRPr="00F47372">
        <w:rPr>
          <w:sz w:val="22"/>
          <w:szCs w:val="22"/>
        </w:rPr>
        <w:t xml:space="preserve"> gdy kwota zaległych podatków lub składek na ubezpieczenie społeczne jest niewielka albo sytuacja ekonomiczna lub finansowa wykonaw</w:t>
      </w:r>
      <w:r w:rsidR="006E4C15" w:rsidRPr="00F47372">
        <w:rPr>
          <w:sz w:val="22"/>
          <w:szCs w:val="22"/>
        </w:rPr>
        <w:t xml:space="preserve">cy, o którym mowa w ust. </w:t>
      </w:r>
      <w:r w:rsidR="000745F2" w:rsidRPr="00F47372">
        <w:rPr>
          <w:sz w:val="22"/>
          <w:szCs w:val="22"/>
        </w:rPr>
        <w:t>4</w:t>
      </w:r>
      <w:r w:rsidR="006E4C15" w:rsidRPr="00F47372">
        <w:rPr>
          <w:sz w:val="22"/>
          <w:szCs w:val="22"/>
        </w:rPr>
        <w:t>.2 powyżej</w:t>
      </w:r>
      <w:r w:rsidRPr="00F47372">
        <w:rPr>
          <w:sz w:val="22"/>
          <w:szCs w:val="22"/>
        </w:rPr>
        <w:t>, jest wystarczająca do wykonania zamówienia.</w:t>
      </w:r>
    </w:p>
    <w:p w14:paraId="373FB257" w14:textId="77777777" w:rsidR="0056354F" w:rsidRPr="00F47372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77777777" w:rsidR="00991F90" w:rsidRPr="00F47372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VIII</w:t>
      </w:r>
      <w:r w:rsidR="002C4CA1" w:rsidRPr="00F47372">
        <w:rPr>
          <w:b/>
          <w:bCs/>
          <w:sz w:val="22"/>
          <w:szCs w:val="22"/>
        </w:rPr>
        <w:t xml:space="preserve"> – Wykaz oświadczeń i</w:t>
      </w:r>
      <w:r w:rsidR="0056354F" w:rsidRPr="00F47372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Pr="00F47372" w:rsidRDefault="009C0A60" w:rsidP="00551BA4">
      <w:pPr>
        <w:pStyle w:val="Akapitzlist"/>
        <w:widowControl/>
        <w:numPr>
          <w:ilvl w:val="0"/>
          <w:numId w:val="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Oświadczenia </w:t>
      </w:r>
      <w:r w:rsidRPr="00F47372">
        <w:rPr>
          <w:bCs/>
          <w:sz w:val="22"/>
          <w:szCs w:val="22"/>
          <w:u w:val="single"/>
        </w:rPr>
        <w:t>składane obligatoryjnie</w:t>
      </w:r>
      <w:r w:rsidRPr="00F47372">
        <w:rPr>
          <w:bCs/>
          <w:sz w:val="22"/>
          <w:szCs w:val="22"/>
        </w:rPr>
        <w:t xml:space="preserve"> wraz z ofertą:</w:t>
      </w:r>
    </w:p>
    <w:p w14:paraId="6A644EAA" w14:textId="5E2B84EA" w:rsidR="00152423" w:rsidRPr="00F47372" w:rsidRDefault="00152423" w:rsidP="00551BA4">
      <w:pPr>
        <w:pStyle w:val="Akapitzlist"/>
        <w:widowControl/>
        <w:numPr>
          <w:ilvl w:val="1"/>
          <w:numId w:val="6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w celu potwierdzenia braku podstaw do wykluczenia</w:t>
      </w:r>
      <w:r w:rsidR="00FB7546" w:rsidRPr="00F47372">
        <w:rPr>
          <w:bCs/>
          <w:sz w:val="22"/>
          <w:szCs w:val="22"/>
        </w:rPr>
        <w:t xml:space="preserve">, o których mowa w rozdziale VII niniejszej SWZ, wykonawca musi dołączyć do oferty </w:t>
      </w:r>
      <w:r w:rsidR="00A35EAE" w:rsidRPr="00F47372">
        <w:rPr>
          <w:bCs/>
          <w:sz w:val="22"/>
          <w:szCs w:val="22"/>
        </w:rPr>
        <w:t>oświadczeni</w:t>
      </w:r>
      <w:r w:rsidR="00E51F4E" w:rsidRPr="00F47372">
        <w:rPr>
          <w:bCs/>
          <w:sz w:val="22"/>
          <w:szCs w:val="22"/>
        </w:rPr>
        <w:t>e o niepodleganiu wykluczeniu,</w:t>
      </w:r>
      <w:r w:rsidR="00A35EAE" w:rsidRPr="00F47372">
        <w:rPr>
          <w:bCs/>
          <w:sz w:val="22"/>
          <w:szCs w:val="22"/>
        </w:rPr>
        <w:t xml:space="preserve"> według wz</w:t>
      </w:r>
      <w:r w:rsidR="00402546" w:rsidRPr="00F47372">
        <w:rPr>
          <w:bCs/>
          <w:sz w:val="22"/>
          <w:szCs w:val="22"/>
        </w:rPr>
        <w:t>oru stanowiącego załącznik nr 1</w:t>
      </w:r>
      <w:r w:rsidR="00A35EAE" w:rsidRPr="00F47372">
        <w:rPr>
          <w:bCs/>
          <w:sz w:val="22"/>
          <w:szCs w:val="22"/>
        </w:rPr>
        <w:t xml:space="preserve"> do formularza oferty;</w:t>
      </w:r>
    </w:p>
    <w:p w14:paraId="252AC2B4" w14:textId="77777777" w:rsidR="00E93277" w:rsidRPr="00F47372" w:rsidRDefault="00E93277" w:rsidP="00551BA4">
      <w:pPr>
        <w:pStyle w:val="Akapitzlist"/>
        <w:widowControl/>
        <w:numPr>
          <w:ilvl w:val="1"/>
          <w:numId w:val="6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wykonawca, który zamierza powierzyć wykonanie części zamówienia podwykonawcom, w celu wykazania braku istnienia wobec nich podstaw do wykluczenia składa oświadczenie, o którym mowa w ust. 1.1 powyżej w części dotyczącej podwykonawców;</w:t>
      </w:r>
    </w:p>
    <w:p w14:paraId="747C2FEE" w14:textId="7F027AA8" w:rsidR="00E93277" w:rsidRPr="00F47372" w:rsidRDefault="00E93277" w:rsidP="00551BA4">
      <w:pPr>
        <w:pStyle w:val="Akapitzlist"/>
        <w:widowControl/>
        <w:numPr>
          <w:ilvl w:val="1"/>
          <w:numId w:val="6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w przypadku wspólnego ubiegania się o </w:t>
      </w:r>
      <w:r w:rsidR="007B45EE" w:rsidRPr="00F47372">
        <w:rPr>
          <w:bCs/>
          <w:sz w:val="22"/>
          <w:szCs w:val="22"/>
        </w:rPr>
        <w:t>zamówienie przez wykonawców, oświadczenie o którym mowa w ust. 1.1 po</w:t>
      </w:r>
      <w:r w:rsidR="0012555F" w:rsidRPr="00F47372">
        <w:rPr>
          <w:bCs/>
          <w:sz w:val="22"/>
          <w:szCs w:val="22"/>
        </w:rPr>
        <w:t>wyżej składa każdy z wykonawców</w:t>
      </w:r>
      <w:r w:rsidR="00167180" w:rsidRPr="00F47372">
        <w:rPr>
          <w:bCs/>
          <w:sz w:val="22"/>
          <w:szCs w:val="22"/>
        </w:rPr>
        <w:t>.</w:t>
      </w:r>
    </w:p>
    <w:p w14:paraId="68EB0406" w14:textId="77777777" w:rsidR="009C0A60" w:rsidRPr="00F47372" w:rsidRDefault="00824F6D" w:rsidP="00551BA4">
      <w:pPr>
        <w:pStyle w:val="Akapitzlist"/>
        <w:widowControl/>
        <w:numPr>
          <w:ilvl w:val="0"/>
          <w:numId w:val="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  <w:u w:val="single"/>
        </w:rPr>
        <w:t>Dodatkowe oświadczenia składane obligatoryjnie</w:t>
      </w:r>
      <w:r w:rsidRPr="00F47372">
        <w:rPr>
          <w:bCs/>
          <w:sz w:val="22"/>
          <w:szCs w:val="22"/>
        </w:rPr>
        <w:t xml:space="preserve"> wraz z ofertą:</w:t>
      </w:r>
    </w:p>
    <w:p w14:paraId="1B063658" w14:textId="602A3FB7" w:rsidR="00156164" w:rsidRPr="00F47372" w:rsidRDefault="00A36248" w:rsidP="00551BA4">
      <w:pPr>
        <w:pStyle w:val="Akapitzlist"/>
        <w:widowControl/>
        <w:numPr>
          <w:ilvl w:val="1"/>
          <w:numId w:val="6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wykonawcy wspólnie </w:t>
      </w:r>
      <w:r w:rsidR="00DF71B3" w:rsidRPr="00F47372">
        <w:rPr>
          <w:bCs/>
          <w:sz w:val="22"/>
          <w:szCs w:val="22"/>
        </w:rPr>
        <w:t>u</w:t>
      </w:r>
      <w:r w:rsidR="000F4FE8" w:rsidRPr="00F47372">
        <w:rPr>
          <w:bCs/>
          <w:sz w:val="22"/>
          <w:szCs w:val="22"/>
        </w:rPr>
        <w:t>biegający się o zamówienie muszą</w:t>
      </w:r>
      <w:r w:rsidR="00DF71B3" w:rsidRPr="00F47372">
        <w:rPr>
          <w:bCs/>
          <w:sz w:val="22"/>
          <w:szCs w:val="22"/>
        </w:rPr>
        <w:t xml:space="preserve"> dołączyć </w:t>
      </w:r>
      <w:r w:rsidR="00B12521" w:rsidRPr="00F47372">
        <w:rPr>
          <w:bCs/>
          <w:sz w:val="22"/>
          <w:szCs w:val="22"/>
        </w:rPr>
        <w:t xml:space="preserve">do oferty oświadczenie, z </w:t>
      </w:r>
      <w:r w:rsidRPr="00F47372">
        <w:rPr>
          <w:bCs/>
          <w:sz w:val="22"/>
          <w:szCs w:val="22"/>
        </w:rPr>
        <w:t>którego wynika, które dostawy</w:t>
      </w:r>
      <w:r w:rsidR="00075600" w:rsidRPr="00F47372">
        <w:rPr>
          <w:bCs/>
          <w:sz w:val="22"/>
          <w:szCs w:val="22"/>
        </w:rPr>
        <w:t xml:space="preserve"> </w:t>
      </w:r>
      <w:r w:rsidRPr="00F47372">
        <w:rPr>
          <w:bCs/>
          <w:sz w:val="22"/>
          <w:szCs w:val="22"/>
        </w:rPr>
        <w:t>wykonają poszczególni wykonawcy</w:t>
      </w:r>
      <w:r w:rsidR="00647016" w:rsidRPr="00F47372">
        <w:rPr>
          <w:bCs/>
          <w:sz w:val="22"/>
          <w:szCs w:val="22"/>
        </w:rPr>
        <w:t>.</w:t>
      </w:r>
    </w:p>
    <w:p w14:paraId="61E8CD4D" w14:textId="7B049306" w:rsidR="00156164" w:rsidRPr="00F47372" w:rsidRDefault="00AD5A30" w:rsidP="00551BA4">
      <w:pPr>
        <w:pStyle w:val="Akapitzlist"/>
        <w:widowControl/>
        <w:numPr>
          <w:ilvl w:val="0"/>
          <w:numId w:val="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 w:rsidR="00485E0D" w:rsidRPr="00F47372">
        <w:rPr>
          <w:bCs/>
          <w:sz w:val="22"/>
          <w:szCs w:val="22"/>
        </w:rPr>
        <w:t>.</w:t>
      </w:r>
    </w:p>
    <w:p w14:paraId="79895A0B" w14:textId="30407477" w:rsidR="005335AD" w:rsidRPr="00F47372" w:rsidRDefault="005335AD" w:rsidP="00551BA4">
      <w:pPr>
        <w:pStyle w:val="Akapitzlist"/>
        <w:widowControl/>
        <w:suppressAutoHyphens w:val="0"/>
        <w:ind w:left="426"/>
        <w:jc w:val="both"/>
        <w:rPr>
          <w:bCs/>
          <w:i/>
          <w:iCs/>
          <w:sz w:val="22"/>
          <w:szCs w:val="22"/>
        </w:rPr>
      </w:pPr>
      <w:r w:rsidRPr="00F47372">
        <w:rPr>
          <w:bCs/>
          <w:i/>
          <w:iCs/>
          <w:sz w:val="22"/>
          <w:szCs w:val="22"/>
        </w:rPr>
        <w:t>Nie dotyczy.</w:t>
      </w:r>
    </w:p>
    <w:p w14:paraId="2790381F" w14:textId="4E60895B" w:rsidR="0081298C" w:rsidRPr="00F47372" w:rsidRDefault="0081298C" w:rsidP="00551BA4">
      <w:pPr>
        <w:pStyle w:val="Akapitzlist"/>
        <w:widowControl/>
        <w:numPr>
          <w:ilvl w:val="0"/>
          <w:numId w:val="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Jeżeli wy</w:t>
      </w:r>
      <w:r w:rsidR="0024223C" w:rsidRPr="00F47372">
        <w:rPr>
          <w:sz w:val="22"/>
          <w:szCs w:val="22"/>
        </w:rPr>
        <w:t>konawca nie złożył oświadczenia</w:t>
      </w:r>
      <w:r w:rsidR="009D6F43" w:rsidRPr="00F47372">
        <w:rPr>
          <w:sz w:val="22"/>
        </w:rPr>
        <w:t xml:space="preserve"> o niepodleganiu wykluczeniu </w:t>
      </w:r>
      <w:r w:rsidRPr="00F47372">
        <w:rPr>
          <w:sz w:val="22"/>
        </w:rPr>
        <w:t>lub spełnieniu warunków udziału w postępowaniu</w:t>
      </w:r>
      <w:r w:rsidRPr="00F47372">
        <w:rPr>
          <w:sz w:val="22"/>
          <w:szCs w:val="22"/>
        </w:rPr>
        <w:t>, innych dokumentów lub oświadczeń składanych w postępowa</w:t>
      </w:r>
      <w:r w:rsidR="00406E21" w:rsidRPr="00F47372">
        <w:rPr>
          <w:sz w:val="22"/>
          <w:szCs w:val="22"/>
        </w:rPr>
        <w:t>niu lub są one niekompletne lub </w:t>
      </w:r>
      <w:r w:rsidRPr="00F47372">
        <w:rPr>
          <w:sz w:val="22"/>
          <w:szCs w:val="22"/>
        </w:rPr>
        <w:t>zawierają błędy, zamawiający wzywa wykonawcę odpowiednio do ich złożenia, poprawienia lub uzupełnienia w</w:t>
      </w:r>
      <w:r w:rsidRPr="00F47372">
        <w:rPr>
          <w:sz w:val="22"/>
        </w:rPr>
        <w:t xml:space="preserve"> wyznaczonym terminie</w:t>
      </w:r>
      <w:r w:rsidR="009D6F43" w:rsidRPr="00F47372">
        <w:rPr>
          <w:sz w:val="22"/>
        </w:rPr>
        <w:t xml:space="preserve"> nie krótszym niż dwa (2) dni robocze</w:t>
      </w:r>
      <w:r w:rsidRPr="00F47372">
        <w:rPr>
          <w:sz w:val="22"/>
        </w:rPr>
        <w:t xml:space="preserve">, chyba że </w:t>
      </w:r>
      <w:r w:rsidRPr="00F47372">
        <w:rPr>
          <w:sz w:val="22"/>
          <w:szCs w:val="22"/>
        </w:rPr>
        <w:t>oferta wyk</w:t>
      </w:r>
      <w:r w:rsidRPr="00F47372">
        <w:rPr>
          <w:sz w:val="22"/>
        </w:rPr>
        <w:t>onawcy podlega</w:t>
      </w:r>
      <w:r w:rsidRPr="00F47372">
        <w:rPr>
          <w:sz w:val="22"/>
          <w:szCs w:val="22"/>
        </w:rPr>
        <w:t xml:space="preserve"> odrzuceniu bez względu na ich złożenie, uzupełnienie lub poprawienie lub</w:t>
      </w:r>
      <w:r w:rsidRPr="00F47372">
        <w:rPr>
          <w:sz w:val="22"/>
        </w:rPr>
        <w:t xml:space="preserve"> </w:t>
      </w:r>
      <w:r w:rsidRPr="00F47372">
        <w:rPr>
          <w:sz w:val="22"/>
          <w:szCs w:val="22"/>
        </w:rPr>
        <w:t>zachodzą przesłanki unieważnienia postępowania.</w:t>
      </w:r>
    </w:p>
    <w:p w14:paraId="62C5C2B8" w14:textId="77777777" w:rsidR="00921133" w:rsidRPr="00F47372" w:rsidRDefault="00921133" w:rsidP="00551BA4">
      <w:pPr>
        <w:pStyle w:val="Akapitzlist"/>
        <w:widowControl/>
        <w:numPr>
          <w:ilvl w:val="0"/>
          <w:numId w:val="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lastRenderedPageBreak/>
        <w:t>Podmiotowe środki dowodowe sporządzone w języku obcym składa się wraz z tłumaczeniem na język polski.</w:t>
      </w:r>
    </w:p>
    <w:p w14:paraId="57CBF54B" w14:textId="77777777" w:rsidR="0056354F" w:rsidRPr="00F47372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8E2007" w14:textId="77777777" w:rsidR="0056354F" w:rsidRPr="00F47372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0847A3D8" w14:textId="27C40291" w:rsidR="008F03AF" w:rsidRPr="00F47372" w:rsidRDefault="008F03AF" w:rsidP="00551BA4">
      <w:pPr>
        <w:pStyle w:val="Akapitzlist"/>
        <w:widowControl/>
        <w:numPr>
          <w:ilvl w:val="0"/>
          <w:numId w:val="7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Informacje ogólne.</w:t>
      </w:r>
    </w:p>
    <w:p w14:paraId="3F653BC2" w14:textId="77777777" w:rsidR="008F03AF" w:rsidRPr="00F47372" w:rsidRDefault="008F03AF" w:rsidP="00551BA4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Postępowanie o udzielenie zamówienia publicznego prowadzone jest przy użyciu narzędzia komercyjnego </w:t>
      </w:r>
      <w:hyperlink r:id="rId18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– adres profilu nabywcy: </w:t>
      </w:r>
      <w:hyperlink r:id="rId19" w:history="1">
        <w:r w:rsidRPr="00F47372">
          <w:rPr>
            <w:rStyle w:val="Hipercze"/>
            <w:bCs/>
            <w:color w:val="auto"/>
            <w:sz w:val="22"/>
            <w:szCs w:val="22"/>
          </w:rPr>
          <w:t>https://platformazakupowa.pl/pn/uj_edu</w:t>
        </w:r>
      </w:hyperlink>
    </w:p>
    <w:p w14:paraId="29B25459" w14:textId="77777777" w:rsidR="008F03AF" w:rsidRPr="00F47372" w:rsidRDefault="008F03AF" w:rsidP="00551BA4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ykonawca przystępując do niniejszego postępowania o udzielenie zamówienia publicznego:</w:t>
      </w:r>
    </w:p>
    <w:p w14:paraId="395AB020" w14:textId="77777777" w:rsidR="008F03AF" w:rsidRPr="00F47372" w:rsidRDefault="008F03AF" w:rsidP="00551BA4">
      <w:pPr>
        <w:pStyle w:val="Akapitzlist"/>
        <w:widowControl/>
        <w:numPr>
          <w:ilvl w:val="2"/>
          <w:numId w:val="7"/>
        </w:numPr>
        <w:suppressAutoHyphens w:val="0"/>
        <w:ind w:left="1418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akceptuje warunki korzystania z </w:t>
      </w:r>
      <w:hyperlink r:id="rId20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określone w regulaminie zamieszczonym w zakładce „Regulamin” oraz uznaje go za wiążący;</w:t>
      </w:r>
    </w:p>
    <w:p w14:paraId="672394A3" w14:textId="77777777" w:rsidR="008F03AF" w:rsidRPr="00F47372" w:rsidRDefault="008F03AF" w:rsidP="00551BA4">
      <w:pPr>
        <w:pStyle w:val="Akapitzlist"/>
        <w:widowControl/>
        <w:numPr>
          <w:ilvl w:val="2"/>
          <w:numId w:val="7"/>
        </w:numPr>
        <w:suppressAutoHyphens w:val="0"/>
        <w:ind w:left="1418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pozna się z instrukcją korzystania z </w:t>
      </w:r>
      <w:hyperlink r:id="rId21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2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dostępną na </w:t>
      </w:r>
      <w:hyperlink r:id="rId23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– link poniżej:</w:t>
      </w:r>
    </w:p>
    <w:p w14:paraId="5B0A2953" w14:textId="77777777" w:rsidR="008F03AF" w:rsidRPr="00F47372" w:rsidRDefault="003441EC" w:rsidP="00551BA4">
      <w:pPr>
        <w:pStyle w:val="Akapitzlist"/>
        <w:ind w:left="1418" w:right="-142"/>
        <w:jc w:val="both"/>
        <w:rPr>
          <w:sz w:val="22"/>
          <w:szCs w:val="22"/>
        </w:rPr>
      </w:pPr>
      <w:hyperlink r:id="rId24" w:history="1">
        <w:r w:rsidR="008F03AF" w:rsidRPr="00F47372">
          <w:rPr>
            <w:rStyle w:val="Hipercze"/>
            <w:color w:val="auto"/>
            <w:sz w:val="22"/>
            <w:szCs w:val="22"/>
          </w:rPr>
          <w:t>https://drive.google.com/file/d/1Kd1DttbBeiNWt4q4slS4t76lZVKPbkyD/view</w:t>
        </w:r>
      </w:hyperlink>
      <w:r w:rsidR="008F03AF" w:rsidRPr="00F47372">
        <w:rPr>
          <w:sz w:val="22"/>
          <w:szCs w:val="22"/>
        </w:rPr>
        <w:t xml:space="preserve"> </w:t>
      </w:r>
    </w:p>
    <w:p w14:paraId="2FE03583" w14:textId="77777777" w:rsidR="008F03AF" w:rsidRPr="00F47372" w:rsidRDefault="008F03AF" w:rsidP="00551BA4">
      <w:pPr>
        <w:pStyle w:val="Akapitzlist"/>
        <w:ind w:left="1418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lub w zakładce: </w:t>
      </w:r>
      <w:hyperlink r:id="rId25" w:history="1">
        <w:r w:rsidRPr="00F47372">
          <w:rPr>
            <w:rStyle w:val="Hipercze"/>
            <w:color w:val="auto"/>
            <w:sz w:val="22"/>
            <w:szCs w:val="22"/>
          </w:rPr>
          <w:t>https://platformazakupowa.pl/strona/45-instrukcje</w:t>
        </w:r>
      </w:hyperlink>
      <w:r w:rsidRPr="00F47372">
        <w:rPr>
          <w:sz w:val="22"/>
          <w:szCs w:val="22"/>
        </w:rPr>
        <w:t xml:space="preserve"> oraz będzie ją stosować.</w:t>
      </w:r>
    </w:p>
    <w:p w14:paraId="4771ACB2" w14:textId="77777777" w:rsidR="008F03AF" w:rsidRPr="00F47372" w:rsidRDefault="008F03AF" w:rsidP="00551BA4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6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>, w regulaminie zamieszczonym w zakładce „Regulamin” oraz instrukcji składania ofert (linki w ust. 1.2.2 powyżej).</w:t>
      </w:r>
    </w:p>
    <w:p w14:paraId="6EFAF4CA" w14:textId="77777777" w:rsidR="008F03AF" w:rsidRPr="00F47372" w:rsidRDefault="008F03AF" w:rsidP="00551BA4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ielkość plików:</w:t>
      </w:r>
    </w:p>
    <w:p w14:paraId="2C8DD834" w14:textId="77777777" w:rsidR="008F03AF" w:rsidRPr="00F47372" w:rsidRDefault="008F03AF" w:rsidP="00551BA4">
      <w:pPr>
        <w:pStyle w:val="Akapitzlist"/>
        <w:widowControl/>
        <w:numPr>
          <w:ilvl w:val="2"/>
          <w:numId w:val="7"/>
        </w:numPr>
        <w:suppressAutoHyphens w:val="0"/>
        <w:ind w:left="1560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 odniesieniu do oferty – maksymalna liczba plików to 10 po 150 MB każdy;</w:t>
      </w:r>
    </w:p>
    <w:p w14:paraId="58AC0F3E" w14:textId="77777777" w:rsidR="008F03AF" w:rsidRPr="00F47372" w:rsidRDefault="008F03AF" w:rsidP="00551BA4">
      <w:pPr>
        <w:pStyle w:val="Akapitzlist"/>
        <w:widowControl/>
        <w:numPr>
          <w:ilvl w:val="2"/>
          <w:numId w:val="7"/>
        </w:numPr>
        <w:suppressAutoHyphens w:val="0"/>
        <w:ind w:left="1560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 przypadku komunikacji – wiadomość do zamawiającego max. 500 MB;</w:t>
      </w:r>
    </w:p>
    <w:p w14:paraId="5BD19AE2" w14:textId="77777777" w:rsidR="008F03AF" w:rsidRPr="00F47372" w:rsidRDefault="008F03AF" w:rsidP="00551BA4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Komunikacja między zamawiającym i wykonawcami odbywa się </w:t>
      </w:r>
      <w:r w:rsidRPr="00F47372">
        <w:rPr>
          <w:b/>
          <w:bCs/>
          <w:i/>
          <w:iCs/>
          <w:sz w:val="22"/>
          <w:szCs w:val="22"/>
          <w:u w:val="single"/>
        </w:rPr>
        <w:t>wyłącznie</w:t>
      </w:r>
      <w:r w:rsidRPr="00F47372">
        <w:rPr>
          <w:b/>
          <w:bCs/>
          <w:i/>
          <w:iCs/>
          <w:sz w:val="22"/>
          <w:szCs w:val="22"/>
        </w:rPr>
        <w:t xml:space="preserve"> </w:t>
      </w:r>
      <w:r w:rsidRPr="00F47372">
        <w:rPr>
          <w:sz w:val="22"/>
          <w:szCs w:val="22"/>
        </w:rPr>
        <w:t xml:space="preserve">przy użyciu narzędzia komercyjnego </w:t>
      </w:r>
      <w:hyperlink r:id="rId27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– adres profilu nabywcy: </w:t>
      </w:r>
      <w:hyperlink r:id="rId28" w:history="1">
        <w:r w:rsidRPr="00F47372">
          <w:rPr>
            <w:rStyle w:val="Hipercze"/>
            <w:bCs/>
            <w:color w:val="auto"/>
            <w:sz w:val="22"/>
            <w:szCs w:val="22"/>
          </w:rPr>
          <w:t>https://platformazakupowa.pl/pn/uj_edu</w:t>
        </w:r>
      </w:hyperlink>
    </w:p>
    <w:p w14:paraId="132FB662" w14:textId="77777777" w:rsidR="008F03AF" w:rsidRPr="00F47372" w:rsidRDefault="008F03AF" w:rsidP="00551BA4">
      <w:pPr>
        <w:pStyle w:val="Akapitzlist"/>
        <w:widowControl/>
        <w:numPr>
          <w:ilvl w:val="2"/>
          <w:numId w:val="7"/>
        </w:numPr>
        <w:suppressAutoHyphens w:val="0"/>
        <w:ind w:left="1560" w:hanging="567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W celu skrócenia czasu udzielenia odpowiedzi na pytania komunikacja między zamawiającym a wykonawcami w zakresie:</w:t>
      </w:r>
    </w:p>
    <w:p w14:paraId="28747EC2" w14:textId="77777777" w:rsidR="008F03AF" w:rsidRPr="00F47372" w:rsidRDefault="008F03AF" w:rsidP="00551BA4">
      <w:pPr>
        <w:pStyle w:val="Akapitzlist"/>
        <w:widowControl/>
        <w:numPr>
          <w:ilvl w:val="1"/>
          <w:numId w:val="19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przesyłania zamawiającemu pytań do treści SWZ;</w:t>
      </w:r>
    </w:p>
    <w:p w14:paraId="182F91F3" w14:textId="77777777" w:rsidR="008F03AF" w:rsidRPr="00F47372" w:rsidRDefault="008F03AF" w:rsidP="00551BA4">
      <w:pPr>
        <w:pStyle w:val="Akapitzlist"/>
        <w:widowControl/>
        <w:numPr>
          <w:ilvl w:val="1"/>
          <w:numId w:val="19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przesyłania odpowiedzi na wezwanie zamawiającego do złożenia podmiotowych środków dowodowych;</w:t>
      </w:r>
    </w:p>
    <w:p w14:paraId="73FED6F7" w14:textId="1E051AD1" w:rsidR="008F03AF" w:rsidRPr="00F47372" w:rsidRDefault="008F03AF" w:rsidP="00551BA4">
      <w:pPr>
        <w:pStyle w:val="Akapitzlist"/>
        <w:widowControl/>
        <w:numPr>
          <w:ilvl w:val="1"/>
          <w:numId w:val="19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  <w:shd w:val="clear" w:color="auto" w:fill="FFFFFF"/>
        </w:rPr>
        <w:t xml:space="preserve">przesyłania odpowiedzi na wezwanie zamawiającego </w:t>
      </w:r>
      <w:r w:rsidR="00D40579" w:rsidRPr="00F47372">
        <w:rPr>
          <w:sz w:val="22"/>
          <w:szCs w:val="22"/>
          <w:shd w:val="clear" w:color="auto" w:fill="FFFFFF"/>
        </w:rPr>
        <w:br/>
      </w:r>
      <w:r w:rsidRPr="00F47372">
        <w:rPr>
          <w:sz w:val="22"/>
          <w:szCs w:val="22"/>
          <w:shd w:val="clear" w:color="auto" w:fill="FFFFFF"/>
        </w:rPr>
        <w:t>do złożenia/poprawienia/uzupełnienia oświadczenia, o którym mowa w art. 125 ust. 1, podmiotowych środków dowodowych, innych dokumentów lub oświadczeń składanych w postępowaniu;</w:t>
      </w:r>
    </w:p>
    <w:p w14:paraId="1289AAB5" w14:textId="77777777" w:rsidR="008F03AF" w:rsidRPr="00F47372" w:rsidRDefault="008F03AF" w:rsidP="00551BA4">
      <w:pPr>
        <w:pStyle w:val="Akapitzlist"/>
        <w:widowControl/>
        <w:numPr>
          <w:ilvl w:val="1"/>
          <w:numId w:val="19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4666A7A9" w14:textId="77777777" w:rsidR="008F03AF" w:rsidRPr="00F47372" w:rsidRDefault="008F03AF" w:rsidP="00551BA4">
      <w:pPr>
        <w:pStyle w:val="Akapitzlist"/>
        <w:widowControl/>
        <w:numPr>
          <w:ilvl w:val="1"/>
          <w:numId w:val="19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B3AEA4A" w14:textId="77777777" w:rsidR="008F03AF" w:rsidRPr="00F47372" w:rsidRDefault="008F03AF" w:rsidP="00551BA4">
      <w:pPr>
        <w:pStyle w:val="Akapitzlist"/>
        <w:widowControl/>
        <w:numPr>
          <w:ilvl w:val="1"/>
          <w:numId w:val="19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  <w:shd w:val="clear" w:color="auto" w:fill="FFFFFF"/>
        </w:rPr>
        <w:t>przesłania odpowiedzi na inne wezwania zamawiającego wynikające z ustawy – Prawo zamówień publicznych;</w:t>
      </w:r>
    </w:p>
    <w:p w14:paraId="4E3B084D" w14:textId="77777777" w:rsidR="008F03AF" w:rsidRPr="00F47372" w:rsidRDefault="008F03AF" w:rsidP="00551BA4">
      <w:pPr>
        <w:pStyle w:val="Akapitzlist"/>
        <w:widowControl/>
        <w:numPr>
          <w:ilvl w:val="1"/>
          <w:numId w:val="19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przesyłania wniosków, informacji, oświadczeń wykonawcy;</w:t>
      </w:r>
    </w:p>
    <w:p w14:paraId="49BA4FB5" w14:textId="77777777" w:rsidR="008F03AF" w:rsidRPr="00F47372" w:rsidRDefault="008F03AF" w:rsidP="00551BA4">
      <w:pPr>
        <w:pStyle w:val="Akapitzlist"/>
        <w:widowControl/>
        <w:numPr>
          <w:ilvl w:val="1"/>
          <w:numId w:val="19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przesyłania odwołania/innych</w:t>
      </w:r>
    </w:p>
    <w:p w14:paraId="0B90B583" w14:textId="77777777" w:rsidR="008F03AF" w:rsidRPr="00F47372" w:rsidRDefault="008F03AF" w:rsidP="00551BA4">
      <w:pPr>
        <w:pStyle w:val="Akapitzlist"/>
        <w:ind w:left="156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odbywa się za pośrednictwem </w:t>
      </w:r>
      <w:hyperlink r:id="rId29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i formularza: „Wyślij wiadomość do zamawiającego”.</w:t>
      </w:r>
    </w:p>
    <w:p w14:paraId="49902580" w14:textId="77777777" w:rsidR="008F03AF" w:rsidRPr="00F47372" w:rsidRDefault="008F03AF" w:rsidP="00551BA4">
      <w:pPr>
        <w:pStyle w:val="NormalnyWeb"/>
        <w:spacing w:before="0" w:beforeAutospacing="0" w:after="0" w:afterAutospacing="0"/>
        <w:ind w:left="156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30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lastRenderedPageBreak/>
        <w:t>poprzez kliknięcie przycisku: „Wyślij wiadomość do zamawiającego”, po którym pojawi się komunikat, że wiadomość została wysłana do zamawiającego.</w:t>
      </w:r>
    </w:p>
    <w:p w14:paraId="39FB8135" w14:textId="77777777" w:rsidR="008F03AF" w:rsidRPr="00F47372" w:rsidRDefault="008F03AF" w:rsidP="00551BA4">
      <w:pPr>
        <w:pStyle w:val="Akapitzlist"/>
        <w:widowControl/>
        <w:numPr>
          <w:ilvl w:val="2"/>
          <w:numId w:val="7"/>
        </w:numPr>
        <w:suppressAutoHyphens w:val="0"/>
        <w:ind w:left="1560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mawiający przekazuje wykonawcom informacje za pośrednictwem </w:t>
      </w:r>
      <w:hyperlink r:id="rId31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. 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2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do konkretnego wykonawcy.</w:t>
      </w:r>
    </w:p>
    <w:p w14:paraId="0098A2B4" w14:textId="77777777" w:rsidR="008F03AF" w:rsidRPr="00F47372" w:rsidRDefault="008F03AF" w:rsidP="00551BA4">
      <w:pPr>
        <w:pStyle w:val="Akapitzlist"/>
        <w:widowControl/>
        <w:numPr>
          <w:ilvl w:val="2"/>
          <w:numId w:val="7"/>
        </w:numPr>
        <w:suppressAutoHyphens w:val="0"/>
        <w:ind w:left="1560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konawca jako podmiot profesjonalny ma obowiązek sprawdzania komunikatów i wiadomości bezpośrednio na </w:t>
      </w:r>
      <w:hyperlink r:id="rId33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przesyłanych przez zamawiającego, gdyż system powiadomień może ulec awarii lub powiadomienie może trafić do folderu SPAM.</w:t>
      </w:r>
    </w:p>
    <w:p w14:paraId="7AA67BB3" w14:textId="2FF4B7FA" w:rsidR="008F03AF" w:rsidRPr="00F47372" w:rsidRDefault="008F03AF" w:rsidP="00551BA4">
      <w:pPr>
        <w:pStyle w:val="Akapitzlist"/>
        <w:widowControl/>
        <w:numPr>
          <w:ilvl w:val="2"/>
          <w:numId w:val="7"/>
        </w:numPr>
        <w:suppressAutoHyphens w:val="0"/>
        <w:ind w:left="1560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</w:t>
      </w:r>
      <w:r w:rsidR="00E41883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 xml:space="preserve"> wymagania sprzętowo-aplikacyjne umożliwiające pracę na </w:t>
      </w:r>
      <w:hyperlink r:id="rId34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>, tj.:</w:t>
      </w:r>
    </w:p>
    <w:p w14:paraId="5FE47797" w14:textId="77777777" w:rsidR="008F03AF" w:rsidRPr="00F47372" w:rsidRDefault="008F03AF" w:rsidP="00551BA4">
      <w:pPr>
        <w:pStyle w:val="Akapitzlist"/>
        <w:widowControl/>
        <w:numPr>
          <w:ilvl w:val="1"/>
          <w:numId w:val="4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stały dostęp do sieci Internet o gwarantowanej przepustowości nie mniejszej niż 512 </w:t>
      </w:r>
      <w:proofErr w:type="spellStart"/>
      <w:r w:rsidRPr="00F47372">
        <w:rPr>
          <w:sz w:val="22"/>
          <w:szCs w:val="22"/>
        </w:rPr>
        <w:t>kb</w:t>
      </w:r>
      <w:proofErr w:type="spellEnd"/>
      <w:r w:rsidRPr="00F47372">
        <w:rPr>
          <w:sz w:val="22"/>
          <w:szCs w:val="22"/>
        </w:rPr>
        <w:t>/s;</w:t>
      </w:r>
    </w:p>
    <w:p w14:paraId="5ACCC115" w14:textId="77777777" w:rsidR="008F03AF" w:rsidRPr="00F47372" w:rsidRDefault="008F03AF" w:rsidP="00551BA4">
      <w:pPr>
        <w:pStyle w:val="Akapitzlist"/>
        <w:widowControl/>
        <w:numPr>
          <w:ilvl w:val="1"/>
          <w:numId w:val="4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C182BAD" w14:textId="77777777" w:rsidR="008F03AF" w:rsidRPr="00F47372" w:rsidRDefault="008F03AF" w:rsidP="00551BA4">
      <w:pPr>
        <w:pStyle w:val="Akapitzlist"/>
        <w:widowControl/>
        <w:numPr>
          <w:ilvl w:val="1"/>
          <w:numId w:val="4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zainstalowana dowolna, inna przeglądarka internetowa niż Internet Explorer;</w:t>
      </w:r>
    </w:p>
    <w:p w14:paraId="46507F03" w14:textId="77777777" w:rsidR="008F03AF" w:rsidRPr="00F47372" w:rsidRDefault="008F03AF" w:rsidP="00551BA4">
      <w:pPr>
        <w:pStyle w:val="Akapitzlist"/>
        <w:widowControl/>
        <w:numPr>
          <w:ilvl w:val="1"/>
          <w:numId w:val="4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łączona obsługa JavaScript,</w:t>
      </w:r>
    </w:p>
    <w:p w14:paraId="192576FA" w14:textId="77777777" w:rsidR="008F03AF" w:rsidRPr="00F47372" w:rsidRDefault="008F03AF" w:rsidP="00551BA4">
      <w:pPr>
        <w:pStyle w:val="Akapitzlist"/>
        <w:widowControl/>
        <w:numPr>
          <w:ilvl w:val="1"/>
          <w:numId w:val="4"/>
        </w:numPr>
        <w:suppressAutoHyphens w:val="0"/>
        <w:ind w:left="1985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instalowany program Adobe </w:t>
      </w:r>
      <w:proofErr w:type="spellStart"/>
      <w:r w:rsidRPr="00F47372">
        <w:rPr>
          <w:sz w:val="22"/>
          <w:szCs w:val="22"/>
        </w:rPr>
        <w:t>Acrobat</w:t>
      </w:r>
      <w:proofErr w:type="spellEnd"/>
      <w:r w:rsidRPr="00F47372">
        <w:rPr>
          <w:sz w:val="22"/>
          <w:szCs w:val="22"/>
        </w:rPr>
        <w:t xml:space="preserve"> Reader lub inny obsługujący format plików .pdf.</w:t>
      </w:r>
    </w:p>
    <w:p w14:paraId="4D5202FA" w14:textId="77777777" w:rsidR="008F03AF" w:rsidRPr="00F47372" w:rsidRDefault="008F03AF" w:rsidP="00551BA4">
      <w:pPr>
        <w:pStyle w:val="NormalnyWeb"/>
        <w:numPr>
          <w:ilvl w:val="2"/>
          <w:numId w:val="7"/>
        </w:numPr>
        <w:spacing w:before="0" w:beforeAutospacing="0" w:after="0" w:afterAutospacing="0"/>
        <w:ind w:left="1560" w:hanging="567"/>
        <w:jc w:val="both"/>
        <w:textAlignment w:val="baseline"/>
        <w:rPr>
          <w:sz w:val="22"/>
          <w:szCs w:val="22"/>
        </w:rPr>
      </w:pPr>
      <w:r w:rsidRPr="00F47372">
        <w:rPr>
          <w:sz w:val="22"/>
          <w:szCs w:val="22"/>
        </w:rPr>
        <w:t xml:space="preserve">Szyfrowanie na </w:t>
      </w:r>
      <w:hyperlink r:id="rId35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odbywa się za pomocą protokołu TLS 1.3.</w:t>
      </w:r>
    </w:p>
    <w:p w14:paraId="5E490676" w14:textId="5A42CB49" w:rsidR="008F03AF" w:rsidRPr="00F47372" w:rsidRDefault="008F03AF" w:rsidP="00551BA4">
      <w:pPr>
        <w:pStyle w:val="NormalnyWeb"/>
        <w:numPr>
          <w:ilvl w:val="2"/>
          <w:numId w:val="7"/>
        </w:numPr>
        <w:spacing w:before="0" w:beforeAutospacing="0" w:after="0" w:afterAutospacing="0"/>
        <w:ind w:left="1560" w:hanging="567"/>
        <w:jc w:val="both"/>
        <w:textAlignment w:val="baseline"/>
        <w:rPr>
          <w:sz w:val="22"/>
          <w:szCs w:val="22"/>
        </w:rPr>
      </w:pPr>
      <w:r w:rsidRPr="00F47372">
        <w:rPr>
          <w:sz w:val="22"/>
          <w:szCs w:val="22"/>
        </w:rPr>
        <w:t>Oznaczenie czasu odbioru danych przez platformę zakupową stanowi datę oraz</w:t>
      </w:r>
      <w:r w:rsidR="00E41883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>dokładny czas (</w:t>
      </w:r>
      <w:proofErr w:type="spellStart"/>
      <w:r w:rsidRPr="00F47372">
        <w:rPr>
          <w:sz w:val="22"/>
          <w:szCs w:val="22"/>
        </w:rPr>
        <w:t>hh:mm:ss</w:t>
      </w:r>
      <w:proofErr w:type="spellEnd"/>
      <w:r w:rsidRPr="00F47372">
        <w:rPr>
          <w:sz w:val="22"/>
          <w:szCs w:val="22"/>
        </w:rPr>
        <w:t>) generowany według czasu lokalnego serwera synchronizowanego z zegarem Głównego Urzędu Miar.</w:t>
      </w:r>
    </w:p>
    <w:p w14:paraId="3289CE4F" w14:textId="77777777" w:rsidR="008F03AF" w:rsidRPr="00F47372" w:rsidRDefault="008F03AF" w:rsidP="00551BA4">
      <w:pPr>
        <w:pStyle w:val="Akapitzlist"/>
        <w:widowControl/>
        <w:numPr>
          <w:ilvl w:val="1"/>
          <w:numId w:val="7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F47372" w:rsidDel="008C4122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>(</w:t>
      </w:r>
      <w:proofErr w:type="spellStart"/>
      <w:r w:rsidRPr="00F47372">
        <w:rPr>
          <w:sz w:val="22"/>
          <w:szCs w:val="22"/>
        </w:rPr>
        <w:t>t.j</w:t>
      </w:r>
      <w:proofErr w:type="spellEnd"/>
      <w:r w:rsidRPr="00F47372">
        <w:rPr>
          <w:sz w:val="22"/>
          <w:szCs w:val="22"/>
        </w:rPr>
        <w:t xml:space="preserve">.: Dz. U. 2020 r., poz. 2452 z </w:t>
      </w:r>
      <w:proofErr w:type="spellStart"/>
      <w:r w:rsidRPr="00F47372">
        <w:rPr>
          <w:sz w:val="22"/>
          <w:szCs w:val="22"/>
        </w:rPr>
        <w:t>późn</w:t>
      </w:r>
      <w:proofErr w:type="spellEnd"/>
      <w:r w:rsidRPr="00F47372">
        <w:rPr>
          <w:sz w:val="22"/>
          <w:szCs w:val="22"/>
        </w:rPr>
        <w:t xml:space="preserve">. </w:t>
      </w:r>
      <w:proofErr w:type="spellStart"/>
      <w:r w:rsidRPr="00F47372">
        <w:rPr>
          <w:sz w:val="22"/>
          <w:szCs w:val="22"/>
        </w:rPr>
        <w:t>zm</w:t>
      </w:r>
      <w:proofErr w:type="spellEnd"/>
      <w:r w:rsidRPr="00F47372">
        <w:rPr>
          <w:sz w:val="22"/>
          <w:szCs w:val="22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F47372" w:rsidDel="008C4122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 xml:space="preserve">(t. j.: Dz. U. 2020 r., poz. 2415 z </w:t>
      </w:r>
      <w:proofErr w:type="spellStart"/>
      <w:r w:rsidRPr="00F47372">
        <w:rPr>
          <w:sz w:val="22"/>
          <w:szCs w:val="22"/>
        </w:rPr>
        <w:t>późn</w:t>
      </w:r>
      <w:proofErr w:type="spellEnd"/>
      <w:r w:rsidRPr="00F47372">
        <w:rPr>
          <w:sz w:val="22"/>
          <w:szCs w:val="22"/>
        </w:rPr>
        <w:t>. zm.), tj.:</w:t>
      </w:r>
    </w:p>
    <w:p w14:paraId="48DA6287" w14:textId="37E3DC6B" w:rsidR="002D779E" w:rsidRPr="00F47372" w:rsidRDefault="008F03AF" w:rsidP="00551BA4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i/>
          <w:iCs/>
          <w:sz w:val="22"/>
          <w:szCs w:val="22"/>
          <w:u w:val="single"/>
        </w:rPr>
      </w:pPr>
      <w:r w:rsidRPr="00F47372">
        <w:rPr>
          <w:sz w:val="22"/>
          <w:szCs w:val="22"/>
        </w:rPr>
        <w:t xml:space="preserve">dokumenty lub oświadczenia, w tym oferta, składane są </w:t>
      </w:r>
      <w:r w:rsidRPr="00F47372">
        <w:rPr>
          <w:sz w:val="22"/>
          <w:szCs w:val="22"/>
          <w:u w:val="single"/>
        </w:rPr>
        <w:t>w oryginale w formie elektronicznej przy użyciu kwalifikowanego podpisu elektronicznego</w:t>
      </w:r>
      <w:r w:rsidR="001F04FC" w:rsidRPr="00F47372">
        <w:rPr>
          <w:sz w:val="22"/>
          <w:szCs w:val="22"/>
          <w:u w:val="single"/>
        </w:rPr>
        <w:t xml:space="preserve"> </w:t>
      </w:r>
      <w:r w:rsidR="002D779E" w:rsidRPr="00F47372">
        <w:rPr>
          <w:sz w:val="22"/>
          <w:szCs w:val="22"/>
          <w:u w:val="single"/>
        </w:rPr>
        <w:t>lub w postaci elektronicznej opatrzonej podpisem zaufanym lub podpisem osobistym;</w:t>
      </w:r>
    </w:p>
    <w:p w14:paraId="6BBC86B0" w14:textId="3931DC3A" w:rsidR="008F03AF" w:rsidRPr="00F47372" w:rsidRDefault="008F03AF" w:rsidP="00551BA4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i/>
          <w:iCs/>
          <w:sz w:val="22"/>
          <w:szCs w:val="22"/>
          <w:u w:val="single"/>
        </w:rPr>
      </w:pPr>
      <w:r w:rsidRPr="00F47372">
        <w:rPr>
          <w:sz w:val="22"/>
          <w:szCs w:val="22"/>
        </w:rPr>
        <w:t xml:space="preserve"> W przypadku składania podpisu kwalifikowanego i wykorzystania formatu podpisu </w:t>
      </w:r>
      <w:proofErr w:type="spellStart"/>
      <w:r w:rsidRPr="00F47372">
        <w:rPr>
          <w:sz w:val="22"/>
          <w:szCs w:val="22"/>
        </w:rPr>
        <w:t>XAdES</w:t>
      </w:r>
      <w:proofErr w:type="spellEnd"/>
      <w:r w:rsidRPr="00F47372">
        <w:rPr>
          <w:sz w:val="22"/>
          <w:szCs w:val="22"/>
        </w:rPr>
        <w:t xml:space="preserve"> zewnętrzny, zamawiający wymaga dołączenia odpowiedniej ilości plików, tj. podpisywanych plików z danymi oraz plików podpisu w formacie </w:t>
      </w:r>
      <w:proofErr w:type="spellStart"/>
      <w:r w:rsidRPr="00F47372">
        <w:rPr>
          <w:sz w:val="22"/>
          <w:szCs w:val="22"/>
        </w:rPr>
        <w:t>XAdES</w:t>
      </w:r>
      <w:proofErr w:type="spellEnd"/>
      <w:r w:rsidRPr="00F47372">
        <w:rPr>
          <w:sz w:val="22"/>
          <w:szCs w:val="22"/>
        </w:rPr>
        <w:t xml:space="preserve">. </w:t>
      </w:r>
      <w:r w:rsidRPr="00F47372">
        <w:rPr>
          <w:b/>
          <w:i/>
          <w:iCs/>
          <w:sz w:val="22"/>
          <w:szCs w:val="22"/>
          <w:lang w:val="x-none"/>
        </w:rPr>
        <w:t>Oferta</w:t>
      </w:r>
      <w:r w:rsidRPr="00F47372">
        <w:rPr>
          <w:b/>
          <w:i/>
          <w:iCs/>
          <w:sz w:val="22"/>
          <w:szCs w:val="22"/>
        </w:rPr>
        <w:t xml:space="preserve"> </w:t>
      </w:r>
      <w:r w:rsidRPr="00F47372">
        <w:rPr>
          <w:b/>
          <w:i/>
          <w:iCs/>
          <w:sz w:val="22"/>
          <w:szCs w:val="22"/>
          <w:lang w:val="x-none"/>
        </w:rPr>
        <w:t>złożona bez opatrzenia właściwym podpisem elektronicznym podlega odrzuceniu na podstawie art. 226 ust. 1 pkt</w:t>
      </w:r>
      <w:r w:rsidRPr="00F47372">
        <w:rPr>
          <w:b/>
          <w:i/>
          <w:iCs/>
          <w:sz w:val="22"/>
          <w:szCs w:val="22"/>
        </w:rPr>
        <w:t> </w:t>
      </w:r>
      <w:r w:rsidRPr="00F47372">
        <w:rPr>
          <w:b/>
          <w:i/>
          <w:iCs/>
          <w:sz w:val="22"/>
          <w:szCs w:val="22"/>
          <w:lang w:val="x-none"/>
        </w:rPr>
        <w:t>3 ustawy P</w:t>
      </w:r>
      <w:r w:rsidRPr="00F47372">
        <w:rPr>
          <w:b/>
          <w:i/>
          <w:iCs/>
          <w:sz w:val="22"/>
          <w:szCs w:val="22"/>
        </w:rPr>
        <w:t>ZP,</w:t>
      </w:r>
      <w:r w:rsidRPr="00F47372">
        <w:rPr>
          <w:b/>
          <w:i/>
          <w:iCs/>
          <w:sz w:val="22"/>
          <w:szCs w:val="22"/>
          <w:lang w:val="x-none"/>
        </w:rPr>
        <w:t xml:space="preserve"> z uwagi na niezgodność z art. 63 </w:t>
      </w:r>
      <w:r w:rsidRPr="00F47372">
        <w:rPr>
          <w:b/>
          <w:i/>
          <w:iCs/>
          <w:sz w:val="22"/>
          <w:szCs w:val="22"/>
        </w:rPr>
        <w:t>tej ustawy;</w:t>
      </w:r>
    </w:p>
    <w:p w14:paraId="3A87ED8C" w14:textId="77777777" w:rsidR="008F03AF" w:rsidRPr="00F47372" w:rsidRDefault="008F03AF" w:rsidP="00551BA4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dokumenty wystawione w formie elektronicznej przekazuje się jako dokumenty elektroniczne, zapewniając zamawiającemu możliwość weryfikacji podpisów;</w:t>
      </w:r>
    </w:p>
    <w:p w14:paraId="0BB0E503" w14:textId="73FC31FB" w:rsidR="008F03AF" w:rsidRPr="00F47372" w:rsidRDefault="008F03AF" w:rsidP="00551BA4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j</w:t>
      </w:r>
      <w:r w:rsidRPr="00F47372">
        <w:rPr>
          <w:sz w:val="22"/>
          <w:szCs w:val="22"/>
        </w:rPr>
        <w:t xml:space="preserve">eżeli oryginał dokumentu, oświadczenia lub inne dokumenty składane w postępowaniu o udzielenie zamówienia, nie zostały sporządzone w postaci dokumentu elektronicznego, wykonawca może sporządzić i przekazać cyfrowe odwzorowanie z dokumentem lub oświadczeniem w postaci papierowej, opatrując je kwalifikowanym podpisem </w:t>
      </w:r>
      <w:r w:rsidRPr="00F47372">
        <w:rPr>
          <w:sz w:val="22"/>
          <w:szCs w:val="22"/>
        </w:rPr>
        <w:lastRenderedPageBreak/>
        <w:t xml:space="preserve">elektronicznym, </w:t>
      </w:r>
      <w:r w:rsidR="00151321" w:rsidRPr="00F47372">
        <w:rPr>
          <w:sz w:val="22"/>
          <w:szCs w:val="22"/>
        </w:rPr>
        <w:t>podpisem zaufanym lub podpisem osobistym</w:t>
      </w:r>
      <w:r w:rsidR="00ED362E" w:rsidRPr="00F47372">
        <w:rPr>
          <w:sz w:val="22"/>
          <w:szCs w:val="22"/>
        </w:rPr>
        <w:t xml:space="preserve">, </w:t>
      </w:r>
      <w:r w:rsidRPr="00F47372">
        <w:rPr>
          <w:sz w:val="22"/>
          <w:szCs w:val="22"/>
        </w:rPr>
        <w:t>co jest równoznaczne z poświadczeniem przekazywanych dokumentów lub oświadczeń za zgodność z oryginałem;</w:t>
      </w:r>
    </w:p>
    <w:p w14:paraId="1C4E4CB4" w14:textId="0ACADA72" w:rsidR="008F03AF" w:rsidRPr="00F47372" w:rsidRDefault="008F03AF" w:rsidP="00551BA4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w przypadku przekazywania przez wykonawcę cyfrowego odwzorowania z dokumentem w postaci papierowej, opatrzenie go kwalifikowanym podpisem elektronicznym</w:t>
      </w:r>
      <w:r w:rsidR="00E125C4" w:rsidRPr="00F47372">
        <w:rPr>
          <w:sz w:val="22"/>
          <w:szCs w:val="22"/>
        </w:rPr>
        <w:t>, pod</w:t>
      </w:r>
      <w:r w:rsidR="00C60537" w:rsidRPr="00F47372">
        <w:rPr>
          <w:sz w:val="22"/>
          <w:szCs w:val="22"/>
        </w:rPr>
        <w:t>pisem</w:t>
      </w:r>
      <w:r w:rsidR="00E125C4" w:rsidRPr="00F47372">
        <w:rPr>
          <w:sz w:val="22"/>
          <w:szCs w:val="22"/>
        </w:rPr>
        <w:t xml:space="preserve"> zaufanym lub podpisem osobistym</w:t>
      </w:r>
      <w:r w:rsidRPr="00F47372">
        <w:rPr>
          <w:sz w:val="22"/>
          <w:szCs w:val="22"/>
        </w:rPr>
        <w:t xml:space="preserve"> przez wykonawcę albo odpowiednio przez podmiot, na którego zdolnościach lub sytuacji polega wykonawca na zasadach określonych w art. 118 ustawy PZP, albo przez podwykonawcę jest równoznaczne z poświadczeniem za zgodność z oryginałem.</w:t>
      </w:r>
    </w:p>
    <w:p w14:paraId="02E15A1B" w14:textId="647A53C1" w:rsidR="008F03AF" w:rsidRPr="00F47372" w:rsidRDefault="00793992" w:rsidP="00551BA4">
      <w:pPr>
        <w:pStyle w:val="Akapitzlist"/>
        <w:widowControl/>
        <w:numPr>
          <w:ilvl w:val="1"/>
          <w:numId w:val="31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p</w:t>
      </w:r>
      <w:r w:rsidR="008F03AF" w:rsidRPr="00F47372">
        <w:rPr>
          <w:sz w:val="22"/>
          <w:szCs w:val="22"/>
        </w:rPr>
        <w:t>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1A4A6094" w14:textId="77777777" w:rsidR="008F03AF" w:rsidRPr="00F47372" w:rsidRDefault="008F03AF" w:rsidP="00551BA4">
      <w:pPr>
        <w:pStyle w:val="Akapitzlist"/>
        <w:widowControl/>
        <w:numPr>
          <w:ilvl w:val="0"/>
          <w:numId w:val="7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Sposób porozumiewania się zamawiającego z wykonawcami w zakresie skutecznego złożenia oferty.</w:t>
      </w:r>
    </w:p>
    <w:p w14:paraId="530B3D93" w14:textId="554293B2" w:rsidR="008F03AF" w:rsidRPr="00F47372" w:rsidRDefault="008F03AF" w:rsidP="00551BA4">
      <w:pPr>
        <w:pStyle w:val="Akapitzlist"/>
        <w:widowControl/>
        <w:numPr>
          <w:ilvl w:val="1"/>
          <w:numId w:val="7"/>
        </w:numPr>
        <w:suppressAutoHyphens w:val="0"/>
        <w:ind w:left="851" w:hanging="567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Oferta musi być sporządzona z zachowaniem postaci elektronicznej w formacie danych </w:t>
      </w:r>
      <w:r w:rsidRPr="00F47372">
        <w:rPr>
          <w:bCs/>
          <w:sz w:val="22"/>
          <w:szCs w:val="22"/>
        </w:rPr>
        <w:t xml:space="preserve">zgodnym z </w:t>
      </w:r>
      <w:r w:rsidRPr="00F47372">
        <w:rPr>
          <w:sz w:val="22"/>
          <w:szCs w:val="22"/>
        </w:rPr>
        <w:t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i podpisana kwalifikowanym podpisem elektronicznym</w:t>
      </w:r>
      <w:r w:rsidR="009F7FFC" w:rsidRPr="00F47372">
        <w:rPr>
          <w:sz w:val="22"/>
          <w:szCs w:val="22"/>
        </w:rPr>
        <w:t>, podpisem zaufanym lub podpisem osobistym</w:t>
      </w:r>
      <w:r w:rsidRPr="00F47372">
        <w:rPr>
          <w:sz w:val="22"/>
          <w:szCs w:val="22"/>
        </w:rPr>
        <w:t>. Zaleca się wykorzystanie formatów: .</w:t>
      </w:r>
      <w:r w:rsidRPr="00F47372">
        <w:rPr>
          <w:b/>
          <w:bCs/>
          <w:i/>
          <w:iCs/>
          <w:sz w:val="22"/>
          <w:szCs w:val="22"/>
        </w:rPr>
        <w:t>pdf, .doc., .xls, .jpg (.</w:t>
      </w:r>
      <w:proofErr w:type="spellStart"/>
      <w:r w:rsidRPr="00F47372">
        <w:rPr>
          <w:b/>
          <w:bCs/>
          <w:i/>
          <w:iCs/>
          <w:sz w:val="22"/>
          <w:szCs w:val="22"/>
        </w:rPr>
        <w:t>jpeg</w:t>
      </w:r>
      <w:proofErr w:type="spellEnd"/>
      <w:r w:rsidRPr="00F47372">
        <w:rPr>
          <w:b/>
          <w:bCs/>
          <w:i/>
          <w:iCs/>
          <w:sz w:val="22"/>
          <w:szCs w:val="22"/>
        </w:rPr>
        <w:t>) ze szczególnym wskazaniem na .pdf.</w:t>
      </w:r>
      <w:r w:rsidRPr="00F47372">
        <w:rPr>
          <w:sz w:val="22"/>
          <w:szCs w:val="22"/>
        </w:rPr>
        <w:t xml:space="preserve"> W celu ewentualnej kompresji danych rekomenduje się wykorzystanie formatów: .</w:t>
      </w:r>
      <w:r w:rsidRPr="00F47372">
        <w:rPr>
          <w:b/>
          <w:bCs/>
          <w:i/>
          <w:iCs/>
          <w:sz w:val="22"/>
          <w:szCs w:val="22"/>
        </w:rPr>
        <w:t>zip, 7Z</w:t>
      </w:r>
      <w:r w:rsidRPr="00F47372">
        <w:rPr>
          <w:sz w:val="22"/>
          <w:szCs w:val="22"/>
        </w:rPr>
        <w:t>. Do formatów powszechnych a nieobjętych treścią rozporządzenia zalicza się: .</w:t>
      </w:r>
      <w:proofErr w:type="spellStart"/>
      <w:r w:rsidRPr="00F47372">
        <w:rPr>
          <w:sz w:val="22"/>
          <w:szCs w:val="22"/>
        </w:rPr>
        <w:t>rar</w:t>
      </w:r>
      <w:proofErr w:type="spellEnd"/>
      <w:r w:rsidRPr="00F47372">
        <w:rPr>
          <w:sz w:val="22"/>
          <w:szCs w:val="22"/>
        </w:rPr>
        <w:t>, .gif, .</w:t>
      </w:r>
      <w:proofErr w:type="spellStart"/>
      <w:r w:rsidRPr="00F47372">
        <w:rPr>
          <w:sz w:val="22"/>
          <w:szCs w:val="22"/>
        </w:rPr>
        <w:t>bmp</w:t>
      </w:r>
      <w:proofErr w:type="spellEnd"/>
      <w:r w:rsidRPr="00F47372">
        <w:rPr>
          <w:sz w:val="22"/>
          <w:szCs w:val="22"/>
        </w:rPr>
        <w:t>, .</w:t>
      </w:r>
      <w:proofErr w:type="spellStart"/>
      <w:r w:rsidRPr="00F47372">
        <w:rPr>
          <w:sz w:val="22"/>
          <w:szCs w:val="22"/>
        </w:rPr>
        <w:t>numbers</w:t>
      </w:r>
      <w:proofErr w:type="spellEnd"/>
      <w:r w:rsidRPr="00F47372">
        <w:rPr>
          <w:sz w:val="22"/>
          <w:szCs w:val="22"/>
        </w:rPr>
        <w:t>, .</w:t>
      </w:r>
      <w:proofErr w:type="spellStart"/>
      <w:r w:rsidRPr="00F47372">
        <w:rPr>
          <w:sz w:val="22"/>
          <w:szCs w:val="22"/>
        </w:rPr>
        <w:t>pages</w:t>
      </w:r>
      <w:proofErr w:type="spellEnd"/>
      <w:r w:rsidRPr="00F47372">
        <w:rPr>
          <w:sz w:val="22"/>
          <w:szCs w:val="22"/>
        </w:rPr>
        <w:t xml:space="preserve">. Dokumenty złożone w takich plikach zostaną uznane za złożone nieskutecznie. </w:t>
      </w:r>
    </w:p>
    <w:p w14:paraId="7146151A" w14:textId="1D59281D" w:rsidR="008F03AF" w:rsidRPr="00F47372" w:rsidRDefault="008F03AF" w:rsidP="00551BA4">
      <w:pPr>
        <w:pStyle w:val="Akapitzlist"/>
        <w:widowControl/>
        <w:numPr>
          <w:ilvl w:val="1"/>
          <w:numId w:val="7"/>
        </w:numPr>
        <w:suppressAutoHyphens w:val="0"/>
        <w:ind w:left="851" w:hanging="567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Wykonawca składa ofertę za pośrednictwem </w:t>
      </w:r>
      <w:hyperlink r:id="rId36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– adres profilu nabywcy </w:t>
      </w:r>
      <w:hyperlink r:id="rId37" w:history="1">
        <w:r w:rsidRPr="00F47372">
          <w:rPr>
            <w:rStyle w:val="Hipercze"/>
            <w:bCs/>
            <w:color w:val="auto"/>
            <w:sz w:val="22"/>
            <w:szCs w:val="22"/>
          </w:rPr>
          <w:t>https://platformazakupowa.pl/pn/uj_edu</w:t>
        </w:r>
      </w:hyperlink>
      <w:r w:rsidRPr="00F47372">
        <w:rPr>
          <w:bCs/>
          <w:sz w:val="22"/>
          <w:szCs w:val="22"/>
        </w:rPr>
        <w:t xml:space="preserve">, </w:t>
      </w:r>
      <w:r w:rsidRPr="00F47372">
        <w:rPr>
          <w:sz w:val="22"/>
          <w:szCs w:val="22"/>
        </w:rPr>
        <w:t xml:space="preserve">zgodnie z regulaminem, o którym mowa w ust. 1 tego rozdziału. </w:t>
      </w:r>
      <w:r w:rsidRPr="00F47372">
        <w:rPr>
          <w:sz w:val="22"/>
          <w:szCs w:val="22"/>
          <w:u w:val="single"/>
        </w:rPr>
        <w:t>Zamawiający nie ponosi odpowiedzialności za</w:t>
      </w:r>
      <w:r w:rsidR="00E41883">
        <w:rPr>
          <w:sz w:val="22"/>
          <w:szCs w:val="22"/>
          <w:u w:val="single"/>
        </w:rPr>
        <w:t xml:space="preserve"> </w:t>
      </w:r>
      <w:r w:rsidRPr="00F47372">
        <w:rPr>
          <w:sz w:val="22"/>
          <w:szCs w:val="22"/>
          <w:u w:val="single"/>
        </w:rPr>
        <w:t> złożenie oferty w sposób niezgodny z instrukcją korzystania</w:t>
      </w:r>
      <w:r w:rsidR="006E376E" w:rsidRPr="00F47372">
        <w:rPr>
          <w:sz w:val="22"/>
          <w:szCs w:val="22"/>
          <w:u w:val="single"/>
        </w:rPr>
        <w:t xml:space="preserve"> </w:t>
      </w:r>
      <w:r w:rsidRPr="00F47372">
        <w:rPr>
          <w:sz w:val="22"/>
          <w:szCs w:val="22"/>
          <w:u w:val="single"/>
        </w:rPr>
        <w:t>z</w:t>
      </w:r>
      <w:r w:rsidR="00E41883">
        <w:rPr>
          <w:sz w:val="22"/>
          <w:szCs w:val="22"/>
          <w:u w:val="single"/>
        </w:rPr>
        <w:t xml:space="preserve"> </w:t>
      </w:r>
      <w:hyperlink r:id="rId38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  <w:u w:val="single"/>
        </w:rPr>
        <w:t xml:space="preserve">, </w:t>
      </w:r>
      <w:r w:rsidRPr="00F47372">
        <w:rPr>
          <w:sz w:val="22"/>
          <w:szCs w:val="22"/>
        </w:rPr>
        <w:t>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28A48B72" w14:textId="77777777" w:rsidR="008F03AF" w:rsidRPr="00F47372" w:rsidRDefault="008F03AF" w:rsidP="00551BA4">
      <w:pPr>
        <w:pStyle w:val="Akapitzlist"/>
        <w:widowControl/>
        <w:numPr>
          <w:ilvl w:val="1"/>
          <w:numId w:val="7"/>
        </w:numPr>
        <w:suppressAutoHyphens w:val="0"/>
        <w:ind w:left="851" w:hanging="567"/>
        <w:jc w:val="both"/>
        <w:rPr>
          <w:b/>
          <w:bCs/>
          <w:i/>
          <w:iCs/>
          <w:sz w:val="22"/>
          <w:szCs w:val="22"/>
        </w:rPr>
      </w:pPr>
      <w:r w:rsidRPr="00F47372">
        <w:rPr>
          <w:sz w:val="22"/>
          <w:szCs w:val="22"/>
        </w:rPr>
        <w:t xml:space="preserve">Sposób zaszyfrowania oferty opisany został w instrukcji składania ofert (linki w ust. 1.2.2 powyżej). </w:t>
      </w:r>
      <w:r w:rsidRPr="00F47372">
        <w:rPr>
          <w:b/>
          <w:bCs/>
          <w:i/>
          <w:iCs/>
          <w:sz w:val="22"/>
          <w:szCs w:val="22"/>
        </w:rPr>
        <w:t>Zamawiający zastrzega, że szyfrowanie oferty ma być dokonane za pomocą narzędzia wbudowanego w platformę zakupową.</w:t>
      </w:r>
    </w:p>
    <w:p w14:paraId="4B8657C6" w14:textId="77777777" w:rsidR="008F03AF" w:rsidRPr="00F47372" w:rsidRDefault="008F03AF" w:rsidP="00551BA4">
      <w:pPr>
        <w:pStyle w:val="Akapitzlist"/>
        <w:widowControl/>
        <w:numPr>
          <w:ilvl w:val="1"/>
          <w:numId w:val="7"/>
        </w:numPr>
        <w:suppressAutoHyphens w:val="0"/>
        <w:ind w:left="851" w:hanging="567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Po upływie terminu składania ofert wykonawca nie może skutecznie dokonać zmiany ani wycofać uprzednio złożonej oferty.</w:t>
      </w:r>
    </w:p>
    <w:p w14:paraId="7BE22C14" w14:textId="79C2A09D" w:rsidR="008F03AF" w:rsidRPr="00F47372" w:rsidRDefault="008F03AF" w:rsidP="00B55B22">
      <w:pPr>
        <w:pStyle w:val="Akapitzlist"/>
        <w:widowControl/>
        <w:numPr>
          <w:ilvl w:val="0"/>
          <w:numId w:val="7"/>
        </w:numPr>
        <w:suppressAutoHyphens w:val="0"/>
        <w:ind w:left="426" w:hanging="426"/>
        <w:jc w:val="both"/>
        <w:rPr>
          <w:b/>
          <w:bCs/>
          <w:i/>
          <w:sz w:val="22"/>
          <w:szCs w:val="22"/>
        </w:rPr>
      </w:pPr>
      <w:r w:rsidRPr="00F47372">
        <w:rPr>
          <w:bCs/>
          <w:sz w:val="22"/>
          <w:szCs w:val="22"/>
        </w:rPr>
        <w:t xml:space="preserve">Do porozumiewania z wykonawcami upoważniona w zakresie formalno-prawnym jest – </w:t>
      </w:r>
      <w:r w:rsidR="00565A1F" w:rsidRPr="00F47372">
        <w:rPr>
          <w:b/>
          <w:bCs/>
          <w:i/>
          <w:sz w:val="22"/>
          <w:szCs w:val="22"/>
        </w:rPr>
        <w:t>Mateusz Zieliński</w:t>
      </w:r>
      <w:r w:rsidRPr="00F47372">
        <w:rPr>
          <w:b/>
          <w:bCs/>
          <w:i/>
          <w:sz w:val="22"/>
          <w:szCs w:val="22"/>
        </w:rPr>
        <w:t>, tel.: +48</w:t>
      </w:r>
      <w:r w:rsidR="00AD4777" w:rsidRPr="00F47372">
        <w:rPr>
          <w:b/>
          <w:bCs/>
          <w:i/>
          <w:sz w:val="22"/>
          <w:szCs w:val="22"/>
        </w:rPr>
        <w:t xml:space="preserve"> </w:t>
      </w:r>
      <w:r w:rsidRPr="00F47372">
        <w:rPr>
          <w:b/>
          <w:bCs/>
          <w:i/>
          <w:sz w:val="22"/>
          <w:szCs w:val="22"/>
        </w:rPr>
        <w:t>12 663-39-</w:t>
      </w:r>
      <w:r w:rsidR="00F41801" w:rsidRPr="00F47372">
        <w:rPr>
          <w:b/>
          <w:bCs/>
          <w:i/>
          <w:sz w:val="22"/>
          <w:szCs w:val="22"/>
        </w:rPr>
        <w:t>0</w:t>
      </w:r>
      <w:r w:rsidR="00565A1F" w:rsidRPr="00F47372">
        <w:rPr>
          <w:b/>
          <w:bCs/>
          <w:i/>
          <w:sz w:val="22"/>
          <w:szCs w:val="22"/>
        </w:rPr>
        <w:t>5</w:t>
      </w:r>
      <w:r w:rsidRPr="00F47372">
        <w:rPr>
          <w:b/>
          <w:bCs/>
          <w:i/>
          <w:sz w:val="22"/>
          <w:szCs w:val="22"/>
        </w:rPr>
        <w:t>.</w:t>
      </w:r>
    </w:p>
    <w:p w14:paraId="42527C2E" w14:textId="77777777" w:rsidR="004D59EE" w:rsidRPr="00F47372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172D9E8" w14:textId="5F839D4A" w:rsidR="004D59EE" w:rsidRPr="00F47372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X – Wymagania dotyczące wadium</w:t>
      </w:r>
    </w:p>
    <w:p w14:paraId="5E1E9A62" w14:textId="77777777" w:rsidR="00315C68" w:rsidRPr="00F47372" w:rsidRDefault="0088267A" w:rsidP="00B55B22">
      <w:pPr>
        <w:pStyle w:val="Akapitzlist"/>
        <w:widowControl/>
        <w:numPr>
          <w:ilvl w:val="0"/>
          <w:numId w:val="8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Zamawiający nie przewiduje konieczności wniesienia wadium.</w:t>
      </w:r>
    </w:p>
    <w:p w14:paraId="57157A3E" w14:textId="77777777" w:rsidR="004D59EE" w:rsidRPr="00F47372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77777777" w:rsidR="004D59EE" w:rsidRPr="00F47372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 xml:space="preserve">Rozdział XI </w:t>
      </w:r>
      <w:r w:rsidR="00BE66F8" w:rsidRPr="00F47372">
        <w:rPr>
          <w:b/>
          <w:bCs/>
          <w:sz w:val="22"/>
          <w:szCs w:val="22"/>
        </w:rPr>
        <w:t>–</w:t>
      </w:r>
      <w:r w:rsidRPr="00F47372">
        <w:rPr>
          <w:b/>
          <w:bCs/>
          <w:sz w:val="22"/>
          <w:szCs w:val="22"/>
        </w:rPr>
        <w:t xml:space="preserve"> </w:t>
      </w:r>
      <w:r w:rsidR="00BE66F8" w:rsidRPr="00F47372">
        <w:rPr>
          <w:b/>
          <w:bCs/>
          <w:sz w:val="22"/>
          <w:szCs w:val="22"/>
        </w:rPr>
        <w:t>Termin związania ofertą</w:t>
      </w:r>
    </w:p>
    <w:p w14:paraId="7BBD4758" w14:textId="0FC13567" w:rsidR="00315C68" w:rsidRPr="00F47372" w:rsidRDefault="00A331DF" w:rsidP="00B55B22">
      <w:pPr>
        <w:pStyle w:val="Akapitzlist"/>
        <w:widowControl/>
        <w:numPr>
          <w:ilvl w:val="0"/>
          <w:numId w:val="9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Wykonawca jest związany złożoną ofertą od dnia upływu terminu składania ofert (włącznie) </w:t>
      </w:r>
      <w:r w:rsidR="003F6F8D" w:rsidRPr="00F47372">
        <w:rPr>
          <w:bCs/>
          <w:sz w:val="22"/>
          <w:szCs w:val="22"/>
        </w:rPr>
        <w:br/>
      </w:r>
      <w:r w:rsidRPr="00F47372">
        <w:rPr>
          <w:bCs/>
          <w:sz w:val="22"/>
          <w:szCs w:val="22"/>
        </w:rPr>
        <w:t xml:space="preserve">do dnia </w:t>
      </w:r>
      <w:r w:rsidR="003977F8">
        <w:rPr>
          <w:b/>
          <w:bCs/>
          <w:i/>
          <w:iCs/>
          <w:sz w:val="22"/>
          <w:szCs w:val="22"/>
        </w:rPr>
        <w:t>13 stycznia</w:t>
      </w:r>
      <w:r w:rsidR="00B70256" w:rsidRPr="00F47372">
        <w:rPr>
          <w:b/>
          <w:bCs/>
          <w:i/>
          <w:iCs/>
          <w:sz w:val="22"/>
          <w:szCs w:val="22"/>
        </w:rPr>
        <w:t xml:space="preserve"> 2</w:t>
      </w:r>
      <w:r w:rsidR="00684C4A" w:rsidRPr="00F47372">
        <w:rPr>
          <w:b/>
          <w:bCs/>
          <w:i/>
          <w:iCs/>
          <w:sz w:val="22"/>
          <w:szCs w:val="22"/>
        </w:rPr>
        <w:t>02</w:t>
      </w:r>
      <w:r w:rsidR="003977F8">
        <w:rPr>
          <w:b/>
          <w:bCs/>
          <w:i/>
          <w:iCs/>
          <w:sz w:val="22"/>
          <w:szCs w:val="22"/>
        </w:rPr>
        <w:t>4</w:t>
      </w:r>
      <w:r w:rsidR="00B10365" w:rsidRPr="00F47372">
        <w:rPr>
          <w:b/>
          <w:bCs/>
          <w:i/>
          <w:iCs/>
          <w:sz w:val="22"/>
          <w:szCs w:val="22"/>
        </w:rPr>
        <w:t xml:space="preserve"> r.</w:t>
      </w:r>
    </w:p>
    <w:p w14:paraId="2766E9A4" w14:textId="77777777" w:rsidR="00057D44" w:rsidRPr="00F47372" w:rsidRDefault="00057D44" w:rsidP="00B55B22">
      <w:pPr>
        <w:pStyle w:val="Akapitzlist"/>
        <w:widowControl/>
        <w:numPr>
          <w:ilvl w:val="0"/>
          <w:numId w:val="9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W przypadku, gdy wybór najkorzystniejszej oferty nie nastąpi przed </w:t>
      </w:r>
      <w:r w:rsidR="00B10365" w:rsidRPr="00F47372">
        <w:rPr>
          <w:sz w:val="22"/>
          <w:szCs w:val="22"/>
        </w:rPr>
        <w:t>upływem terminu związania ofertą określonego w SWZ, z</w:t>
      </w:r>
      <w:r w:rsidRPr="00F47372">
        <w:rPr>
          <w:sz w:val="22"/>
          <w:szCs w:val="22"/>
        </w:rPr>
        <w:t xml:space="preserve">amawiający przed </w:t>
      </w:r>
      <w:r w:rsidR="00B10365" w:rsidRPr="00F47372">
        <w:rPr>
          <w:sz w:val="22"/>
          <w:szCs w:val="22"/>
        </w:rPr>
        <w:t>upływem terminu związania ofertą zwraca się jednokrotnie do w</w:t>
      </w:r>
      <w:r w:rsidRPr="00F47372">
        <w:rPr>
          <w:sz w:val="22"/>
          <w:szCs w:val="22"/>
        </w:rPr>
        <w:t>ykonawców o wyrażenie zgody</w:t>
      </w:r>
      <w:r w:rsidR="00B10365" w:rsidRPr="00F47372">
        <w:rPr>
          <w:sz w:val="22"/>
          <w:szCs w:val="22"/>
        </w:rPr>
        <w:t xml:space="preserve"> na przedłużenie tego terminu o </w:t>
      </w:r>
      <w:r w:rsidRPr="00F47372">
        <w:rPr>
          <w:sz w:val="22"/>
          <w:szCs w:val="22"/>
        </w:rPr>
        <w:t>wskazywany przez niego okres, nie dłuższy niż 30 dni.</w:t>
      </w:r>
    </w:p>
    <w:p w14:paraId="321DF6FF" w14:textId="77777777" w:rsidR="00057D44" w:rsidRPr="00F47372" w:rsidRDefault="00057D44" w:rsidP="00B55B22">
      <w:pPr>
        <w:pStyle w:val="Akapitzlist"/>
        <w:widowControl/>
        <w:numPr>
          <w:ilvl w:val="0"/>
          <w:numId w:val="9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Przedłużenie terminu związania oferta, o którym mowa w</w:t>
      </w:r>
      <w:r w:rsidR="00C155B6" w:rsidRPr="00F47372">
        <w:rPr>
          <w:sz w:val="22"/>
          <w:szCs w:val="22"/>
        </w:rPr>
        <w:t xml:space="preserve"> ust. 2, wymaga złożenia przez w</w:t>
      </w:r>
      <w:r w:rsidRPr="00F47372">
        <w:rPr>
          <w:sz w:val="22"/>
          <w:szCs w:val="22"/>
        </w:rPr>
        <w:t>ykonawcę pisemnego oświadczenia o wyrażeniu zgody na przedłużenie terminu związania ofertą.</w:t>
      </w:r>
    </w:p>
    <w:p w14:paraId="0F339DE8" w14:textId="77777777" w:rsidR="00BE66F8" w:rsidRPr="00F47372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lastRenderedPageBreak/>
        <w:t>Rozdział XII – Opis sposobu przygotowania ofert</w:t>
      </w:r>
    </w:p>
    <w:p w14:paraId="4A3D857A" w14:textId="482FBF57" w:rsidR="00315C68" w:rsidRPr="00F47372" w:rsidRDefault="0008502D" w:rsidP="00B55B22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Każdy wykonawca może złożyć tylko jedną ofertę na realizacj</w:t>
      </w:r>
      <w:r w:rsidR="00BE3AD2" w:rsidRPr="00F47372">
        <w:rPr>
          <w:bCs/>
          <w:sz w:val="22"/>
          <w:szCs w:val="22"/>
        </w:rPr>
        <w:t>ę</w:t>
      </w:r>
      <w:r w:rsidRPr="00F47372">
        <w:rPr>
          <w:bCs/>
          <w:sz w:val="22"/>
          <w:szCs w:val="22"/>
        </w:rPr>
        <w:t xml:space="preserve"> całości przedmiotu zamówienia.</w:t>
      </w:r>
    </w:p>
    <w:p w14:paraId="35367C00" w14:textId="77777777" w:rsidR="00054435" w:rsidRPr="00F47372" w:rsidRDefault="007C59C6" w:rsidP="00B55B22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Ofertę składa się z zachowaniem formy i sposobu opisanych </w:t>
      </w:r>
      <w:r w:rsidR="0008502D" w:rsidRPr="00F47372">
        <w:rPr>
          <w:bCs/>
          <w:sz w:val="22"/>
          <w:szCs w:val="22"/>
        </w:rPr>
        <w:t xml:space="preserve">w </w:t>
      </w:r>
      <w:r w:rsidR="001F2C65" w:rsidRPr="00F47372">
        <w:rPr>
          <w:bCs/>
          <w:sz w:val="22"/>
          <w:szCs w:val="22"/>
        </w:rPr>
        <w:t>ro</w:t>
      </w:r>
      <w:r w:rsidRPr="00F47372">
        <w:rPr>
          <w:bCs/>
          <w:sz w:val="22"/>
          <w:szCs w:val="22"/>
        </w:rPr>
        <w:t>z</w:t>
      </w:r>
      <w:r w:rsidR="001F2C65" w:rsidRPr="00F47372">
        <w:rPr>
          <w:bCs/>
          <w:sz w:val="22"/>
          <w:szCs w:val="22"/>
        </w:rPr>
        <w:t>dziale IX niniejszej SWZ.</w:t>
      </w:r>
    </w:p>
    <w:p w14:paraId="063FEE4F" w14:textId="77777777" w:rsidR="00471429" w:rsidRPr="00F47372" w:rsidRDefault="008D0BD1" w:rsidP="00B55B22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F47372">
        <w:rPr>
          <w:bCs/>
          <w:sz w:val="22"/>
          <w:szCs w:val="22"/>
        </w:rPr>
        <w:t>wienia publicznego na zasadach opisanych w treści art. 58 ustawy PZP.</w:t>
      </w:r>
      <w:r w:rsidR="0029592D" w:rsidRPr="00F47372">
        <w:rPr>
          <w:bCs/>
          <w:sz w:val="22"/>
          <w:szCs w:val="22"/>
        </w:rPr>
        <w:t xml:space="preserve"> </w:t>
      </w:r>
    </w:p>
    <w:p w14:paraId="5DA60C29" w14:textId="77777777" w:rsidR="000E6478" w:rsidRPr="00F47372" w:rsidRDefault="000E6478" w:rsidP="00B55B22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Oferta musi być napisana w </w:t>
      </w:r>
      <w:r w:rsidRPr="00F47372">
        <w:rPr>
          <w:bCs/>
          <w:sz w:val="22"/>
          <w:szCs w:val="22"/>
          <w:u w:val="single"/>
        </w:rPr>
        <w:t>języku polskim.</w:t>
      </w:r>
    </w:p>
    <w:p w14:paraId="462D7B54" w14:textId="31495DD4" w:rsidR="001B45C5" w:rsidRPr="00F47372" w:rsidRDefault="00054435" w:rsidP="00B55B22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  <w:u w:val="single"/>
        </w:rPr>
      </w:pPr>
      <w:r w:rsidRPr="00F47372">
        <w:rPr>
          <w:bCs/>
          <w:sz w:val="22"/>
          <w:szCs w:val="22"/>
        </w:rPr>
        <w:t xml:space="preserve">Oferta wraz ze wszystkimi jej załącznikami musi być podpisana przez osobę (osoby) </w:t>
      </w:r>
      <w:r w:rsidRPr="00F47372">
        <w:rPr>
          <w:bCs/>
          <w:sz w:val="22"/>
          <w:szCs w:val="22"/>
          <w:u w:val="single"/>
        </w:rPr>
        <w:t>uprawnioną do reprezentacji</w:t>
      </w:r>
      <w:r w:rsidR="003D3400" w:rsidRPr="00F47372">
        <w:rPr>
          <w:bCs/>
          <w:sz w:val="22"/>
          <w:szCs w:val="22"/>
          <w:u w:val="single"/>
        </w:rPr>
        <w:t xml:space="preserve"> wykonawcy</w:t>
      </w:r>
      <w:r w:rsidRPr="00F47372">
        <w:rPr>
          <w:bCs/>
          <w:sz w:val="22"/>
          <w:szCs w:val="22"/>
        </w:rPr>
        <w:t xml:space="preserve">, zgodnie z </w:t>
      </w:r>
      <w:r w:rsidR="006935C6" w:rsidRPr="00F47372">
        <w:rPr>
          <w:bCs/>
          <w:sz w:val="22"/>
          <w:szCs w:val="22"/>
        </w:rPr>
        <w:t xml:space="preserve">wpisem do </w:t>
      </w:r>
      <w:r w:rsidR="003D3400" w:rsidRPr="00F47372">
        <w:rPr>
          <w:bCs/>
          <w:sz w:val="22"/>
          <w:szCs w:val="22"/>
        </w:rPr>
        <w:t>Kra</w:t>
      </w:r>
      <w:r w:rsidR="000B42E5" w:rsidRPr="00F47372">
        <w:rPr>
          <w:bCs/>
          <w:sz w:val="22"/>
          <w:szCs w:val="22"/>
        </w:rPr>
        <w:t xml:space="preserve">jowego Rejestru Sądowego, </w:t>
      </w:r>
      <w:r w:rsidR="003D3400" w:rsidRPr="00F47372">
        <w:rPr>
          <w:bCs/>
          <w:sz w:val="22"/>
          <w:szCs w:val="22"/>
        </w:rPr>
        <w:t>Centralnej Ewidencji i Informac</w:t>
      </w:r>
      <w:r w:rsidR="000B42E5" w:rsidRPr="00F47372">
        <w:rPr>
          <w:bCs/>
          <w:sz w:val="22"/>
          <w:szCs w:val="22"/>
        </w:rPr>
        <w:t xml:space="preserve">ji o Działalności Gospodarczej lub </w:t>
      </w:r>
      <w:r w:rsidR="007A31D0" w:rsidRPr="00F47372">
        <w:rPr>
          <w:bCs/>
          <w:sz w:val="22"/>
          <w:szCs w:val="22"/>
        </w:rPr>
        <w:t xml:space="preserve">do </w:t>
      </w:r>
      <w:r w:rsidR="00295F04" w:rsidRPr="00F47372">
        <w:rPr>
          <w:bCs/>
          <w:sz w:val="22"/>
          <w:szCs w:val="22"/>
        </w:rPr>
        <w:t xml:space="preserve">innego, właściwego rejestru. </w:t>
      </w:r>
      <w:r w:rsidR="006562E3" w:rsidRPr="00F47372">
        <w:rPr>
          <w:bCs/>
          <w:sz w:val="22"/>
          <w:szCs w:val="22"/>
          <w:u w:val="single"/>
        </w:rPr>
        <w:t xml:space="preserve">KRS lub </w:t>
      </w:r>
      <w:proofErr w:type="spellStart"/>
      <w:r w:rsidR="006562E3" w:rsidRPr="00F47372">
        <w:rPr>
          <w:bCs/>
          <w:sz w:val="22"/>
          <w:szCs w:val="22"/>
          <w:u w:val="single"/>
        </w:rPr>
        <w:t>CEiDG</w:t>
      </w:r>
      <w:proofErr w:type="spellEnd"/>
      <w:r w:rsidR="00295F04" w:rsidRPr="00F47372">
        <w:rPr>
          <w:bCs/>
          <w:sz w:val="22"/>
          <w:szCs w:val="22"/>
          <w:u w:val="single"/>
        </w:rPr>
        <w:t xml:space="preserve"> wykonaw</w:t>
      </w:r>
      <w:r w:rsidR="00B90132" w:rsidRPr="00F47372">
        <w:rPr>
          <w:bCs/>
          <w:sz w:val="22"/>
          <w:szCs w:val="22"/>
          <w:u w:val="single"/>
        </w:rPr>
        <w:t>ca załącza wraz z ofertą</w:t>
      </w:r>
      <w:r w:rsidR="00B90132" w:rsidRPr="00F47372">
        <w:rPr>
          <w:bCs/>
          <w:sz w:val="22"/>
          <w:szCs w:val="22"/>
        </w:rPr>
        <w:t>, chyba</w:t>
      </w:r>
      <w:r w:rsidR="00295F04" w:rsidRPr="00F47372">
        <w:rPr>
          <w:bCs/>
          <w:sz w:val="22"/>
          <w:szCs w:val="22"/>
        </w:rPr>
        <w:t xml:space="preserve"> że </w:t>
      </w:r>
      <w:r w:rsidR="001C4A7B" w:rsidRPr="00F47372">
        <w:rPr>
          <w:bCs/>
          <w:sz w:val="22"/>
          <w:szCs w:val="22"/>
        </w:rPr>
        <w:t>zmawiający może uzyskać</w:t>
      </w:r>
      <w:r w:rsidR="00972EBA" w:rsidRPr="00F47372">
        <w:rPr>
          <w:bCs/>
          <w:sz w:val="22"/>
          <w:szCs w:val="22"/>
        </w:rPr>
        <w:t xml:space="preserve"> je za pomocą bezpłatnych i ogólnodostępnych baz danych, a </w:t>
      </w:r>
      <w:r w:rsidR="007E0EC9" w:rsidRPr="00F47372">
        <w:rPr>
          <w:bCs/>
          <w:sz w:val="22"/>
          <w:szCs w:val="22"/>
          <w:u w:val="single"/>
        </w:rPr>
        <w:t>wykonawca wskazał dane umożliwiające dostęp do tych dokumentów</w:t>
      </w:r>
      <w:r w:rsidR="007E0EC9" w:rsidRPr="00F47372">
        <w:rPr>
          <w:bCs/>
          <w:sz w:val="22"/>
          <w:szCs w:val="22"/>
        </w:rPr>
        <w:t xml:space="preserve"> w treści oferty.</w:t>
      </w:r>
      <w:r w:rsidR="007A31D0" w:rsidRPr="00F47372">
        <w:rPr>
          <w:bCs/>
          <w:sz w:val="22"/>
          <w:szCs w:val="22"/>
        </w:rPr>
        <w:t xml:space="preserve"> </w:t>
      </w:r>
      <w:r w:rsidR="00E816A9" w:rsidRPr="00F47372">
        <w:rPr>
          <w:bCs/>
          <w:sz w:val="22"/>
          <w:szCs w:val="22"/>
        </w:rPr>
        <w:t>Jeżeli w imieniu wykonawcy działa osoba, której umocowanie nie wynika z ww. dokumentów, wykonawca wraz z ofertą przedkłada pełnomocnictwo lub inny dokument potwierdzający umocowan</w:t>
      </w:r>
      <w:r w:rsidR="00B3396F" w:rsidRPr="00F47372">
        <w:rPr>
          <w:bCs/>
          <w:sz w:val="22"/>
          <w:szCs w:val="22"/>
        </w:rPr>
        <w:t>ie do reprezentowania wykonawcy</w:t>
      </w:r>
      <w:r w:rsidR="00F7466A" w:rsidRPr="00F47372">
        <w:rPr>
          <w:bCs/>
          <w:sz w:val="22"/>
          <w:szCs w:val="22"/>
        </w:rPr>
        <w:t>.</w:t>
      </w:r>
      <w:r w:rsidR="00D73B5C" w:rsidRPr="00F47372">
        <w:rPr>
          <w:bCs/>
          <w:sz w:val="22"/>
          <w:szCs w:val="22"/>
        </w:rPr>
        <w:t xml:space="preserve"> </w:t>
      </w:r>
      <w:r w:rsidR="001B45C5" w:rsidRPr="00F47372">
        <w:rPr>
          <w:sz w:val="22"/>
          <w:szCs w:val="22"/>
        </w:rPr>
        <w:t>Pełnomocnictwa sporządzone w języku obcym wykonawca składa</w:t>
      </w:r>
      <w:r w:rsidR="00D73B5C" w:rsidRPr="00F47372">
        <w:rPr>
          <w:sz w:val="22"/>
          <w:szCs w:val="22"/>
        </w:rPr>
        <w:t xml:space="preserve"> wraz </w:t>
      </w:r>
      <w:r w:rsidR="001B45C5" w:rsidRPr="00F47372">
        <w:rPr>
          <w:sz w:val="22"/>
          <w:szCs w:val="22"/>
        </w:rPr>
        <w:t>z</w:t>
      </w:r>
      <w:r w:rsidR="00E41883">
        <w:rPr>
          <w:sz w:val="22"/>
          <w:szCs w:val="22"/>
        </w:rPr>
        <w:t xml:space="preserve"> </w:t>
      </w:r>
      <w:r w:rsidR="001B45C5" w:rsidRPr="00F47372">
        <w:rPr>
          <w:sz w:val="22"/>
          <w:szCs w:val="22"/>
        </w:rPr>
        <w:t>tłumaczeniem na język polski.</w:t>
      </w:r>
    </w:p>
    <w:p w14:paraId="59E117B6" w14:textId="5537895D" w:rsidR="00F6188A" w:rsidRPr="00F47372" w:rsidRDefault="008B4DB7" w:rsidP="00B55B22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W przypadku składania ofert</w:t>
      </w:r>
      <w:r w:rsidR="000608CB" w:rsidRPr="00F47372">
        <w:rPr>
          <w:sz w:val="22"/>
          <w:szCs w:val="22"/>
        </w:rPr>
        <w:t>y</w:t>
      </w:r>
      <w:r w:rsidRPr="00F47372">
        <w:rPr>
          <w:sz w:val="22"/>
          <w:szCs w:val="22"/>
        </w:rPr>
        <w:t xml:space="preserve"> przez </w:t>
      </w:r>
      <w:r w:rsidR="000608CB" w:rsidRPr="00F47372">
        <w:rPr>
          <w:sz w:val="22"/>
          <w:szCs w:val="22"/>
        </w:rPr>
        <w:t>w</w:t>
      </w:r>
      <w:r w:rsidRPr="00F47372">
        <w:rPr>
          <w:sz w:val="22"/>
          <w:szCs w:val="22"/>
        </w:rPr>
        <w:t>ykonawców wspólnie ubiegających się o</w:t>
      </w:r>
      <w:r w:rsidR="00AC4821" w:rsidRPr="00F47372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 xml:space="preserve">udzielenie zamówienia lub w sytuacji reprezentowania </w:t>
      </w:r>
      <w:r w:rsidR="000608CB" w:rsidRPr="00F47372">
        <w:rPr>
          <w:sz w:val="22"/>
          <w:szCs w:val="22"/>
        </w:rPr>
        <w:t>w</w:t>
      </w:r>
      <w:r w:rsidRPr="00F47372">
        <w:rPr>
          <w:sz w:val="22"/>
          <w:szCs w:val="22"/>
        </w:rPr>
        <w:t>ykonawcy pr</w:t>
      </w:r>
      <w:r w:rsidR="000608CB" w:rsidRPr="00F47372">
        <w:rPr>
          <w:sz w:val="22"/>
          <w:szCs w:val="22"/>
        </w:rPr>
        <w:t>zez pełnomocnika do oferty musi</w:t>
      </w:r>
      <w:r w:rsidR="00976725" w:rsidRPr="00F47372">
        <w:rPr>
          <w:sz w:val="22"/>
          <w:szCs w:val="22"/>
        </w:rPr>
        <w:t xml:space="preserve"> być dołączone pełnomocnictwo. </w:t>
      </w:r>
      <w:r w:rsidR="008935E2" w:rsidRPr="00F47372">
        <w:rPr>
          <w:sz w:val="22"/>
          <w:szCs w:val="22"/>
        </w:rPr>
        <w:t>Wraz</w:t>
      </w:r>
      <w:r w:rsidR="00E41883">
        <w:rPr>
          <w:sz w:val="22"/>
          <w:szCs w:val="22"/>
        </w:rPr>
        <w:t xml:space="preserve"> </w:t>
      </w:r>
      <w:r w:rsidR="00976725" w:rsidRPr="00F47372">
        <w:rPr>
          <w:sz w:val="22"/>
          <w:szCs w:val="22"/>
        </w:rPr>
        <w:t xml:space="preserve">z </w:t>
      </w:r>
      <w:r w:rsidR="00C9309A" w:rsidRPr="00F47372">
        <w:rPr>
          <w:sz w:val="22"/>
          <w:szCs w:val="22"/>
        </w:rPr>
        <w:t xml:space="preserve">pełnomocnictwem winien </w:t>
      </w:r>
      <w:r w:rsidRPr="00F47372">
        <w:rPr>
          <w:sz w:val="22"/>
          <w:szCs w:val="22"/>
        </w:rPr>
        <w:t>być złożony dokument potwierdzający możl</w:t>
      </w:r>
      <w:r w:rsidR="001B45C5" w:rsidRPr="00F47372">
        <w:rPr>
          <w:sz w:val="22"/>
          <w:szCs w:val="22"/>
        </w:rPr>
        <w:t>iwość udzielania pełnomocnictwa</w:t>
      </w:r>
      <w:r w:rsidRPr="00F47372">
        <w:rPr>
          <w:sz w:val="22"/>
          <w:szCs w:val="22"/>
        </w:rPr>
        <w:t xml:space="preserve">. </w:t>
      </w:r>
    </w:p>
    <w:p w14:paraId="2B5784EC" w14:textId="4F9C46C0" w:rsidR="008B4DB7" w:rsidRPr="00F47372" w:rsidRDefault="00467BB6" w:rsidP="00B55B22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</w:t>
      </w:r>
      <w:r w:rsidR="00396924" w:rsidRPr="00F47372">
        <w:rPr>
          <w:sz w:val="22"/>
          <w:szCs w:val="22"/>
        </w:rPr>
        <w:t xml:space="preserve"> dokument w postaci papierowej i </w:t>
      </w:r>
      <w:r w:rsidRPr="00F47372">
        <w:rPr>
          <w:sz w:val="22"/>
          <w:szCs w:val="22"/>
        </w:rPr>
        <w:t>opatrzony własnoręcznym podpisem przekazuje się j</w:t>
      </w:r>
      <w:r w:rsidR="00396924" w:rsidRPr="00F47372">
        <w:rPr>
          <w:sz w:val="22"/>
          <w:szCs w:val="22"/>
        </w:rPr>
        <w:t xml:space="preserve">ako cyfrowe odwzorowanie tego dokumentu opatrzone kwalifikowanym podpisem elektronicznym, podpisem zaufanym lub podpisem osobistym, poświadczającym zgodność cyfrowego odwzorowania z dokumentem w postaci papierowej, przy czym </w:t>
      </w:r>
      <w:r w:rsidR="00563F7E" w:rsidRPr="00F47372">
        <w:rPr>
          <w:sz w:val="22"/>
          <w:szCs w:val="22"/>
        </w:rPr>
        <w:t xml:space="preserve">poświadczenia dokonuje mocodawca lub notariusz, </w:t>
      </w:r>
      <w:r w:rsidR="00683667" w:rsidRPr="00F47372">
        <w:rPr>
          <w:sz w:val="22"/>
          <w:szCs w:val="22"/>
        </w:rPr>
        <w:t xml:space="preserve">zgodnie z </w:t>
      </w:r>
      <w:r w:rsidR="00D158F9" w:rsidRPr="00F47372">
        <w:rPr>
          <w:sz w:val="22"/>
          <w:szCs w:val="22"/>
        </w:rPr>
        <w:t>art. 97 § 2 ustawy z dnia 14 </w:t>
      </w:r>
      <w:r w:rsidR="008B4DB7" w:rsidRPr="00F47372">
        <w:rPr>
          <w:sz w:val="22"/>
          <w:szCs w:val="22"/>
        </w:rPr>
        <w:t>lutego 1991 r.</w:t>
      </w:r>
      <w:r w:rsidR="00E41883">
        <w:rPr>
          <w:sz w:val="22"/>
          <w:szCs w:val="22"/>
        </w:rPr>
        <w:t xml:space="preserve"> </w:t>
      </w:r>
      <w:r w:rsidR="00141D14" w:rsidRPr="00F47372">
        <w:rPr>
          <w:b/>
          <w:bCs/>
          <w:sz w:val="22"/>
          <w:szCs w:val="22"/>
        </w:rPr>
        <w:t>–</w:t>
      </w:r>
      <w:r w:rsidR="008B4DB7" w:rsidRPr="00F47372">
        <w:rPr>
          <w:sz w:val="22"/>
          <w:szCs w:val="22"/>
        </w:rPr>
        <w:t xml:space="preserve"> Prawo</w:t>
      </w:r>
      <w:r w:rsidR="001F7408" w:rsidRPr="00F47372">
        <w:rPr>
          <w:sz w:val="22"/>
          <w:szCs w:val="22"/>
        </w:rPr>
        <w:t xml:space="preserve"> </w:t>
      </w:r>
      <w:r w:rsidR="008B4DB7" w:rsidRPr="00F47372">
        <w:rPr>
          <w:sz w:val="22"/>
          <w:szCs w:val="22"/>
        </w:rPr>
        <w:t>o notariacie (</w:t>
      </w:r>
      <w:r w:rsidR="004F2A7A">
        <w:rPr>
          <w:sz w:val="22"/>
          <w:szCs w:val="22"/>
        </w:rPr>
        <w:t xml:space="preserve">t. j. </w:t>
      </w:r>
      <w:r w:rsidR="008B4DB7" w:rsidRPr="00F47372">
        <w:rPr>
          <w:iCs/>
          <w:sz w:val="22"/>
          <w:szCs w:val="22"/>
        </w:rPr>
        <w:t>Dz. U. 202</w:t>
      </w:r>
      <w:r w:rsidR="00FB3A38" w:rsidRPr="00F47372">
        <w:rPr>
          <w:iCs/>
          <w:sz w:val="22"/>
          <w:szCs w:val="22"/>
        </w:rPr>
        <w:t>2</w:t>
      </w:r>
      <w:r w:rsidR="00683667" w:rsidRPr="00F47372">
        <w:rPr>
          <w:iCs/>
          <w:sz w:val="22"/>
          <w:szCs w:val="22"/>
        </w:rPr>
        <w:t> r.,</w:t>
      </w:r>
      <w:r w:rsidR="00481978" w:rsidRPr="00F47372">
        <w:rPr>
          <w:iCs/>
          <w:sz w:val="22"/>
          <w:szCs w:val="22"/>
        </w:rPr>
        <w:t xml:space="preserve"> poz. </w:t>
      </w:r>
      <w:r w:rsidR="008B4DB7" w:rsidRPr="00F47372">
        <w:rPr>
          <w:iCs/>
          <w:sz w:val="22"/>
          <w:szCs w:val="22"/>
        </w:rPr>
        <w:t>1</w:t>
      </w:r>
      <w:r w:rsidR="00FB3A38" w:rsidRPr="00F47372">
        <w:rPr>
          <w:iCs/>
          <w:sz w:val="22"/>
          <w:szCs w:val="22"/>
        </w:rPr>
        <w:t>799</w:t>
      </w:r>
      <w:r w:rsidR="008B4DB7" w:rsidRPr="00F47372">
        <w:rPr>
          <w:iCs/>
          <w:sz w:val="22"/>
          <w:szCs w:val="22"/>
        </w:rPr>
        <w:t xml:space="preserve"> z </w:t>
      </w:r>
      <w:proofErr w:type="spellStart"/>
      <w:r w:rsidR="008B4DB7" w:rsidRPr="00F47372">
        <w:rPr>
          <w:iCs/>
          <w:sz w:val="22"/>
          <w:szCs w:val="22"/>
        </w:rPr>
        <w:t>późn</w:t>
      </w:r>
      <w:proofErr w:type="spellEnd"/>
      <w:r w:rsidR="008B4DB7" w:rsidRPr="00F47372">
        <w:rPr>
          <w:iCs/>
          <w:sz w:val="22"/>
          <w:szCs w:val="22"/>
        </w:rPr>
        <w:t>. zm</w:t>
      </w:r>
      <w:r w:rsidR="008B4DB7" w:rsidRPr="00F47372">
        <w:rPr>
          <w:sz w:val="22"/>
          <w:szCs w:val="22"/>
        </w:rPr>
        <w:t>.)</w:t>
      </w:r>
      <w:r w:rsidR="00563F7E" w:rsidRPr="00F47372">
        <w:rPr>
          <w:bCs/>
          <w:sz w:val="22"/>
          <w:szCs w:val="22"/>
        </w:rPr>
        <w:t xml:space="preserve">. </w:t>
      </w:r>
    </w:p>
    <w:p w14:paraId="57932979" w14:textId="77777777" w:rsidR="00E120BA" w:rsidRPr="00F47372" w:rsidRDefault="00E120BA" w:rsidP="00B55B22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Oferta </w:t>
      </w:r>
      <w:r w:rsidRPr="00F47372">
        <w:rPr>
          <w:sz w:val="22"/>
          <w:szCs w:val="22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43AAFBB2" w14:textId="77777777" w:rsidR="00E51F4E" w:rsidRPr="00F47372" w:rsidRDefault="00234827" w:rsidP="00B55B22">
      <w:pPr>
        <w:pStyle w:val="Akapitzlist"/>
        <w:widowControl/>
        <w:numPr>
          <w:ilvl w:val="1"/>
          <w:numId w:val="10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formu</w:t>
      </w:r>
      <w:r w:rsidR="00035826" w:rsidRPr="00F47372">
        <w:rPr>
          <w:sz w:val="22"/>
          <w:szCs w:val="22"/>
        </w:rPr>
        <w:t>larz oferty wraz z zał</w:t>
      </w:r>
      <w:r w:rsidR="00D20D83" w:rsidRPr="00F47372">
        <w:rPr>
          <w:sz w:val="22"/>
          <w:szCs w:val="22"/>
        </w:rPr>
        <w:t>ącznikami, w tym</w:t>
      </w:r>
      <w:r w:rsidR="00035826" w:rsidRPr="00F47372">
        <w:rPr>
          <w:sz w:val="22"/>
          <w:szCs w:val="22"/>
        </w:rPr>
        <w:t>:</w:t>
      </w:r>
    </w:p>
    <w:p w14:paraId="1186B55B" w14:textId="68D84054" w:rsidR="00E51F4E" w:rsidRPr="00F47372" w:rsidRDefault="00803CBB" w:rsidP="002C7533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oświadczenie </w:t>
      </w:r>
      <w:r w:rsidR="00491917" w:rsidRPr="00F47372">
        <w:rPr>
          <w:bCs/>
          <w:sz w:val="22"/>
          <w:szCs w:val="22"/>
        </w:rPr>
        <w:t xml:space="preserve">o </w:t>
      </w:r>
      <w:r w:rsidR="00DC1BC0" w:rsidRPr="00F47372">
        <w:rPr>
          <w:bCs/>
          <w:sz w:val="22"/>
          <w:szCs w:val="22"/>
        </w:rPr>
        <w:t xml:space="preserve">niepodleganiu wykluczeniu w odniesieniu do odpowiednio wykonawcy/podwykonawcy </w:t>
      </w:r>
      <w:r w:rsidR="0054197C" w:rsidRPr="00F47372">
        <w:rPr>
          <w:bCs/>
          <w:sz w:val="22"/>
          <w:szCs w:val="22"/>
        </w:rPr>
        <w:t xml:space="preserve">- </w:t>
      </w:r>
      <w:r w:rsidR="00DC1BC0" w:rsidRPr="00F47372">
        <w:rPr>
          <w:bCs/>
          <w:sz w:val="22"/>
          <w:szCs w:val="22"/>
        </w:rPr>
        <w:t>o ile dotyczy</w:t>
      </w:r>
      <w:r w:rsidR="005028AE" w:rsidRPr="00F47372">
        <w:rPr>
          <w:bCs/>
          <w:sz w:val="22"/>
          <w:szCs w:val="22"/>
        </w:rPr>
        <w:t>/</w:t>
      </w:r>
      <w:r w:rsidR="00DC1BC0" w:rsidRPr="00F47372">
        <w:rPr>
          <w:bCs/>
          <w:sz w:val="22"/>
          <w:szCs w:val="22"/>
        </w:rPr>
        <w:t>;</w:t>
      </w:r>
    </w:p>
    <w:p w14:paraId="7A9B61BC" w14:textId="13737267" w:rsidR="0083052D" w:rsidRPr="00F47372" w:rsidRDefault="00064528" w:rsidP="002C7533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kalkul</w:t>
      </w:r>
      <w:r w:rsidR="00BE364A" w:rsidRPr="00F47372">
        <w:rPr>
          <w:bCs/>
          <w:sz w:val="22"/>
          <w:szCs w:val="22"/>
        </w:rPr>
        <w:t>ację ceny oferty, uwzględniającą</w:t>
      </w:r>
      <w:r w:rsidRPr="00F47372">
        <w:rPr>
          <w:bCs/>
          <w:sz w:val="22"/>
          <w:szCs w:val="22"/>
        </w:rPr>
        <w:t xml:space="preserve"> wymagania i zapisy SWZ</w:t>
      </w:r>
      <w:r w:rsidR="006A3AC1" w:rsidRPr="00F47372">
        <w:rPr>
          <w:bCs/>
          <w:sz w:val="22"/>
          <w:szCs w:val="22"/>
        </w:rPr>
        <w:t>;</w:t>
      </w:r>
    </w:p>
    <w:p w14:paraId="36015D83" w14:textId="5C5E21DA" w:rsidR="005670E4" w:rsidRPr="00F47372" w:rsidRDefault="001D5A6D" w:rsidP="002C7533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pełnomocnictwo (</w:t>
      </w:r>
      <w:r w:rsidR="006A3AC1" w:rsidRPr="00F47372">
        <w:rPr>
          <w:bCs/>
          <w:sz w:val="22"/>
          <w:szCs w:val="22"/>
        </w:rPr>
        <w:t xml:space="preserve">zgodnie z </w:t>
      </w:r>
      <w:r w:rsidR="00E617F8" w:rsidRPr="00F47372">
        <w:rPr>
          <w:bCs/>
          <w:sz w:val="22"/>
          <w:szCs w:val="22"/>
        </w:rPr>
        <w:t xml:space="preserve">ust. </w:t>
      </w:r>
      <w:r w:rsidR="00007BEF" w:rsidRPr="00F47372">
        <w:rPr>
          <w:bCs/>
          <w:sz w:val="22"/>
          <w:szCs w:val="22"/>
        </w:rPr>
        <w:t>5-7</w:t>
      </w:r>
      <w:r w:rsidRPr="00F47372">
        <w:rPr>
          <w:bCs/>
          <w:sz w:val="22"/>
          <w:szCs w:val="22"/>
        </w:rPr>
        <w:t xml:space="preserve"> powyżej)</w:t>
      </w:r>
      <w:r w:rsidR="00F74DE9" w:rsidRPr="00F47372">
        <w:rPr>
          <w:bCs/>
          <w:sz w:val="22"/>
          <w:szCs w:val="22"/>
        </w:rPr>
        <w:t xml:space="preserve"> lub inny dokument potwierdzający umocowanie do reprezentowania wykonawcy;</w:t>
      </w:r>
    </w:p>
    <w:p w14:paraId="6D6D457A" w14:textId="6BF8253D" w:rsidR="00E617F8" w:rsidRPr="00F47372" w:rsidRDefault="00BB23A8" w:rsidP="002C7533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wykaz podwykonawców</w:t>
      </w:r>
      <w:r w:rsidR="0054197C" w:rsidRPr="00F47372">
        <w:rPr>
          <w:bCs/>
          <w:sz w:val="22"/>
          <w:szCs w:val="22"/>
        </w:rPr>
        <w:t>- o ile dotyczy</w:t>
      </w:r>
      <w:r w:rsidRPr="00F47372">
        <w:rPr>
          <w:bCs/>
          <w:sz w:val="22"/>
          <w:szCs w:val="22"/>
        </w:rPr>
        <w:t>;</w:t>
      </w:r>
    </w:p>
    <w:p w14:paraId="140F3FD3" w14:textId="7D6E12DD" w:rsidR="00BB23A8" w:rsidRPr="00F47372" w:rsidRDefault="00F2424A" w:rsidP="002C7533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przedmiotowe środki dowodowe</w:t>
      </w:r>
      <w:r w:rsidR="003B5B98" w:rsidRPr="00F47372">
        <w:rPr>
          <w:bCs/>
          <w:sz w:val="22"/>
          <w:szCs w:val="22"/>
        </w:rPr>
        <w:t>, zgodnie z zapisami rozdziału IV;</w:t>
      </w:r>
    </w:p>
    <w:p w14:paraId="2F4484A6" w14:textId="518D6881" w:rsidR="002A6BED" w:rsidRPr="00F47372" w:rsidRDefault="002A6BED" w:rsidP="002C7533">
      <w:pPr>
        <w:pStyle w:val="Akapitzlist"/>
        <w:widowControl/>
        <w:numPr>
          <w:ilvl w:val="2"/>
          <w:numId w:val="10"/>
        </w:numPr>
        <w:suppressAutoHyphens w:val="0"/>
        <w:ind w:left="1418" w:hanging="567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KRS lub </w:t>
      </w:r>
      <w:proofErr w:type="spellStart"/>
      <w:r w:rsidRPr="00F47372">
        <w:rPr>
          <w:bCs/>
          <w:sz w:val="22"/>
          <w:szCs w:val="22"/>
        </w:rPr>
        <w:t>CEiDG</w:t>
      </w:r>
      <w:proofErr w:type="spellEnd"/>
      <w:r w:rsidR="002D7F14" w:rsidRPr="00F47372">
        <w:rPr>
          <w:bCs/>
          <w:sz w:val="22"/>
          <w:szCs w:val="22"/>
        </w:rPr>
        <w:t xml:space="preserve"> – o ile nie podano danych do ogólnodostępnych baz</w:t>
      </w:r>
      <w:r w:rsidR="001B0F01" w:rsidRPr="00F47372">
        <w:rPr>
          <w:bCs/>
          <w:sz w:val="22"/>
          <w:szCs w:val="22"/>
        </w:rPr>
        <w:t>;</w:t>
      </w:r>
    </w:p>
    <w:p w14:paraId="05F3F65C" w14:textId="77777777" w:rsidR="001F7408" w:rsidRPr="00F47372" w:rsidRDefault="0095614D" w:rsidP="002C7533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Jeżeli wykonawca </w:t>
      </w:r>
      <w:r w:rsidRPr="00F47372">
        <w:rPr>
          <w:sz w:val="22"/>
          <w:szCs w:val="22"/>
          <w:u w:val="single"/>
        </w:rPr>
        <w:t>zastrzega sobie prawo do nie</w:t>
      </w:r>
      <w:r w:rsidR="0001223C" w:rsidRPr="00F47372">
        <w:rPr>
          <w:sz w:val="22"/>
          <w:szCs w:val="22"/>
          <w:u w:val="single"/>
        </w:rPr>
        <w:t>udostępnienia innym uczestnikom postępowania informacji stanowią</w:t>
      </w:r>
      <w:r w:rsidRPr="00F47372">
        <w:rPr>
          <w:sz w:val="22"/>
          <w:szCs w:val="22"/>
          <w:u w:val="single"/>
        </w:rPr>
        <w:t>cych tajemnicę przedsiębiorstwa</w:t>
      </w:r>
      <w:r w:rsidR="005217DB" w:rsidRPr="00F47372">
        <w:rPr>
          <w:sz w:val="22"/>
          <w:szCs w:val="22"/>
        </w:rPr>
        <w:t xml:space="preserve"> w </w:t>
      </w:r>
      <w:r w:rsidR="0001223C" w:rsidRPr="00F47372">
        <w:rPr>
          <w:sz w:val="22"/>
          <w:szCs w:val="22"/>
        </w:rPr>
        <w:t>rozumieniu przepisów o zwalczaniu nieuczciwej ko</w:t>
      </w:r>
      <w:r w:rsidRPr="00F47372">
        <w:rPr>
          <w:sz w:val="22"/>
          <w:szCs w:val="22"/>
        </w:rPr>
        <w:t xml:space="preserve">nkurencji, </w:t>
      </w:r>
      <w:r w:rsidR="005217DB" w:rsidRPr="00F47372">
        <w:rPr>
          <w:sz w:val="22"/>
          <w:szCs w:val="22"/>
        </w:rPr>
        <w:t xml:space="preserve">to </w:t>
      </w:r>
      <w:r w:rsidRPr="00F47372">
        <w:rPr>
          <w:sz w:val="22"/>
          <w:szCs w:val="22"/>
        </w:rPr>
        <w:t>składa w treści</w:t>
      </w:r>
      <w:r w:rsidR="005217DB" w:rsidRPr="00F47372">
        <w:rPr>
          <w:sz w:val="22"/>
          <w:szCs w:val="22"/>
        </w:rPr>
        <w:t xml:space="preserve"> oferty</w:t>
      </w:r>
      <w:r w:rsidRPr="00F47372">
        <w:rPr>
          <w:sz w:val="22"/>
          <w:szCs w:val="22"/>
        </w:rPr>
        <w:t xml:space="preserve"> </w:t>
      </w:r>
      <w:r w:rsidR="0001223C" w:rsidRPr="00F47372">
        <w:rPr>
          <w:sz w:val="22"/>
          <w:szCs w:val="22"/>
        </w:rPr>
        <w:t>stoso</w:t>
      </w:r>
      <w:r w:rsidR="005217DB" w:rsidRPr="00F47372">
        <w:rPr>
          <w:sz w:val="22"/>
          <w:szCs w:val="22"/>
        </w:rPr>
        <w:t>wne oświadczenie zawierające</w:t>
      </w:r>
      <w:r w:rsidR="0001223C" w:rsidRPr="00F47372">
        <w:rPr>
          <w:sz w:val="22"/>
          <w:szCs w:val="22"/>
        </w:rPr>
        <w:t xml:space="preserve"> wykaz zastrze</w:t>
      </w:r>
      <w:r w:rsidR="00C96653" w:rsidRPr="00F47372">
        <w:rPr>
          <w:sz w:val="22"/>
          <w:szCs w:val="22"/>
        </w:rPr>
        <w:t>żonych dokumentów wraz z</w:t>
      </w:r>
      <w:r w:rsidR="005217DB" w:rsidRPr="00F47372">
        <w:rPr>
          <w:sz w:val="22"/>
          <w:szCs w:val="22"/>
        </w:rPr>
        <w:t xml:space="preserve"> uzasadnienie</w:t>
      </w:r>
      <w:r w:rsidR="00BA6B3F" w:rsidRPr="00F47372">
        <w:rPr>
          <w:sz w:val="22"/>
          <w:szCs w:val="22"/>
        </w:rPr>
        <w:t>m ich utajnienia.</w:t>
      </w:r>
      <w:r w:rsidR="0001223C" w:rsidRPr="00F47372">
        <w:rPr>
          <w:sz w:val="22"/>
          <w:szCs w:val="22"/>
        </w:rPr>
        <w:t xml:space="preserve"> Dokumenty opatrzone klauzulą; „Dokument zastrzeżony” winny być załączone łącznie z </w:t>
      </w:r>
      <w:r w:rsidR="0019132A" w:rsidRPr="00F47372">
        <w:rPr>
          <w:sz w:val="22"/>
          <w:szCs w:val="22"/>
        </w:rPr>
        <w:t xml:space="preserve">ww. </w:t>
      </w:r>
      <w:r w:rsidR="0001223C" w:rsidRPr="00F47372">
        <w:rPr>
          <w:sz w:val="22"/>
          <w:szCs w:val="22"/>
        </w:rPr>
        <w:t>oświa</w:t>
      </w:r>
      <w:r w:rsidR="0019132A" w:rsidRPr="00F47372">
        <w:rPr>
          <w:sz w:val="22"/>
          <w:szCs w:val="22"/>
        </w:rPr>
        <w:t xml:space="preserve">dczeniem, </w:t>
      </w:r>
      <w:r w:rsidR="00D07826" w:rsidRPr="00F47372">
        <w:rPr>
          <w:sz w:val="22"/>
          <w:szCs w:val="22"/>
        </w:rPr>
        <w:br/>
      </w:r>
      <w:r w:rsidR="0001223C" w:rsidRPr="00F47372">
        <w:rPr>
          <w:sz w:val="22"/>
          <w:szCs w:val="22"/>
        </w:rPr>
        <w:t xml:space="preserve">na końcu oferty. </w:t>
      </w:r>
    </w:p>
    <w:p w14:paraId="281047B6" w14:textId="051ADA37" w:rsidR="0001223C" w:rsidRPr="00F47372" w:rsidRDefault="0001223C" w:rsidP="009B1536">
      <w:pPr>
        <w:pStyle w:val="Akapitzlist"/>
        <w:widowControl/>
        <w:numPr>
          <w:ilvl w:val="1"/>
          <w:numId w:val="53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ykonawca nie może zastrzec informacji, o któr</w:t>
      </w:r>
      <w:r w:rsidR="00E711CA" w:rsidRPr="00F47372">
        <w:rPr>
          <w:sz w:val="22"/>
          <w:szCs w:val="22"/>
        </w:rPr>
        <w:t>ych mowa w art. w art. 222 ust. </w:t>
      </w:r>
      <w:r w:rsidRPr="00F47372">
        <w:rPr>
          <w:sz w:val="22"/>
          <w:szCs w:val="22"/>
        </w:rPr>
        <w:t>5 ustawy PZP</w:t>
      </w:r>
      <w:r w:rsidR="001F7408" w:rsidRPr="00F47372">
        <w:rPr>
          <w:sz w:val="22"/>
          <w:szCs w:val="22"/>
        </w:rPr>
        <w:t xml:space="preserve"> (tj. nazw albo imion i nazwisk oraz siedzib lub miejsc prowadzonej działalności gospodarczej lub miejsc zamieszkania wykonawców, których oferty zostały otwarte; cen lub kosztów zawartych w ofertach).</w:t>
      </w:r>
    </w:p>
    <w:p w14:paraId="139BE497" w14:textId="77777777" w:rsidR="0001223C" w:rsidRPr="00F47372" w:rsidRDefault="000C049C" w:rsidP="002C7533">
      <w:pPr>
        <w:pStyle w:val="Akapitzlist"/>
        <w:widowControl/>
        <w:numPr>
          <w:ilvl w:val="0"/>
          <w:numId w:val="10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Pr="00F47372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395307F8" w:rsidR="0001699B" w:rsidRPr="00F47372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 xml:space="preserve">Rozdział XIII </w:t>
      </w:r>
      <w:r w:rsidR="009C3066" w:rsidRPr="00F47372">
        <w:rPr>
          <w:b/>
          <w:bCs/>
          <w:sz w:val="22"/>
          <w:szCs w:val="22"/>
        </w:rPr>
        <w:t>–</w:t>
      </w:r>
      <w:r w:rsidRPr="00F47372">
        <w:rPr>
          <w:b/>
          <w:bCs/>
          <w:sz w:val="22"/>
          <w:szCs w:val="22"/>
        </w:rPr>
        <w:t xml:space="preserve"> </w:t>
      </w:r>
      <w:r w:rsidR="00506FD5">
        <w:rPr>
          <w:b/>
          <w:bCs/>
          <w:sz w:val="22"/>
          <w:szCs w:val="22"/>
        </w:rPr>
        <w:t xml:space="preserve">Sposób </w:t>
      </w:r>
      <w:r w:rsidR="009C3066" w:rsidRPr="00F47372">
        <w:rPr>
          <w:b/>
          <w:bCs/>
          <w:sz w:val="22"/>
          <w:szCs w:val="22"/>
        </w:rPr>
        <w:t>oraz termin składania i otwarcia ofert</w:t>
      </w:r>
    </w:p>
    <w:p w14:paraId="6805183B" w14:textId="40BC7C20" w:rsidR="002052BB" w:rsidRPr="00F47372" w:rsidRDefault="002052BB" w:rsidP="002C7533">
      <w:pPr>
        <w:numPr>
          <w:ilvl w:val="0"/>
          <w:numId w:val="11"/>
        </w:numPr>
        <w:ind w:left="426" w:hanging="426"/>
        <w:contextualSpacing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Oferty należy składać w terminie </w:t>
      </w:r>
      <w:r w:rsidRPr="00F47372">
        <w:rPr>
          <w:b/>
          <w:bCs/>
          <w:i/>
          <w:sz w:val="22"/>
          <w:szCs w:val="22"/>
        </w:rPr>
        <w:t xml:space="preserve">do dnia </w:t>
      </w:r>
      <w:r w:rsidR="003977F8">
        <w:rPr>
          <w:b/>
          <w:bCs/>
          <w:i/>
          <w:sz w:val="22"/>
          <w:szCs w:val="22"/>
        </w:rPr>
        <w:t>15 grudnia</w:t>
      </w:r>
      <w:r w:rsidR="00CC3282" w:rsidRPr="00F47372">
        <w:rPr>
          <w:b/>
          <w:bCs/>
          <w:i/>
          <w:sz w:val="22"/>
          <w:szCs w:val="22"/>
        </w:rPr>
        <w:t xml:space="preserve"> 2023</w:t>
      </w:r>
      <w:r w:rsidRPr="00F47372">
        <w:rPr>
          <w:b/>
          <w:bCs/>
          <w:i/>
          <w:sz w:val="22"/>
          <w:szCs w:val="22"/>
        </w:rPr>
        <w:t xml:space="preserve"> r., do godziny 10:00,</w:t>
      </w:r>
      <w:r w:rsidRPr="00F47372">
        <w:rPr>
          <w:b/>
          <w:bCs/>
          <w:sz w:val="22"/>
          <w:szCs w:val="22"/>
        </w:rPr>
        <w:t xml:space="preserve"> </w:t>
      </w:r>
      <w:r w:rsidRPr="00F47372">
        <w:rPr>
          <w:bCs/>
          <w:sz w:val="22"/>
          <w:szCs w:val="22"/>
        </w:rPr>
        <w:t>na</w:t>
      </w:r>
      <w:r w:rsidR="00403D66" w:rsidRPr="00F47372">
        <w:rPr>
          <w:bCs/>
          <w:sz w:val="22"/>
          <w:szCs w:val="22"/>
        </w:rPr>
        <w:t> </w:t>
      </w:r>
      <w:r w:rsidRPr="00F47372">
        <w:rPr>
          <w:bCs/>
          <w:sz w:val="22"/>
          <w:szCs w:val="22"/>
        </w:rPr>
        <w:t>zasadach opisanych w rozdziale IX ust. 2-3 SWZ.</w:t>
      </w:r>
    </w:p>
    <w:p w14:paraId="267F8F1D" w14:textId="77777777" w:rsidR="002052BB" w:rsidRPr="00F47372" w:rsidRDefault="002052BB" w:rsidP="002C7533">
      <w:pPr>
        <w:pStyle w:val="Akapitzlist"/>
        <w:widowControl/>
        <w:numPr>
          <w:ilvl w:val="0"/>
          <w:numId w:val="11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lastRenderedPageBreak/>
        <w:t xml:space="preserve">Wykonawca przed upływem terminu do składania ofert może wycofać ofertę zgodnie z regulaminem na </w:t>
      </w:r>
      <w:hyperlink r:id="rId39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. Sposób wycofania oferty zamieszczono w instrukcji dostępnej adresem: </w:t>
      </w:r>
      <w:hyperlink r:id="rId40" w:history="1">
        <w:r w:rsidRPr="00F47372">
          <w:rPr>
            <w:rStyle w:val="Hipercze"/>
            <w:color w:val="auto"/>
            <w:sz w:val="22"/>
            <w:szCs w:val="22"/>
          </w:rPr>
          <w:t>https://platformazakupowa.pl/strona/45-instrukcje</w:t>
        </w:r>
      </w:hyperlink>
      <w:r w:rsidRPr="00F47372">
        <w:rPr>
          <w:sz w:val="22"/>
          <w:szCs w:val="22"/>
        </w:rPr>
        <w:t xml:space="preserve">. Oferta nie może zostać wycofana po upływie terminu składania ofert. </w:t>
      </w:r>
    </w:p>
    <w:p w14:paraId="06A212CC" w14:textId="77777777" w:rsidR="002052BB" w:rsidRPr="00F47372" w:rsidRDefault="002052BB" w:rsidP="002C7533">
      <w:pPr>
        <w:pStyle w:val="Akapitzlist"/>
        <w:widowControl/>
        <w:numPr>
          <w:ilvl w:val="0"/>
          <w:numId w:val="11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Zamawiający odrzuci ofertę złożoną po terminie składania ofert.</w:t>
      </w:r>
    </w:p>
    <w:p w14:paraId="12B7C59F" w14:textId="5D25A752" w:rsidR="002052BB" w:rsidRPr="00F47372" w:rsidRDefault="002052BB" w:rsidP="002C7533">
      <w:pPr>
        <w:pStyle w:val="Akapitzlist"/>
        <w:widowControl/>
        <w:numPr>
          <w:ilvl w:val="0"/>
          <w:numId w:val="11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Otwarcie ofert nastąpi </w:t>
      </w:r>
      <w:r w:rsidRPr="00F47372">
        <w:rPr>
          <w:b/>
          <w:i/>
          <w:iCs/>
          <w:sz w:val="22"/>
          <w:szCs w:val="22"/>
        </w:rPr>
        <w:t xml:space="preserve">w dniu </w:t>
      </w:r>
      <w:r w:rsidR="003977F8">
        <w:rPr>
          <w:b/>
          <w:i/>
          <w:iCs/>
          <w:sz w:val="22"/>
          <w:szCs w:val="22"/>
        </w:rPr>
        <w:t>15 grudnia</w:t>
      </w:r>
      <w:r w:rsidR="00CC3282" w:rsidRPr="00F47372">
        <w:rPr>
          <w:b/>
          <w:i/>
          <w:iCs/>
          <w:sz w:val="22"/>
          <w:szCs w:val="22"/>
        </w:rPr>
        <w:t xml:space="preserve"> 2023</w:t>
      </w:r>
      <w:r w:rsidRPr="00F47372">
        <w:rPr>
          <w:b/>
          <w:i/>
          <w:iCs/>
          <w:sz w:val="22"/>
          <w:szCs w:val="22"/>
        </w:rPr>
        <w:t xml:space="preserve"> r., o godzinie 10:30</w:t>
      </w:r>
      <w:r w:rsidRPr="00F47372">
        <w:rPr>
          <w:b/>
          <w:sz w:val="22"/>
          <w:szCs w:val="22"/>
        </w:rPr>
        <w:t xml:space="preserve"> </w:t>
      </w:r>
      <w:r w:rsidRPr="00F47372">
        <w:rPr>
          <w:sz w:val="22"/>
          <w:szCs w:val="22"/>
        </w:rPr>
        <w:t xml:space="preserve">za pośrednictwem </w:t>
      </w:r>
      <w:hyperlink r:id="rId41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</w:t>
      </w:r>
    </w:p>
    <w:p w14:paraId="2F25305E" w14:textId="711AADA1" w:rsidR="002052BB" w:rsidRPr="00F47372" w:rsidRDefault="002052BB" w:rsidP="002C7533">
      <w:pPr>
        <w:pStyle w:val="Nagwek"/>
        <w:widowControl/>
        <w:numPr>
          <w:ilvl w:val="0"/>
          <w:numId w:val="11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 przypadku zmiany terminu składania ofert zamawiający zamieści informację o</w:t>
      </w:r>
      <w:r w:rsidR="00E41883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> jego</w:t>
      </w:r>
      <w:r w:rsidR="00E41883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 xml:space="preserve"> przedłużeniu na </w:t>
      </w:r>
      <w:hyperlink r:id="rId42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– adres profilu nabywcy – </w:t>
      </w:r>
      <w:hyperlink r:id="rId43" w:history="1">
        <w:r w:rsidRPr="00F47372">
          <w:rPr>
            <w:rStyle w:val="Hipercze"/>
            <w:bCs/>
            <w:color w:val="auto"/>
            <w:sz w:val="22"/>
            <w:szCs w:val="22"/>
          </w:rPr>
          <w:t>https://platformazakupowa.pl/pn/uj_edu</w:t>
        </w:r>
      </w:hyperlink>
      <w:r w:rsidRPr="00F47372">
        <w:rPr>
          <w:bCs/>
          <w:sz w:val="22"/>
          <w:szCs w:val="22"/>
        </w:rPr>
        <w:t>, w zakładce właściwej dla prowadzonego postępowania, w sekcji „Komunikaty”.</w:t>
      </w:r>
    </w:p>
    <w:p w14:paraId="40BD4430" w14:textId="77777777" w:rsidR="002052BB" w:rsidRPr="00F47372" w:rsidRDefault="002052BB" w:rsidP="002C7533">
      <w:pPr>
        <w:pStyle w:val="Nagwek"/>
        <w:widowControl/>
        <w:numPr>
          <w:ilvl w:val="0"/>
          <w:numId w:val="11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37EDCE90" w14:textId="77777777" w:rsidR="002052BB" w:rsidRPr="00F47372" w:rsidRDefault="002052BB" w:rsidP="002C7533">
      <w:pPr>
        <w:pStyle w:val="Nagwek"/>
        <w:widowControl/>
        <w:numPr>
          <w:ilvl w:val="0"/>
          <w:numId w:val="11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mawiający najpóźniej przed otwarciem ofert udostępni na </w:t>
      </w:r>
      <w:hyperlink r:id="rId44" w:history="1">
        <w:r w:rsidRPr="00F47372">
          <w:rPr>
            <w:rStyle w:val="Hipercze"/>
            <w:color w:val="auto"/>
            <w:sz w:val="22"/>
            <w:szCs w:val="22"/>
          </w:rPr>
          <w:t>https://platformazakupowa.pl</w:t>
        </w:r>
      </w:hyperlink>
      <w:r w:rsidRPr="00F47372">
        <w:rPr>
          <w:sz w:val="22"/>
          <w:szCs w:val="22"/>
        </w:rPr>
        <w:t xml:space="preserve"> – adres profilu nabywcy – </w:t>
      </w:r>
      <w:hyperlink r:id="rId45" w:history="1">
        <w:r w:rsidRPr="00F47372">
          <w:rPr>
            <w:rStyle w:val="Hipercze"/>
            <w:bCs/>
            <w:color w:val="auto"/>
            <w:sz w:val="22"/>
            <w:szCs w:val="22"/>
          </w:rPr>
          <w:t>https://platformazakupowa.pl/pn/uj_edu</w:t>
        </w:r>
      </w:hyperlink>
      <w:r w:rsidRPr="00F47372">
        <w:rPr>
          <w:bCs/>
          <w:sz w:val="22"/>
          <w:szCs w:val="22"/>
        </w:rPr>
        <w:t xml:space="preserve">, w zakładce właściwej dla prowadzonego postępowania, w sekcji „Komunikaty”, </w:t>
      </w:r>
      <w:r w:rsidRPr="00F47372">
        <w:rPr>
          <w:sz w:val="22"/>
          <w:szCs w:val="22"/>
        </w:rPr>
        <w:t>informację o kwocie, jaką zamierza przeznaczyć na sfinansowanie zamówienia.</w:t>
      </w:r>
    </w:p>
    <w:p w14:paraId="391A3E15" w14:textId="77777777" w:rsidR="002052BB" w:rsidRPr="00F47372" w:rsidRDefault="002052BB" w:rsidP="002C7533">
      <w:pPr>
        <w:pStyle w:val="Nagwek"/>
        <w:widowControl/>
        <w:numPr>
          <w:ilvl w:val="0"/>
          <w:numId w:val="11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Zamawiający niezwłocznie po otwarciu ofert, udostępni na stronie internetowej prowadzonego postępowania informacje o:</w:t>
      </w:r>
    </w:p>
    <w:p w14:paraId="3ECC8851" w14:textId="77777777" w:rsidR="002052BB" w:rsidRPr="00F47372" w:rsidRDefault="002052BB" w:rsidP="003977F8">
      <w:pPr>
        <w:pStyle w:val="Nagwek"/>
        <w:widowControl/>
        <w:numPr>
          <w:ilvl w:val="1"/>
          <w:numId w:val="11"/>
        </w:numPr>
        <w:tabs>
          <w:tab w:val="clear" w:pos="4536"/>
          <w:tab w:val="clear" w:pos="9072"/>
        </w:tabs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F47372">
        <w:rPr>
          <w:spacing w:val="-3"/>
          <w:sz w:val="22"/>
          <w:szCs w:val="22"/>
        </w:rPr>
        <w:t xml:space="preserve"> </w:t>
      </w:r>
      <w:r w:rsidRPr="00F47372">
        <w:rPr>
          <w:sz w:val="22"/>
          <w:szCs w:val="22"/>
        </w:rPr>
        <w:t>otwarte;</w:t>
      </w:r>
    </w:p>
    <w:p w14:paraId="4796595A" w14:textId="77777777" w:rsidR="002052BB" w:rsidRPr="00F47372" w:rsidRDefault="002052BB" w:rsidP="003977F8">
      <w:pPr>
        <w:pStyle w:val="Nagwek"/>
        <w:widowControl/>
        <w:numPr>
          <w:ilvl w:val="1"/>
          <w:numId w:val="11"/>
        </w:numPr>
        <w:tabs>
          <w:tab w:val="clear" w:pos="4536"/>
          <w:tab w:val="clear" w:pos="9072"/>
        </w:tabs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cenach lub kosztach zawartych w</w:t>
      </w:r>
      <w:r w:rsidRPr="00F47372">
        <w:rPr>
          <w:spacing w:val="-4"/>
          <w:sz w:val="22"/>
          <w:szCs w:val="22"/>
        </w:rPr>
        <w:t xml:space="preserve"> </w:t>
      </w:r>
      <w:r w:rsidRPr="00F47372">
        <w:rPr>
          <w:sz w:val="22"/>
          <w:szCs w:val="22"/>
        </w:rPr>
        <w:t>ofertach.</w:t>
      </w:r>
    </w:p>
    <w:p w14:paraId="0FEBE6E2" w14:textId="67CF6CBA" w:rsidR="002052BB" w:rsidRPr="00F47372" w:rsidRDefault="002052BB" w:rsidP="002C7533">
      <w:pPr>
        <w:pStyle w:val="Akapitzlist"/>
        <w:widowControl/>
        <w:numPr>
          <w:ilvl w:val="0"/>
          <w:numId w:val="11"/>
        </w:numPr>
        <w:suppressAutoHyphens w:val="0"/>
        <w:ind w:left="426" w:hanging="426"/>
        <w:jc w:val="both"/>
        <w:rPr>
          <w:bCs/>
          <w:sz w:val="22"/>
          <w:szCs w:val="22"/>
          <w:u w:val="single"/>
        </w:rPr>
      </w:pPr>
      <w:r w:rsidRPr="00F47372">
        <w:rPr>
          <w:sz w:val="22"/>
          <w:szCs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71A16F2E" w14:textId="77777777" w:rsidR="006031EF" w:rsidRPr="00F47372" w:rsidRDefault="006031E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20EC2C5F" w:rsidR="009C3066" w:rsidRPr="00F47372" w:rsidRDefault="009C3066" w:rsidP="00254D5D">
      <w:pPr>
        <w:widowControl/>
        <w:suppressAutoHyphens w:val="0"/>
        <w:spacing w:line="276" w:lineRule="auto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 xml:space="preserve">Rozdział XIV </w:t>
      </w:r>
      <w:r w:rsidR="004D0C91" w:rsidRPr="00F47372">
        <w:rPr>
          <w:b/>
          <w:bCs/>
          <w:sz w:val="22"/>
          <w:szCs w:val="22"/>
        </w:rPr>
        <w:t>–</w:t>
      </w:r>
      <w:r w:rsidRPr="00F47372">
        <w:rPr>
          <w:b/>
          <w:bCs/>
          <w:sz w:val="22"/>
          <w:szCs w:val="22"/>
        </w:rPr>
        <w:t xml:space="preserve"> </w:t>
      </w:r>
      <w:r w:rsidR="004D0C91" w:rsidRPr="00F47372">
        <w:rPr>
          <w:b/>
          <w:bCs/>
          <w:sz w:val="22"/>
          <w:szCs w:val="22"/>
        </w:rPr>
        <w:t>Opis sposobu obliczania ceny</w:t>
      </w:r>
    </w:p>
    <w:p w14:paraId="0BFCE947" w14:textId="4CFCF143" w:rsidR="00C76E41" w:rsidRPr="00F47372" w:rsidRDefault="00C76E41" w:rsidP="002C7533">
      <w:pPr>
        <w:pStyle w:val="Akapitzlist"/>
        <w:widowControl/>
        <w:numPr>
          <w:ilvl w:val="0"/>
          <w:numId w:val="12"/>
        </w:numPr>
        <w:suppressAutoHyphens w:val="0"/>
        <w:spacing w:line="276" w:lineRule="auto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konawca musi przedstawić wyrażoną w PLN cenę za realizację całości przedmiotu zamówienia </w:t>
      </w:r>
      <w:r w:rsidRPr="00F47372">
        <w:rPr>
          <w:i/>
          <w:iCs/>
          <w:sz w:val="22"/>
          <w:szCs w:val="22"/>
          <w:u w:val="single"/>
        </w:rPr>
        <w:t>z podaniem:</w:t>
      </w:r>
      <w:r w:rsidRPr="00F47372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F47372" w:rsidRDefault="00C76E41" w:rsidP="009B1536">
      <w:pPr>
        <w:widowControl/>
        <w:numPr>
          <w:ilvl w:val="1"/>
          <w:numId w:val="37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F47372" w:rsidRDefault="00C76E41" w:rsidP="009B1536">
      <w:pPr>
        <w:widowControl/>
        <w:numPr>
          <w:ilvl w:val="1"/>
          <w:numId w:val="37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F47372" w:rsidRDefault="00C76E41" w:rsidP="009B1536">
      <w:pPr>
        <w:widowControl/>
        <w:numPr>
          <w:ilvl w:val="1"/>
          <w:numId w:val="37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ceny sumarycznej brutto, </w:t>
      </w:r>
    </w:p>
    <w:p w14:paraId="5525D2B2" w14:textId="77777777" w:rsidR="00C76E41" w:rsidRPr="00F47372" w:rsidRDefault="00C76E41" w:rsidP="002C7533">
      <w:pPr>
        <w:ind w:left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przy uwzględnieniu wymagań i zapisów ujętych w niniejszej SWZ i jej załącznikach oraz przy uwzględnieniu rabatów, opustów, itp., których wykonawca zamierza udzielić.</w:t>
      </w:r>
    </w:p>
    <w:p w14:paraId="2710E6AF" w14:textId="7AADEEA3" w:rsidR="00C76E41" w:rsidRPr="00F47372" w:rsidRDefault="00C76E41" w:rsidP="002C7533">
      <w:pPr>
        <w:pStyle w:val="Akapitzlist"/>
        <w:widowControl/>
        <w:numPr>
          <w:ilvl w:val="0"/>
          <w:numId w:val="12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Sumaryczna cena za realizację całości</w:t>
      </w:r>
      <w:r w:rsidR="002A3D06" w:rsidRPr="00F47372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>przedmiotu zamówienia musi uwzględniać wszystkie koszty związane z prawidłową realizacją przedmiotu zamówienia, rabaty, opusty itp., których wykonawca zamierza udzielić.</w:t>
      </w:r>
    </w:p>
    <w:p w14:paraId="02A0EECD" w14:textId="2783F858" w:rsidR="00C76E41" w:rsidRPr="00F47372" w:rsidRDefault="00C76E41" w:rsidP="002C7533">
      <w:pPr>
        <w:pStyle w:val="Akapitzlist"/>
        <w:widowControl/>
        <w:numPr>
          <w:ilvl w:val="0"/>
          <w:numId w:val="12"/>
        </w:numPr>
        <w:suppressAutoHyphens w:val="0"/>
        <w:ind w:left="426" w:hanging="426"/>
        <w:jc w:val="both"/>
        <w:rPr>
          <w:bCs/>
          <w:iCs/>
          <w:sz w:val="22"/>
          <w:szCs w:val="22"/>
        </w:rPr>
      </w:pPr>
      <w:r w:rsidRPr="00F47372">
        <w:rPr>
          <w:bCs/>
          <w:iCs/>
          <w:sz w:val="22"/>
          <w:szCs w:val="22"/>
        </w:rPr>
        <w:t xml:space="preserve">Nie przewiduje się żadnych przedpłat ani zaliczek na poczet realizacji przedmiotu </w:t>
      </w:r>
      <w:r w:rsidR="00B308E1">
        <w:rPr>
          <w:bCs/>
          <w:iCs/>
          <w:sz w:val="22"/>
          <w:szCs w:val="22"/>
        </w:rPr>
        <w:t>Umow</w:t>
      </w:r>
      <w:r w:rsidRPr="00F47372">
        <w:rPr>
          <w:bCs/>
          <w:iCs/>
          <w:sz w:val="22"/>
          <w:szCs w:val="22"/>
        </w:rPr>
        <w:t>y.</w:t>
      </w:r>
    </w:p>
    <w:p w14:paraId="72F5D223" w14:textId="129169A8" w:rsidR="00C76E41" w:rsidRPr="00F47372" w:rsidRDefault="00C76E41" w:rsidP="002C7533">
      <w:pPr>
        <w:pStyle w:val="Akapitzlist"/>
        <w:widowControl/>
        <w:numPr>
          <w:ilvl w:val="0"/>
          <w:numId w:val="12"/>
        </w:numPr>
        <w:suppressAutoHyphens w:val="0"/>
        <w:ind w:left="426" w:hanging="426"/>
        <w:jc w:val="both"/>
        <w:rPr>
          <w:bCs/>
          <w:iCs/>
          <w:sz w:val="22"/>
          <w:szCs w:val="22"/>
        </w:rPr>
      </w:pPr>
      <w:r w:rsidRPr="00F47372">
        <w:rPr>
          <w:bCs/>
          <w:iCs/>
          <w:sz w:val="22"/>
          <w:szCs w:val="22"/>
        </w:rPr>
        <w:t xml:space="preserve">W przypadku złożenia oferty przez wykonawcę niezobowiązanego, bądź zwolnionego z obowiązku odprowadzania podatku od towarów i usług VAT, podczas czynności porównania ofert, zamawiający doliczy do zaoferowanej przez ww. wykonawcę ceny stosowny podatek, </w:t>
      </w:r>
      <w:r w:rsidR="00254D5D" w:rsidRPr="00F47372">
        <w:rPr>
          <w:bCs/>
          <w:iCs/>
          <w:sz w:val="22"/>
          <w:szCs w:val="22"/>
        </w:rPr>
        <w:br/>
      </w:r>
      <w:r w:rsidRPr="00F47372">
        <w:rPr>
          <w:bCs/>
          <w:iCs/>
          <w:sz w:val="22"/>
          <w:szCs w:val="22"/>
        </w:rPr>
        <w:t>do uiszczenia którego będzie obowiązany. W tym wypadku koszt podatku pokrywa zamawiający.</w:t>
      </w:r>
    </w:p>
    <w:p w14:paraId="5B8B743D" w14:textId="77777777" w:rsidR="00C76E41" w:rsidRPr="00F47372" w:rsidRDefault="00C76E41" w:rsidP="002C7533">
      <w:pPr>
        <w:pStyle w:val="Akapitzlist"/>
        <w:widowControl/>
        <w:numPr>
          <w:ilvl w:val="0"/>
          <w:numId w:val="12"/>
        </w:numPr>
        <w:suppressAutoHyphens w:val="0"/>
        <w:ind w:left="426" w:hanging="426"/>
        <w:jc w:val="both"/>
        <w:rPr>
          <w:bCs/>
          <w:iCs/>
          <w:sz w:val="22"/>
          <w:szCs w:val="22"/>
        </w:rPr>
      </w:pPr>
      <w:r w:rsidRPr="00F47372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0FF72BBE" w14:textId="4AE9B3AF" w:rsidR="00C76E41" w:rsidRPr="00F47372" w:rsidRDefault="00872F27" w:rsidP="002C7533">
      <w:pPr>
        <w:pStyle w:val="pf0"/>
        <w:numPr>
          <w:ilvl w:val="0"/>
          <w:numId w:val="12"/>
        </w:numPr>
        <w:ind w:left="426" w:hanging="426"/>
        <w:jc w:val="both"/>
        <w:rPr>
          <w:b/>
          <w:bCs/>
          <w:i/>
          <w:iCs/>
          <w:sz w:val="22"/>
          <w:szCs w:val="22"/>
        </w:rPr>
      </w:pPr>
      <w:r w:rsidRPr="00F47372">
        <w:rPr>
          <w:b/>
          <w:bCs/>
          <w:i/>
          <w:iCs/>
          <w:sz w:val="22"/>
          <w:szCs w:val="22"/>
        </w:rPr>
        <w:t xml:space="preserve">Zamawiający oświadcza, iż zgodnie z ustawą z dnia 11 marca 2004 r. o podatku od towarów </w:t>
      </w:r>
      <w:r w:rsidR="005A422F" w:rsidRPr="00F47372">
        <w:rPr>
          <w:b/>
          <w:bCs/>
          <w:i/>
          <w:iCs/>
          <w:sz w:val="22"/>
          <w:szCs w:val="22"/>
        </w:rPr>
        <w:br/>
      </w:r>
      <w:r w:rsidRPr="00F47372">
        <w:rPr>
          <w:b/>
          <w:bCs/>
          <w:i/>
          <w:iCs/>
          <w:sz w:val="22"/>
          <w:szCs w:val="22"/>
        </w:rPr>
        <w:t>i usług (t. j. Dz. U. 202</w:t>
      </w:r>
      <w:r w:rsidR="00506FD5">
        <w:rPr>
          <w:b/>
          <w:bCs/>
          <w:i/>
          <w:iCs/>
          <w:sz w:val="22"/>
          <w:szCs w:val="22"/>
        </w:rPr>
        <w:t>3</w:t>
      </w:r>
      <w:r w:rsidRPr="00F47372">
        <w:rPr>
          <w:b/>
          <w:bCs/>
          <w:i/>
          <w:iCs/>
          <w:sz w:val="22"/>
          <w:szCs w:val="22"/>
        </w:rPr>
        <w:t xml:space="preserve"> poz. 1</w:t>
      </w:r>
      <w:r w:rsidR="00506FD5">
        <w:rPr>
          <w:b/>
          <w:bCs/>
          <w:i/>
          <w:iCs/>
          <w:sz w:val="22"/>
          <w:szCs w:val="22"/>
        </w:rPr>
        <w:t>57</w:t>
      </w:r>
      <w:r w:rsidRPr="00F47372">
        <w:rPr>
          <w:b/>
          <w:bCs/>
          <w:i/>
          <w:iCs/>
          <w:sz w:val="22"/>
          <w:szCs w:val="22"/>
        </w:rPr>
        <w:t>0 ze zm.) będzie ubiegał się o zgodę na zastosowanie 0% stawki podatku od towarów i usług VAT na zamawiany sprzęt w zakresie objętym zwolnieniem – zgodnie z art. 83 ust. 1 pkt 26 przywołanej ustawy.</w:t>
      </w:r>
    </w:p>
    <w:p w14:paraId="1855DADD" w14:textId="7E0FBF64" w:rsidR="00C76E41" w:rsidRPr="00F47372" w:rsidRDefault="00C76E41" w:rsidP="002C7533">
      <w:pPr>
        <w:pStyle w:val="Akapitzlist"/>
        <w:widowControl/>
        <w:numPr>
          <w:ilvl w:val="0"/>
          <w:numId w:val="12"/>
        </w:numPr>
        <w:suppressAutoHyphens w:val="0"/>
        <w:ind w:left="426" w:hanging="426"/>
        <w:jc w:val="both"/>
        <w:rPr>
          <w:bCs/>
          <w:iCs/>
          <w:sz w:val="22"/>
          <w:szCs w:val="22"/>
        </w:rPr>
      </w:pPr>
      <w:r w:rsidRPr="00F47372">
        <w:rPr>
          <w:bCs/>
          <w:iCs/>
          <w:sz w:val="22"/>
          <w:szCs w:val="22"/>
        </w:rPr>
        <w:t xml:space="preserve">Wykonawca, składając ofertę, informuje zamawiającego, czy wybór oferty będzie prowadzić </w:t>
      </w:r>
      <w:r w:rsidR="003E2AB3" w:rsidRPr="00F47372">
        <w:rPr>
          <w:bCs/>
          <w:iCs/>
          <w:sz w:val="22"/>
          <w:szCs w:val="22"/>
        </w:rPr>
        <w:br/>
      </w:r>
      <w:r w:rsidRPr="00F47372">
        <w:rPr>
          <w:bCs/>
          <w:iCs/>
          <w:sz w:val="22"/>
          <w:szCs w:val="22"/>
        </w:rPr>
        <w:t>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3D2E635A" w:rsidR="00C76E41" w:rsidRPr="00F47372" w:rsidRDefault="00C76E41" w:rsidP="002C7533">
      <w:pPr>
        <w:numPr>
          <w:ilvl w:val="0"/>
          <w:numId w:val="12"/>
        </w:numPr>
        <w:ind w:left="426" w:hanging="426"/>
        <w:contextualSpacing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W przypadku, gdy oferowan</w:t>
      </w:r>
      <w:r w:rsidR="00F74BD8" w:rsidRPr="00F47372">
        <w:rPr>
          <w:bCs/>
          <w:sz w:val="22"/>
          <w:szCs w:val="22"/>
        </w:rPr>
        <w:t>y</w:t>
      </w:r>
      <w:r w:rsidRPr="00F47372">
        <w:rPr>
          <w:bCs/>
          <w:sz w:val="22"/>
          <w:szCs w:val="22"/>
        </w:rPr>
        <w:t xml:space="preserve"> </w:t>
      </w:r>
      <w:r w:rsidR="00F74BD8" w:rsidRPr="00F47372">
        <w:rPr>
          <w:bCs/>
          <w:sz w:val="22"/>
          <w:szCs w:val="22"/>
        </w:rPr>
        <w:t xml:space="preserve">sprzęt komputerowy był objęty </w:t>
      </w:r>
      <w:r w:rsidRPr="00F47372">
        <w:rPr>
          <w:bCs/>
          <w:sz w:val="22"/>
          <w:szCs w:val="22"/>
        </w:rPr>
        <w:t xml:space="preserve">inną aniżeli 23% stawka należnego podatku od towarów i </w:t>
      </w:r>
      <w:r w:rsidR="00E513AD" w:rsidRPr="00F47372">
        <w:rPr>
          <w:bCs/>
          <w:sz w:val="22"/>
          <w:szCs w:val="22"/>
        </w:rPr>
        <w:t>u</w:t>
      </w:r>
      <w:r w:rsidRPr="00F47372">
        <w:rPr>
          <w:bCs/>
          <w:sz w:val="22"/>
          <w:szCs w:val="22"/>
        </w:rPr>
        <w:t xml:space="preserve">sług VAT, wykonawca przedkłada wraz z ofertą dokumenty </w:t>
      </w:r>
      <w:r w:rsidR="003E2AB3" w:rsidRPr="00F47372">
        <w:rPr>
          <w:bCs/>
          <w:sz w:val="22"/>
          <w:szCs w:val="22"/>
        </w:rPr>
        <w:br/>
      </w:r>
      <w:r w:rsidRPr="00F47372">
        <w:rPr>
          <w:bCs/>
          <w:sz w:val="22"/>
          <w:szCs w:val="22"/>
        </w:rPr>
        <w:t xml:space="preserve">lub oświadczenia potwierdzające tę stawkę. </w:t>
      </w:r>
    </w:p>
    <w:p w14:paraId="6B519FF5" w14:textId="6E71B388" w:rsidR="00C76E41" w:rsidRPr="00F47372" w:rsidRDefault="006031EF" w:rsidP="002C7533">
      <w:pPr>
        <w:numPr>
          <w:ilvl w:val="0"/>
          <w:numId w:val="12"/>
        </w:numPr>
        <w:ind w:left="426" w:hanging="426"/>
        <w:contextualSpacing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lastRenderedPageBreak/>
        <w:t>Sumaryczna cena podana w kalkulacji cenowej oferty musi odpowiadać cenie podanej w treści formularza oferty.</w:t>
      </w:r>
    </w:p>
    <w:p w14:paraId="1B905AED" w14:textId="77777777" w:rsidR="00C76E41" w:rsidRPr="00F47372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1E09EAC0" w14:textId="77777777" w:rsidR="004D0C91" w:rsidRPr="00F47372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 xml:space="preserve">Rozdział XV </w:t>
      </w:r>
      <w:r w:rsidR="00C71F3D" w:rsidRPr="00F47372">
        <w:rPr>
          <w:b/>
          <w:bCs/>
          <w:sz w:val="22"/>
          <w:szCs w:val="22"/>
        </w:rPr>
        <w:t>–</w:t>
      </w:r>
      <w:r w:rsidRPr="00F47372">
        <w:rPr>
          <w:b/>
          <w:bCs/>
          <w:sz w:val="22"/>
          <w:szCs w:val="22"/>
        </w:rPr>
        <w:t xml:space="preserve"> </w:t>
      </w:r>
      <w:r w:rsidR="00C71F3D" w:rsidRPr="00F47372">
        <w:rPr>
          <w:b/>
          <w:bCs/>
          <w:sz w:val="22"/>
          <w:szCs w:val="22"/>
        </w:rPr>
        <w:t>Opis kryteriów, którymi zamawiający będzie się kierował przy wyborze oferty wraz z podaniem ich znaczenia i sposobu oceny ofert</w:t>
      </w:r>
    </w:p>
    <w:p w14:paraId="7D7F790D" w14:textId="77777777" w:rsidR="00B934A4" w:rsidRPr="00F47372" w:rsidRDefault="005942F2" w:rsidP="002C7533">
      <w:pPr>
        <w:pStyle w:val="Akapitzlist"/>
        <w:widowControl/>
        <w:numPr>
          <w:ilvl w:val="0"/>
          <w:numId w:val="13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Kryteria oceny ofert:</w:t>
      </w:r>
    </w:p>
    <w:p w14:paraId="1E53D57F" w14:textId="4BE85A0B" w:rsidR="00ED077B" w:rsidRPr="00F47372" w:rsidRDefault="00E00A29" w:rsidP="002C7533">
      <w:pPr>
        <w:pStyle w:val="Akapitzlist"/>
        <w:widowControl/>
        <w:numPr>
          <w:ilvl w:val="1"/>
          <w:numId w:val="13"/>
        </w:numPr>
        <w:suppressAutoHyphens w:val="0"/>
        <w:ind w:left="851" w:hanging="425"/>
        <w:jc w:val="both"/>
        <w:rPr>
          <w:b/>
          <w:bCs/>
          <w:i/>
          <w:iCs/>
          <w:sz w:val="22"/>
          <w:szCs w:val="22"/>
        </w:rPr>
      </w:pPr>
      <w:r w:rsidRPr="00F47372">
        <w:rPr>
          <w:b/>
          <w:bCs/>
          <w:i/>
          <w:iCs/>
          <w:sz w:val="22"/>
          <w:szCs w:val="22"/>
        </w:rPr>
        <w:t xml:space="preserve">Cena </w:t>
      </w:r>
      <w:r w:rsidR="007468A0" w:rsidRPr="00F47372">
        <w:rPr>
          <w:b/>
          <w:bCs/>
          <w:i/>
          <w:iCs/>
          <w:sz w:val="22"/>
          <w:szCs w:val="22"/>
        </w:rPr>
        <w:t xml:space="preserve">brutto </w:t>
      </w:r>
      <w:r w:rsidRPr="00F47372">
        <w:rPr>
          <w:b/>
          <w:bCs/>
          <w:i/>
          <w:iCs/>
          <w:sz w:val="22"/>
          <w:szCs w:val="22"/>
        </w:rPr>
        <w:t>za prz</w:t>
      </w:r>
      <w:r w:rsidR="00BA2590" w:rsidRPr="00F47372">
        <w:rPr>
          <w:b/>
          <w:bCs/>
          <w:i/>
          <w:iCs/>
          <w:sz w:val="22"/>
          <w:szCs w:val="22"/>
        </w:rPr>
        <w:t xml:space="preserve">edmiot zamówienia – </w:t>
      </w:r>
      <w:r w:rsidR="00553A3F" w:rsidRPr="00F47372">
        <w:rPr>
          <w:b/>
          <w:bCs/>
          <w:i/>
          <w:iCs/>
          <w:sz w:val="22"/>
          <w:szCs w:val="22"/>
        </w:rPr>
        <w:t>100</w:t>
      </w:r>
      <w:r w:rsidRPr="00F47372">
        <w:rPr>
          <w:b/>
          <w:bCs/>
          <w:i/>
          <w:iCs/>
          <w:sz w:val="22"/>
          <w:szCs w:val="22"/>
        </w:rPr>
        <w:t>%</w:t>
      </w:r>
      <w:r w:rsidR="00553A3F" w:rsidRPr="00F47372">
        <w:rPr>
          <w:b/>
          <w:bCs/>
          <w:i/>
          <w:iCs/>
          <w:sz w:val="22"/>
          <w:szCs w:val="22"/>
        </w:rPr>
        <w:t>.</w:t>
      </w:r>
    </w:p>
    <w:p w14:paraId="2FB02132" w14:textId="77777777" w:rsidR="001427A2" w:rsidRPr="00F47372" w:rsidRDefault="001427A2" w:rsidP="001427A2">
      <w:pPr>
        <w:pStyle w:val="Akapitzlist"/>
        <w:widowControl/>
        <w:suppressAutoHyphens w:val="0"/>
        <w:ind w:left="1410"/>
        <w:jc w:val="both"/>
        <w:rPr>
          <w:b/>
          <w:bCs/>
          <w:i/>
          <w:iCs/>
          <w:sz w:val="22"/>
          <w:szCs w:val="22"/>
        </w:rPr>
      </w:pPr>
    </w:p>
    <w:p w14:paraId="53F888F4" w14:textId="5AB0DA63" w:rsidR="001D448C" w:rsidRPr="00F47372" w:rsidRDefault="00B37F8E" w:rsidP="002C7533">
      <w:pPr>
        <w:pStyle w:val="Akapitzlist"/>
        <w:widowControl/>
        <w:numPr>
          <w:ilvl w:val="0"/>
          <w:numId w:val="13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rFonts w:eastAsia="Calibri"/>
          <w:sz w:val="22"/>
          <w:szCs w:val="22"/>
          <w:lang w:eastAsia="en-US"/>
        </w:rPr>
        <w:t xml:space="preserve">Punkty przyznawane za kryterium </w:t>
      </w:r>
      <w:r w:rsidRPr="00F47372">
        <w:rPr>
          <w:rFonts w:eastAsia="Calibri"/>
          <w:i/>
          <w:sz w:val="22"/>
          <w:szCs w:val="22"/>
          <w:lang w:eastAsia="en-US"/>
        </w:rPr>
        <w:t>„</w:t>
      </w:r>
      <w:r w:rsidRPr="00F47372">
        <w:rPr>
          <w:rFonts w:eastAsia="Calibri"/>
          <w:bCs/>
          <w:i/>
          <w:iCs/>
          <w:sz w:val="22"/>
          <w:szCs w:val="22"/>
          <w:lang w:eastAsia="en-US"/>
        </w:rPr>
        <w:t xml:space="preserve">cena </w:t>
      </w:r>
      <w:r w:rsidR="007468A0" w:rsidRPr="00F47372">
        <w:rPr>
          <w:rFonts w:eastAsia="Calibri"/>
          <w:bCs/>
          <w:i/>
          <w:iCs/>
          <w:sz w:val="22"/>
          <w:szCs w:val="22"/>
          <w:lang w:eastAsia="en-US"/>
        </w:rPr>
        <w:t xml:space="preserve">brutto </w:t>
      </w:r>
      <w:r w:rsidRPr="00F47372">
        <w:rPr>
          <w:rFonts w:eastAsia="Calibri"/>
          <w:i/>
          <w:sz w:val="22"/>
          <w:szCs w:val="22"/>
          <w:lang w:eastAsia="en-US"/>
        </w:rPr>
        <w:t>za przedmiot zamówienia</w:t>
      </w:r>
      <w:r w:rsidRPr="00F47372">
        <w:rPr>
          <w:rFonts w:eastAsia="Calibri"/>
          <w:sz w:val="22"/>
          <w:szCs w:val="22"/>
          <w:lang w:eastAsia="en-US"/>
        </w:rPr>
        <w:t>”, będą liczone wg</w:t>
      </w:r>
      <w:r w:rsidR="00E2101A" w:rsidRPr="00F47372">
        <w:rPr>
          <w:rFonts w:eastAsia="Calibri"/>
          <w:sz w:val="22"/>
          <w:szCs w:val="22"/>
          <w:lang w:eastAsia="en-US"/>
        </w:rPr>
        <w:t> </w:t>
      </w:r>
      <w:r w:rsidRPr="00F47372">
        <w:rPr>
          <w:rFonts w:eastAsia="Calibri"/>
          <w:sz w:val="22"/>
          <w:szCs w:val="22"/>
          <w:lang w:eastAsia="en-US"/>
        </w:rPr>
        <w:t>następującego wzoru:</w:t>
      </w:r>
    </w:p>
    <w:p w14:paraId="267D81B5" w14:textId="77777777" w:rsidR="00AC7054" w:rsidRPr="00F47372" w:rsidRDefault="00AC7054" w:rsidP="00AC7054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00AAC991" w14:textId="0F0C5690" w:rsidR="001D448C" w:rsidRPr="00F47372" w:rsidRDefault="001D448C" w:rsidP="002C7533">
      <w:pPr>
        <w:pStyle w:val="Zwykytekst"/>
        <w:suppressAutoHyphens/>
        <w:ind w:left="426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F47372">
        <w:rPr>
          <w:rFonts w:ascii="Times New Roman" w:hAnsi="Times New Roman"/>
          <w:b/>
          <w:bCs/>
          <w:i/>
          <w:iCs/>
          <w:sz w:val="22"/>
          <w:szCs w:val="22"/>
        </w:rPr>
        <w:t>C = (</w:t>
      </w:r>
      <w:proofErr w:type="spellStart"/>
      <w:r w:rsidRPr="00F47372">
        <w:rPr>
          <w:rFonts w:ascii="Times New Roman" w:hAnsi="Times New Roman"/>
          <w:b/>
          <w:bCs/>
          <w:i/>
          <w:iCs/>
          <w:sz w:val="22"/>
          <w:szCs w:val="22"/>
        </w:rPr>
        <w:t>C</w:t>
      </w:r>
      <w:r w:rsidRPr="00F47372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naj</w:t>
      </w:r>
      <w:proofErr w:type="spellEnd"/>
      <w:r w:rsidRPr="00F47372">
        <w:rPr>
          <w:rFonts w:ascii="Times New Roman" w:hAnsi="Times New Roman"/>
          <w:b/>
          <w:bCs/>
          <w:i/>
          <w:iCs/>
          <w:sz w:val="22"/>
          <w:szCs w:val="22"/>
        </w:rPr>
        <w:t xml:space="preserve"> /C</w:t>
      </w:r>
      <w:r w:rsidRPr="00F47372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o</w:t>
      </w:r>
      <w:r w:rsidRPr="00F47372">
        <w:rPr>
          <w:rFonts w:ascii="Times New Roman" w:hAnsi="Times New Roman"/>
          <w:b/>
          <w:bCs/>
          <w:i/>
          <w:iCs/>
          <w:sz w:val="22"/>
          <w:szCs w:val="22"/>
        </w:rPr>
        <w:t xml:space="preserve">) x </w:t>
      </w:r>
      <w:r w:rsidR="0057583F" w:rsidRPr="00F47372">
        <w:rPr>
          <w:rFonts w:ascii="Times New Roman" w:hAnsi="Times New Roman"/>
          <w:b/>
          <w:bCs/>
          <w:i/>
          <w:iCs/>
          <w:sz w:val="22"/>
          <w:szCs w:val="22"/>
        </w:rPr>
        <w:t>100</w:t>
      </w:r>
    </w:p>
    <w:p w14:paraId="0D5ECD9A" w14:textId="77777777" w:rsidR="001427A2" w:rsidRPr="00F47372" w:rsidRDefault="001427A2" w:rsidP="001D448C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sz w:val="22"/>
          <w:szCs w:val="22"/>
        </w:rPr>
      </w:pPr>
    </w:p>
    <w:p w14:paraId="330379BF" w14:textId="12F64918" w:rsidR="001D448C" w:rsidRPr="00F47372" w:rsidRDefault="001D448C" w:rsidP="002C7533">
      <w:pPr>
        <w:pStyle w:val="Zwykytekst"/>
        <w:suppressAutoHyphens/>
        <w:spacing w:before="60" w:after="60"/>
        <w:ind w:left="426"/>
        <w:jc w:val="both"/>
        <w:rPr>
          <w:rFonts w:ascii="Times New Roman" w:hAnsi="Times New Roman"/>
          <w:sz w:val="22"/>
          <w:szCs w:val="22"/>
        </w:rPr>
      </w:pPr>
      <w:r w:rsidRPr="00F47372">
        <w:rPr>
          <w:rFonts w:ascii="Times New Roman" w:hAnsi="Times New Roman"/>
          <w:sz w:val="22"/>
          <w:szCs w:val="22"/>
        </w:rPr>
        <w:t>gdzie:</w:t>
      </w:r>
    </w:p>
    <w:p w14:paraId="27626576" w14:textId="77777777" w:rsidR="001D448C" w:rsidRPr="00F47372" w:rsidRDefault="001D448C" w:rsidP="002C7533">
      <w:pPr>
        <w:pStyle w:val="Zwykytekst"/>
        <w:suppressAutoHyphens/>
        <w:ind w:left="426"/>
        <w:jc w:val="both"/>
        <w:rPr>
          <w:rFonts w:ascii="Times New Roman" w:hAnsi="Times New Roman"/>
          <w:sz w:val="22"/>
          <w:szCs w:val="22"/>
        </w:rPr>
      </w:pPr>
      <w:r w:rsidRPr="00F47372">
        <w:rPr>
          <w:rFonts w:ascii="Times New Roman" w:hAnsi="Times New Roman"/>
          <w:sz w:val="22"/>
          <w:szCs w:val="22"/>
        </w:rPr>
        <w:t>C – liczba punktów przyznana danej ofercie;</w:t>
      </w:r>
    </w:p>
    <w:p w14:paraId="04DB3361" w14:textId="77777777" w:rsidR="001D448C" w:rsidRPr="00F47372" w:rsidRDefault="001D448C" w:rsidP="002C7533">
      <w:pPr>
        <w:pStyle w:val="Zwykytekst"/>
        <w:suppressAutoHyphens/>
        <w:ind w:left="426"/>
        <w:jc w:val="both"/>
        <w:rPr>
          <w:rFonts w:ascii="Times New Roman" w:hAnsi="Times New Roman"/>
          <w:sz w:val="22"/>
          <w:szCs w:val="22"/>
        </w:rPr>
      </w:pPr>
      <w:proofErr w:type="spellStart"/>
      <w:r w:rsidRPr="00F47372">
        <w:rPr>
          <w:rFonts w:ascii="Times New Roman" w:hAnsi="Times New Roman"/>
          <w:sz w:val="22"/>
          <w:szCs w:val="22"/>
        </w:rPr>
        <w:t>C</w:t>
      </w:r>
      <w:r w:rsidRPr="00F47372">
        <w:rPr>
          <w:rFonts w:ascii="Times New Roman" w:hAnsi="Times New Roman"/>
          <w:sz w:val="22"/>
          <w:szCs w:val="22"/>
          <w:vertAlign w:val="subscript"/>
        </w:rPr>
        <w:t>naj</w:t>
      </w:r>
      <w:proofErr w:type="spellEnd"/>
      <w:r w:rsidRPr="00F47372">
        <w:rPr>
          <w:rFonts w:ascii="Times New Roman" w:hAnsi="Times New Roman"/>
          <w:sz w:val="22"/>
          <w:szCs w:val="22"/>
        </w:rPr>
        <w:t xml:space="preserve"> – najniższa cena wraz z należnym podatkiem od towarów i usług spośród ważnych ofert;</w:t>
      </w:r>
    </w:p>
    <w:p w14:paraId="684EC15A" w14:textId="3E109EA2" w:rsidR="001D448C" w:rsidRPr="00F47372" w:rsidRDefault="001D448C" w:rsidP="002C7533">
      <w:pPr>
        <w:pStyle w:val="Zwykytekst"/>
        <w:suppressAutoHyphens/>
        <w:ind w:left="426"/>
        <w:jc w:val="both"/>
        <w:rPr>
          <w:rFonts w:ascii="Times New Roman" w:hAnsi="Times New Roman"/>
          <w:sz w:val="22"/>
          <w:szCs w:val="22"/>
        </w:rPr>
      </w:pPr>
      <w:r w:rsidRPr="00F47372">
        <w:rPr>
          <w:rFonts w:ascii="Times New Roman" w:hAnsi="Times New Roman"/>
          <w:sz w:val="22"/>
          <w:szCs w:val="22"/>
        </w:rPr>
        <w:t>C</w:t>
      </w:r>
      <w:r w:rsidRPr="00F47372">
        <w:rPr>
          <w:rFonts w:ascii="Times New Roman" w:hAnsi="Times New Roman"/>
          <w:sz w:val="22"/>
          <w:szCs w:val="22"/>
          <w:vertAlign w:val="subscript"/>
        </w:rPr>
        <w:t>o</w:t>
      </w:r>
      <w:r w:rsidRPr="00F47372">
        <w:rPr>
          <w:rFonts w:ascii="Times New Roman" w:hAnsi="Times New Roman"/>
          <w:sz w:val="22"/>
          <w:szCs w:val="22"/>
        </w:rPr>
        <w:t xml:space="preserve"> – cena wraz z należnym podatkiem od towarów i usług podana przez wykonawcę, </w:t>
      </w:r>
      <w:r w:rsidR="004A50F6" w:rsidRPr="00F47372">
        <w:rPr>
          <w:rFonts w:ascii="Times New Roman" w:hAnsi="Times New Roman"/>
          <w:sz w:val="22"/>
          <w:szCs w:val="22"/>
        </w:rPr>
        <w:br/>
      </w:r>
      <w:r w:rsidRPr="00F47372">
        <w:rPr>
          <w:rFonts w:ascii="Times New Roman" w:hAnsi="Times New Roman"/>
          <w:sz w:val="22"/>
          <w:szCs w:val="22"/>
        </w:rPr>
        <w:t>dla którego wynik jest obliczany.</w:t>
      </w:r>
    </w:p>
    <w:p w14:paraId="7DCB8907" w14:textId="77777777" w:rsidR="002C7533" w:rsidRPr="00F47372" w:rsidRDefault="002C7533" w:rsidP="001D448C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</w:p>
    <w:p w14:paraId="24BABD76" w14:textId="679A5360" w:rsidR="001D448C" w:rsidRPr="00F47372" w:rsidRDefault="001D448C" w:rsidP="002C7533">
      <w:pPr>
        <w:ind w:left="426"/>
        <w:jc w:val="both"/>
        <w:rPr>
          <w:b/>
          <w:bCs/>
          <w:i/>
          <w:iCs/>
          <w:sz w:val="22"/>
          <w:szCs w:val="22"/>
          <w:u w:val="single"/>
        </w:rPr>
      </w:pPr>
      <w:r w:rsidRPr="00F47372">
        <w:rPr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57583F" w:rsidRPr="00F47372">
        <w:rPr>
          <w:b/>
          <w:bCs/>
          <w:i/>
          <w:iCs/>
          <w:sz w:val="22"/>
          <w:szCs w:val="22"/>
          <w:u w:val="single"/>
        </w:rPr>
        <w:t>100</w:t>
      </w:r>
      <w:r w:rsidR="00745D90" w:rsidRPr="00F47372">
        <w:rPr>
          <w:b/>
          <w:bCs/>
          <w:i/>
          <w:iCs/>
          <w:sz w:val="22"/>
          <w:szCs w:val="22"/>
          <w:u w:val="single"/>
        </w:rPr>
        <w:t>,00</w:t>
      </w:r>
      <w:r w:rsidR="00504CE3" w:rsidRPr="00F47372">
        <w:rPr>
          <w:b/>
          <w:bCs/>
          <w:i/>
          <w:iCs/>
          <w:sz w:val="22"/>
          <w:szCs w:val="22"/>
          <w:u w:val="single"/>
        </w:rPr>
        <w:t>.</w:t>
      </w:r>
    </w:p>
    <w:p w14:paraId="60548B4B" w14:textId="77777777" w:rsidR="002C7533" w:rsidRPr="00F47372" w:rsidRDefault="002C7533" w:rsidP="002C7533">
      <w:pPr>
        <w:ind w:left="426"/>
        <w:jc w:val="both"/>
        <w:rPr>
          <w:b/>
          <w:bCs/>
          <w:i/>
          <w:iCs/>
          <w:sz w:val="22"/>
          <w:szCs w:val="22"/>
          <w:u w:val="single"/>
        </w:rPr>
      </w:pPr>
    </w:p>
    <w:p w14:paraId="0DDB515F" w14:textId="77777777" w:rsidR="00CA564D" w:rsidRPr="00F47372" w:rsidRDefault="00CA564D" w:rsidP="002C7533">
      <w:pPr>
        <w:numPr>
          <w:ilvl w:val="0"/>
          <w:numId w:val="13"/>
        </w:numPr>
        <w:ind w:left="426" w:hanging="426"/>
        <w:jc w:val="both"/>
        <w:rPr>
          <w:b/>
          <w:i/>
          <w:iCs/>
          <w:sz w:val="22"/>
          <w:szCs w:val="22"/>
        </w:rPr>
      </w:pPr>
      <w:r w:rsidRPr="00F47372">
        <w:rPr>
          <w:b/>
          <w:i/>
          <w:iCs/>
          <w:sz w:val="22"/>
          <w:szCs w:val="22"/>
        </w:rPr>
        <w:t>Wszystkie obliczenia punktów będą dokonywane z dokładnością do dwóch miejsc po przecinku (bez zaokrągleń).</w:t>
      </w:r>
    </w:p>
    <w:p w14:paraId="31CD6EE6" w14:textId="0D0002D7" w:rsidR="00CA564D" w:rsidRPr="00F47372" w:rsidRDefault="00CA564D" w:rsidP="002C7533">
      <w:pPr>
        <w:numPr>
          <w:ilvl w:val="0"/>
          <w:numId w:val="13"/>
        </w:numPr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Oferta wykonawcy, która uzyska najwyższą liczbę punktów, uznana zostanie za</w:t>
      </w:r>
      <w:r w:rsidR="00091D36" w:rsidRPr="00F47372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>najkorzystniejszą.</w:t>
      </w:r>
    </w:p>
    <w:p w14:paraId="54F4DEFE" w14:textId="2629F0C5" w:rsidR="00553A3F" w:rsidRPr="00F47372" w:rsidRDefault="00553A3F" w:rsidP="002C7533">
      <w:pPr>
        <w:pStyle w:val="Akapitzlist"/>
        <w:widowControl/>
        <w:numPr>
          <w:ilvl w:val="0"/>
          <w:numId w:val="13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</w:t>
      </w:r>
      <w:r w:rsidR="00091D36" w:rsidRPr="00F47372">
        <w:rPr>
          <w:sz w:val="22"/>
          <w:szCs w:val="22"/>
        </w:rPr>
        <w:t xml:space="preserve"> zawierających nową cenę</w:t>
      </w:r>
      <w:r w:rsidRPr="00F47372">
        <w:rPr>
          <w:sz w:val="22"/>
          <w:szCs w:val="22"/>
        </w:rPr>
        <w:t>.</w:t>
      </w:r>
    </w:p>
    <w:p w14:paraId="6FB01570" w14:textId="77777777" w:rsidR="00C71F3D" w:rsidRPr="00F47372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029F2A4D" w:rsidR="00C71F3D" w:rsidRPr="00F47372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 xml:space="preserve">Rozdział XVI – Informacje o formalnościach, jakie powinny zostać dopełnione </w:t>
      </w:r>
      <w:r w:rsidRPr="00F47372">
        <w:rPr>
          <w:b/>
          <w:bCs/>
          <w:sz w:val="22"/>
          <w:szCs w:val="22"/>
          <w:u w:val="single"/>
        </w:rPr>
        <w:t xml:space="preserve">po wyborze oferty </w:t>
      </w:r>
      <w:r w:rsidRPr="00F47372">
        <w:rPr>
          <w:b/>
          <w:bCs/>
          <w:sz w:val="22"/>
          <w:szCs w:val="22"/>
        </w:rPr>
        <w:t xml:space="preserve">w celu zawarcia </w:t>
      </w:r>
      <w:r w:rsidR="00B308E1">
        <w:rPr>
          <w:b/>
          <w:bCs/>
          <w:sz w:val="22"/>
          <w:szCs w:val="22"/>
        </w:rPr>
        <w:t>Umow</w:t>
      </w:r>
      <w:r w:rsidRPr="00F47372">
        <w:rPr>
          <w:b/>
          <w:bCs/>
          <w:sz w:val="22"/>
          <w:szCs w:val="22"/>
        </w:rPr>
        <w:t>y w sprawie zamówienia publicznego</w:t>
      </w:r>
    </w:p>
    <w:p w14:paraId="383F11F2" w14:textId="2F268AC4" w:rsidR="00751882" w:rsidRPr="00F47372" w:rsidRDefault="00751882" w:rsidP="002C7533">
      <w:pPr>
        <w:pStyle w:val="Akapitzlist"/>
        <w:widowControl/>
        <w:numPr>
          <w:ilvl w:val="0"/>
          <w:numId w:val="14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Przed podpisaniem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wykonawca powinien złożyć:</w:t>
      </w:r>
    </w:p>
    <w:p w14:paraId="66A031A6" w14:textId="74A63CEC" w:rsidR="00751882" w:rsidRPr="00F47372" w:rsidRDefault="00751882" w:rsidP="002C7533">
      <w:pPr>
        <w:pStyle w:val="Akapitzlist"/>
        <w:widowControl/>
        <w:numPr>
          <w:ilvl w:val="1"/>
          <w:numId w:val="8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kopię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F47372" w:rsidRDefault="00751882" w:rsidP="002C7533">
      <w:pPr>
        <w:pStyle w:val="Akapitzlist"/>
        <w:widowControl/>
        <w:numPr>
          <w:ilvl w:val="1"/>
          <w:numId w:val="8"/>
        </w:numPr>
        <w:suppressAutoHyphens w:val="0"/>
        <w:ind w:left="851" w:hanging="425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wykaz podwykonawców z zakresem powierzanych im zadań, o ile przewiduje się ich udział w realizacji zamówienia</w:t>
      </w:r>
      <w:r w:rsidR="00425729" w:rsidRPr="00F47372">
        <w:rPr>
          <w:sz w:val="22"/>
          <w:szCs w:val="22"/>
        </w:rPr>
        <w:t>;</w:t>
      </w:r>
    </w:p>
    <w:p w14:paraId="7C3F7921" w14:textId="333C859C" w:rsidR="00425729" w:rsidRPr="00F47372" w:rsidRDefault="00425729" w:rsidP="002C7533">
      <w:pPr>
        <w:pStyle w:val="Akapitzlist"/>
        <w:widowControl/>
        <w:numPr>
          <w:ilvl w:val="1"/>
          <w:numId w:val="8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bCs/>
          <w:sz w:val="22"/>
          <w:szCs w:val="22"/>
        </w:rPr>
        <w:t>oświadczenie o niepodleganiu wykluczeniu – art. 7 ust. 1 ustawy z dnia 13 kwietnia 2022</w:t>
      </w:r>
      <w:r w:rsidR="00E41883">
        <w:rPr>
          <w:bCs/>
          <w:sz w:val="22"/>
          <w:szCs w:val="22"/>
        </w:rPr>
        <w:t xml:space="preserve"> </w:t>
      </w:r>
      <w:r w:rsidRPr="00F47372">
        <w:rPr>
          <w:bCs/>
          <w:sz w:val="22"/>
          <w:szCs w:val="22"/>
        </w:rPr>
        <w:t>r. o szczególnych rozwiązaniach w zakresie przeciwdziałania wspieraniu agresji na Ukrainę oraz służących ochronie bezpieczeństwa narodowego (</w:t>
      </w:r>
      <w:r w:rsidR="00506FD5">
        <w:rPr>
          <w:bCs/>
          <w:sz w:val="22"/>
          <w:szCs w:val="22"/>
        </w:rPr>
        <w:t xml:space="preserve">t. j. </w:t>
      </w:r>
      <w:r w:rsidRPr="00F47372">
        <w:rPr>
          <w:bCs/>
          <w:sz w:val="22"/>
          <w:szCs w:val="22"/>
        </w:rPr>
        <w:t>Dz.</w:t>
      </w:r>
      <w:r w:rsidR="00506FD5">
        <w:rPr>
          <w:bCs/>
          <w:sz w:val="22"/>
          <w:szCs w:val="22"/>
        </w:rPr>
        <w:t xml:space="preserve"> </w:t>
      </w:r>
      <w:r w:rsidRPr="00F47372">
        <w:rPr>
          <w:bCs/>
          <w:sz w:val="22"/>
          <w:szCs w:val="22"/>
        </w:rPr>
        <w:t>U. z 202</w:t>
      </w:r>
      <w:r w:rsidR="00506FD5">
        <w:rPr>
          <w:bCs/>
          <w:sz w:val="22"/>
          <w:szCs w:val="22"/>
        </w:rPr>
        <w:t>3</w:t>
      </w:r>
      <w:r w:rsidRPr="00F47372">
        <w:rPr>
          <w:bCs/>
          <w:sz w:val="22"/>
          <w:szCs w:val="22"/>
        </w:rPr>
        <w:t xml:space="preserve"> r., poz. </w:t>
      </w:r>
      <w:r w:rsidR="00506FD5">
        <w:rPr>
          <w:bCs/>
          <w:sz w:val="22"/>
          <w:szCs w:val="22"/>
        </w:rPr>
        <w:t>129</w:t>
      </w:r>
      <w:r w:rsidRPr="00F47372">
        <w:rPr>
          <w:bCs/>
          <w:sz w:val="22"/>
          <w:szCs w:val="22"/>
        </w:rPr>
        <w:t xml:space="preserve">) – </w:t>
      </w:r>
      <w:r w:rsidRPr="00F47372">
        <w:rPr>
          <w:sz w:val="22"/>
          <w:szCs w:val="22"/>
        </w:rPr>
        <w:t>w przypadku wykonawców wspólnie ubiegających się o zamówienie oświadczenie składa każdy z nich</w:t>
      </w:r>
      <w:r w:rsidR="00B06857" w:rsidRPr="00F47372">
        <w:rPr>
          <w:sz w:val="22"/>
          <w:szCs w:val="22"/>
        </w:rPr>
        <w:t>.</w:t>
      </w:r>
    </w:p>
    <w:p w14:paraId="7DBA2A09" w14:textId="33DE757C" w:rsidR="00FD0460" w:rsidRPr="00F47372" w:rsidRDefault="00751882" w:rsidP="002C7533">
      <w:pPr>
        <w:pStyle w:val="Akapitzlist"/>
        <w:widowControl/>
        <w:numPr>
          <w:ilvl w:val="0"/>
          <w:numId w:val="14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Wybrany wykonawca jest zobowiązany do zawarcia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w termin</w:t>
      </w:r>
      <w:r w:rsidR="00331E19" w:rsidRPr="00F47372">
        <w:rPr>
          <w:sz w:val="22"/>
          <w:szCs w:val="22"/>
        </w:rPr>
        <w:t>ie i miejscu wyznaczonym przez z</w:t>
      </w:r>
      <w:r w:rsidRPr="00F47372">
        <w:rPr>
          <w:sz w:val="22"/>
          <w:szCs w:val="22"/>
        </w:rPr>
        <w:t>amawiającego.</w:t>
      </w:r>
    </w:p>
    <w:p w14:paraId="69EB8571" w14:textId="77777777" w:rsidR="00C71F3D" w:rsidRPr="00F47372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B6B28BB" w14:textId="784DD848" w:rsidR="00C71F3D" w:rsidRPr="00F47372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 xml:space="preserve">Rozdział XVII – Wymagania dotyczące zabezpieczenia należytego wykonania </w:t>
      </w:r>
      <w:r w:rsidR="00B308E1">
        <w:rPr>
          <w:b/>
          <w:bCs/>
          <w:sz w:val="22"/>
          <w:szCs w:val="22"/>
        </w:rPr>
        <w:t>Umow</w:t>
      </w:r>
      <w:r w:rsidRPr="00F47372">
        <w:rPr>
          <w:b/>
          <w:bCs/>
          <w:sz w:val="22"/>
          <w:szCs w:val="22"/>
        </w:rPr>
        <w:t>y</w:t>
      </w:r>
    </w:p>
    <w:p w14:paraId="290637E5" w14:textId="5D6F31DF" w:rsidR="00B934A4" w:rsidRPr="00F47372" w:rsidRDefault="004E6834" w:rsidP="00CC6B7D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Zamawiający nie przewiduje konieczności wniesienia zabezpieczenia należytego wykonania </w:t>
      </w:r>
      <w:r w:rsidR="00B308E1">
        <w:rPr>
          <w:bCs/>
          <w:sz w:val="22"/>
          <w:szCs w:val="22"/>
        </w:rPr>
        <w:t>Umow</w:t>
      </w:r>
      <w:r w:rsidRPr="00F47372">
        <w:rPr>
          <w:bCs/>
          <w:sz w:val="22"/>
          <w:szCs w:val="22"/>
        </w:rPr>
        <w:t>y.</w:t>
      </w:r>
    </w:p>
    <w:p w14:paraId="6E9B1B3D" w14:textId="77777777" w:rsidR="00C71F3D" w:rsidRPr="00F47372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60517308" w:rsidR="00B934A4" w:rsidRPr="00F47372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 xml:space="preserve">Rozdział </w:t>
      </w:r>
      <w:r w:rsidR="00FF2BAC" w:rsidRPr="00F47372">
        <w:rPr>
          <w:b/>
          <w:bCs/>
          <w:sz w:val="22"/>
          <w:szCs w:val="22"/>
        </w:rPr>
        <w:t xml:space="preserve">XVIII – Wzór </w:t>
      </w:r>
      <w:r w:rsidR="00B308E1">
        <w:rPr>
          <w:b/>
          <w:bCs/>
          <w:sz w:val="22"/>
          <w:szCs w:val="22"/>
        </w:rPr>
        <w:t>Umow</w:t>
      </w:r>
      <w:r w:rsidR="00FF2BAC" w:rsidRPr="00F47372">
        <w:rPr>
          <w:b/>
          <w:bCs/>
          <w:sz w:val="22"/>
          <w:szCs w:val="22"/>
        </w:rPr>
        <w:t>y</w:t>
      </w:r>
      <w:r w:rsidR="00D852AB" w:rsidRPr="00F47372">
        <w:rPr>
          <w:b/>
          <w:bCs/>
          <w:sz w:val="22"/>
          <w:szCs w:val="22"/>
        </w:rPr>
        <w:t xml:space="preserve"> (projektowane postanowienia </w:t>
      </w:r>
      <w:r w:rsidR="00B308E1">
        <w:rPr>
          <w:b/>
          <w:bCs/>
          <w:sz w:val="22"/>
          <w:szCs w:val="22"/>
        </w:rPr>
        <w:t>Umow</w:t>
      </w:r>
      <w:r w:rsidR="00D852AB" w:rsidRPr="00F47372">
        <w:rPr>
          <w:b/>
          <w:bCs/>
          <w:sz w:val="22"/>
          <w:szCs w:val="22"/>
        </w:rPr>
        <w:t>y)</w:t>
      </w:r>
      <w:r w:rsidR="00FF2BAC" w:rsidRPr="00F47372">
        <w:rPr>
          <w:b/>
          <w:bCs/>
          <w:sz w:val="22"/>
          <w:szCs w:val="22"/>
        </w:rPr>
        <w:t xml:space="preserve"> – załącznik nr </w:t>
      </w:r>
      <w:r w:rsidR="0079471B" w:rsidRPr="00F47372">
        <w:rPr>
          <w:b/>
          <w:bCs/>
          <w:sz w:val="22"/>
          <w:szCs w:val="22"/>
        </w:rPr>
        <w:t>2</w:t>
      </w:r>
      <w:r w:rsidR="00FF2BAC" w:rsidRPr="00F47372">
        <w:rPr>
          <w:b/>
          <w:bCs/>
          <w:sz w:val="22"/>
          <w:szCs w:val="22"/>
        </w:rPr>
        <w:t xml:space="preserve"> do SWZ</w:t>
      </w:r>
    </w:p>
    <w:p w14:paraId="3915C10D" w14:textId="77777777" w:rsidR="00BA102A" w:rsidRPr="00F47372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29BDC4D" w14:textId="77777777" w:rsidR="00BA102A" w:rsidRPr="00F47372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XIX – Pouczenie ośrodkach ochrony prawnej przysługujących wykonawcy w toku postępowania o udzielenie zamówienia publicznego</w:t>
      </w:r>
    </w:p>
    <w:p w14:paraId="005F41E1" w14:textId="663C5A75" w:rsidR="00802A48" w:rsidRPr="00F47372" w:rsidRDefault="00802A48" w:rsidP="002C7533">
      <w:pPr>
        <w:pStyle w:val="Akapitzlist"/>
        <w:widowControl/>
        <w:numPr>
          <w:ilvl w:val="0"/>
          <w:numId w:val="1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pacing w:val="-1"/>
          <w:sz w:val="22"/>
          <w:szCs w:val="22"/>
        </w:rPr>
        <w:t>Ś</w:t>
      </w:r>
      <w:r w:rsidRPr="00F47372">
        <w:rPr>
          <w:spacing w:val="-3"/>
          <w:sz w:val="22"/>
          <w:szCs w:val="22"/>
        </w:rPr>
        <w:t>r</w:t>
      </w:r>
      <w:r w:rsidRPr="00F47372">
        <w:rPr>
          <w:sz w:val="22"/>
          <w:szCs w:val="22"/>
        </w:rPr>
        <w:t>od</w:t>
      </w:r>
      <w:r w:rsidRPr="00F47372">
        <w:rPr>
          <w:spacing w:val="-5"/>
          <w:sz w:val="22"/>
          <w:szCs w:val="22"/>
        </w:rPr>
        <w:t>k</w:t>
      </w:r>
      <w:r w:rsidRPr="00F47372">
        <w:rPr>
          <w:sz w:val="22"/>
          <w:szCs w:val="22"/>
        </w:rPr>
        <w:t>i o</w:t>
      </w:r>
      <w:r w:rsidRPr="00F47372">
        <w:rPr>
          <w:spacing w:val="-2"/>
          <w:sz w:val="22"/>
          <w:szCs w:val="22"/>
        </w:rPr>
        <w:t>c</w:t>
      </w:r>
      <w:r w:rsidRPr="00F47372">
        <w:rPr>
          <w:spacing w:val="-3"/>
          <w:sz w:val="22"/>
          <w:szCs w:val="22"/>
        </w:rPr>
        <w:t>h</w:t>
      </w:r>
      <w:r w:rsidRPr="00F47372">
        <w:rPr>
          <w:sz w:val="22"/>
          <w:szCs w:val="22"/>
        </w:rPr>
        <w:t>r</w:t>
      </w:r>
      <w:r w:rsidRPr="00F47372">
        <w:rPr>
          <w:spacing w:val="-3"/>
          <w:sz w:val="22"/>
          <w:szCs w:val="22"/>
        </w:rPr>
        <w:t>o</w:t>
      </w:r>
      <w:r w:rsidRPr="00F47372">
        <w:rPr>
          <w:sz w:val="22"/>
          <w:szCs w:val="22"/>
        </w:rPr>
        <w:t xml:space="preserve">ny </w:t>
      </w:r>
      <w:r w:rsidRPr="00F47372">
        <w:rPr>
          <w:spacing w:val="-3"/>
          <w:sz w:val="22"/>
          <w:szCs w:val="22"/>
        </w:rPr>
        <w:t>p</w:t>
      </w:r>
      <w:r w:rsidRPr="00F47372">
        <w:rPr>
          <w:spacing w:val="-2"/>
          <w:sz w:val="22"/>
          <w:szCs w:val="22"/>
        </w:rPr>
        <w:t>r</w:t>
      </w:r>
      <w:r w:rsidRPr="00F47372">
        <w:rPr>
          <w:sz w:val="22"/>
          <w:szCs w:val="22"/>
        </w:rPr>
        <w:t>a</w:t>
      </w:r>
      <w:r w:rsidRPr="00F47372">
        <w:rPr>
          <w:spacing w:val="-4"/>
          <w:sz w:val="22"/>
          <w:szCs w:val="22"/>
        </w:rPr>
        <w:t>w</w:t>
      </w:r>
      <w:r w:rsidRPr="00F47372">
        <w:rPr>
          <w:sz w:val="22"/>
          <w:szCs w:val="22"/>
        </w:rPr>
        <w:t>n</w:t>
      </w:r>
      <w:r w:rsidRPr="00F47372">
        <w:rPr>
          <w:spacing w:val="-2"/>
          <w:sz w:val="22"/>
          <w:szCs w:val="22"/>
        </w:rPr>
        <w:t>e</w:t>
      </w:r>
      <w:r w:rsidRPr="00F47372">
        <w:rPr>
          <w:sz w:val="22"/>
          <w:szCs w:val="22"/>
        </w:rPr>
        <w:t>j pr</w:t>
      </w:r>
      <w:r w:rsidRPr="00F47372">
        <w:rPr>
          <w:spacing w:val="-2"/>
          <w:sz w:val="22"/>
          <w:szCs w:val="22"/>
        </w:rPr>
        <w:t>z</w:t>
      </w:r>
      <w:r w:rsidRPr="00F47372">
        <w:rPr>
          <w:spacing w:val="-5"/>
          <w:sz w:val="22"/>
          <w:szCs w:val="22"/>
        </w:rPr>
        <w:t>y</w:t>
      </w:r>
      <w:r w:rsidRPr="00F47372">
        <w:rPr>
          <w:spacing w:val="-1"/>
          <w:sz w:val="22"/>
          <w:szCs w:val="22"/>
        </w:rPr>
        <w:t>sł</w:t>
      </w:r>
      <w:r w:rsidRPr="00F47372">
        <w:rPr>
          <w:sz w:val="22"/>
          <w:szCs w:val="22"/>
        </w:rPr>
        <w:t>u</w:t>
      </w:r>
      <w:r w:rsidRPr="00F47372">
        <w:rPr>
          <w:spacing w:val="-3"/>
          <w:sz w:val="22"/>
          <w:szCs w:val="22"/>
        </w:rPr>
        <w:t>gu</w:t>
      </w:r>
      <w:r w:rsidRPr="00F47372">
        <w:rPr>
          <w:sz w:val="22"/>
          <w:szCs w:val="22"/>
        </w:rPr>
        <w:t>ją</w:t>
      </w:r>
      <w:r w:rsidRPr="00F47372">
        <w:rPr>
          <w:spacing w:val="-2"/>
          <w:sz w:val="22"/>
          <w:szCs w:val="22"/>
        </w:rPr>
        <w:t xml:space="preserve"> </w:t>
      </w:r>
      <w:r w:rsidRPr="00F47372">
        <w:rPr>
          <w:sz w:val="22"/>
          <w:szCs w:val="22"/>
        </w:rPr>
        <w:t>w</w:t>
      </w:r>
      <w:r w:rsidRPr="00F47372">
        <w:rPr>
          <w:spacing w:val="-2"/>
          <w:sz w:val="22"/>
          <w:szCs w:val="22"/>
        </w:rPr>
        <w:t>y</w:t>
      </w:r>
      <w:r w:rsidRPr="00F47372">
        <w:rPr>
          <w:spacing w:val="-3"/>
          <w:sz w:val="22"/>
          <w:szCs w:val="22"/>
        </w:rPr>
        <w:t>ko</w:t>
      </w:r>
      <w:r w:rsidRPr="00F47372">
        <w:rPr>
          <w:sz w:val="22"/>
          <w:szCs w:val="22"/>
        </w:rPr>
        <w:t>n</w:t>
      </w:r>
      <w:r w:rsidRPr="00F47372">
        <w:rPr>
          <w:spacing w:val="-2"/>
          <w:sz w:val="22"/>
          <w:szCs w:val="22"/>
        </w:rPr>
        <w:t>aw</w:t>
      </w:r>
      <w:r w:rsidRPr="00F47372">
        <w:rPr>
          <w:sz w:val="22"/>
          <w:szCs w:val="22"/>
        </w:rPr>
        <w:t>c</w:t>
      </w:r>
      <w:r w:rsidRPr="00F47372">
        <w:rPr>
          <w:spacing w:val="-2"/>
          <w:sz w:val="22"/>
          <w:szCs w:val="22"/>
        </w:rPr>
        <w:t>y</w:t>
      </w:r>
      <w:r w:rsidRPr="00F47372">
        <w:rPr>
          <w:sz w:val="22"/>
          <w:szCs w:val="22"/>
        </w:rPr>
        <w:t>, je</w:t>
      </w:r>
      <w:r w:rsidRPr="00F47372">
        <w:rPr>
          <w:spacing w:val="-2"/>
          <w:sz w:val="22"/>
          <w:szCs w:val="22"/>
        </w:rPr>
        <w:t>żel</w:t>
      </w:r>
      <w:r w:rsidRPr="00F47372">
        <w:rPr>
          <w:spacing w:val="1"/>
          <w:sz w:val="22"/>
          <w:szCs w:val="22"/>
        </w:rPr>
        <w:t>i</w:t>
      </w:r>
      <w:r w:rsidRPr="00F47372">
        <w:rPr>
          <w:sz w:val="22"/>
          <w:szCs w:val="22"/>
        </w:rPr>
        <w:t xml:space="preserve"> </w:t>
      </w:r>
      <w:r w:rsidRPr="00F47372">
        <w:rPr>
          <w:spacing w:val="-4"/>
          <w:sz w:val="22"/>
          <w:szCs w:val="22"/>
        </w:rPr>
        <w:t>m</w:t>
      </w:r>
      <w:r w:rsidRPr="00F47372">
        <w:rPr>
          <w:sz w:val="22"/>
          <w:szCs w:val="22"/>
        </w:rPr>
        <w:t>a l</w:t>
      </w:r>
      <w:r w:rsidRPr="00F47372">
        <w:rPr>
          <w:spacing w:val="-3"/>
          <w:sz w:val="22"/>
          <w:szCs w:val="22"/>
        </w:rPr>
        <w:t>u</w:t>
      </w:r>
      <w:r w:rsidRPr="00F47372">
        <w:rPr>
          <w:sz w:val="22"/>
          <w:szCs w:val="22"/>
        </w:rPr>
        <w:t xml:space="preserve">b </w:t>
      </w:r>
      <w:r w:rsidRPr="00F47372">
        <w:rPr>
          <w:spacing w:val="-4"/>
          <w:sz w:val="22"/>
          <w:szCs w:val="22"/>
        </w:rPr>
        <w:t>m</w:t>
      </w:r>
      <w:r w:rsidRPr="00F47372">
        <w:rPr>
          <w:spacing w:val="-2"/>
          <w:sz w:val="22"/>
          <w:szCs w:val="22"/>
        </w:rPr>
        <w:t>ia</w:t>
      </w:r>
      <w:r w:rsidRPr="00F47372">
        <w:rPr>
          <w:sz w:val="22"/>
          <w:szCs w:val="22"/>
        </w:rPr>
        <w:t>ł i</w:t>
      </w:r>
      <w:r w:rsidRPr="00F47372">
        <w:rPr>
          <w:spacing w:val="-3"/>
          <w:sz w:val="22"/>
          <w:szCs w:val="22"/>
        </w:rPr>
        <w:t>n</w:t>
      </w:r>
      <w:r w:rsidRPr="00F47372">
        <w:rPr>
          <w:spacing w:val="-2"/>
          <w:sz w:val="22"/>
          <w:szCs w:val="22"/>
        </w:rPr>
        <w:t>ter</w:t>
      </w:r>
      <w:r w:rsidRPr="00F47372">
        <w:rPr>
          <w:sz w:val="22"/>
          <w:szCs w:val="22"/>
        </w:rPr>
        <w:t>es w u</w:t>
      </w:r>
      <w:r w:rsidRPr="00F47372">
        <w:rPr>
          <w:spacing w:val="-2"/>
          <w:sz w:val="22"/>
          <w:szCs w:val="22"/>
        </w:rPr>
        <w:t>z</w:t>
      </w:r>
      <w:r w:rsidRPr="00F47372">
        <w:rPr>
          <w:spacing w:val="-3"/>
          <w:sz w:val="22"/>
          <w:szCs w:val="22"/>
        </w:rPr>
        <w:t>y</w:t>
      </w:r>
      <w:r w:rsidRPr="00F47372">
        <w:rPr>
          <w:spacing w:val="-1"/>
          <w:sz w:val="22"/>
          <w:szCs w:val="22"/>
        </w:rPr>
        <w:t>s</w:t>
      </w:r>
      <w:r w:rsidRPr="00F47372">
        <w:rPr>
          <w:spacing w:val="-5"/>
          <w:sz w:val="22"/>
          <w:szCs w:val="22"/>
        </w:rPr>
        <w:t>k</w:t>
      </w:r>
      <w:r w:rsidRPr="00F47372">
        <w:rPr>
          <w:sz w:val="22"/>
          <w:szCs w:val="22"/>
        </w:rPr>
        <w:t>a</w:t>
      </w:r>
      <w:r w:rsidRPr="00F47372">
        <w:rPr>
          <w:spacing w:val="-2"/>
          <w:sz w:val="22"/>
          <w:szCs w:val="22"/>
        </w:rPr>
        <w:t>n</w:t>
      </w:r>
      <w:r w:rsidRPr="00F47372">
        <w:rPr>
          <w:spacing w:val="-4"/>
          <w:sz w:val="22"/>
          <w:szCs w:val="22"/>
        </w:rPr>
        <w:t>i</w:t>
      </w:r>
      <w:r w:rsidRPr="00F47372">
        <w:rPr>
          <w:sz w:val="22"/>
          <w:szCs w:val="22"/>
        </w:rPr>
        <w:t>u zamówienia oraz poniósł́ lub moż</w:t>
      </w:r>
      <w:r w:rsidR="00EE5701" w:rsidRPr="00F47372">
        <w:rPr>
          <w:sz w:val="22"/>
          <w:szCs w:val="22"/>
        </w:rPr>
        <w:t>e</w:t>
      </w:r>
      <w:r w:rsidRPr="00F47372">
        <w:rPr>
          <w:sz w:val="22"/>
          <w:szCs w:val="22"/>
        </w:rPr>
        <w:t xml:space="preserve"> ponieś</w:t>
      </w:r>
      <w:r w:rsidR="00EE5701" w:rsidRPr="00F47372">
        <w:rPr>
          <w:sz w:val="22"/>
          <w:szCs w:val="22"/>
        </w:rPr>
        <w:t>ć</w:t>
      </w:r>
      <w:r w:rsidRPr="00F47372">
        <w:rPr>
          <w:sz w:val="22"/>
          <w:szCs w:val="22"/>
        </w:rPr>
        <w:t xml:space="preserve"> szkodę w wyniku naruszenia przez zamawiającegǫ przepisów ustawy PZP.</w:t>
      </w:r>
    </w:p>
    <w:p w14:paraId="616F084A" w14:textId="77777777" w:rsidR="00802A48" w:rsidRPr="00F47372" w:rsidRDefault="00802A48" w:rsidP="002C7533">
      <w:pPr>
        <w:pStyle w:val="Akapitzlist"/>
        <w:widowControl/>
        <w:numPr>
          <w:ilvl w:val="0"/>
          <w:numId w:val="16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pacing w:val="-1"/>
          <w:sz w:val="22"/>
          <w:szCs w:val="22"/>
        </w:rPr>
        <w:lastRenderedPageBreak/>
        <w:t>Odwołanie przysługuje na:</w:t>
      </w:r>
    </w:p>
    <w:p w14:paraId="7B9DD785" w14:textId="2FB6E4AE" w:rsidR="001C73E1" w:rsidRPr="00F47372" w:rsidRDefault="001C73E1" w:rsidP="009B1536">
      <w:pPr>
        <w:pStyle w:val="Akapitzlist"/>
        <w:widowControl/>
        <w:numPr>
          <w:ilvl w:val="1"/>
          <w:numId w:val="36"/>
        </w:numPr>
        <w:suppressAutoHyphens w:val="0"/>
        <w:autoSpaceDE w:val="0"/>
        <w:autoSpaceDN w:val="0"/>
        <w:ind w:left="851" w:hanging="425"/>
        <w:jc w:val="both"/>
        <w:rPr>
          <w:spacing w:val="-1"/>
          <w:sz w:val="22"/>
          <w:szCs w:val="22"/>
        </w:rPr>
      </w:pPr>
      <w:r w:rsidRPr="00F47372">
        <w:rPr>
          <w:sz w:val="22"/>
          <w:szCs w:val="22"/>
        </w:rPr>
        <w:t>niezgodną z przepisami ustawy czynnoś</w:t>
      </w:r>
      <w:r w:rsidR="00BC18F9" w:rsidRPr="00F47372">
        <w:rPr>
          <w:sz w:val="22"/>
          <w:szCs w:val="22"/>
        </w:rPr>
        <w:t>ć</w:t>
      </w:r>
      <w:r w:rsidRPr="00F47372">
        <w:rPr>
          <w:sz w:val="22"/>
          <w:szCs w:val="22"/>
        </w:rPr>
        <w:t xml:space="preserve"> zamawiającego, podjętą w post</w:t>
      </w:r>
      <w:r w:rsidR="009D64A9" w:rsidRPr="00F47372">
        <w:rPr>
          <w:sz w:val="22"/>
          <w:szCs w:val="22"/>
        </w:rPr>
        <w:t>ę</w:t>
      </w:r>
      <w:r w:rsidRPr="00F47372">
        <w:rPr>
          <w:sz w:val="22"/>
          <w:szCs w:val="22"/>
        </w:rPr>
        <w:t>powani</w:t>
      </w:r>
      <w:r w:rsidR="009D64A9" w:rsidRPr="00F47372">
        <w:rPr>
          <w:sz w:val="22"/>
          <w:szCs w:val="22"/>
        </w:rPr>
        <w:t>u</w:t>
      </w:r>
      <w:r w:rsidRPr="00F47372">
        <w:rPr>
          <w:sz w:val="22"/>
          <w:szCs w:val="22"/>
        </w:rPr>
        <w:t xml:space="preserve"> o udzielenie zamówienia</w:t>
      </w:r>
      <w:r w:rsidR="00926F73" w:rsidRPr="00F47372">
        <w:rPr>
          <w:sz w:val="22"/>
          <w:szCs w:val="22"/>
        </w:rPr>
        <w:t>,</w:t>
      </w:r>
      <w:r w:rsidRPr="00F47372">
        <w:rPr>
          <w:sz w:val="22"/>
          <w:szCs w:val="22"/>
        </w:rPr>
        <w:t xml:space="preserve"> w tym na projektowane postanowienie</w:t>
      </w:r>
      <w:r w:rsidRPr="00F47372">
        <w:rPr>
          <w:spacing w:val="-26"/>
          <w:sz w:val="22"/>
          <w:szCs w:val="22"/>
        </w:rPr>
        <w:t xml:space="preserve">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;</w:t>
      </w:r>
    </w:p>
    <w:p w14:paraId="71621355" w14:textId="5978BFE7" w:rsidR="001C73E1" w:rsidRPr="00F47372" w:rsidRDefault="001C73E1" w:rsidP="009B1536">
      <w:pPr>
        <w:pStyle w:val="Akapitzlist"/>
        <w:widowControl/>
        <w:numPr>
          <w:ilvl w:val="1"/>
          <w:numId w:val="36"/>
        </w:numPr>
        <w:suppressAutoHyphens w:val="0"/>
        <w:autoSpaceDE w:val="0"/>
        <w:autoSpaceDN w:val="0"/>
        <w:ind w:left="851" w:hanging="425"/>
        <w:jc w:val="both"/>
        <w:rPr>
          <w:spacing w:val="-1"/>
          <w:sz w:val="22"/>
          <w:szCs w:val="22"/>
        </w:rPr>
      </w:pPr>
      <w:r w:rsidRPr="00F47372">
        <w:rPr>
          <w:sz w:val="22"/>
          <w:szCs w:val="22"/>
        </w:rPr>
        <w:t>zaniechanie czynnoścí w post</w:t>
      </w:r>
      <w:r w:rsidR="00EA0CDB" w:rsidRPr="00F47372">
        <w:rPr>
          <w:sz w:val="22"/>
          <w:szCs w:val="22"/>
        </w:rPr>
        <w:t>ę</w:t>
      </w:r>
      <w:r w:rsidRPr="00F47372">
        <w:rPr>
          <w:sz w:val="22"/>
          <w:szCs w:val="22"/>
        </w:rPr>
        <w:t>powani</w:t>
      </w:r>
      <w:r w:rsidR="00EA0CDB" w:rsidRPr="00F47372">
        <w:rPr>
          <w:sz w:val="22"/>
          <w:szCs w:val="22"/>
        </w:rPr>
        <w:t>u</w:t>
      </w:r>
      <w:r w:rsidRPr="00F47372">
        <w:rPr>
          <w:sz w:val="22"/>
          <w:szCs w:val="22"/>
        </w:rPr>
        <w:t xml:space="preserve"> o udzielenie zamówien</w:t>
      </w:r>
      <w:r w:rsidR="00BC18F9" w:rsidRPr="00F47372">
        <w:rPr>
          <w:sz w:val="22"/>
          <w:szCs w:val="22"/>
        </w:rPr>
        <w:t>ia</w:t>
      </w:r>
      <w:r w:rsidRPr="00F47372">
        <w:rPr>
          <w:sz w:val="22"/>
          <w:szCs w:val="22"/>
        </w:rPr>
        <w:t>, do której́ zamawiający̨ był obowiązany̨ na podstawie ustawy PZP.</w:t>
      </w:r>
    </w:p>
    <w:p w14:paraId="5A8C9432" w14:textId="02C9E337" w:rsidR="001C73E1" w:rsidRPr="00F47372" w:rsidRDefault="00A41E11" w:rsidP="002C7533">
      <w:pPr>
        <w:pStyle w:val="Akapitzlist"/>
        <w:widowControl/>
        <w:numPr>
          <w:ilvl w:val="0"/>
          <w:numId w:val="16"/>
        </w:numPr>
        <w:suppressAutoHyphens w:val="0"/>
        <w:autoSpaceDE w:val="0"/>
        <w:autoSpaceDN w:val="0"/>
        <w:ind w:left="426" w:hanging="426"/>
        <w:jc w:val="both"/>
        <w:rPr>
          <w:spacing w:val="-1"/>
          <w:sz w:val="22"/>
          <w:szCs w:val="22"/>
        </w:rPr>
      </w:pPr>
      <w:r w:rsidRPr="00F47372">
        <w:rPr>
          <w:spacing w:val="-1"/>
          <w:sz w:val="22"/>
          <w:szCs w:val="22"/>
        </w:rPr>
        <w:t>Odwołanie wnosi się</w:t>
      </w:r>
      <w:r w:rsidR="001C73E1" w:rsidRPr="00F47372">
        <w:rPr>
          <w:spacing w:val="-1"/>
          <w:sz w:val="22"/>
          <w:szCs w:val="22"/>
        </w:rPr>
        <w:t xml:space="preserve"> do Prezesa Krajowej Izby Odwoławczej w formie pisemnej albo w formie elektronicznej albo w postaci elektronicznej opatrzone podpisem zaufanym.</w:t>
      </w:r>
    </w:p>
    <w:p w14:paraId="5E1E26CB" w14:textId="45F1B9CF" w:rsidR="001C73E1" w:rsidRPr="00F47372" w:rsidRDefault="001C73E1" w:rsidP="002C7533">
      <w:pPr>
        <w:pStyle w:val="Akapitzlist"/>
        <w:widowControl/>
        <w:numPr>
          <w:ilvl w:val="0"/>
          <w:numId w:val="16"/>
        </w:numPr>
        <w:suppressAutoHyphens w:val="0"/>
        <w:autoSpaceDE w:val="0"/>
        <w:autoSpaceDN w:val="0"/>
        <w:ind w:left="426" w:hanging="426"/>
        <w:jc w:val="both"/>
        <w:rPr>
          <w:spacing w:val="-1"/>
          <w:sz w:val="22"/>
          <w:szCs w:val="22"/>
        </w:rPr>
      </w:pPr>
      <w:r w:rsidRPr="00F47372">
        <w:rPr>
          <w:spacing w:val="-1"/>
          <w:sz w:val="22"/>
          <w:szCs w:val="22"/>
        </w:rPr>
        <w:t>Na orzeczenie Krajowej Izby Odwoławczej oraz postanowienie Prezesa Krajowej Izby Odwoławczej, o któryḿ mowa w art. 519 ust. 1 ustawy PZP, stronom oraz uczestnikom postepowania odwoławczego przysługuje skarga do sadu. Skargę̨ wnosi się do Sądu Okręgowego w Warszawie – sądu zamówień publicznych za pośrednictweḿ Prezesa Krajowej Izby Odwoławczej.</w:t>
      </w:r>
    </w:p>
    <w:p w14:paraId="677FD6EA" w14:textId="4E933623" w:rsidR="00BA102A" w:rsidRPr="00F47372" w:rsidRDefault="001C73E1" w:rsidP="002C7533">
      <w:pPr>
        <w:pStyle w:val="Akapitzlist"/>
        <w:widowControl/>
        <w:numPr>
          <w:ilvl w:val="0"/>
          <w:numId w:val="16"/>
        </w:numPr>
        <w:suppressAutoHyphens w:val="0"/>
        <w:autoSpaceDE w:val="0"/>
        <w:autoSpaceDN w:val="0"/>
        <w:ind w:left="426" w:hanging="426"/>
        <w:jc w:val="both"/>
        <w:rPr>
          <w:spacing w:val="-1"/>
          <w:sz w:val="22"/>
          <w:szCs w:val="22"/>
        </w:rPr>
      </w:pPr>
      <w:r w:rsidRPr="00F47372">
        <w:rPr>
          <w:spacing w:val="-1"/>
          <w:sz w:val="22"/>
          <w:szCs w:val="22"/>
        </w:rPr>
        <w:t>Szczegółowe informacje dotyczące środków ochrony prawnej określone są w Dziale IX „Środki ochrony prawnej” ustawy PZP.</w:t>
      </w:r>
    </w:p>
    <w:p w14:paraId="7482F54F" w14:textId="77777777" w:rsidR="002C7533" w:rsidRPr="00F47372" w:rsidRDefault="002C7533" w:rsidP="002C7533">
      <w:pPr>
        <w:pStyle w:val="Akapitzlist"/>
        <w:widowControl/>
        <w:suppressAutoHyphens w:val="0"/>
        <w:autoSpaceDE w:val="0"/>
        <w:autoSpaceDN w:val="0"/>
        <w:ind w:left="426"/>
        <w:jc w:val="both"/>
        <w:rPr>
          <w:spacing w:val="-1"/>
          <w:sz w:val="22"/>
          <w:szCs w:val="22"/>
        </w:rPr>
      </w:pPr>
    </w:p>
    <w:p w14:paraId="2E64ACD2" w14:textId="77777777" w:rsidR="00BA102A" w:rsidRPr="00F47372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 xml:space="preserve">Rozdział XX </w:t>
      </w:r>
      <w:r w:rsidR="00132EB5" w:rsidRPr="00F47372">
        <w:rPr>
          <w:b/>
          <w:bCs/>
          <w:sz w:val="22"/>
          <w:szCs w:val="22"/>
        </w:rPr>
        <w:t>–</w:t>
      </w:r>
      <w:r w:rsidRPr="00F47372">
        <w:rPr>
          <w:b/>
          <w:bCs/>
          <w:sz w:val="22"/>
          <w:szCs w:val="22"/>
        </w:rPr>
        <w:t xml:space="preserve"> </w:t>
      </w:r>
      <w:r w:rsidR="00132EB5" w:rsidRPr="00F47372">
        <w:rPr>
          <w:b/>
          <w:bCs/>
          <w:sz w:val="22"/>
          <w:szCs w:val="22"/>
        </w:rPr>
        <w:t>Postanowienia ogólne</w:t>
      </w:r>
    </w:p>
    <w:p w14:paraId="6746B7A6" w14:textId="77777777" w:rsidR="00B934A4" w:rsidRPr="00F47372" w:rsidRDefault="004F31B5" w:rsidP="002C7533">
      <w:pPr>
        <w:pStyle w:val="Akapitzlist"/>
        <w:widowControl/>
        <w:numPr>
          <w:ilvl w:val="0"/>
          <w:numId w:val="17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Zamawiający nie dopuszcza składania ofert częściowych.</w:t>
      </w:r>
    </w:p>
    <w:p w14:paraId="319400B8" w14:textId="294A2BE7" w:rsidR="0012589B" w:rsidRPr="00F47372" w:rsidRDefault="009D3DDB" w:rsidP="002C7533">
      <w:pPr>
        <w:pStyle w:val="Akapitzlist"/>
        <w:widowControl/>
        <w:numPr>
          <w:ilvl w:val="0"/>
          <w:numId w:val="17"/>
        </w:numPr>
        <w:suppressAutoHyphens w:val="0"/>
        <w:ind w:left="426" w:hanging="426"/>
        <w:jc w:val="both"/>
        <w:rPr>
          <w:bCs/>
          <w:i/>
          <w:iCs/>
          <w:sz w:val="22"/>
          <w:szCs w:val="22"/>
        </w:rPr>
      </w:pPr>
      <w:r w:rsidRPr="00F47372">
        <w:rPr>
          <w:bCs/>
          <w:sz w:val="22"/>
          <w:szCs w:val="22"/>
        </w:rPr>
        <w:t xml:space="preserve">Powody niedokonania podziału zamówienia na części: </w:t>
      </w:r>
      <w:r w:rsidR="0012589B" w:rsidRPr="00F47372">
        <w:rPr>
          <w:i/>
          <w:iCs/>
          <w:sz w:val="22"/>
          <w:szCs w:val="22"/>
        </w:rPr>
        <w:t>w niniejszym postępowaniu wzięto pod uwagę fakt, iż podział zamówienia na części przy tak określonym przedmiocie</w:t>
      </w:r>
      <w:r w:rsidR="009D64A9" w:rsidRPr="00F47372">
        <w:rPr>
          <w:i/>
          <w:iCs/>
          <w:sz w:val="22"/>
          <w:szCs w:val="22"/>
        </w:rPr>
        <w:t>,</w:t>
      </w:r>
      <w:r w:rsidR="0012589B" w:rsidRPr="00F47372">
        <w:rPr>
          <w:i/>
          <w:iCs/>
          <w:sz w:val="22"/>
          <w:szCs w:val="22"/>
        </w:rPr>
        <w:t xml:space="preserve"> związany byłyby z nadmiernymi trudnościami technicznymi w wykonaniu zamówienia, a brak podziału na części ułatwia je</w:t>
      </w:r>
      <w:r w:rsidR="003514AF" w:rsidRPr="00F47372">
        <w:rPr>
          <w:i/>
          <w:iCs/>
          <w:sz w:val="22"/>
          <w:szCs w:val="22"/>
        </w:rPr>
        <w:t>go</w:t>
      </w:r>
      <w:r w:rsidR="0012589B" w:rsidRPr="00F47372">
        <w:rPr>
          <w:i/>
          <w:iCs/>
          <w:sz w:val="22"/>
          <w:szCs w:val="22"/>
        </w:rPr>
        <w:t xml:space="preserve"> realizację. </w:t>
      </w:r>
      <w:r w:rsidR="007C5995" w:rsidRPr="00F47372">
        <w:rPr>
          <w:i/>
          <w:iCs/>
          <w:sz w:val="22"/>
          <w:szCs w:val="22"/>
        </w:rPr>
        <w:t xml:space="preserve">Tym samym </w:t>
      </w:r>
      <w:r w:rsidR="0012589B" w:rsidRPr="00F47372">
        <w:rPr>
          <w:i/>
          <w:iCs/>
          <w:sz w:val="22"/>
          <w:szCs w:val="22"/>
        </w:rPr>
        <w:t>brak podziału zamówienia na części, przy tak określonym przedmiocie zamówienia</w:t>
      </w:r>
      <w:r w:rsidR="007C5995" w:rsidRPr="00F47372">
        <w:rPr>
          <w:i/>
          <w:iCs/>
          <w:sz w:val="22"/>
          <w:szCs w:val="22"/>
        </w:rPr>
        <w:t>,</w:t>
      </w:r>
      <w:r w:rsidR="0012589B" w:rsidRPr="00F47372">
        <w:rPr>
          <w:i/>
          <w:iCs/>
          <w:sz w:val="22"/>
          <w:szCs w:val="22"/>
        </w:rPr>
        <w:t xml:space="preserve"> nie stanowi podstawy do zawężenia kręgu potencjalnych </w:t>
      </w:r>
      <w:r w:rsidR="004F4B35" w:rsidRPr="00F47372">
        <w:rPr>
          <w:i/>
          <w:iCs/>
          <w:sz w:val="22"/>
          <w:szCs w:val="22"/>
        </w:rPr>
        <w:t>w</w:t>
      </w:r>
      <w:r w:rsidR="0012589B" w:rsidRPr="00F47372">
        <w:rPr>
          <w:i/>
          <w:iCs/>
          <w:sz w:val="22"/>
          <w:szCs w:val="22"/>
        </w:rPr>
        <w:t>ykonawców.</w:t>
      </w:r>
      <w:r w:rsidR="006031EF" w:rsidRPr="00F47372">
        <w:rPr>
          <w:i/>
          <w:iCs/>
          <w:sz w:val="22"/>
          <w:szCs w:val="22"/>
        </w:rPr>
        <w:t xml:space="preserve"> Udzielenie zamówienia o większym zakresie przedmiotowym zapewni niższą cenę, a zatem wpłynie na niższy koszt po stronie Zamawiającego i oszczędność wydatków.</w:t>
      </w:r>
    </w:p>
    <w:p w14:paraId="67B5AA95" w14:textId="166FBAD5" w:rsidR="004F31B5" w:rsidRPr="00F47372" w:rsidRDefault="004F31B5" w:rsidP="002C7533">
      <w:pPr>
        <w:pStyle w:val="Akapitzlist"/>
        <w:widowControl/>
        <w:numPr>
          <w:ilvl w:val="0"/>
          <w:numId w:val="17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Zamawiający nie przewiduje zawarcia </w:t>
      </w:r>
      <w:r w:rsidR="00B308E1">
        <w:rPr>
          <w:bCs/>
          <w:sz w:val="22"/>
          <w:szCs w:val="22"/>
        </w:rPr>
        <w:t>Umow</w:t>
      </w:r>
      <w:r w:rsidRPr="00F47372">
        <w:rPr>
          <w:bCs/>
          <w:sz w:val="22"/>
          <w:szCs w:val="22"/>
        </w:rPr>
        <w:t>y ramowej.</w:t>
      </w:r>
    </w:p>
    <w:p w14:paraId="3F5E0D6A" w14:textId="7C65C757" w:rsidR="003C31DB" w:rsidRPr="00F47372" w:rsidRDefault="003C31DB" w:rsidP="002C7533">
      <w:pPr>
        <w:pStyle w:val="Akapitzlist"/>
        <w:widowControl/>
        <w:numPr>
          <w:ilvl w:val="0"/>
          <w:numId w:val="17"/>
        </w:numPr>
        <w:suppressAutoHyphens w:val="0"/>
        <w:ind w:left="426" w:hanging="426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Zamawiający nie przewiduje możliwości udzielenie zamówienia polegającego na powtórzeniu podobnych dostaw na podstawie art. 214 ust. 1 pkt 8 ustawy PZP.</w:t>
      </w:r>
    </w:p>
    <w:p w14:paraId="16357BF2" w14:textId="77777777" w:rsidR="003C31DB" w:rsidRPr="00F47372" w:rsidRDefault="003C31DB" w:rsidP="002C7533">
      <w:pPr>
        <w:widowControl/>
        <w:numPr>
          <w:ilvl w:val="0"/>
          <w:numId w:val="17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F47372" w:rsidRDefault="009233B4" w:rsidP="002C7533">
      <w:pPr>
        <w:widowControl/>
        <w:numPr>
          <w:ilvl w:val="0"/>
          <w:numId w:val="17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Rozliczenia pomiędzy wykonawcą a z</w:t>
      </w:r>
      <w:r w:rsidR="003C31DB" w:rsidRPr="00F47372">
        <w:rPr>
          <w:sz w:val="22"/>
          <w:szCs w:val="22"/>
        </w:rPr>
        <w:t xml:space="preserve">amawiającym będą dokonywane w złotych polskich (PLN). </w:t>
      </w:r>
    </w:p>
    <w:p w14:paraId="700BCB21" w14:textId="77777777" w:rsidR="003C31DB" w:rsidRPr="00F47372" w:rsidRDefault="003C31DB" w:rsidP="002C7533">
      <w:pPr>
        <w:widowControl/>
        <w:numPr>
          <w:ilvl w:val="0"/>
          <w:numId w:val="17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bCs/>
          <w:sz w:val="22"/>
          <w:szCs w:val="22"/>
        </w:rPr>
        <w:t>Zamawiający nie przewiduje aukcji elektronicznej.</w:t>
      </w:r>
    </w:p>
    <w:p w14:paraId="0F7CA02F" w14:textId="77777777" w:rsidR="003C31DB" w:rsidRPr="00F47372" w:rsidRDefault="003C31DB" w:rsidP="002C7533">
      <w:pPr>
        <w:widowControl/>
        <w:numPr>
          <w:ilvl w:val="0"/>
          <w:numId w:val="17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bCs/>
          <w:sz w:val="22"/>
          <w:szCs w:val="22"/>
        </w:rPr>
        <w:t>Zamawiający nie przewiduje zwrotu kosztów udziału w postępowaniu.</w:t>
      </w:r>
    </w:p>
    <w:p w14:paraId="3B19F3D5" w14:textId="21D6D752" w:rsidR="003C31DB" w:rsidRPr="00F47372" w:rsidRDefault="003C31DB" w:rsidP="002C7533">
      <w:pPr>
        <w:widowControl/>
        <w:numPr>
          <w:ilvl w:val="0"/>
          <w:numId w:val="17"/>
        </w:numPr>
        <w:suppressAutoHyphens w:val="0"/>
        <w:ind w:left="426" w:hanging="426"/>
        <w:jc w:val="both"/>
        <w:rPr>
          <w:sz w:val="22"/>
          <w:szCs w:val="22"/>
        </w:rPr>
      </w:pPr>
      <w:r w:rsidRPr="00F47372">
        <w:rPr>
          <w:bCs/>
          <w:sz w:val="22"/>
          <w:szCs w:val="22"/>
        </w:rPr>
        <w:t xml:space="preserve">Zamawiający </w:t>
      </w:r>
      <w:r w:rsidR="009233B4" w:rsidRPr="00F47372">
        <w:rPr>
          <w:bCs/>
          <w:sz w:val="22"/>
          <w:szCs w:val="22"/>
        </w:rPr>
        <w:t>żąda wskazania w ofercie przez w</w:t>
      </w:r>
      <w:r w:rsidRPr="00F47372">
        <w:rPr>
          <w:bCs/>
          <w:sz w:val="22"/>
          <w:szCs w:val="22"/>
        </w:rPr>
        <w:t>ykonawcę tej części zamówienia, odpowiednio do treści postanowień SWZ, której wykonanie zamierza powierzyć podwykonawcom</w:t>
      </w:r>
      <w:r w:rsidR="00040EEC" w:rsidRPr="00F47372">
        <w:rPr>
          <w:bCs/>
          <w:sz w:val="22"/>
          <w:szCs w:val="22"/>
        </w:rPr>
        <w:t>.</w:t>
      </w:r>
    </w:p>
    <w:p w14:paraId="6DABF42A" w14:textId="77777777" w:rsidR="00132EB5" w:rsidRPr="00F47372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68A61051" w:rsidR="00132EB5" w:rsidRPr="00F47372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XXI – Informacje o przetwarzaniu danych osobowych</w:t>
      </w:r>
    </w:p>
    <w:p w14:paraId="495E14AC" w14:textId="77777777" w:rsidR="00BF4F2E" w:rsidRPr="00F47372" w:rsidRDefault="00BF4F2E" w:rsidP="00ED02B6">
      <w:pPr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b/>
          <w:sz w:val="22"/>
          <w:szCs w:val="22"/>
        </w:rPr>
        <w:t>Administratorem</w:t>
      </w:r>
      <w:r w:rsidRPr="00F47372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b/>
          <w:sz w:val="22"/>
          <w:szCs w:val="22"/>
        </w:rPr>
        <w:t>Uniwersytet Jagielloński wyznaczył Inspektora Ochrony Danych</w:t>
      </w:r>
      <w:r w:rsidRPr="00F47372">
        <w:rPr>
          <w:sz w:val="22"/>
          <w:szCs w:val="22"/>
        </w:rPr>
        <w:t xml:space="preserve">, ul. Gołębia 24, 31-007 Kraków, pokój nr 5. Kontakt z Inspektorem możliwy jest przez e-mail: </w:t>
      </w:r>
      <w:hyperlink r:id="rId46" w:history="1">
        <w:r w:rsidRPr="00F47372">
          <w:rPr>
            <w:sz w:val="22"/>
            <w:szCs w:val="22"/>
            <w:u w:val="single"/>
          </w:rPr>
          <w:t>iod@uj.edu.pl</w:t>
        </w:r>
      </w:hyperlink>
      <w:r w:rsidRPr="00F47372">
        <w:rPr>
          <w:sz w:val="22"/>
          <w:szCs w:val="22"/>
        </w:rPr>
        <w:t xml:space="preserve"> lub pod nr telefonu +4812 663 12 25.</w:t>
      </w:r>
    </w:p>
    <w:p w14:paraId="13FBA82F" w14:textId="1FFDE56D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i/>
          <w:sz w:val="22"/>
          <w:szCs w:val="22"/>
        </w:rPr>
      </w:pPr>
      <w:r w:rsidRPr="00F47372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F47372">
        <w:rPr>
          <w:i/>
          <w:sz w:val="22"/>
          <w:szCs w:val="22"/>
        </w:rPr>
        <w:t xml:space="preserve">, nr sprawy </w:t>
      </w:r>
      <w:r w:rsidRPr="00F47372">
        <w:rPr>
          <w:b/>
          <w:sz w:val="22"/>
          <w:szCs w:val="22"/>
        </w:rPr>
        <w:t>80.272</w:t>
      </w:r>
      <w:r w:rsidR="001C0F64" w:rsidRPr="00F47372">
        <w:rPr>
          <w:b/>
          <w:sz w:val="22"/>
          <w:szCs w:val="22"/>
        </w:rPr>
        <w:t>.</w:t>
      </w:r>
      <w:r w:rsidR="008922AB" w:rsidRPr="00F47372">
        <w:rPr>
          <w:b/>
          <w:sz w:val="22"/>
          <w:szCs w:val="22"/>
        </w:rPr>
        <w:t>4</w:t>
      </w:r>
      <w:r w:rsidR="00B96F05" w:rsidRPr="00F47372">
        <w:rPr>
          <w:b/>
          <w:sz w:val="22"/>
          <w:szCs w:val="22"/>
        </w:rPr>
        <w:t>27</w:t>
      </w:r>
      <w:r w:rsidR="00770455" w:rsidRPr="00F47372">
        <w:rPr>
          <w:b/>
          <w:sz w:val="22"/>
          <w:szCs w:val="22"/>
        </w:rPr>
        <w:t>.2023</w:t>
      </w:r>
    </w:p>
    <w:p w14:paraId="386FCFB1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Pani/Pana dane osobowe będą przechowywane zgodnie z art. 78 ust. 1 ustawy PZP przez okres co najmniej 4 lat liczonych od dnia zakończenia postępowania o udzielenie zamówienia publicznego </w:t>
      </w:r>
      <w:r w:rsidRPr="00F47372">
        <w:rPr>
          <w:sz w:val="22"/>
          <w:szCs w:val="22"/>
        </w:rPr>
        <w:lastRenderedPageBreak/>
        <w:t>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253EC5D5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Posiada Pani/Pan prawo do: </w:t>
      </w:r>
    </w:p>
    <w:p w14:paraId="7438341F" w14:textId="77777777" w:rsidR="00BF4F2E" w:rsidRPr="00F47372" w:rsidRDefault="00BF4F2E" w:rsidP="002C7533">
      <w:pPr>
        <w:numPr>
          <w:ilvl w:val="0"/>
          <w:numId w:val="21"/>
        </w:numPr>
        <w:ind w:left="851" w:hanging="425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Pr="00F47372" w:rsidRDefault="00BF4F2E" w:rsidP="002C7533">
      <w:pPr>
        <w:numPr>
          <w:ilvl w:val="0"/>
          <w:numId w:val="21"/>
        </w:numPr>
        <w:ind w:left="851" w:hanging="425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Pr="00F47372" w:rsidRDefault="00BF4F2E" w:rsidP="002C7533">
      <w:pPr>
        <w:numPr>
          <w:ilvl w:val="0"/>
          <w:numId w:val="21"/>
        </w:numPr>
        <w:ind w:left="851" w:hanging="425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F47372" w:rsidRDefault="00BF4F2E" w:rsidP="002C7533">
      <w:pPr>
        <w:numPr>
          <w:ilvl w:val="0"/>
          <w:numId w:val="21"/>
        </w:numPr>
        <w:ind w:left="851" w:hanging="425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Nie przysługuje Pani/Panu prawo do:</w:t>
      </w:r>
    </w:p>
    <w:p w14:paraId="7C704CB1" w14:textId="77777777" w:rsidR="00BF4F2E" w:rsidRPr="00F47372" w:rsidRDefault="00BF4F2E" w:rsidP="002C7533">
      <w:pPr>
        <w:numPr>
          <w:ilvl w:val="0"/>
          <w:numId w:val="22"/>
        </w:numPr>
        <w:ind w:left="851" w:hanging="425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F47372" w:rsidRDefault="00BF4F2E" w:rsidP="002C7533">
      <w:pPr>
        <w:numPr>
          <w:ilvl w:val="0"/>
          <w:numId w:val="22"/>
        </w:numPr>
        <w:ind w:left="851" w:hanging="425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F47372" w:rsidRDefault="00BF4F2E" w:rsidP="002C7533">
      <w:pPr>
        <w:numPr>
          <w:ilvl w:val="0"/>
          <w:numId w:val="22"/>
        </w:numPr>
        <w:ind w:left="851" w:hanging="425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b/>
          <w:sz w:val="22"/>
          <w:szCs w:val="22"/>
        </w:rPr>
        <w:t>Pana/Pani dane osobowe, o których mowa w art. 10 RODO</w:t>
      </w:r>
      <w:r w:rsidRPr="00F47372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mawiający informuje, że </w:t>
      </w:r>
      <w:r w:rsidRPr="00F47372">
        <w:rPr>
          <w:b/>
          <w:sz w:val="22"/>
          <w:szCs w:val="22"/>
        </w:rPr>
        <w:t>w odniesieniu do Pani/Pana danych osobowych</w:t>
      </w:r>
      <w:r w:rsidRPr="00F47372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F47372">
        <w:rPr>
          <w:b/>
          <w:sz w:val="22"/>
          <w:szCs w:val="22"/>
        </w:rPr>
        <w:t>zamawiający może żądać od Pana/Pani</w:t>
      </w:r>
      <w:r w:rsidRPr="00F47372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575F4C21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</w:rPr>
      </w:pPr>
      <w:r w:rsidRPr="00F47372">
        <w:rPr>
          <w:b/>
          <w:sz w:val="22"/>
          <w:szCs w:val="22"/>
        </w:rPr>
        <w:t>Skorzystanie przez Panią/Pana</w:t>
      </w:r>
      <w:r w:rsidRPr="00F47372">
        <w:rPr>
          <w:sz w:val="22"/>
          <w:szCs w:val="22"/>
        </w:rPr>
        <w:t xml:space="preserve">, z uprawnienia wskazanego pkt 8 lit. b) powyżej, do sprostowania lub uzupełnienia danych osobowych, o którym mowa w art. 16 RODO, nie może skutkować zmianą wyniku postępowania o udzielenie zamówienia publicznego, ani zmianą postanowień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F47372" w:rsidRDefault="00BF4F2E" w:rsidP="002C7533">
      <w:pPr>
        <w:numPr>
          <w:ilvl w:val="3"/>
          <w:numId w:val="20"/>
        </w:numPr>
        <w:ind w:left="426" w:hanging="426"/>
        <w:contextualSpacing/>
        <w:jc w:val="both"/>
        <w:rPr>
          <w:sz w:val="22"/>
          <w:szCs w:val="22"/>
          <w:u w:val="single"/>
        </w:rPr>
      </w:pPr>
      <w:r w:rsidRPr="00F47372">
        <w:rPr>
          <w:b/>
          <w:sz w:val="22"/>
          <w:szCs w:val="22"/>
        </w:rPr>
        <w:t>Skorzystanie przez Panią/Pana</w:t>
      </w:r>
      <w:r w:rsidRPr="00F47372">
        <w:rPr>
          <w:sz w:val="22"/>
          <w:szCs w:val="22"/>
        </w:rPr>
        <w:t>, z uprawnienia wskazanego pkt 8 lit. c) powyżej,</w:t>
      </w:r>
      <w:r w:rsidRPr="00F47372">
        <w:rPr>
          <w:b/>
          <w:sz w:val="22"/>
          <w:szCs w:val="22"/>
        </w:rPr>
        <w:t xml:space="preserve"> </w:t>
      </w:r>
      <w:r w:rsidRPr="00F47372">
        <w:rPr>
          <w:sz w:val="22"/>
          <w:szCs w:val="22"/>
        </w:rPr>
        <w:t>polegającym na</w:t>
      </w:r>
      <w:r w:rsidRPr="00F47372">
        <w:rPr>
          <w:b/>
          <w:sz w:val="22"/>
          <w:szCs w:val="22"/>
        </w:rPr>
        <w:t xml:space="preserve"> </w:t>
      </w:r>
      <w:r w:rsidRPr="00F47372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F47372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Pr="00F47372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77777777" w:rsidR="009C0FB2" w:rsidRPr="00F4737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Rozdział XXII – Załączniki do SWZ</w:t>
      </w:r>
    </w:p>
    <w:p w14:paraId="536057CA" w14:textId="2D51F018" w:rsidR="00D71FDE" w:rsidRPr="00F47372" w:rsidRDefault="00D16E29" w:rsidP="00CC6B7D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łącznik A </w:t>
      </w:r>
      <w:r w:rsidR="0082700B" w:rsidRPr="00F47372">
        <w:rPr>
          <w:sz w:val="22"/>
          <w:szCs w:val="22"/>
        </w:rPr>
        <w:t>–</w:t>
      </w:r>
      <w:r w:rsidRPr="00F47372">
        <w:rPr>
          <w:sz w:val="22"/>
          <w:szCs w:val="22"/>
        </w:rPr>
        <w:t xml:space="preserve"> </w:t>
      </w:r>
      <w:r w:rsidR="00D71FDE" w:rsidRPr="00F47372">
        <w:rPr>
          <w:bCs/>
          <w:sz w:val="22"/>
          <w:szCs w:val="22"/>
        </w:rPr>
        <w:t>Załącznik A – Opis przedmiotu zamówienia;</w:t>
      </w:r>
    </w:p>
    <w:p w14:paraId="3214B67A" w14:textId="77777777" w:rsidR="00D71FDE" w:rsidRPr="00F47372" w:rsidRDefault="00D71FDE" w:rsidP="00CC6B7D">
      <w:pPr>
        <w:numPr>
          <w:ilvl w:val="0"/>
          <w:numId w:val="23"/>
        </w:numPr>
        <w:contextualSpacing/>
        <w:jc w:val="both"/>
        <w:rPr>
          <w:bCs/>
          <w:sz w:val="22"/>
          <w:szCs w:val="22"/>
          <w:u w:val="single"/>
        </w:rPr>
      </w:pPr>
      <w:r w:rsidRPr="00F47372">
        <w:rPr>
          <w:bCs/>
          <w:sz w:val="22"/>
          <w:szCs w:val="22"/>
        </w:rPr>
        <w:t>Załącznik nr 1 – Formularz oferty;</w:t>
      </w:r>
    </w:p>
    <w:p w14:paraId="01D78F94" w14:textId="3D272806" w:rsidR="00CA05FF" w:rsidRPr="00F47372" w:rsidRDefault="00D71FDE" w:rsidP="00CC6B7D">
      <w:pPr>
        <w:numPr>
          <w:ilvl w:val="0"/>
          <w:numId w:val="23"/>
        </w:numPr>
        <w:contextualSpacing/>
        <w:jc w:val="both"/>
        <w:rPr>
          <w:bCs/>
          <w:sz w:val="22"/>
          <w:szCs w:val="22"/>
          <w:u w:val="single"/>
        </w:rPr>
      </w:pPr>
      <w:r w:rsidRPr="00F47372">
        <w:rPr>
          <w:bCs/>
          <w:sz w:val="22"/>
          <w:szCs w:val="22"/>
        </w:rPr>
        <w:t xml:space="preserve">Załącznik nr 2 – Wzór </w:t>
      </w:r>
      <w:r w:rsidR="00B308E1">
        <w:rPr>
          <w:bCs/>
          <w:sz w:val="22"/>
          <w:szCs w:val="22"/>
        </w:rPr>
        <w:t>Umow</w:t>
      </w:r>
      <w:r w:rsidRPr="00F47372">
        <w:rPr>
          <w:bCs/>
          <w:sz w:val="22"/>
          <w:szCs w:val="22"/>
        </w:rPr>
        <w:t xml:space="preserve">y (projektowane postanowienia </w:t>
      </w:r>
      <w:r w:rsidR="00B308E1">
        <w:rPr>
          <w:bCs/>
          <w:sz w:val="22"/>
          <w:szCs w:val="22"/>
        </w:rPr>
        <w:t>Umow</w:t>
      </w:r>
      <w:r w:rsidRPr="00F47372">
        <w:rPr>
          <w:bCs/>
          <w:sz w:val="22"/>
          <w:szCs w:val="22"/>
        </w:rPr>
        <w:t>y).</w:t>
      </w:r>
    </w:p>
    <w:p w14:paraId="5A370AC7" w14:textId="0CA5478B" w:rsidR="00EA1B22" w:rsidRPr="00F47372" w:rsidRDefault="00EA1B22" w:rsidP="00EA1B22">
      <w:pPr>
        <w:ind w:left="720"/>
        <w:contextualSpacing/>
        <w:jc w:val="both"/>
        <w:rPr>
          <w:bCs/>
          <w:sz w:val="22"/>
          <w:szCs w:val="22"/>
        </w:rPr>
      </w:pPr>
    </w:p>
    <w:p w14:paraId="34A16171" w14:textId="3FF584EA" w:rsidR="00DE2226" w:rsidRPr="00F47372" w:rsidRDefault="00DE2226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 w:rsidRPr="00F47372">
        <w:rPr>
          <w:bCs/>
          <w:sz w:val="22"/>
          <w:szCs w:val="22"/>
          <w:u w:val="single"/>
        </w:rPr>
        <w:br w:type="page"/>
      </w:r>
    </w:p>
    <w:p w14:paraId="69CA991C" w14:textId="77777777" w:rsidR="0017180A" w:rsidRPr="00F47372" w:rsidRDefault="0017180A" w:rsidP="0017180A">
      <w:pPr>
        <w:ind w:left="720"/>
        <w:jc w:val="right"/>
        <w:textAlignment w:val="baseline"/>
        <w:rPr>
          <w:b/>
          <w:bCs/>
          <w:sz w:val="18"/>
          <w:szCs w:val="18"/>
        </w:rPr>
      </w:pPr>
      <w:r w:rsidRPr="00F47372">
        <w:rPr>
          <w:b/>
          <w:bCs/>
        </w:rPr>
        <w:lastRenderedPageBreak/>
        <w:t xml:space="preserve">Załącznik A do SWZ </w:t>
      </w:r>
    </w:p>
    <w:p w14:paraId="1C60C162" w14:textId="77777777" w:rsidR="0017180A" w:rsidRPr="00F47372" w:rsidRDefault="0017180A" w:rsidP="0017180A">
      <w:pPr>
        <w:textAlignment w:val="baseline"/>
        <w:rPr>
          <w:b/>
          <w:bCs/>
        </w:rPr>
      </w:pPr>
      <w:bookmarkStart w:id="3" w:name="_Hlk152669163"/>
      <w:r w:rsidRPr="00F47372">
        <w:rPr>
          <w:b/>
          <w:bCs/>
        </w:rPr>
        <w:t>Opis Przedmiotu Zamówienia</w:t>
      </w:r>
    </w:p>
    <w:p w14:paraId="46E789E5" w14:textId="77777777" w:rsidR="0017180A" w:rsidRPr="00F47372" w:rsidRDefault="0017180A" w:rsidP="0017180A">
      <w:pPr>
        <w:textAlignment w:val="baseline"/>
        <w:rPr>
          <w:sz w:val="18"/>
          <w:szCs w:val="18"/>
        </w:rPr>
      </w:pPr>
      <w:r w:rsidRPr="00F47372">
        <w:t xml:space="preserve"> </w:t>
      </w:r>
    </w:p>
    <w:p w14:paraId="3BA1DFFF" w14:textId="77777777" w:rsidR="0017180A" w:rsidRPr="00F47372" w:rsidRDefault="0017180A" w:rsidP="009B1536">
      <w:pPr>
        <w:widowControl/>
        <w:numPr>
          <w:ilvl w:val="0"/>
          <w:numId w:val="57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Bezprzewodowy punkt dostępowy musi współpracować z posiadanym przez Zamawiającego kontrolerem wirtualnym Extreme Networks XCC (Extreme Campus </w:t>
      </w:r>
      <w:proofErr w:type="spellStart"/>
      <w:r w:rsidRPr="00F47372">
        <w:t>Controler</w:t>
      </w:r>
      <w:proofErr w:type="spellEnd"/>
      <w:r w:rsidRPr="00F47372">
        <w:t xml:space="preserve">) – musi być w pełni </w:t>
      </w:r>
      <w:proofErr w:type="spellStart"/>
      <w:r w:rsidRPr="00F47372">
        <w:t>zarządzalny</w:t>
      </w:r>
      <w:proofErr w:type="spellEnd"/>
      <w:r w:rsidRPr="00F47372">
        <w:t xml:space="preserve"> z poziomu kontrolera</w:t>
      </w:r>
    </w:p>
    <w:p w14:paraId="4C1B1041" w14:textId="77777777" w:rsidR="0017180A" w:rsidRPr="00F47372" w:rsidRDefault="0017180A" w:rsidP="009B1536">
      <w:pPr>
        <w:widowControl/>
        <w:numPr>
          <w:ilvl w:val="0"/>
          <w:numId w:val="57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Bezprzewodowy punkt dostępowy musi być </w:t>
      </w:r>
      <w:proofErr w:type="spellStart"/>
      <w:r w:rsidRPr="00F47372">
        <w:t>zarządzalny</w:t>
      </w:r>
      <w:proofErr w:type="spellEnd"/>
      <w:r w:rsidRPr="00F47372">
        <w:t xml:space="preserve"> przez posiadany przez Zamawiającego kontroler sieci bezprzewodowych Extreme Networks XIQ pracujący w chmurze</w:t>
      </w:r>
    </w:p>
    <w:p w14:paraId="454B668E" w14:textId="77777777" w:rsidR="0017180A" w:rsidRPr="00F47372" w:rsidRDefault="0017180A" w:rsidP="009B1536">
      <w:pPr>
        <w:widowControl/>
        <w:numPr>
          <w:ilvl w:val="0"/>
          <w:numId w:val="57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dwuradiowy do zastosowań wewnątrz-budynkowych z wbudowanymi antenami dookólnymi </w:t>
      </w:r>
    </w:p>
    <w:p w14:paraId="78AA205C" w14:textId="77777777" w:rsidR="0017180A" w:rsidRPr="00F47372" w:rsidRDefault="0017180A" w:rsidP="009B1536">
      <w:pPr>
        <w:widowControl/>
        <w:numPr>
          <w:ilvl w:val="0"/>
          <w:numId w:val="58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być wyposażony w min. 1 port Ethernet 10/100/1000 </w:t>
      </w:r>
      <w:proofErr w:type="spellStart"/>
      <w:r w:rsidRPr="00F47372">
        <w:t>Mbps</w:t>
      </w:r>
      <w:proofErr w:type="spellEnd"/>
      <w:r w:rsidRPr="00F47372">
        <w:t xml:space="preserve"> Base-T RJ-45 z możliwością zasilenia punktu dostępowego przez skrętkę. </w:t>
      </w:r>
    </w:p>
    <w:p w14:paraId="31A87444" w14:textId="77777777" w:rsidR="0017180A" w:rsidRPr="00F47372" w:rsidRDefault="0017180A" w:rsidP="009B1536">
      <w:pPr>
        <w:widowControl/>
        <w:numPr>
          <w:ilvl w:val="0"/>
          <w:numId w:val="59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być wyposażony w interfejs USB </w:t>
      </w:r>
    </w:p>
    <w:p w14:paraId="26811E82" w14:textId="77777777" w:rsidR="0017180A" w:rsidRPr="00F47372" w:rsidRDefault="0017180A" w:rsidP="009B1536">
      <w:pPr>
        <w:widowControl/>
        <w:numPr>
          <w:ilvl w:val="0"/>
          <w:numId w:val="60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>Punkt dostępowy musi zapewniać wsparcie dla standardów 802.11a/b/g/n/</w:t>
      </w:r>
      <w:proofErr w:type="spellStart"/>
      <w:r w:rsidRPr="00F47372">
        <w:t>ac</w:t>
      </w:r>
      <w:proofErr w:type="spellEnd"/>
      <w:r w:rsidRPr="00F47372">
        <w:t xml:space="preserve"> oraz Wi-Fi 6 (802.11ax) </w:t>
      </w:r>
    </w:p>
    <w:p w14:paraId="427C37D8" w14:textId="77777777" w:rsidR="0017180A" w:rsidRPr="00F47372" w:rsidRDefault="0017180A" w:rsidP="009B1536">
      <w:pPr>
        <w:widowControl/>
        <w:numPr>
          <w:ilvl w:val="0"/>
          <w:numId w:val="61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być wyposażony w min. 2 interfejsy radiowe: </w:t>
      </w:r>
    </w:p>
    <w:p w14:paraId="32773269" w14:textId="77777777" w:rsidR="0017180A" w:rsidRPr="00F47372" w:rsidRDefault="0017180A" w:rsidP="009B1536">
      <w:pPr>
        <w:widowControl/>
        <w:numPr>
          <w:ilvl w:val="0"/>
          <w:numId w:val="62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2,4GHz ze wsparciem dla technologii MIMO 2x2:2, </w:t>
      </w:r>
    </w:p>
    <w:p w14:paraId="21D5B0ED" w14:textId="77777777" w:rsidR="0017180A" w:rsidRPr="00F47372" w:rsidRDefault="0017180A" w:rsidP="009B1536">
      <w:pPr>
        <w:widowControl/>
        <w:numPr>
          <w:ilvl w:val="0"/>
          <w:numId w:val="63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5GHz ze wsparciem dla technologii MIMO 2x2:2, </w:t>
      </w:r>
    </w:p>
    <w:p w14:paraId="1DF13237" w14:textId="77777777" w:rsidR="0017180A" w:rsidRPr="00F47372" w:rsidRDefault="0017180A" w:rsidP="009B1536">
      <w:pPr>
        <w:widowControl/>
        <w:numPr>
          <w:ilvl w:val="0"/>
          <w:numId w:val="64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wspierać następujący tryby pracy interfejsów radiowych: </w:t>
      </w:r>
    </w:p>
    <w:p w14:paraId="492031B6" w14:textId="77777777" w:rsidR="0017180A" w:rsidRPr="00F47372" w:rsidRDefault="0017180A" w:rsidP="009B1536">
      <w:pPr>
        <w:widowControl/>
        <w:numPr>
          <w:ilvl w:val="0"/>
          <w:numId w:val="65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2.4GHz / 5 GHz </w:t>
      </w:r>
    </w:p>
    <w:p w14:paraId="731FE2C3" w14:textId="77777777" w:rsidR="0017180A" w:rsidRPr="00F47372" w:rsidRDefault="0017180A" w:rsidP="009B1536">
      <w:pPr>
        <w:widowControl/>
        <w:numPr>
          <w:ilvl w:val="0"/>
          <w:numId w:val="65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5 GHz / 5GHz (Dual 5 GHz) </w:t>
      </w:r>
    </w:p>
    <w:p w14:paraId="294B5644" w14:textId="77777777" w:rsidR="0017180A" w:rsidRPr="00F47372" w:rsidRDefault="0017180A" w:rsidP="009B1536">
      <w:pPr>
        <w:widowControl/>
        <w:numPr>
          <w:ilvl w:val="0"/>
          <w:numId w:val="65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raca jako sensor dla systemu IPS/IDS </w:t>
      </w:r>
    </w:p>
    <w:p w14:paraId="4A393942" w14:textId="77777777" w:rsidR="0017180A" w:rsidRPr="00F47372" w:rsidRDefault="0017180A" w:rsidP="009B1536">
      <w:pPr>
        <w:widowControl/>
        <w:numPr>
          <w:ilvl w:val="0"/>
          <w:numId w:val="66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być wyposażony w moduł radiowy służący do obsługi standardów BLE i IEEE 802.15.4 </w:t>
      </w:r>
    </w:p>
    <w:p w14:paraId="1056688E" w14:textId="77777777" w:rsidR="0017180A" w:rsidRPr="00F47372" w:rsidRDefault="0017180A" w:rsidP="009B1536">
      <w:pPr>
        <w:widowControl/>
        <w:numPr>
          <w:ilvl w:val="0"/>
          <w:numId w:val="67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być wyposażony w min. 5 anten wewnętrznych, w tym jedna dedykowana do obsługi standardów BLE i IEEE 802.15.4 </w:t>
      </w:r>
    </w:p>
    <w:p w14:paraId="5DF5BF50" w14:textId="77777777" w:rsidR="0017180A" w:rsidRPr="00F47372" w:rsidRDefault="0017180A" w:rsidP="009B1536">
      <w:pPr>
        <w:widowControl/>
        <w:numPr>
          <w:ilvl w:val="0"/>
          <w:numId w:val="68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>Punkt dostępowy musi mieć możliwość zasilania z wykorzystaniem technologii Power-</w:t>
      </w:r>
      <w:proofErr w:type="spellStart"/>
      <w:r w:rsidRPr="00F47372">
        <w:t>over</w:t>
      </w:r>
      <w:proofErr w:type="spellEnd"/>
      <w:r w:rsidRPr="00F47372">
        <w:t>-Ethernet (</w:t>
      </w:r>
      <w:proofErr w:type="spellStart"/>
      <w:r w:rsidRPr="00F47372">
        <w:t>PoE</w:t>
      </w:r>
      <w:proofErr w:type="spellEnd"/>
      <w:r w:rsidRPr="00F47372">
        <w:t xml:space="preserve">) w standardzie IEEE 802.3af – max. 15.4 W </w:t>
      </w:r>
    </w:p>
    <w:p w14:paraId="37B954F4" w14:textId="77777777" w:rsidR="0017180A" w:rsidRPr="00F47372" w:rsidRDefault="0017180A" w:rsidP="009B1536">
      <w:pPr>
        <w:widowControl/>
        <w:numPr>
          <w:ilvl w:val="0"/>
          <w:numId w:val="68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mieć możliwość pracy w temperaturze z zakresu od 0°C do 40°C </w:t>
      </w:r>
    </w:p>
    <w:p w14:paraId="5BFCD5E7" w14:textId="77777777" w:rsidR="0017180A" w:rsidRPr="00F47372" w:rsidRDefault="0017180A" w:rsidP="009B1536">
      <w:pPr>
        <w:widowControl/>
        <w:numPr>
          <w:ilvl w:val="0"/>
          <w:numId w:val="68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IP </w:t>
      </w:r>
      <w:proofErr w:type="spellStart"/>
      <w:r w:rsidRPr="00F47372">
        <w:t>QoS</w:t>
      </w:r>
      <w:proofErr w:type="spellEnd"/>
      <w:r w:rsidRPr="00F47372">
        <w:t xml:space="preserve"> w środowisku przewodowym i bezprzewodowym. Rozróżnianie pakietów musi być realizowane dla przychodzących i wychodzących pakietów z sieci bezprzewodowej, w oparciu o </w:t>
      </w:r>
      <w:proofErr w:type="spellStart"/>
      <w:r w:rsidRPr="00F47372">
        <w:t>DiffServ</w:t>
      </w:r>
      <w:proofErr w:type="spellEnd"/>
      <w:r w:rsidRPr="00F47372">
        <w:t xml:space="preserve">, IP </w:t>
      </w:r>
      <w:proofErr w:type="spellStart"/>
      <w:r w:rsidRPr="00F47372">
        <w:t>ToS</w:t>
      </w:r>
      <w:proofErr w:type="spellEnd"/>
      <w:r w:rsidRPr="00F47372">
        <w:t xml:space="preserve"> oraz IP </w:t>
      </w:r>
      <w:proofErr w:type="spellStart"/>
      <w:r w:rsidRPr="00F47372">
        <w:t>Precedence</w:t>
      </w:r>
      <w:proofErr w:type="spellEnd"/>
      <w:r w:rsidRPr="00F47372">
        <w:t xml:space="preserve"> </w:t>
      </w:r>
    </w:p>
    <w:p w14:paraId="0DA6E0C7" w14:textId="77777777" w:rsidR="0017180A" w:rsidRPr="00F47372" w:rsidRDefault="0017180A" w:rsidP="009B1536">
      <w:pPr>
        <w:widowControl/>
        <w:numPr>
          <w:ilvl w:val="0"/>
          <w:numId w:val="69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wsparcie dla protokołu IEEE 802.1p </w:t>
      </w:r>
      <w:proofErr w:type="spellStart"/>
      <w:r w:rsidRPr="00F47372">
        <w:t>prioritization</w:t>
      </w:r>
      <w:proofErr w:type="spellEnd"/>
      <w:r w:rsidRPr="00F47372">
        <w:t xml:space="preserve"> </w:t>
      </w:r>
    </w:p>
    <w:p w14:paraId="5609EE4F" w14:textId="77777777" w:rsidR="0017180A" w:rsidRPr="00F47372" w:rsidRDefault="0017180A" w:rsidP="009B1536">
      <w:pPr>
        <w:widowControl/>
        <w:numPr>
          <w:ilvl w:val="0"/>
          <w:numId w:val="70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protokół 802.11e, w tym WMM oraz U-APSD </w:t>
      </w:r>
    </w:p>
    <w:p w14:paraId="5608397E" w14:textId="77777777" w:rsidR="0017180A" w:rsidRPr="00F47372" w:rsidRDefault="0017180A" w:rsidP="009B1536">
      <w:pPr>
        <w:widowControl/>
        <w:numPr>
          <w:ilvl w:val="0"/>
          <w:numId w:val="71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mechanizm </w:t>
      </w:r>
      <w:proofErr w:type="spellStart"/>
      <w:r w:rsidRPr="00F47372">
        <w:t>roaming</w:t>
      </w:r>
      <w:proofErr w:type="spellEnd"/>
      <w:r w:rsidRPr="00F47372">
        <w:t xml:space="preserve"> oraz </w:t>
      </w:r>
      <w:proofErr w:type="spellStart"/>
      <w:r w:rsidRPr="00F47372">
        <w:t>handover</w:t>
      </w:r>
      <w:proofErr w:type="spellEnd"/>
      <w:r w:rsidRPr="00F47372">
        <w:t xml:space="preserve"> (wstępne uwierzytelnienie, OKC) </w:t>
      </w:r>
    </w:p>
    <w:p w14:paraId="14928D17" w14:textId="77777777" w:rsidR="0017180A" w:rsidRPr="00F47372" w:rsidRDefault="0017180A" w:rsidP="009B1536">
      <w:pPr>
        <w:widowControl/>
        <w:numPr>
          <w:ilvl w:val="0"/>
          <w:numId w:val="72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mechanizm szybkiego </w:t>
      </w:r>
      <w:proofErr w:type="spellStart"/>
      <w:r w:rsidRPr="00F47372">
        <w:t>roamingu</w:t>
      </w:r>
      <w:proofErr w:type="spellEnd"/>
      <w:r w:rsidRPr="00F47372">
        <w:t xml:space="preserve"> IEEE 802.11r </w:t>
      </w:r>
    </w:p>
    <w:p w14:paraId="553B5790" w14:textId="77777777" w:rsidR="0017180A" w:rsidRPr="00F47372" w:rsidRDefault="0017180A" w:rsidP="009B1536">
      <w:pPr>
        <w:widowControl/>
        <w:numPr>
          <w:ilvl w:val="0"/>
          <w:numId w:val="73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mechanizm </w:t>
      </w:r>
      <w:proofErr w:type="spellStart"/>
      <w:r w:rsidRPr="00F47372">
        <w:t>Neighbour</w:t>
      </w:r>
      <w:proofErr w:type="spellEnd"/>
      <w:r w:rsidRPr="00F47372">
        <w:t xml:space="preserve"> Report IEEE 802.11k </w:t>
      </w:r>
    </w:p>
    <w:p w14:paraId="609B0F98" w14:textId="77777777" w:rsidR="0017180A" w:rsidRPr="00F47372" w:rsidRDefault="0017180A" w:rsidP="009B1536">
      <w:pPr>
        <w:widowControl/>
        <w:numPr>
          <w:ilvl w:val="0"/>
          <w:numId w:val="74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standard IEEE 802.11v </w:t>
      </w:r>
    </w:p>
    <w:p w14:paraId="37B223B8" w14:textId="77777777" w:rsidR="0017180A" w:rsidRPr="00F47372" w:rsidRDefault="0017180A" w:rsidP="009B1536">
      <w:pPr>
        <w:widowControl/>
        <w:numPr>
          <w:ilvl w:val="0"/>
          <w:numId w:val="75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do 16 SSID (8 na częstotliwość radiową) </w:t>
      </w:r>
    </w:p>
    <w:p w14:paraId="48111A17" w14:textId="77777777" w:rsidR="0017180A" w:rsidRPr="00F47372" w:rsidRDefault="0017180A" w:rsidP="009B1536">
      <w:pPr>
        <w:widowControl/>
        <w:numPr>
          <w:ilvl w:val="0"/>
          <w:numId w:val="76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mechanizm RADIUS </w:t>
      </w:r>
      <w:proofErr w:type="spellStart"/>
      <w:r w:rsidRPr="00F47372">
        <w:t>Authentication</w:t>
      </w:r>
      <w:proofErr w:type="spellEnd"/>
      <w:r w:rsidRPr="00F47372">
        <w:t xml:space="preserve"> &amp; Accounting </w:t>
      </w:r>
    </w:p>
    <w:p w14:paraId="5322D2CD" w14:textId="77777777" w:rsidR="0017180A" w:rsidRPr="00F47372" w:rsidRDefault="0017180A" w:rsidP="009B1536">
      <w:pPr>
        <w:widowControl/>
        <w:numPr>
          <w:ilvl w:val="0"/>
          <w:numId w:val="77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logowanie użytkowników z wykorzystaniem IEEE 802.1X oraz metodami: EAP-TLS, EAP-TTLS, PEAP oraz EAP-SIM </w:t>
      </w:r>
    </w:p>
    <w:p w14:paraId="79FDD245" w14:textId="77777777" w:rsidR="0017180A" w:rsidRPr="00F47372" w:rsidRDefault="0017180A" w:rsidP="009B1536">
      <w:pPr>
        <w:widowControl/>
        <w:numPr>
          <w:ilvl w:val="0"/>
          <w:numId w:val="78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obsługiwać mechanizmu MAC </w:t>
      </w:r>
      <w:proofErr w:type="spellStart"/>
      <w:r w:rsidRPr="00F47372">
        <w:t>Address</w:t>
      </w:r>
      <w:proofErr w:type="spellEnd"/>
      <w:r w:rsidRPr="00F47372">
        <w:t xml:space="preserve"> </w:t>
      </w:r>
      <w:proofErr w:type="spellStart"/>
      <w:r w:rsidRPr="00F47372">
        <w:t>Authentication</w:t>
      </w:r>
      <w:proofErr w:type="spellEnd"/>
      <w:r w:rsidRPr="00F47372">
        <w:t xml:space="preserve"> </w:t>
      </w:r>
    </w:p>
    <w:p w14:paraId="19788C11" w14:textId="77777777" w:rsidR="0017180A" w:rsidRPr="00F47372" w:rsidRDefault="0017180A" w:rsidP="009B1536">
      <w:pPr>
        <w:widowControl/>
        <w:numPr>
          <w:ilvl w:val="0"/>
          <w:numId w:val="79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zapewniać izolację klientów na poziomie L2, </w:t>
      </w:r>
    </w:p>
    <w:p w14:paraId="40A22A56" w14:textId="77777777" w:rsidR="0017180A" w:rsidRPr="00F47372" w:rsidRDefault="0017180A" w:rsidP="009B1536">
      <w:pPr>
        <w:widowControl/>
        <w:numPr>
          <w:ilvl w:val="0"/>
          <w:numId w:val="80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zapewniać wsparcie dla standardu WPA3 </w:t>
      </w:r>
    </w:p>
    <w:p w14:paraId="283F0DFE" w14:textId="77777777" w:rsidR="0017180A" w:rsidRPr="00F47372" w:rsidRDefault="0017180A" w:rsidP="009B1536">
      <w:pPr>
        <w:widowControl/>
        <w:numPr>
          <w:ilvl w:val="0"/>
          <w:numId w:val="81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zapewniać wsparcie dla mechanizmów IEEE 802.11i, WPA2 oraz WPA, przy zastosowaniu algorytmów szyfrowania Advanced </w:t>
      </w:r>
      <w:proofErr w:type="spellStart"/>
      <w:r w:rsidRPr="00F47372">
        <w:t>Encryption</w:t>
      </w:r>
      <w:proofErr w:type="spellEnd"/>
      <w:r w:rsidRPr="00F47372">
        <w:t xml:space="preserve"> Standard (AES) oraz </w:t>
      </w:r>
      <w:proofErr w:type="spellStart"/>
      <w:r w:rsidRPr="00F47372">
        <w:t>Temporal</w:t>
      </w:r>
      <w:proofErr w:type="spellEnd"/>
      <w:r w:rsidRPr="00F47372">
        <w:t xml:space="preserve"> </w:t>
      </w:r>
      <w:proofErr w:type="spellStart"/>
      <w:r w:rsidRPr="00F47372">
        <w:t>Key</w:t>
      </w:r>
      <w:proofErr w:type="spellEnd"/>
      <w:r w:rsidRPr="00F47372">
        <w:t xml:space="preserve"> </w:t>
      </w:r>
      <w:proofErr w:type="spellStart"/>
      <w:r w:rsidRPr="00F47372">
        <w:t>Integrity</w:t>
      </w:r>
      <w:proofErr w:type="spellEnd"/>
      <w:r w:rsidRPr="00F47372">
        <w:t xml:space="preserve"> </w:t>
      </w:r>
      <w:proofErr w:type="spellStart"/>
      <w:r w:rsidRPr="00F47372">
        <w:t>Protocol</w:t>
      </w:r>
      <w:proofErr w:type="spellEnd"/>
      <w:r w:rsidRPr="00F47372">
        <w:t xml:space="preserve"> (TKIP) </w:t>
      </w:r>
    </w:p>
    <w:p w14:paraId="1608A091" w14:textId="77777777" w:rsidR="0017180A" w:rsidRPr="00F47372" w:rsidRDefault="0017180A" w:rsidP="009B1536">
      <w:pPr>
        <w:widowControl/>
        <w:numPr>
          <w:ilvl w:val="0"/>
          <w:numId w:val="82"/>
        </w:numPr>
        <w:tabs>
          <w:tab w:val="clear" w:pos="720"/>
        </w:tabs>
        <w:suppressAutoHyphens w:val="0"/>
        <w:ind w:left="426" w:hanging="426"/>
        <w:jc w:val="both"/>
        <w:textAlignment w:val="baseline"/>
      </w:pPr>
      <w:r w:rsidRPr="00F47372">
        <w:lastRenderedPageBreak/>
        <w:t xml:space="preserve">Punkt dostępowy musi obsługiwać technologię SU-MIMO oraz MU-MIMO dla standardu </w:t>
      </w:r>
      <w:proofErr w:type="spellStart"/>
      <w:r w:rsidRPr="00F47372">
        <w:t>WiFi</w:t>
      </w:r>
      <w:proofErr w:type="spellEnd"/>
      <w:r w:rsidRPr="00F47372">
        <w:t xml:space="preserve"> 6 (802.11ax) </w:t>
      </w:r>
    </w:p>
    <w:p w14:paraId="6404A59A" w14:textId="77777777" w:rsidR="0017180A" w:rsidRPr="00F47372" w:rsidRDefault="0017180A" w:rsidP="009B1536">
      <w:pPr>
        <w:widowControl/>
        <w:numPr>
          <w:ilvl w:val="0"/>
          <w:numId w:val="83"/>
        </w:numPr>
        <w:tabs>
          <w:tab w:val="clear" w:pos="786"/>
        </w:tabs>
        <w:suppressAutoHyphens w:val="0"/>
        <w:ind w:left="426" w:hanging="426"/>
        <w:jc w:val="both"/>
        <w:textAlignment w:val="baseline"/>
      </w:pPr>
      <w:r w:rsidRPr="00F47372">
        <w:t>Punkt dostępowy musi mieć możliwość zapewnienia równego czasu antenowego (</w:t>
      </w:r>
      <w:proofErr w:type="spellStart"/>
      <w:r w:rsidRPr="00F47372">
        <w:t>Airtime</w:t>
      </w:r>
      <w:proofErr w:type="spellEnd"/>
      <w:r w:rsidRPr="00F47372">
        <w:t xml:space="preserve">) dla wszystkich klientów środowiskach, w których wspólnie występują technologie 802.11a/b/g, 802.11n, 802.11ac oraz 802.11ax. </w:t>
      </w:r>
    </w:p>
    <w:p w14:paraId="2151F75D" w14:textId="77777777" w:rsidR="0017180A" w:rsidRPr="00F47372" w:rsidRDefault="0017180A" w:rsidP="009B1536">
      <w:pPr>
        <w:widowControl/>
        <w:numPr>
          <w:ilvl w:val="0"/>
          <w:numId w:val="83"/>
        </w:numPr>
        <w:tabs>
          <w:tab w:val="clear" w:pos="786"/>
        </w:tabs>
        <w:suppressAutoHyphens w:val="0"/>
        <w:ind w:left="426" w:hanging="426"/>
        <w:jc w:val="both"/>
        <w:textAlignment w:val="baseline"/>
      </w:pPr>
      <w:r w:rsidRPr="00F47372">
        <w:t>Wraz z punktem dostępowym należy dostarczyć uchwyty montażowe umożliwiające montaż na ścianach lub suficie</w:t>
      </w:r>
    </w:p>
    <w:p w14:paraId="608B6C45" w14:textId="5B2926E6" w:rsidR="0017180A" w:rsidRPr="00F47372" w:rsidRDefault="0017180A" w:rsidP="009B1536">
      <w:pPr>
        <w:widowControl/>
        <w:numPr>
          <w:ilvl w:val="0"/>
          <w:numId w:val="83"/>
        </w:numPr>
        <w:tabs>
          <w:tab w:val="clear" w:pos="786"/>
        </w:tabs>
        <w:suppressAutoHyphens w:val="0"/>
        <w:ind w:left="426" w:hanging="426"/>
        <w:jc w:val="both"/>
        <w:textAlignment w:val="baseline"/>
      </w:pPr>
      <w:r w:rsidRPr="00F47372">
        <w:t>Punkt dostępowy musi być dostarczony z 5 letnim wsparciem technicznym producenta obejmującym możliwość zgłaszania problemów technicznych, w tym konfiguracyjnych. Kontrakt serwisowy musi być zarejestrowany na Zamawiającego. Kopia kontraktu serwisowego musi zostać dostarczona do Zamawiającego</w:t>
      </w:r>
    </w:p>
    <w:p w14:paraId="5FC589D3" w14:textId="3F4868AD" w:rsidR="0017180A" w:rsidRPr="00F47372" w:rsidRDefault="0017180A" w:rsidP="009B1536">
      <w:pPr>
        <w:widowControl/>
        <w:numPr>
          <w:ilvl w:val="0"/>
          <w:numId w:val="83"/>
        </w:numPr>
        <w:tabs>
          <w:tab w:val="clear" w:pos="786"/>
        </w:tabs>
        <w:suppressAutoHyphens w:val="0"/>
        <w:ind w:left="426" w:hanging="426"/>
        <w:jc w:val="both"/>
        <w:textAlignment w:val="baseline"/>
      </w:pPr>
      <w:r w:rsidRPr="00F47372">
        <w:t xml:space="preserve">Punkt dostępowy musi być objęty </w:t>
      </w:r>
      <w:r w:rsidR="00713129" w:rsidRPr="00F47372">
        <w:t>5 letnim okresem gwarancji</w:t>
      </w:r>
      <w:r w:rsidRPr="00F47372">
        <w:t xml:space="preserve"> – tj. musi być zapewnione świadczenie gwarancji w tym wymiana na sprawny punkt dostępowy na trybie NBD AHR (wymiana na następny dzień roboczy, zapewnienie</w:t>
      </w:r>
      <w:r w:rsidR="00E41883">
        <w:t xml:space="preserve"> </w:t>
      </w:r>
      <w:r w:rsidRPr="00F47372">
        <w:t xml:space="preserve">sprawnego urządzenia przed </w:t>
      </w:r>
      <w:r w:rsidR="004220F8">
        <w:t>odesłaniem</w:t>
      </w:r>
      <w:r w:rsidR="004220F8" w:rsidRPr="00F47372">
        <w:t xml:space="preserve"> </w:t>
      </w:r>
      <w:r w:rsidRPr="00F47372">
        <w:t>uszkodzonego)</w:t>
      </w:r>
    </w:p>
    <w:p w14:paraId="38456009" w14:textId="77777777" w:rsidR="0017180A" w:rsidRPr="00F47372" w:rsidRDefault="0017180A" w:rsidP="009B1536">
      <w:pPr>
        <w:widowControl/>
        <w:numPr>
          <w:ilvl w:val="0"/>
          <w:numId w:val="83"/>
        </w:numPr>
        <w:tabs>
          <w:tab w:val="clear" w:pos="786"/>
        </w:tabs>
        <w:suppressAutoHyphens w:val="0"/>
        <w:ind w:left="426" w:hanging="426"/>
        <w:jc w:val="both"/>
        <w:textAlignment w:val="baseline"/>
      </w:pPr>
      <w:r w:rsidRPr="00F47372">
        <w:t>Wszystkie zgłoszenia serwisowe muszą być obsługiwane przez Oferenta</w:t>
      </w:r>
    </w:p>
    <w:p w14:paraId="588200D3" w14:textId="77777777" w:rsidR="0017180A" w:rsidRPr="00F47372" w:rsidRDefault="0017180A" w:rsidP="009B1536">
      <w:pPr>
        <w:widowControl/>
        <w:numPr>
          <w:ilvl w:val="0"/>
          <w:numId w:val="83"/>
        </w:numPr>
        <w:tabs>
          <w:tab w:val="clear" w:pos="786"/>
        </w:tabs>
        <w:suppressAutoHyphens w:val="0"/>
        <w:ind w:left="426" w:hanging="426"/>
        <w:jc w:val="both"/>
        <w:textAlignment w:val="baseline"/>
      </w:pPr>
      <w:r w:rsidRPr="00F47372">
        <w:t>Zamawiający musi mieć zapewniony bezpłatny dostęp do aktualizacji oprogramowania</w:t>
      </w:r>
    </w:p>
    <w:p w14:paraId="0E668A67" w14:textId="77777777" w:rsidR="0017180A" w:rsidRPr="00F47372" w:rsidRDefault="0017180A" w:rsidP="009B1536">
      <w:pPr>
        <w:widowControl/>
        <w:numPr>
          <w:ilvl w:val="0"/>
          <w:numId w:val="83"/>
        </w:numPr>
        <w:tabs>
          <w:tab w:val="clear" w:pos="786"/>
        </w:tabs>
        <w:suppressAutoHyphens w:val="0"/>
        <w:ind w:left="426" w:hanging="426"/>
        <w:jc w:val="both"/>
        <w:textAlignment w:val="baseline"/>
      </w:pPr>
      <w:r w:rsidRPr="00F47372">
        <w:t>Wraz z punktem dostępowym należy dostarczyć 5 letnią subskrypcję dla chmurowego kontrolera bezprzewodowego z liczbą licencji zgodną z liczbą bezprzewodowych punktów dostępowych. Subskrypcja musi umożliwiać powiązanie z posiadanym przez Zamawiającego kontem Extreme Networks XIQ poprzez dodanie licencji. Subskrypcja musi zapewnić następującą funkcjonalność:</w:t>
      </w:r>
    </w:p>
    <w:p w14:paraId="0ED84C8A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 xml:space="preserve">W celu zapewnienia protekcji inwestycji, system zarządzania w chmurze powinien umożliwiać adopcję i prawidłowe zarządzanie urządzeniami, zarówno najnowszymi jak i starszymi. Zamawiający chce uniknąć w przyszłości potrzeby wymiany urządzeń w przypadku chęci rozbudowy systemu o nowe punkty dostępowe, które będą miały nowe funkcje oraz nowe wersje oprogramowania (ang. </w:t>
      </w:r>
      <w:proofErr w:type="spellStart"/>
      <w:r w:rsidRPr="00F47372">
        <w:t>firmware</w:t>
      </w:r>
      <w:proofErr w:type="spellEnd"/>
      <w:r w:rsidRPr="00F47372">
        <w:t>)</w:t>
      </w:r>
    </w:p>
    <w:p w14:paraId="1AFD09AD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usi zapewnić możliwość wgrywania różnych wersji oprogramowania na punkty dostępowe w ramach systemu.</w:t>
      </w:r>
    </w:p>
    <w:p w14:paraId="7868E685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 xml:space="preserve">Musi umożliwiać centralne wykonywanie operacji systemowych, takich jak wykrywanie urządzeń, zarządzanie zdarzeniami, rejestrowanie zdarzeń. </w:t>
      </w:r>
    </w:p>
    <w:p w14:paraId="6B6070C1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usi umożliwić określenie fizycznej lokalizacji punktów dostępowych na mapie oraz miejsca ich podłączenia do sieci.</w:t>
      </w:r>
    </w:p>
    <w:p w14:paraId="6DD28071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usi umożliwić monitorowanie całego systemu sieci bezprzewodowej.</w:t>
      </w:r>
    </w:p>
    <w:p w14:paraId="3F965148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usi zapewnić kompleksowe wsparcie zdalnego zarządzania dla wszystkich proponowanych urządzeń sieci bezprzewodowej.</w:t>
      </w:r>
    </w:p>
    <w:p w14:paraId="04B91618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usi zapewnić wdrożenie scentralizowanych polityk WLAN, które można zastosować do wielu punktów dostępowych jednocześnie.</w:t>
      </w:r>
    </w:p>
    <w:p w14:paraId="4B914F84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 xml:space="preserve">Musi zapewnić centralne wykonanie aktualizacji oprogramowania dla wszystkich urządzeń w systemie. </w:t>
      </w:r>
    </w:p>
    <w:p w14:paraId="20A448A8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usi zapewnić możliwość zaplanowania wykonania aktualizacji oprogramowania urządzeń w systemie.</w:t>
      </w:r>
    </w:p>
    <w:p w14:paraId="5984165E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usi umożliwiać wizualizację zainstalowanych punktów dostępowych na mapach oraz planach pięter budynków. Wizualizacja musi pokazywać topologię sieciową oraz aktualny stan działania zainstalowanych punktów dostępowych.</w:t>
      </w:r>
    </w:p>
    <w:p w14:paraId="3B5AFCF9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apy pięter budynków muszą mieć, oprócz prezentacji samego rzutu piętra, możliwość obrysowania ścian i przeszkód dla sygnału radiowego, tak aby była możliwa możliwie wierna wizualizacja propagacji sygnału radiowego.</w:t>
      </w:r>
    </w:p>
    <w:p w14:paraId="2CA7BAB8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lastRenderedPageBreak/>
        <w:t>Musi umożliwiać wizualizację zasięgu radia punktów dostępowych (</w:t>
      </w:r>
      <w:proofErr w:type="spellStart"/>
      <w:r w:rsidRPr="00F47372">
        <w:t>heat</w:t>
      </w:r>
      <w:proofErr w:type="spellEnd"/>
      <w:r w:rsidRPr="00F47372">
        <w:t xml:space="preserve"> map), przedstawiając takie parametry jak: RSSI, kanał, prędkość transmisji. </w:t>
      </w:r>
    </w:p>
    <w:p w14:paraId="39B2EBA7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usi umożliwiać wyświetlanie na planach pięter umiejscowienia wykrytych klientów</w:t>
      </w:r>
    </w:p>
    <w:p w14:paraId="20073219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usi posiadać narzędzie do planowania radiowego w celu ustalenia miejsc montażu nowych punktów dostępowych. Planowanie musi opierać się o plany pięter budynków.</w:t>
      </w:r>
    </w:p>
    <w:p w14:paraId="4F19A70C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Musi posiadać możliwość wykonania konfiguracji dla planowanych nowych punktów dostępowych.</w:t>
      </w:r>
    </w:p>
    <w:p w14:paraId="262A5984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 xml:space="preserve">Musi zapewnić automatyczny proces rejestracji, uaktualnienia oraz konfiguracji nowych punktów dostępowych bez konieczności wykonywania działań manualnych (ang. auto </w:t>
      </w:r>
      <w:proofErr w:type="spellStart"/>
      <w:r w:rsidRPr="00F47372">
        <w:t>provisioning</w:t>
      </w:r>
      <w:proofErr w:type="spellEnd"/>
      <w:r w:rsidRPr="00F47372">
        <w:t>).</w:t>
      </w:r>
    </w:p>
    <w:p w14:paraId="41B8F4D8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System musi umożliwiać analizowanie ruchu w sieci i prezentację statystyk pod kątem używanych aplikacji oraz wolumenu danych dla każdej z aplikacji, bądź grup aplikacji.</w:t>
      </w:r>
    </w:p>
    <w:p w14:paraId="6F95DEC7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 xml:space="preserve">Chmurowy system zarządzania musi udostępniać możliwość monitorowania, zarządzanej przez niego infrastruktury </w:t>
      </w:r>
      <w:proofErr w:type="spellStart"/>
      <w:r w:rsidRPr="00F47372">
        <w:t>WiFi</w:t>
      </w:r>
      <w:proofErr w:type="spellEnd"/>
      <w:r w:rsidRPr="00F47372">
        <w:t xml:space="preserve">, przy użyciu dedykowanej aplikacji mobilnej, wyprodukowanej i udostępnionej przez producenta. Aplikacja powinna być możliwa do instalacji na urządzeniu mobilnym takim jak smartphone lub tablet z systemem operacyjnymi Apple iOS, Apple iPad OS, Android. Aplikacja mobilna musi być dostępna publicznie na platformach Apple </w:t>
      </w:r>
      <w:proofErr w:type="spellStart"/>
      <w:r w:rsidRPr="00F47372">
        <w:t>AppStore</w:t>
      </w:r>
      <w:proofErr w:type="spellEnd"/>
      <w:r w:rsidRPr="00F47372">
        <w:t xml:space="preserve"> oraz </w:t>
      </w:r>
      <w:proofErr w:type="spellStart"/>
      <w:r w:rsidRPr="00F47372">
        <w:t>GooglePlay</w:t>
      </w:r>
      <w:proofErr w:type="spellEnd"/>
      <w:r w:rsidRPr="00F47372">
        <w:t>.</w:t>
      </w:r>
    </w:p>
    <w:p w14:paraId="6390701A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Ze względu na chmurowy charakter przetwarzania danych, system zarządzania chmurowego musi posiadać certyfikat zgodności z ISO 27001, ISO 27017 oraz ISO 27701</w:t>
      </w:r>
    </w:p>
    <w:p w14:paraId="3729805E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>System zarządzania musi być zgodny z RODO</w:t>
      </w:r>
    </w:p>
    <w:p w14:paraId="4E2E77B4" w14:textId="77777777" w:rsidR="0017180A" w:rsidRPr="00F47372" w:rsidRDefault="0017180A" w:rsidP="009B1536">
      <w:pPr>
        <w:pStyle w:val="Akapitzlist"/>
        <w:widowControl/>
        <w:numPr>
          <w:ilvl w:val="2"/>
          <w:numId w:val="83"/>
        </w:numPr>
        <w:suppressAutoHyphens w:val="0"/>
        <w:spacing w:after="160" w:line="256" w:lineRule="auto"/>
        <w:ind w:left="851" w:hanging="425"/>
        <w:jc w:val="both"/>
      </w:pPr>
      <w:r w:rsidRPr="00F47372">
        <w:t xml:space="preserve">System musi umożliwiać uruchomienie podstawowej funkcjonalności WIPS (ang. Wireless </w:t>
      </w:r>
      <w:proofErr w:type="spellStart"/>
      <w:r w:rsidRPr="00F47372">
        <w:t>Intrusion</w:t>
      </w:r>
      <w:proofErr w:type="spellEnd"/>
      <w:r w:rsidRPr="00F47372">
        <w:t xml:space="preserve"> </w:t>
      </w:r>
      <w:proofErr w:type="spellStart"/>
      <w:r w:rsidRPr="00F47372">
        <w:t>Prevention</w:t>
      </w:r>
      <w:proofErr w:type="spellEnd"/>
      <w:r w:rsidRPr="00F47372">
        <w:t xml:space="preserve"> System) w zakresie:</w:t>
      </w:r>
    </w:p>
    <w:p w14:paraId="67B32142" w14:textId="77777777" w:rsidR="0017180A" w:rsidRPr="00F47372" w:rsidRDefault="0017180A" w:rsidP="009B1536">
      <w:pPr>
        <w:pStyle w:val="Akapitzlist"/>
        <w:widowControl/>
        <w:numPr>
          <w:ilvl w:val="1"/>
          <w:numId w:val="84"/>
        </w:numPr>
        <w:suppressAutoHyphens w:val="0"/>
        <w:spacing w:after="160" w:line="256" w:lineRule="auto"/>
        <w:ind w:left="1276" w:hanging="425"/>
        <w:jc w:val="both"/>
      </w:pPr>
      <w:r w:rsidRPr="00F47372">
        <w:t xml:space="preserve">wykrywania i usuwania wrogich punktów dostępowych (ang. </w:t>
      </w:r>
      <w:proofErr w:type="spellStart"/>
      <w:r w:rsidRPr="00F47372">
        <w:t>rogue</w:t>
      </w:r>
      <w:proofErr w:type="spellEnd"/>
      <w:r w:rsidRPr="00F47372">
        <w:t xml:space="preserve"> AP </w:t>
      </w:r>
      <w:proofErr w:type="spellStart"/>
      <w:r w:rsidRPr="00F47372">
        <w:t>detection</w:t>
      </w:r>
      <w:proofErr w:type="spellEnd"/>
      <w:r w:rsidRPr="00F47372">
        <w:t xml:space="preserve"> and </w:t>
      </w:r>
      <w:proofErr w:type="spellStart"/>
      <w:r w:rsidRPr="00F47372">
        <w:t>termination</w:t>
      </w:r>
      <w:proofErr w:type="spellEnd"/>
      <w:r w:rsidRPr="00F47372">
        <w:t>)</w:t>
      </w:r>
    </w:p>
    <w:p w14:paraId="5E0FDE41" w14:textId="77777777" w:rsidR="0017180A" w:rsidRPr="00F47372" w:rsidRDefault="0017180A" w:rsidP="009B1536">
      <w:pPr>
        <w:pStyle w:val="Akapitzlist"/>
        <w:widowControl/>
        <w:numPr>
          <w:ilvl w:val="1"/>
          <w:numId w:val="84"/>
        </w:numPr>
        <w:suppressAutoHyphens w:val="0"/>
        <w:spacing w:after="160" w:line="256" w:lineRule="auto"/>
        <w:ind w:left="1276" w:hanging="425"/>
        <w:jc w:val="both"/>
      </w:pPr>
      <w:r w:rsidRPr="00F47372">
        <w:t xml:space="preserve">wykrywania wrogich klientów (ang. </w:t>
      </w:r>
      <w:proofErr w:type="spellStart"/>
      <w:r w:rsidRPr="00F47372">
        <w:t>Rogue</w:t>
      </w:r>
      <w:proofErr w:type="spellEnd"/>
      <w:r w:rsidRPr="00F47372">
        <w:t xml:space="preserve"> Client </w:t>
      </w:r>
      <w:proofErr w:type="spellStart"/>
      <w:r w:rsidRPr="00F47372">
        <w:t>Detection</w:t>
      </w:r>
      <w:proofErr w:type="spellEnd"/>
      <w:r w:rsidRPr="00F47372">
        <w:t xml:space="preserve">) </w:t>
      </w:r>
    </w:p>
    <w:p w14:paraId="21CE586E" w14:textId="77777777" w:rsidR="0017180A" w:rsidRPr="00F47372" w:rsidRDefault="0017180A" w:rsidP="009B1536">
      <w:pPr>
        <w:pStyle w:val="Akapitzlist"/>
        <w:widowControl/>
        <w:numPr>
          <w:ilvl w:val="1"/>
          <w:numId w:val="84"/>
        </w:numPr>
        <w:suppressAutoHyphens w:val="0"/>
        <w:spacing w:after="160" w:line="256" w:lineRule="auto"/>
        <w:ind w:left="1276" w:hanging="425"/>
        <w:jc w:val="both"/>
      </w:pPr>
      <w:r w:rsidRPr="00F47372">
        <w:t>wykrywania ataków w ilości minimum 30 różnych sygnatur ataku</w:t>
      </w:r>
    </w:p>
    <w:p w14:paraId="04232E42" w14:textId="77777777" w:rsidR="0017180A" w:rsidRPr="00F47372" w:rsidRDefault="0017180A" w:rsidP="009B1536">
      <w:pPr>
        <w:pStyle w:val="Akapitzlist"/>
        <w:widowControl/>
        <w:numPr>
          <w:ilvl w:val="1"/>
          <w:numId w:val="81"/>
        </w:numPr>
        <w:suppressAutoHyphens w:val="0"/>
        <w:spacing w:after="160" w:line="256" w:lineRule="auto"/>
        <w:ind w:left="851" w:hanging="425"/>
        <w:jc w:val="both"/>
      </w:pPr>
      <w:r w:rsidRPr="00F47372">
        <w:t xml:space="preserve">System musi posiadać następujące możliwości raportowania: </w:t>
      </w:r>
    </w:p>
    <w:p w14:paraId="54B25997" w14:textId="77777777" w:rsidR="0017180A" w:rsidRPr="00F47372" w:rsidRDefault="0017180A" w:rsidP="009B1536">
      <w:pPr>
        <w:pStyle w:val="Akapitzlist"/>
        <w:widowControl/>
        <w:numPr>
          <w:ilvl w:val="1"/>
          <w:numId w:val="85"/>
        </w:numPr>
        <w:suppressAutoHyphens w:val="0"/>
        <w:spacing w:after="160" w:line="256" w:lineRule="auto"/>
        <w:ind w:left="1276" w:hanging="425"/>
        <w:jc w:val="both"/>
      </w:pPr>
      <w:r w:rsidRPr="00F47372">
        <w:t>modyfikacja, filtrowanie i tworzenie różnych zakresów urządzeń objętych raportem.</w:t>
      </w:r>
    </w:p>
    <w:p w14:paraId="5923D7DC" w14:textId="77777777" w:rsidR="0017180A" w:rsidRPr="00F47372" w:rsidRDefault="0017180A" w:rsidP="009B1536">
      <w:pPr>
        <w:pStyle w:val="Akapitzlist"/>
        <w:widowControl/>
        <w:numPr>
          <w:ilvl w:val="1"/>
          <w:numId w:val="85"/>
        </w:numPr>
        <w:suppressAutoHyphens w:val="0"/>
        <w:spacing w:after="160" w:line="256" w:lineRule="auto"/>
        <w:ind w:left="1276" w:hanging="425"/>
        <w:jc w:val="both"/>
      </w:pPr>
      <w:r w:rsidRPr="00F47372">
        <w:t>tworzenie raportów jednorazowych lub automatycznie zgodnie z zadanym harmonogramem, w formie pdf, z opcją wysyłania ich pod wskazany adres email</w:t>
      </w:r>
    </w:p>
    <w:p w14:paraId="4F1D033D" w14:textId="77777777" w:rsidR="0017180A" w:rsidRPr="00F47372" w:rsidRDefault="0017180A" w:rsidP="009B1536">
      <w:pPr>
        <w:pStyle w:val="Akapitzlist"/>
        <w:widowControl/>
        <w:numPr>
          <w:ilvl w:val="1"/>
          <w:numId w:val="85"/>
        </w:numPr>
        <w:suppressAutoHyphens w:val="0"/>
        <w:spacing w:after="160" w:line="256" w:lineRule="auto"/>
        <w:ind w:left="1276" w:hanging="425"/>
        <w:jc w:val="both"/>
      </w:pPr>
      <w:r w:rsidRPr="00F47372">
        <w:t>raportowanie ilości danych w ramach każdej wykrytej aplikacji,</w:t>
      </w:r>
    </w:p>
    <w:p w14:paraId="27121FB7" w14:textId="77777777" w:rsidR="0017180A" w:rsidRPr="00F47372" w:rsidRDefault="0017180A" w:rsidP="009B1536">
      <w:pPr>
        <w:pStyle w:val="Akapitzlist"/>
        <w:widowControl/>
        <w:numPr>
          <w:ilvl w:val="1"/>
          <w:numId w:val="85"/>
        </w:numPr>
        <w:suppressAutoHyphens w:val="0"/>
        <w:spacing w:after="160" w:line="256" w:lineRule="auto"/>
        <w:ind w:left="1276" w:hanging="425"/>
        <w:jc w:val="both"/>
      </w:pPr>
      <w:r w:rsidRPr="00F47372">
        <w:t>raportowanie ilości zużytego pasma per użytkownik.</w:t>
      </w:r>
    </w:p>
    <w:p w14:paraId="7D57802D" w14:textId="77777777" w:rsidR="0017180A" w:rsidRPr="00F47372" w:rsidRDefault="0017180A" w:rsidP="009B1536">
      <w:pPr>
        <w:pStyle w:val="Akapitzlist"/>
        <w:widowControl/>
        <w:numPr>
          <w:ilvl w:val="1"/>
          <w:numId w:val="85"/>
        </w:numPr>
        <w:suppressAutoHyphens w:val="0"/>
        <w:spacing w:after="160" w:line="256" w:lineRule="auto"/>
        <w:ind w:left="1276" w:hanging="425"/>
        <w:jc w:val="both"/>
      </w:pPr>
      <w:r w:rsidRPr="00F47372">
        <w:t>dane dla potrzeb audytów</w:t>
      </w:r>
    </w:p>
    <w:p w14:paraId="20DD303E" w14:textId="77777777" w:rsidR="0017180A" w:rsidRPr="00F47372" w:rsidRDefault="0017180A" w:rsidP="009B1536">
      <w:pPr>
        <w:pStyle w:val="Akapitzlist"/>
        <w:widowControl/>
        <w:numPr>
          <w:ilvl w:val="1"/>
          <w:numId w:val="85"/>
        </w:numPr>
        <w:suppressAutoHyphens w:val="0"/>
        <w:spacing w:after="160" w:line="256" w:lineRule="auto"/>
        <w:ind w:left="1276" w:hanging="425"/>
        <w:jc w:val="both"/>
      </w:pPr>
      <w:r w:rsidRPr="00F47372">
        <w:t>generowanie wykazu produktów zainstalowanych w sieci</w:t>
      </w:r>
    </w:p>
    <w:p w14:paraId="60907198" w14:textId="77777777" w:rsidR="0017180A" w:rsidRPr="00F47372" w:rsidRDefault="0017180A" w:rsidP="009B1536">
      <w:pPr>
        <w:pStyle w:val="Akapitzlist"/>
        <w:widowControl/>
        <w:numPr>
          <w:ilvl w:val="1"/>
          <w:numId w:val="85"/>
        </w:numPr>
        <w:suppressAutoHyphens w:val="0"/>
        <w:spacing w:after="160" w:line="256" w:lineRule="auto"/>
        <w:ind w:left="1276" w:hanging="425"/>
        <w:jc w:val="both"/>
      </w:pPr>
      <w:r w:rsidRPr="00F47372">
        <w:t>tworzenie własnych raportów</w:t>
      </w:r>
    </w:p>
    <w:p w14:paraId="2062C177" w14:textId="77777777" w:rsidR="0017180A" w:rsidRPr="00F47372" w:rsidRDefault="0017180A" w:rsidP="009B1536">
      <w:pPr>
        <w:pStyle w:val="Akapitzlist"/>
        <w:widowControl/>
        <w:numPr>
          <w:ilvl w:val="1"/>
          <w:numId w:val="81"/>
        </w:numPr>
        <w:suppressAutoHyphens w:val="0"/>
        <w:spacing w:after="160" w:line="256" w:lineRule="auto"/>
        <w:ind w:left="851" w:hanging="425"/>
        <w:jc w:val="both"/>
      </w:pPr>
      <w:r w:rsidRPr="00F47372">
        <w:t xml:space="preserve">System zarządzania w chmurze musi zapewniać dostęp do API pozwalający na integrację systemu bezprzewodowego rozwiązaniami firm trzecich. </w:t>
      </w:r>
    </w:p>
    <w:p w14:paraId="6A29D573" w14:textId="27EF829F" w:rsidR="0017180A" w:rsidRPr="00F47372" w:rsidRDefault="0017180A" w:rsidP="009B1536">
      <w:pPr>
        <w:pStyle w:val="Akapitzlist"/>
        <w:widowControl/>
        <w:numPr>
          <w:ilvl w:val="1"/>
          <w:numId w:val="81"/>
        </w:numPr>
        <w:suppressAutoHyphens w:val="0"/>
        <w:spacing w:after="160" w:line="256" w:lineRule="auto"/>
        <w:ind w:left="851" w:hanging="425"/>
        <w:jc w:val="both"/>
      </w:pPr>
      <w:r w:rsidRPr="00F47372">
        <w:t xml:space="preserve">API musi zapewniać możliwość generowania prywatnych haseł PSK tak, aby była możliwość integracji systemu rejestracji gości na recepcji z systemem obsługi gości w ramach sieci </w:t>
      </w:r>
      <w:proofErr w:type="spellStart"/>
      <w:r w:rsidRPr="00F47372">
        <w:t>WiFi</w:t>
      </w:r>
      <w:proofErr w:type="spellEnd"/>
      <w:r w:rsidRPr="00F47372">
        <w:t xml:space="preserve">. </w:t>
      </w:r>
    </w:p>
    <w:p w14:paraId="19204555" w14:textId="77777777" w:rsidR="0017180A" w:rsidRPr="00F47372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</w:rPr>
      </w:pPr>
    </w:p>
    <w:p w14:paraId="46360414" w14:textId="77777777" w:rsidR="0017180A" w:rsidRPr="00F47372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</w:rPr>
      </w:pPr>
    </w:p>
    <w:bookmarkEnd w:id="3"/>
    <w:p w14:paraId="47CA71F4" w14:textId="77777777" w:rsidR="0017180A" w:rsidRPr="00F47372" w:rsidRDefault="0017180A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</w:rPr>
      </w:pPr>
    </w:p>
    <w:p w14:paraId="48F8D88D" w14:textId="4ADFC338" w:rsidR="00EA1B22" w:rsidRPr="00F47372" w:rsidRDefault="006C22E4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</w:rPr>
      </w:pPr>
      <w:r w:rsidRPr="00F47372">
        <w:rPr>
          <w:b/>
          <w:i/>
          <w:iCs/>
          <w:sz w:val="22"/>
          <w:szCs w:val="22"/>
        </w:rPr>
        <w:lastRenderedPageBreak/>
        <w:t>Załącznik nr 1 do SWZ</w:t>
      </w:r>
    </w:p>
    <w:p w14:paraId="24DFE5EB" w14:textId="77777777" w:rsidR="006C22E4" w:rsidRPr="00F47372" w:rsidRDefault="006C22E4" w:rsidP="006C22E4">
      <w:pPr>
        <w:contextualSpacing/>
        <w:jc w:val="right"/>
        <w:rPr>
          <w:b/>
          <w:i/>
          <w:iCs/>
          <w:sz w:val="22"/>
          <w:szCs w:val="22"/>
        </w:rPr>
      </w:pPr>
    </w:p>
    <w:p w14:paraId="42CB6FC5" w14:textId="263D7BC0" w:rsidR="0072208B" w:rsidRPr="00F47372" w:rsidRDefault="0072208B" w:rsidP="0072208B">
      <w:pPr>
        <w:ind w:left="567" w:firstLine="3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  <w:u w:val="single"/>
        </w:rPr>
        <w:t>FORMULARZ OFERTY – Znak sprawy 80.272</w:t>
      </w:r>
      <w:r w:rsidR="00470DC7" w:rsidRPr="00F47372">
        <w:rPr>
          <w:b/>
          <w:bCs/>
          <w:sz w:val="22"/>
          <w:szCs w:val="22"/>
          <w:u w:val="single"/>
        </w:rPr>
        <w:t>.</w:t>
      </w:r>
      <w:r w:rsidR="0056147A" w:rsidRPr="00F47372">
        <w:rPr>
          <w:b/>
          <w:bCs/>
          <w:sz w:val="22"/>
          <w:szCs w:val="22"/>
          <w:u w:val="single"/>
        </w:rPr>
        <w:t>4</w:t>
      </w:r>
      <w:r w:rsidR="001427A2" w:rsidRPr="00F47372">
        <w:rPr>
          <w:b/>
          <w:bCs/>
          <w:sz w:val="22"/>
          <w:szCs w:val="22"/>
          <w:u w:val="single"/>
        </w:rPr>
        <w:t>27</w:t>
      </w:r>
      <w:r w:rsidR="00002D1B" w:rsidRPr="00F47372">
        <w:rPr>
          <w:b/>
          <w:bCs/>
          <w:sz w:val="22"/>
          <w:szCs w:val="22"/>
          <w:u w:val="single"/>
        </w:rPr>
        <w:t>.</w:t>
      </w:r>
      <w:r w:rsidR="00DE2226" w:rsidRPr="00F47372">
        <w:rPr>
          <w:b/>
          <w:bCs/>
          <w:sz w:val="22"/>
          <w:szCs w:val="22"/>
          <w:u w:val="single"/>
        </w:rPr>
        <w:t>2023</w:t>
      </w:r>
    </w:p>
    <w:p w14:paraId="118BBF4C" w14:textId="77777777" w:rsidR="0072208B" w:rsidRPr="00F47372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_____________________________________________________________________________</w:t>
      </w:r>
    </w:p>
    <w:p w14:paraId="39367B36" w14:textId="77777777" w:rsidR="0072208B" w:rsidRPr="00F47372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F47372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F47372">
        <w:rPr>
          <w:i/>
          <w:iCs/>
          <w:sz w:val="22"/>
          <w:szCs w:val="22"/>
          <w:u w:val="single"/>
        </w:rPr>
        <w:t>ZAMAWIAJĄCY</w:t>
      </w:r>
      <w:r w:rsidRPr="00F47372">
        <w:rPr>
          <w:i/>
          <w:iCs/>
          <w:sz w:val="22"/>
          <w:szCs w:val="22"/>
        </w:rPr>
        <w:t>:</w:t>
      </w:r>
      <w:r w:rsidRPr="00F47372">
        <w:rPr>
          <w:b/>
          <w:bCs/>
          <w:sz w:val="22"/>
          <w:szCs w:val="22"/>
        </w:rPr>
        <w:tab/>
      </w:r>
      <w:r w:rsidRPr="00F47372">
        <w:rPr>
          <w:b/>
          <w:bCs/>
          <w:sz w:val="22"/>
          <w:szCs w:val="22"/>
        </w:rPr>
        <w:tab/>
      </w:r>
      <w:r w:rsidRPr="00F47372">
        <w:rPr>
          <w:b/>
          <w:bCs/>
          <w:sz w:val="22"/>
          <w:szCs w:val="22"/>
        </w:rPr>
        <w:tab/>
      </w:r>
      <w:r w:rsidRPr="00F47372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F47372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F47372">
        <w:rPr>
          <w:b/>
          <w:bCs/>
          <w:i/>
          <w:iCs/>
          <w:sz w:val="22"/>
          <w:szCs w:val="22"/>
        </w:rPr>
        <w:t>ul. Gołębia 24, 31 – 007 Kraków</w:t>
      </w:r>
      <w:r w:rsidRPr="00F47372">
        <w:rPr>
          <w:b/>
          <w:bCs/>
          <w:sz w:val="22"/>
          <w:szCs w:val="22"/>
        </w:rPr>
        <w:t>;</w:t>
      </w:r>
    </w:p>
    <w:p w14:paraId="5D398112" w14:textId="77777777" w:rsidR="0072208B" w:rsidRPr="00F47372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F47372">
        <w:rPr>
          <w:i/>
          <w:iCs/>
          <w:sz w:val="22"/>
          <w:szCs w:val="22"/>
          <w:u w:val="single"/>
        </w:rPr>
        <w:t>Jednostka prowadząca sprawę</w:t>
      </w:r>
      <w:r w:rsidRPr="00F47372">
        <w:rPr>
          <w:i/>
          <w:iCs/>
          <w:sz w:val="22"/>
          <w:szCs w:val="22"/>
        </w:rPr>
        <w:t xml:space="preserve">: </w:t>
      </w:r>
      <w:r w:rsidRPr="00F47372">
        <w:rPr>
          <w:b/>
          <w:bCs/>
          <w:sz w:val="22"/>
          <w:szCs w:val="22"/>
        </w:rPr>
        <w:tab/>
      </w:r>
      <w:r w:rsidRPr="00F47372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F47372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 w:rsidRPr="00F47372">
        <w:rPr>
          <w:b/>
          <w:bCs/>
          <w:i/>
          <w:iCs/>
          <w:sz w:val="22"/>
          <w:szCs w:val="22"/>
        </w:rPr>
        <w:t>ul. Straszewskiego 25/</w:t>
      </w:r>
      <w:r w:rsidR="00B21DD9" w:rsidRPr="00F47372">
        <w:rPr>
          <w:b/>
          <w:bCs/>
          <w:i/>
          <w:iCs/>
          <w:sz w:val="22"/>
          <w:szCs w:val="22"/>
        </w:rPr>
        <w:t>3 i 4</w:t>
      </w:r>
      <w:r w:rsidRPr="00F47372"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F47372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F47372">
        <w:rPr>
          <w:b/>
          <w:bCs/>
          <w:sz w:val="22"/>
          <w:szCs w:val="22"/>
        </w:rPr>
        <w:t>_____________________________________________________________________________</w:t>
      </w:r>
    </w:p>
    <w:p w14:paraId="1F42809B" w14:textId="77777777" w:rsidR="0072208B" w:rsidRPr="00F47372" w:rsidRDefault="0072208B" w:rsidP="0072208B">
      <w:pPr>
        <w:ind w:left="540"/>
        <w:jc w:val="both"/>
        <w:rPr>
          <w:sz w:val="22"/>
          <w:szCs w:val="22"/>
        </w:rPr>
      </w:pPr>
      <w:r w:rsidRPr="00F47372">
        <w:rPr>
          <w:i/>
          <w:iCs/>
          <w:sz w:val="22"/>
          <w:szCs w:val="22"/>
          <w:u w:val="single"/>
        </w:rPr>
        <w:t>Nazwa (Firma) wykonawcy:</w:t>
      </w:r>
      <w:r w:rsidRPr="00F47372">
        <w:rPr>
          <w:sz w:val="22"/>
          <w:szCs w:val="22"/>
        </w:rPr>
        <w:tab/>
      </w:r>
      <w:r w:rsidRPr="00F47372">
        <w:rPr>
          <w:sz w:val="22"/>
          <w:szCs w:val="22"/>
        </w:rPr>
        <w:tab/>
      </w:r>
    </w:p>
    <w:p w14:paraId="554C8443" w14:textId="77777777" w:rsidR="0072208B" w:rsidRPr="00F47372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F47372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F47372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F47372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F47372" w:rsidRDefault="0072208B" w:rsidP="0072208B">
      <w:pPr>
        <w:ind w:left="540"/>
        <w:jc w:val="both"/>
        <w:rPr>
          <w:sz w:val="22"/>
          <w:szCs w:val="22"/>
        </w:rPr>
      </w:pPr>
      <w:r w:rsidRPr="00F47372">
        <w:rPr>
          <w:i/>
          <w:iCs/>
          <w:sz w:val="22"/>
          <w:szCs w:val="22"/>
          <w:u w:val="single"/>
        </w:rPr>
        <w:t xml:space="preserve">Adres siedziby: </w:t>
      </w:r>
      <w:r w:rsidRPr="00F47372">
        <w:rPr>
          <w:sz w:val="22"/>
          <w:szCs w:val="22"/>
        </w:rPr>
        <w:tab/>
      </w:r>
      <w:r w:rsidRPr="00F47372">
        <w:rPr>
          <w:sz w:val="22"/>
          <w:szCs w:val="22"/>
        </w:rPr>
        <w:tab/>
      </w:r>
      <w:r w:rsidRPr="00F47372">
        <w:rPr>
          <w:sz w:val="22"/>
          <w:szCs w:val="22"/>
        </w:rPr>
        <w:tab/>
      </w:r>
      <w:r w:rsidRPr="00F47372">
        <w:rPr>
          <w:sz w:val="22"/>
          <w:szCs w:val="22"/>
        </w:rPr>
        <w:tab/>
      </w:r>
    </w:p>
    <w:p w14:paraId="7C89656D" w14:textId="77777777" w:rsidR="0072208B" w:rsidRPr="00F47372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F47372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F47372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F47372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F47372" w:rsidRDefault="0072208B" w:rsidP="0072208B">
      <w:pPr>
        <w:ind w:left="540"/>
        <w:jc w:val="both"/>
        <w:rPr>
          <w:sz w:val="22"/>
          <w:szCs w:val="22"/>
        </w:rPr>
      </w:pPr>
      <w:r w:rsidRPr="00F47372">
        <w:rPr>
          <w:i/>
          <w:iCs/>
          <w:sz w:val="22"/>
          <w:szCs w:val="22"/>
          <w:u w:val="single"/>
        </w:rPr>
        <w:t>Adres do korespondencji:</w:t>
      </w:r>
      <w:r w:rsidRPr="00F47372">
        <w:rPr>
          <w:sz w:val="22"/>
          <w:szCs w:val="22"/>
        </w:rPr>
        <w:tab/>
      </w:r>
      <w:r w:rsidRPr="00F47372">
        <w:rPr>
          <w:sz w:val="22"/>
          <w:szCs w:val="22"/>
        </w:rPr>
        <w:tab/>
      </w:r>
    </w:p>
    <w:p w14:paraId="0E878F6B" w14:textId="77777777" w:rsidR="0072208B" w:rsidRPr="00F47372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F47372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F47372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F47372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F47372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F47372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F47372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F47372">
        <w:rPr>
          <w:i/>
          <w:iCs/>
          <w:sz w:val="22"/>
          <w:szCs w:val="22"/>
          <w:u w:val="single"/>
          <w:lang w:val="de-DE"/>
        </w:rPr>
        <w:t>tel.:</w:t>
      </w:r>
      <w:r w:rsidRPr="00F47372">
        <w:rPr>
          <w:i/>
          <w:iCs/>
          <w:sz w:val="22"/>
          <w:szCs w:val="22"/>
          <w:lang w:val="de-DE"/>
        </w:rPr>
        <w:tab/>
      </w:r>
      <w:r w:rsidRPr="00F47372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F47372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F47372">
        <w:rPr>
          <w:i/>
          <w:iCs/>
          <w:sz w:val="22"/>
          <w:szCs w:val="22"/>
          <w:u w:val="single"/>
          <w:lang w:val="de-DE"/>
        </w:rPr>
        <w:t>fax:</w:t>
      </w:r>
      <w:r w:rsidRPr="00F47372">
        <w:rPr>
          <w:sz w:val="22"/>
          <w:szCs w:val="22"/>
          <w:lang w:val="de-DE"/>
        </w:rPr>
        <w:tab/>
      </w:r>
      <w:r w:rsidRPr="00F47372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136EDAB7" w:rsidR="0072208B" w:rsidRPr="00F47372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F47372">
        <w:rPr>
          <w:i/>
          <w:iCs/>
          <w:sz w:val="22"/>
          <w:szCs w:val="22"/>
          <w:u w:val="single"/>
          <w:lang w:val="da-DK"/>
        </w:rPr>
        <w:t>e-mail:</w:t>
      </w:r>
      <w:r w:rsidR="00E41883">
        <w:rPr>
          <w:sz w:val="22"/>
          <w:szCs w:val="22"/>
          <w:lang w:val="da-DK"/>
        </w:rPr>
        <w:t xml:space="preserve">  </w:t>
      </w:r>
      <w:r w:rsidRPr="00F47372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 w:rsidRPr="00F47372">
        <w:rPr>
          <w:sz w:val="22"/>
          <w:szCs w:val="22"/>
          <w:u w:val="single"/>
          <w:lang w:val="da-DK"/>
        </w:rPr>
        <w:t>...</w:t>
      </w:r>
      <w:r w:rsidRPr="00F47372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F47372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F47372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Pr="00F47372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F47372">
        <w:rPr>
          <w:i/>
          <w:iCs/>
          <w:sz w:val="22"/>
          <w:szCs w:val="22"/>
          <w:u w:val="single"/>
        </w:rPr>
        <w:t>NIP</w:t>
      </w:r>
      <w:r w:rsidRPr="00F47372">
        <w:rPr>
          <w:sz w:val="22"/>
          <w:szCs w:val="22"/>
        </w:rPr>
        <w:t>:</w:t>
      </w:r>
      <w:r w:rsidRPr="00F47372">
        <w:rPr>
          <w:sz w:val="22"/>
          <w:szCs w:val="22"/>
        </w:rPr>
        <w:tab/>
      </w:r>
      <w:r w:rsidRPr="00F47372">
        <w:rPr>
          <w:i/>
          <w:iCs/>
          <w:sz w:val="22"/>
          <w:szCs w:val="22"/>
        </w:rPr>
        <w:t xml:space="preserve"> </w:t>
      </w:r>
      <w:r w:rsidRPr="00F47372">
        <w:rPr>
          <w:sz w:val="22"/>
          <w:szCs w:val="22"/>
          <w:u w:val="single"/>
        </w:rPr>
        <w:t>.........................................................</w:t>
      </w:r>
      <w:r w:rsidR="00375CCB" w:rsidRPr="00F47372">
        <w:rPr>
          <w:sz w:val="22"/>
          <w:szCs w:val="22"/>
          <w:u w:val="single"/>
        </w:rPr>
        <w:t>.</w:t>
      </w:r>
      <w:r w:rsidRPr="00F47372">
        <w:rPr>
          <w:sz w:val="22"/>
          <w:szCs w:val="22"/>
          <w:u w:val="single"/>
        </w:rPr>
        <w:t>.</w:t>
      </w:r>
      <w:r w:rsidR="00375CCB" w:rsidRPr="00F47372">
        <w:rPr>
          <w:sz w:val="22"/>
          <w:szCs w:val="22"/>
          <w:u w:val="single"/>
        </w:rPr>
        <w:t xml:space="preserve"> </w:t>
      </w:r>
    </w:p>
    <w:p w14:paraId="10D53D07" w14:textId="1EC9497E" w:rsidR="0072208B" w:rsidRPr="00F47372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F47372">
        <w:rPr>
          <w:i/>
          <w:iCs/>
          <w:sz w:val="22"/>
          <w:szCs w:val="22"/>
          <w:u w:val="single"/>
        </w:rPr>
        <w:t>REGON</w:t>
      </w:r>
      <w:r w:rsidRPr="00F47372">
        <w:rPr>
          <w:sz w:val="22"/>
          <w:szCs w:val="22"/>
        </w:rPr>
        <w:t>:</w:t>
      </w:r>
      <w:r w:rsidR="00E41883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 xml:space="preserve"> </w:t>
      </w:r>
      <w:r w:rsidRPr="00F47372">
        <w:rPr>
          <w:sz w:val="22"/>
          <w:szCs w:val="22"/>
          <w:u w:val="single"/>
        </w:rPr>
        <w:t>...............................</w:t>
      </w:r>
      <w:r w:rsidR="00375CCB" w:rsidRPr="00F47372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Pr="00F47372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F47372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F47372">
        <w:rPr>
          <w:b/>
          <w:i/>
          <w:sz w:val="22"/>
          <w:szCs w:val="22"/>
        </w:rPr>
        <w:t>Dane umożliwiające dos</w:t>
      </w:r>
      <w:r w:rsidR="00F00609" w:rsidRPr="00F47372">
        <w:rPr>
          <w:b/>
          <w:i/>
          <w:sz w:val="22"/>
          <w:szCs w:val="22"/>
        </w:rPr>
        <w:t>tęp do dokumentów potwierdzających</w:t>
      </w:r>
      <w:r w:rsidRPr="00F47372">
        <w:rPr>
          <w:b/>
          <w:i/>
          <w:sz w:val="22"/>
          <w:szCs w:val="22"/>
        </w:rPr>
        <w:t xml:space="preserve"> umocowan</w:t>
      </w:r>
      <w:r w:rsidR="001D18E9" w:rsidRPr="00F47372">
        <w:rPr>
          <w:b/>
          <w:i/>
          <w:sz w:val="22"/>
          <w:szCs w:val="22"/>
        </w:rPr>
        <w:t>ie osoby d</w:t>
      </w:r>
      <w:r w:rsidR="008D3E2B" w:rsidRPr="00F47372">
        <w:rPr>
          <w:b/>
          <w:i/>
          <w:sz w:val="22"/>
          <w:szCs w:val="22"/>
        </w:rPr>
        <w:t>ziałającej w </w:t>
      </w:r>
      <w:r w:rsidR="001D18E9" w:rsidRPr="00F47372">
        <w:rPr>
          <w:b/>
          <w:i/>
          <w:sz w:val="22"/>
          <w:szCs w:val="22"/>
        </w:rPr>
        <w:t>imieniu w</w:t>
      </w:r>
      <w:r w:rsidRPr="00F47372">
        <w:rPr>
          <w:b/>
          <w:i/>
          <w:sz w:val="22"/>
          <w:szCs w:val="22"/>
        </w:rPr>
        <w:t xml:space="preserve">ykonawcy </w:t>
      </w:r>
      <w:r w:rsidR="00294F26" w:rsidRPr="00F47372">
        <w:rPr>
          <w:b/>
          <w:i/>
          <w:sz w:val="22"/>
          <w:szCs w:val="22"/>
        </w:rPr>
        <w:t>znajdują</w:t>
      </w:r>
      <w:r w:rsidRPr="00F47372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F47372">
        <w:rPr>
          <w:b/>
          <w:i/>
          <w:sz w:val="22"/>
          <w:szCs w:val="22"/>
        </w:rPr>
        <w:t xml:space="preserve"> </w:t>
      </w:r>
      <w:r w:rsidR="001D18E9" w:rsidRPr="00F47372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 w:rsidRPr="00F47372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Pr="00F47372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524A7CE9" w:rsidR="0072208B" w:rsidRPr="00F47372" w:rsidRDefault="0072208B" w:rsidP="00785C74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F47372">
        <w:rPr>
          <w:i/>
          <w:iCs/>
          <w:sz w:val="22"/>
          <w:szCs w:val="22"/>
          <w:u w:val="single"/>
        </w:rPr>
        <w:t xml:space="preserve">Nawiązując do ogłoszonego </w:t>
      </w:r>
      <w:r w:rsidR="008D3E2B" w:rsidRPr="00F47372">
        <w:rPr>
          <w:i/>
          <w:iCs/>
          <w:sz w:val="22"/>
          <w:szCs w:val="22"/>
          <w:u w:val="single"/>
        </w:rPr>
        <w:t>postępowania prowadzonego w trybie podstawowy</w:t>
      </w:r>
      <w:r w:rsidR="00BB62A3" w:rsidRPr="00F47372">
        <w:rPr>
          <w:i/>
          <w:iCs/>
          <w:sz w:val="22"/>
          <w:szCs w:val="22"/>
          <w:u w:val="single"/>
        </w:rPr>
        <w:t xml:space="preserve">m bez możliwości negocjacji </w:t>
      </w:r>
      <w:bookmarkStart w:id="4" w:name="_Hlk150344002"/>
      <w:bookmarkStart w:id="5" w:name="_Hlk150247003"/>
      <w:bookmarkStart w:id="6" w:name="_Hlk149811857"/>
      <w:r w:rsidR="00A36919" w:rsidRPr="00F47372">
        <w:rPr>
          <w:i/>
          <w:iCs/>
          <w:sz w:val="22"/>
          <w:szCs w:val="22"/>
          <w:u w:val="single"/>
        </w:rPr>
        <w:t>na dostawę</w:t>
      </w:r>
      <w:bookmarkEnd w:id="4"/>
      <w:bookmarkEnd w:id="5"/>
      <w:r w:rsidR="001427A2" w:rsidRPr="00F47372">
        <w:rPr>
          <w:i/>
          <w:iCs/>
          <w:sz w:val="22"/>
          <w:szCs w:val="22"/>
          <w:u w:val="single"/>
        </w:rPr>
        <w:t xml:space="preserve"> punktów dostępowych Access Point dla Uniwersytetu Jagiellońskiego</w:t>
      </w:r>
      <w:r w:rsidR="00D6277C" w:rsidRPr="00F47372">
        <w:rPr>
          <w:i/>
          <w:iCs/>
          <w:sz w:val="22"/>
          <w:szCs w:val="22"/>
          <w:u w:val="single"/>
        </w:rPr>
        <w:t>,</w:t>
      </w:r>
      <w:r w:rsidR="00D6277C" w:rsidRPr="00F47372">
        <w:rPr>
          <w:i/>
          <w:sz w:val="22"/>
          <w:szCs w:val="22"/>
          <w:u w:val="single"/>
        </w:rPr>
        <w:t xml:space="preserve"> s</w:t>
      </w:r>
      <w:r w:rsidR="00D6277C" w:rsidRPr="00F47372">
        <w:rPr>
          <w:i/>
          <w:iCs/>
          <w:sz w:val="22"/>
          <w:szCs w:val="22"/>
          <w:u w:val="single"/>
        </w:rPr>
        <w:t>kładamy poniższą ofertę</w:t>
      </w:r>
      <w:bookmarkEnd w:id="6"/>
      <w:r w:rsidR="00D6277C" w:rsidRPr="00F47372">
        <w:rPr>
          <w:i/>
          <w:iCs/>
          <w:sz w:val="22"/>
          <w:szCs w:val="22"/>
          <w:u w:val="single"/>
        </w:rPr>
        <w:t>:</w:t>
      </w:r>
    </w:p>
    <w:p w14:paraId="25BC6DA3" w14:textId="77777777" w:rsidR="0072208B" w:rsidRPr="00F47372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F47372">
        <w:rPr>
          <w:sz w:val="22"/>
          <w:szCs w:val="22"/>
        </w:rPr>
        <w:tab/>
      </w:r>
      <w:r w:rsidRPr="00F47372">
        <w:rPr>
          <w:sz w:val="22"/>
          <w:szCs w:val="22"/>
        </w:rPr>
        <w:tab/>
      </w:r>
    </w:p>
    <w:p w14:paraId="07049099" w14:textId="4B81C0B4" w:rsidR="009D3D8F" w:rsidRPr="00F47372" w:rsidRDefault="009D3D8F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oferujemy wykonanie </w:t>
      </w:r>
      <w:r w:rsidRPr="00F47372">
        <w:rPr>
          <w:b/>
          <w:bCs/>
          <w:sz w:val="22"/>
          <w:szCs w:val="22"/>
        </w:rPr>
        <w:t>CAŁOŚ</w:t>
      </w:r>
      <w:r w:rsidR="0069404F" w:rsidRPr="00F47372">
        <w:rPr>
          <w:b/>
          <w:bCs/>
          <w:sz w:val="22"/>
          <w:szCs w:val="22"/>
        </w:rPr>
        <w:t>CI</w:t>
      </w:r>
      <w:r w:rsidRPr="00F47372">
        <w:rPr>
          <w:b/>
          <w:bCs/>
          <w:sz w:val="22"/>
          <w:szCs w:val="22"/>
        </w:rPr>
        <w:t xml:space="preserve"> PRZEDMIOTU ZAMÓWIENIA</w:t>
      </w:r>
      <w:r w:rsidRPr="00F47372">
        <w:rPr>
          <w:sz w:val="22"/>
          <w:szCs w:val="22"/>
        </w:rPr>
        <w:t xml:space="preserve"> za cenę netto ……………………………</w:t>
      </w:r>
      <w:r w:rsidR="00AC234B" w:rsidRPr="00F47372">
        <w:rPr>
          <w:sz w:val="22"/>
          <w:szCs w:val="22"/>
        </w:rPr>
        <w:t>*</w:t>
      </w:r>
      <w:r w:rsidRPr="00F47372">
        <w:rPr>
          <w:sz w:val="22"/>
          <w:szCs w:val="22"/>
        </w:rPr>
        <w:t xml:space="preserve"> PLN, a wraz z należnym podatkiem od towarów i usług VAT w wysokości ……………..</w:t>
      </w:r>
      <w:r w:rsidR="00AC234B" w:rsidRPr="00F47372">
        <w:rPr>
          <w:sz w:val="22"/>
          <w:szCs w:val="22"/>
        </w:rPr>
        <w:t>*</w:t>
      </w:r>
      <w:r w:rsidRPr="00F47372">
        <w:rPr>
          <w:sz w:val="22"/>
          <w:szCs w:val="22"/>
        </w:rPr>
        <w:t xml:space="preserve"> %, za cenę brutto ....................................</w:t>
      </w:r>
      <w:r w:rsidR="0069481F" w:rsidRPr="00F47372">
        <w:rPr>
          <w:sz w:val="22"/>
          <w:szCs w:val="22"/>
        </w:rPr>
        <w:t>...........</w:t>
      </w:r>
      <w:r w:rsidRPr="00F47372">
        <w:rPr>
          <w:sz w:val="22"/>
          <w:szCs w:val="22"/>
        </w:rPr>
        <w:t>.................</w:t>
      </w:r>
      <w:r w:rsidR="00AC234B" w:rsidRPr="00F47372">
        <w:rPr>
          <w:sz w:val="22"/>
          <w:szCs w:val="22"/>
        </w:rPr>
        <w:t>*</w:t>
      </w:r>
      <w:r w:rsidRPr="00F47372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 w:rsidRPr="00F47372">
        <w:rPr>
          <w:sz w:val="22"/>
          <w:szCs w:val="22"/>
        </w:rPr>
        <w:t xml:space="preserve">* </w:t>
      </w:r>
      <w:r w:rsidR="0083197D" w:rsidRPr="00F47372">
        <w:rPr>
          <w:sz w:val="22"/>
          <w:szCs w:val="22"/>
        </w:rPr>
        <w:t>…</w:t>
      </w:r>
      <w:r w:rsidR="003D4189" w:rsidRPr="00F47372">
        <w:rPr>
          <w:sz w:val="22"/>
          <w:szCs w:val="22"/>
        </w:rPr>
        <w:t>/100</w:t>
      </w:r>
      <w:r w:rsidRPr="00F47372">
        <w:rPr>
          <w:sz w:val="22"/>
          <w:szCs w:val="22"/>
        </w:rPr>
        <w:t>), ustaloną na podstawie szczegółowej kalkulacji cenowej oferty opartej na wytycznych, o których mowa w treści rozdziału XIV SWZ;</w:t>
      </w:r>
    </w:p>
    <w:p w14:paraId="0DB47927" w14:textId="139D59FB" w:rsidR="005F35A5" w:rsidRPr="00F47372" w:rsidRDefault="005F35A5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oświadczamy, iż oferujemy przedmiot zamówienia zgodny z wymaganiami i warunkami określonymi przez zamawiającego w specyfikacji warunków zamówienia i jej załącznikach;</w:t>
      </w:r>
    </w:p>
    <w:p w14:paraId="01F7D960" w14:textId="5909526F" w:rsidR="006031EF" w:rsidRPr="00F47372" w:rsidRDefault="006031EF" w:rsidP="002C7533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rFonts w:ascii="Tahoma" w:hAnsi="Tahoma" w:cs="Tahoma"/>
          <w:i/>
          <w:sz w:val="18"/>
          <w:szCs w:val="18"/>
        </w:rPr>
      </w:pPr>
      <w:r w:rsidRPr="00F47372">
        <w:rPr>
          <w:sz w:val="22"/>
          <w:szCs w:val="22"/>
        </w:rPr>
        <w:t>oświadczamy, iż oferujemy okres i warunki gwarancji na cały przedmiot zamówienia zgodny z wymaganiami opisanymi w SWZ</w:t>
      </w:r>
    </w:p>
    <w:p w14:paraId="1B141E24" w14:textId="6AFB29AE" w:rsidR="00713129" w:rsidRPr="00F47372" w:rsidRDefault="00713129" w:rsidP="002C7533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rFonts w:ascii="Tahoma" w:hAnsi="Tahoma" w:cs="Tahoma"/>
          <w:i/>
          <w:sz w:val="18"/>
          <w:szCs w:val="18"/>
        </w:rPr>
      </w:pPr>
      <w:r w:rsidRPr="00F47372">
        <w:rPr>
          <w:sz w:val="22"/>
          <w:szCs w:val="22"/>
        </w:rPr>
        <w:t>oświadczamy, że oferujemy wsparcie techniczne na cały przedmiot zamówienia zgodnie z wymaganiami opisanymi w SWZ</w:t>
      </w:r>
    </w:p>
    <w:p w14:paraId="773DA7D9" w14:textId="096186EB" w:rsidR="00AE4147" w:rsidRPr="00F47372" w:rsidRDefault="00AE4147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oświadczamy, że wybór oferty:</w:t>
      </w:r>
    </w:p>
    <w:p w14:paraId="135D283F" w14:textId="5E1426F3" w:rsidR="00AE4147" w:rsidRPr="00F47372" w:rsidRDefault="00AE4147" w:rsidP="00CC6B7D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nie będzie prowadził do powstania u zamawiającego obowiązku podatkowego zgodnie </w:t>
      </w:r>
      <w:r w:rsidR="003042F1" w:rsidRPr="00F47372">
        <w:rPr>
          <w:sz w:val="22"/>
          <w:szCs w:val="22"/>
        </w:rPr>
        <w:br/>
      </w:r>
      <w:r w:rsidRPr="00F47372">
        <w:rPr>
          <w:sz w:val="22"/>
          <w:szCs w:val="22"/>
        </w:rPr>
        <w:t>z przepisami ustawy o podatku od towarów i usług*</w:t>
      </w:r>
    </w:p>
    <w:p w14:paraId="77DDA877" w14:textId="2B15244B" w:rsidR="00AE4147" w:rsidRPr="00F47372" w:rsidRDefault="00AE4147" w:rsidP="00CC6B7D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będzie prowadził do powstania u zamawiającego obowiązku podatkowego zgodnie z przepisami ustawy o podatku od towarów i usług. Powyższy obowiązek podatkowy będzie dotyczył</w:t>
      </w:r>
      <w:r w:rsidR="00E41883">
        <w:rPr>
          <w:sz w:val="22"/>
          <w:szCs w:val="22"/>
        </w:rPr>
        <w:t xml:space="preserve"> </w:t>
      </w:r>
      <w:r w:rsidRPr="00F47372">
        <w:rPr>
          <w:i/>
          <w:sz w:val="22"/>
          <w:szCs w:val="22"/>
        </w:rPr>
        <w:t>……………………………………………………………………..………….</w:t>
      </w:r>
    </w:p>
    <w:p w14:paraId="0D94C42F" w14:textId="77777777" w:rsidR="00AE4147" w:rsidRPr="00F47372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 w:rsidRPr="00F47372">
        <w:rPr>
          <w:i/>
          <w:sz w:val="22"/>
          <w:szCs w:val="22"/>
        </w:rPr>
        <w:t>……………………………………………………………………………………………………..</w:t>
      </w:r>
    </w:p>
    <w:p w14:paraId="1F3708BB" w14:textId="77777777" w:rsidR="00AE4147" w:rsidRPr="00F4737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 w:rsidRPr="00F47372">
        <w:rPr>
          <w:i/>
          <w:sz w:val="22"/>
          <w:szCs w:val="22"/>
        </w:rPr>
        <w:lastRenderedPageBreak/>
        <w:t>…………………………………………………………………………………………………….*</w:t>
      </w:r>
    </w:p>
    <w:p w14:paraId="1D56B69E" w14:textId="77777777" w:rsidR="00AE4147" w:rsidRPr="00F47372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 w:rsidRPr="00F47372"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]</w:t>
      </w:r>
    </w:p>
    <w:p w14:paraId="46BCDA7D" w14:textId="71EE4A9E" w:rsidR="0072208B" w:rsidRPr="00F47372" w:rsidRDefault="0072208B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oświadczamy, że uważamy się za związanych niniejszą o</w:t>
      </w:r>
      <w:r w:rsidR="00F15FE3" w:rsidRPr="00F47372">
        <w:rPr>
          <w:sz w:val="22"/>
          <w:szCs w:val="22"/>
        </w:rPr>
        <w:t xml:space="preserve">fertą na czas wskazany w rozdziale </w:t>
      </w:r>
      <w:r w:rsidR="00BA3AA3" w:rsidRPr="00F47372">
        <w:rPr>
          <w:sz w:val="22"/>
          <w:szCs w:val="22"/>
        </w:rPr>
        <w:t>XI SWZ;</w:t>
      </w:r>
    </w:p>
    <w:p w14:paraId="5616D69C" w14:textId="77777777" w:rsidR="00205020" w:rsidRPr="00F47372" w:rsidRDefault="00205020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oświadczamy, że wypełniliśmy obowiązki informacyjne przewidziane w art. 13 lub art. 14 </w:t>
      </w:r>
      <w:r w:rsidRPr="00F47372">
        <w:rPr>
          <w:bCs/>
          <w:sz w:val="22"/>
          <w:szCs w:val="22"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F47372">
        <w:rPr>
          <w:bCs/>
          <w:i/>
          <w:sz w:val="22"/>
          <w:szCs w:val="22"/>
        </w:rPr>
        <w:t xml:space="preserve"> </w:t>
      </w:r>
      <w:r w:rsidRPr="00F47372">
        <w:rPr>
          <w:bCs/>
          <w:sz w:val="22"/>
          <w:szCs w:val="22"/>
        </w:rPr>
        <w:t xml:space="preserve">wobec osób fizycznych, </w:t>
      </w:r>
      <w:r w:rsidRPr="00F47372">
        <w:rPr>
          <w:sz w:val="22"/>
          <w:szCs w:val="22"/>
        </w:rPr>
        <w:t>od których dane osobowe bezpośrednio lub pośrednio pozyskaliśmy w celu ubiegania się o udzielenie zamówienia publicznego w niniejszym postępowaniu;</w:t>
      </w:r>
    </w:p>
    <w:p w14:paraId="4533F969" w14:textId="77777777" w:rsidR="00285E8A" w:rsidRPr="00F47372" w:rsidRDefault="00285E8A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oświadczam, że jestem:</w:t>
      </w:r>
    </w:p>
    <w:p w14:paraId="75F409B5" w14:textId="1EDAD288" w:rsidR="00B04C50" w:rsidRPr="00F47372" w:rsidRDefault="00EA268F" w:rsidP="00EA268F">
      <w:pPr>
        <w:widowControl/>
        <w:suppressAutoHyphens w:val="0"/>
        <w:ind w:left="361" w:firstLine="708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□</w:t>
      </w:r>
      <w:r w:rsidRPr="00F47372">
        <w:rPr>
          <w:sz w:val="22"/>
          <w:szCs w:val="22"/>
        </w:rPr>
        <w:tab/>
      </w:r>
      <w:r w:rsidR="00B04C50" w:rsidRPr="00F47372">
        <w:rPr>
          <w:sz w:val="22"/>
          <w:szCs w:val="22"/>
        </w:rPr>
        <w:t>mikroprzedsiębiorstwem;</w:t>
      </w:r>
    </w:p>
    <w:p w14:paraId="2E25596B" w14:textId="622A304F" w:rsidR="00B04C50" w:rsidRPr="00F47372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□</w:t>
      </w:r>
      <w:r w:rsidRPr="00F47372">
        <w:rPr>
          <w:rFonts w:ascii="Wingdings" w:hAnsi="Wingdings"/>
          <w:sz w:val="22"/>
          <w:szCs w:val="22"/>
        </w:rPr>
        <w:tab/>
      </w:r>
      <w:r w:rsidR="00B04C50" w:rsidRPr="00F47372">
        <w:rPr>
          <w:sz w:val="22"/>
          <w:szCs w:val="22"/>
        </w:rPr>
        <w:t>małym przedsiębiorstwem;</w:t>
      </w:r>
    </w:p>
    <w:p w14:paraId="69E430AA" w14:textId="167B17B5" w:rsidR="00B04C50" w:rsidRPr="00F47372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□</w:t>
      </w:r>
      <w:r w:rsidRPr="00F47372">
        <w:rPr>
          <w:rFonts w:ascii="Wingdings" w:hAnsi="Wingdings"/>
          <w:sz w:val="22"/>
          <w:szCs w:val="22"/>
        </w:rPr>
        <w:tab/>
      </w:r>
      <w:r w:rsidR="00B04C50" w:rsidRPr="00F47372">
        <w:rPr>
          <w:sz w:val="22"/>
          <w:szCs w:val="22"/>
        </w:rPr>
        <w:t>średnim przedsiębiorstwem;</w:t>
      </w:r>
    </w:p>
    <w:p w14:paraId="722BDEF1" w14:textId="5CFEC357" w:rsidR="00B04C50" w:rsidRPr="00F47372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□</w:t>
      </w:r>
      <w:r w:rsidRPr="00F47372">
        <w:rPr>
          <w:rFonts w:ascii="Wingdings" w:hAnsi="Wingdings"/>
          <w:sz w:val="22"/>
          <w:szCs w:val="22"/>
        </w:rPr>
        <w:tab/>
      </w:r>
      <w:r w:rsidR="00B04C50" w:rsidRPr="00F47372">
        <w:rPr>
          <w:sz w:val="22"/>
          <w:szCs w:val="22"/>
        </w:rPr>
        <w:t>jednoosobową działalnością gospodarczą;</w:t>
      </w:r>
    </w:p>
    <w:p w14:paraId="1814C70D" w14:textId="79FCC2AD" w:rsidR="00B04C50" w:rsidRPr="00F47372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□</w:t>
      </w:r>
      <w:r w:rsidRPr="00F47372">
        <w:rPr>
          <w:rFonts w:ascii="Wingdings" w:hAnsi="Wingdings"/>
          <w:sz w:val="22"/>
          <w:szCs w:val="22"/>
        </w:rPr>
        <w:tab/>
      </w:r>
      <w:r w:rsidR="00B04C50" w:rsidRPr="00F47372">
        <w:rPr>
          <w:sz w:val="22"/>
          <w:szCs w:val="22"/>
        </w:rPr>
        <w:t>osobą fizyczną nieprowadzącą działalności gospodarczej;</w:t>
      </w:r>
    </w:p>
    <w:p w14:paraId="70250F2B" w14:textId="31431871" w:rsidR="00B04C50" w:rsidRPr="00F47372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□</w:t>
      </w:r>
      <w:r w:rsidRPr="00F47372">
        <w:rPr>
          <w:rFonts w:ascii="Wingdings" w:hAnsi="Wingdings"/>
          <w:sz w:val="22"/>
          <w:szCs w:val="22"/>
        </w:rPr>
        <w:tab/>
      </w:r>
      <w:r w:rsidR="00B04C50" w:rsidRPr="00F47372">
        <w:rPr>
          <w:sz w:val="22"/>
          <w:szCs w:val="22"/>
        </w:rPr>
        <w:t>inny rodzaj</w:t>
      </w:r>
      <w:r w:rsidR="002B6758" w:rsidRPr="00F47372">
        <w:rPr>
          <w:sz w:val="22"/>
          <w:szCs w:val="22"/>
        </w:rPr>
        <w:t xml:space="preserve"> …………………….. </w:t>
      </w:r>
      <w:r w:rsidR="00B04C50" w:rsidRPr="00F47372">
        <w:rPr>
          <w:sz w:val="22"/>
          <w:szCs w:val="22"/>
        </w:rPr>
        <w:t>;</w:t>
      </w:r>
    </w:p>
    <w:p w14:paraId="58C3CF78" w14:textId="5F28099D" w:rsidR="00B04C50" w:rsidRPr="00F47372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 w:rsidRPr="00F47372">
        <w:rPr>
          <w:rFonts w:ascii="Tahoma" w:hAnsi="Tahoma" w:cs="Tahoma"/>
          <w:i/>
          <w:sz w:val="18"/>
          <w:szCs w:val="18"/>
        </w:rPr>
        <w:t xml:space="preserve">[*zaznaczyć </w:t>
      </w:r>
      <w:r w:rsidR="001427A2" w:rsidRPr="00F47372">
        <w:rPr>
          <w:rFonts w:ascii="Tahoma" w:hAnsi="Tahoma" w:cs="Tahoma"/>
          <w:i/>
          <w:sz w:val="18"/>
          <w:szCs w:val="18"/>
        </w:rPr>
        <w:t xml:space="preserve">jeden </w:t>
      </w:r>
      <w:r w:rsidRPr="00F47372">
        <w:rPr>
          <w:rFonts w:ascii="Tahoma" w:hAnsi="Tahoma" w:cs="Tahoma"/>
          <w:i/>
          <w:sz w:val="18"/>
          <w:szCs w:val="18"/>
        </w:rPr>
        <w:t>właściw</w:t>
      </w:r>
      <w:r w:rsidR="001427A2" w:rsidRPr="00F47372">
        <w:rPr>
          <w:rFonts w:ascii="Tahoma" w:hAnsi="Tahoma" w:cs="Tahoma"/>
          <w:i/>
          <w:sz w:val="18"/>
          <w:szCs w:val="18"/>
        </w:rPr>
        <w:t>y rodzaj przedsiębiorstwa</w:t>
      </w:r>
      <w:r w:rsidRPr="00F47372">
        <w:rPr>
          <w:rFonts w:ascii="Tahoma" w:hAnsi="Tahoma" w:cs="Tahoma"/>
          <w:i/>
          <w:sz w:val="18"/>
          <w:szCs w:val="18"/>
        </w:rPr>
        <w:t xml:space="preserve"> </w:t>
      </w:r>
      <w:r w:rsidR="00207791" w:rsidRPr="00F47372">
        <w:rPr>
          <w:rFonts w:ascii="Tahoma" w:hAnsi="Tahoma" w:cs="Tahoma"/>
          <w:i/>
          <w:sz w:val="18"/>
          <w:szCs w:val="18"/>
        </w:rPr>
        <w:t xml:space="preserve">i wypełnić o ile dotyczy, </w:t>
      </w:r>
      <w:r w:rsidRPr="00F47372">
        <w:rPr>
          <w:rFonts w:ascii="Tahoma" w:hAnsi="Tahoma" w:cs="Tahoma"/>
          <w:i/>
          <w:sz w:val="18"/>
          <w:szCs w:val="18"/>
        </w:rPr>
        <w:t>a niepotrzebne skreślić]</w:t>
      </w:r>
    </w:p>
    <w:p w14:paraId="6AFB0954" w14:textId="651E0997" w:rsidR="0072208B" w:rsidRPr="00F47372" w:rsidRDefault="0072208B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 przypadku udzielenia nam zamówienia – zobowiązujemy się do zawarcia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w miejscu i terminie wyznaczonym przez zamawiającego;</w:t>
      </w:r>
    </w:p>
    <w:p w14:paraId="3BA1DA72" w14:textId="77777777" w:rsidR="0038558C" w:rsidRPr="00F47372" w:rsidRDefault="0038558C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F47372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F47372">
        <w:rPr>
          <w:rFonts w:ascii="Tahoma" w:hAnsi="Tahoma" w:cs="Tahoma"/>
          <w:i/>
          <w:sz w:val="18"/>
          <w:szCs w:val="18"/>
        </w:rPr>
        <w:t>[*wypełnić dane personalne i adresowe – tel.; e-mail]</w:t>
      </w:r>
    </w:p>
    <w:p w14:paraId="5AC19FF1" w14:textId="77777777" w:rsidR="0072208B" w:rsidRPr="00F47372" w:rsidRDefault="0072208B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oferta liczy </w:t>
      </w:r>
      <w:r w:rsidRPr="00F47372">
        <w:rPr>
          <w:b/>
          <w:bCs/>
          <w:sz w:val="22"/>
          <w:szCs w:val="22"/>
          <w:u w:val="single"/>
        </w:rPr>
        <w:t>........................</w:t>
      </w:r>
      <w:r w:rsidRPr="00F47372">
        <w:rPr>
          <w:b/>
          <w:bCs/>
          <w:sz w:val="22"/>
          <w:szCs w:val="22"/>
        </w:rPr>
        <w:t>*</w:t>
      </w:r>
      <w:r w:rsidRPr="00F47372">
        <w:rPr>
          <w:sz w:val="22"/>
          <w:szCs w:val="22"/>
        </w:rPr>
        <w:t xml:space="preserve"> kolejno ponumerowanych kart;</w:t>
      </w:r>
    </w:p>
    <w:p w14:paraId="5121C687" w14:textId="77777777" w:rsidR="0072208B" w:rsidRPr="00F47372" w:rsidRDefault="0072208B" w:rsidP="00CC6B7D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załącznikami do niniejszego formularza są:</w:t>
      </w:r>
    </w:p>
    <w:p w14:paraId="17CA0B0D" w14:textId="3F4554A4" w:rsidR="0072208B" w:rsidRPr="00F47372" w:rsidRDefault="0072208B" w:rsidP="00CC6B7D">
      <w:pPr>
        <w:widowControl/>
        <w:numPr>
          <w:ilvl w:val="0"/>
          <w:numId w:val="26"/>
        </w:numPr>
        <w:suppressAutoHyphens w:val="0"/>
        <w:ind w:left="1418"/>
        <w:jc w:val="both"/>
        <w:rPr>
          <w:sz w:val="22"/>
          <w:szCs w:val="22"/>
        </w:rPr>
      </w:pPr>
      <w:r w:rsidRPr="00F47372">
        <w:rPr>
          <w:i/>
          <w:sz w:val="22"/>
          <w:szCs w:val="22"/>
          <w:u w:val="single"/>
        </w:rPr>
        <w:t>Załącznik nr 1</w:t>
      </w:r>
      <w:r w:rsidRPr="00F47372">
        <w:rPr>
          <w:b/>
          <w:sz w:val="22"/>
          <w:szCs w:val="22"/>
        </w:rPr>
        <w:t xml:space="preserve"> </w:t>
      </w:r>
      <w:r w:rsidR="00AA543D" w:rsidRPr="00F47372">
        <w:rPr>
          <w:sz w:val="22"/>
          <w:szCs w:val="22"/>
        </w:rPr>
        <w:t>– o</w:t>
      </w:r>
      <w:r w:rsidR="000D23FF" w:rsidRPr="00F47372">
        <w:rPr>
          <w:sz w:val="22"/>
          <w:szCs w:val="22"/>
        </w:rPr>
        <w:t xml:space="preserve">świadczenie </w:t>
      </w:r>
      <w:r w:rsidR="00D72311" w:rsidRPr="00F47372">
        <w:rPr>
          <w:sz w:val="22"/>
          <w:szCs w:val="22"/>
        </w:rPr>
        <w:t>o niepodleganiu wykluczeniu</w:t>
      </w:r>
      <w:r w:rsidR="000D23FF" w:rsidRPr="00F47372">
        <w:rPr>
          <w:sz w:val="22"/>
          <w:szCs w:val="22"/>
        </w:rPr>
        <w:t xml:space="preserve"> z postępowania w odniesieniu do odpowiednio wykonawcy/podwykonawcy </w:t>
      </w:r>
      <w:r w:rsidR="003D4B0F" w:rsidRPr="00F47372">
        <w:rPr>
          <w:sz w:val="22"/>
          <w:szCs w:val="22"/>
        </w:rPr>
        <w:t xml:space="preserve">- </w:t>
      </w:r>
      <w:r w:rsidR="000D23FF" w:rsidRPr="00F47372">
        <w:rPr>
          <w:sz w:val="22"/>
          <w:szCs w:val="22"/>
        </w:rPr>
        <w:t>o ile dotyczy</w:t>
      </w:r>
      <w:r w:rsidRPr="00F47372">
        <w:rPr>
          <w:sz w:val="22"/>
          <w:szCs w:val="22"/>
        </w:rPr>
        <w:t>;</w:t>
      </w:r>
    </w:p>
    <w:p w14:paraId="2C2AC067" w14:textId="0D8B44AF" w:rsidR="0072208B" w:rsidRPr="00F47372" w:rsidRDefault="0072208B" w:rsidP="00CC6B7D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F47372">
        <w:rPr>
          <w:bCs/>
          <w:i/>
          <w:sz w:val="22"/>
          <w:szCs w:val="22"/>
          <w:u w:val="single"/>
        </w:rPr>
        <w:t>Załącznik nr 2</w:t>
      </w:r>
      <w:r w:rsidRPr="00F47372">
        <w:rPr>
          <w:b/>
          <w:bCs/>
          <w:sz w:val="22"/>
          <w:szCs w:val="22"/>
        </w:rPr>
        <w:t xml:space="preserve"> </w:t>
      </w:r>
      <w:r w:rsidR="00E63BE7" w:rsidRPr="00F47372">
        <w:rPr>
          <w:bCs/>
          <w:sz w:val="22"/>
          <w:szCs w:val="22"/>
        </w:rPr>
        <w:t xml:space="preserve">– </w:t>
      </w:r>
      <w:r w:rsidR="0053761B" w:rsidRPr="00F47372">
        <w:rPr>
          <w:sz w:val="22"/>
          <w:szCs w:val="22"/>
        </w:rPr>
        <w:t xml:space="preserve">indywidualna kalkulacja cenowa oferty, uwzględniająca wymagania i zapisy SWZ wraz z </w:t>
      </w:r>
      <w:r w:rsidR="0053761B" w:rsidRPr="00F47372">
        <w:rPr>
          <w:bCs/>
          <w:sz w:val="22"/>
          <w:szCs w:val="22"/>
        </w:rPr>
        <w:t>zestawieniem oferowane</w:t>
      </w:r>
      <w:r w:rsidR="003B1423" w:rsidRPr="00F47372">
        <w:rPr>
          <w:bCs/>
          <w:sz w:val="22"/>
          <w:szCs w:val="22"/>
        </w:rPr>
        <w:t>go sprzętu</w:t>
      </w:r>
      <w:r w:rsidR="0053761B" w:rsidRPr="00F47372">
        <w:rPr>
          <w:bCs/>
          <w:sz w:val="22"/>
          <w:szCs w:val="22"/>
        </w:rPr>
        <w:t>, zawierającym nazwę (firmę) producenta, model, liczbę sztuk /TREŚĆ OFERTY/;</w:t>
      </w:r>
    </w:p>
    <w:p w14:paraId="56ABB05B" w14:textId="11CECADD" w:rsidR="00805A59" w:rsidRPr="00F47372" w:rsidRDefault="0063584B" w:rsidP="00CC6B7D">
      <w:pPr>
        <w:pStyle w:val="Akapitzlist"/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F47372">
        <w:rPr>
          <w:bCs/>
          <w:i/>
          <w:sz w:val="22"/>
          <w:szCs w:val="22"/>
          <w:u w:val="single"/>
        </w:rPr>
        <w:t xml:space="preserve">Załącznik nr </w:t>
      </w:r>
      <w:r w:rsidR="006031EF" w:rsidRPr="00F47372">
        <w:rPr>
          <w:bCs/>
          <w:i/>
          <w:sz w:val="22"/>
          <w:szCs w:val="22"/>
          <w:u w:val="single"/>
        </w:rPr>
        <w:t>3</w:t>
      </w:r>
      <w:r w:rsidR="00805A59" w:rsidRPr="00F47372">
        <w:rPr>
          <w:bCs/>
          <w:i/>
          <w:sz w:val="22"/>
          <w:szCs w:val="22"/>
        </w:rPr>
        <w:t xml:space="preserve"> – </w:t>
      </w:r>
      <w:r w:rsidR="00805A59" w:rsidRPr="00F47372">
        <w:rPr>
          <w:bCs/>
          <w:sz w:val="22"/>
          <w:szCs w:val="22"/>
        </w:rPr>
        <w:t>oświadczenie o powierzeniu podwykonawcom wykonania części przedmiotu zamówienia (Wykaz podwykonawców – o ile dotyczy);</w:t>
      </w:r>
    </w:p>
    <w:p w14:paraId="5C88F2FF" w14:textId="50E10760" w:rsidR="002C7533" w:rsidRPr="00F47372" w:rsidRDefault="002C7533" w:rsidP="00CC6B7D">
      <w:pPr>
        <w:pStyle w:val="Akapitzlist"/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F47372">
        <w:rPr>
          <w:bCs/>
          <w:i/>
          <w:sz w:val="22"/>
          <w:szCs w:val="22"/>
          <w:u w:val="single"/>
        </w:rPr>
        <w:t>Załącznik nr 4</w:t>
      </w:r>
      <w:r w:rsidRPr="00F47372">
        <w:rPr>
          <w:bCs/>
          <w:iCs/>
          <w:sz w:val="22"/>
          <w:szCs w:val="22"/>
        </w:rPr>
        <w:t xml:space="preserve"> </w:t>
      </w:r>
      <w:r w:rsidR="00DE0BA1" w:rsidRPr="00F47372">
        <w:rPr>
          <w:bCs/>
          <w:iCs/>
          <w:sz w:val="22"/>
          <w:szCs w:val="22"/>
        </w:rPr>
        <w:t>–</w:t>
      </w:r>
      <w:r w:rsidRPr="00F47372">
        <w:rPr>
          <w:bCs/>
          <w:iCs/>
          <w:sz w:val="22"/>
          <w:szCs w:val="22"/>
        </w:rPr>
        <w:t xml:space="preserve"> </w:t>
      </w:r>
      <w:r w:rsidR="00DE0BA1" w:rsidRPr="00F47372">
        <w:rPr>
          <w:bCs/>
          <w:iCs/>
          <w:sz w:val="22"/>
          <w:szCs w:val="22"/>
        </w:rPr>
        <w:t>przedmiotowe środki dowodowe.</w:t>
      </w:r>
    </w:p>
    <w:p w14:paraId="1C5CC8BD" w14:textId="09AE47CC" w:rsidR="00996269" w:rsidRPr="00F47372" w:rsidRDefault="00996269" w:rsidP="00CC6B7D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>Inne:</w:t>
      </w:r>
    </w:p>
    <w:p w14:paraId="2E8DCA16" w14:textId="77777777" w:rsidR="00996269" w:rsidRPr="00F47372" w:rsidRDefault="00996269" w:rsidP="009B1536">
      <w:pPr>
        <w:pStyle w:val="Akapitzlist"/>
        <w:widowControl/>
        <w:numPr>
          <w:ilvl w:val="0"/>
          <w:numId w:val="38"/>
        </w:numPr>
        <w:suppressAutoHyphens w:val="0"/>
        <w:ind w:left="1701" w:hanging="283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pełnomocnictwo (zgodnie z ust. 5-7 rozdziału XII) lub inny dokument potwierdzający umocowanie do reprezentowania wykonawcy;</w:t>
      </w:r>
    </w:p>
    <w:p w14:paraId="108E7627" w14:textId="77ECB452" w:rsidR="00996269" w:rsidRPr="00F47372" w:rsidRDefault="00996269" w:rsidP="009B1536">
      <w:pPr>
        <w:pStyle w:val="Akapitzlist"/>
        <w:widowControl/>
        <w:numPr>
          <w:ilvl w:val="0"/>
          <w:numId w:val="38"/>
        </w:numPr>
        <w:suppressAutoHyphens w:val="0"/>
        <w:ind w:left="1701" w:hanging="283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 xml:space="preserve">KRS lub </w:t>
      </w:r>
      <w:proofErr w:type="spellStart"/>
      <w:r w:rsidRPr="00F47372">
        <w:rPr>
          <w:bCs/>
          <w:sz w:val="22"/>
          <w:szCs w:val="22"/>
        </w:rPr>
        <w:t>CEiDG</w:t>
      </w:r>
      <w:proofErr w:type="spellEnd"/>
      <w:r w:rsidRPr="00F47372">
        <w:rPr>
          <w:bCs/>
          <w:sz w:val="22"/>
          <w:szCs w:val="22"/>
        </w:rPr>
        <w:t xml:space="preserve"> – o ile nie podano w </w:t>
      </w:r>
      <w:r w:rsidR="0061707B" w:rsidRPr="00F47372">
        <w:rPr>
          <w:bCs/>
          <w:sz w:val="22"/>
          <w:szCs w:val="22"/>
        </w:rPr>
        <w:t xml:space="preserve">formularzu oferty </w:t>
      </w:r>
      <w:r w:rsidRPr="00F47372">
        <w:rPr>
          <w:bCs/>
          <w:sz w:val="22"/>
          <w:szCs w:val="22"/>
        </w:rPr>
        <w:t>danych do ogólnodostępnych baz;</w:t>
      </w:r>
    </w:p>
    <w:p w14:paraId="00647C47" w14:textId="77777777" w:rsidR="00E45E44" w:rsidRPr="00F47372" w:rsidRDefault="00E45E44"/>
    <w:p w14:paraId="70166CA9" w14:textId="77777777" w:rsidR="00B00303" w:rsidRPr="00F47372" w:rsidRDefault="00B00303" w:rsidP="00B13C1B">
      <w:pPr>
        <w:jc w:val="both"/>
      </w:pPr>
    </w:p>
    <w:p w14:paraId="0FEC7277" w14:textId="77777777" w:rsidR="000D1056" w:rsidRPr="00F47372" w:rsidRDefault="000D1056" w:rsidP="00314EE4">
      <w:pPr>
        <w:jc w:val="right"/>
        <w:rPr>
          <w:b/>
          <w:i/>
          <w:iCs/>
          <w:sz w:val="22"/>
          <w:szCs w:val="22"/>
        </w:rPr>
      </w:pPr>
    </w:p>
    <w:p w14:paraId="5BECBAB3" w14:textId="77777777" w:rsidR="001427A2" w:rsidRPr="00F47372" w:rsidRDefault="001427A2" w:rsidP="00314EE4">
      <w:pPr>
        <w:jc w:val="right"/>
        <w:rPr>
          <w:b/>
          <w:i/>
          <w:iCs/>
          <w:sz w:val="22"/>
          <w:szCs w:val="22"/>
        </w:rPr>
      </w:pPr>
    </w:p>
    <w:p w14:paraId="13EDE0B8" w14:textId="77777777" w:rsidR="001427A2" w:rsidRPr="00F47372" w:rsidRDefault="001427A2" w:rsidP="00314EE4">
      <w:pPr>
        <w:jc w:val="right"/>
        <w:rPr>
          <w:b/>
          <w:i/>
          <w:iCs/>
          <w:sz w:val="22"/>
          <w:szCs w:val="22"/>
        </w:rPr>
      </w:pPr>
    </w:p>
    <w:p w14:paraId="5AF23F0A" w14:textId="77777777" w:rsidR="001427A2" w:rsidRPr="00F47372" w:rsidRDefault="001427A2" w:rsidP="00314EE4">
      <w:pPr>
        <w:jc w:val="right"/>
        <w:rPr>
          <w:b/>
          <w:i/>
          <w:iCs/>
          <w:sz w:val="22"/>
          <w:szCs w:val="22"/>
        </w:rPr>
      </w:pPr>
    </w:p>
    <w:p w14:paraId="56974DB5" w14:textId="77777777" w:rsidR="001427A2" w:rsidRPr="00F47372" w:rsidRDefault="001427A2" w:rsidP="00314EE4">
      <w:pPr>
        <w:jc w:val="right"/>
        <w:rPr>
          <w:b/>
          <w:i/>
          <w:iCs/>
          <w:sz w:val="22"/>
          <w:szCs w:val="22"/>
        </w:rPr>
      </w:pPr>
    </w:p>
    <w:p w14:paraId="24186E7D" w14:textId="77777777" w:rsidR="00FF7743" w:rsidRPr="00F47372" w:rsidRDefault="00FF7743" w:rsidP="00314EE4">
      <w:pPr>
        <w:jc w:val="right"/>
        <w:rPr>
          <w:b/>
          <w:i/>
          <w:iCs/>
          <w:sz w:val="22"/>
          <w:szCs w:val="22"/>
        </w:rPr>
      </w:pPr>
    </w:p>
    <w:p w14:paraId="2C6D6602" w14:textId="77777777" w:rsidR="00FF7743" w:rsidRPr="00F47372" w:rsidRDefault="00FF7743" w:rsidP="00314EE4">
      <w:pPr>
        <w:jc w:val="right"/>
        <w:rPr>
          <w:b/>
          <w:i/>
          <w:iCs/>
          <w:sz w:val="22"/>
          <w:szCs w:val="22"/>
        </w:rPr>
      </w:pPr>
    </w:p>
    <w:p w14:paraId="20A128CB" w14:textId="77777777" w:rsidR="00FF7743" w:rsidRPr="00F47372" w:rsidRDefault="00FF7743" w:rsidP="00314EE4">
      <w:pPr>
        <w:jc w:val="right"/>
        <w:rPr>
          <w:b/>
          <w:i/>
          <w:iCs/>
          <w:sz w:val="22"/>
          <w:szCs w:val="22"/>
        </w:rPr>
      </w:pPr>
    </w:p>
    <w:p w14:paraId="531933FB" w14:textId="77777777" w:rsidR="00FF7743" w:rsidRPr="00F47372" w:rsidRDefault="00FF7743" w:rsidP="00314EE4">
      <w:pPr>
        <w:jc w:val="right"/>
        <w:rPr>
          <w:b/>
          <w:i/>
          <w:iCs/>
          <w:sz w:val="22"/>
          <w:szCs w:val="22"/>
        </w:rPr>
      </w:pPr>
    </w:p>
    <w:p w14:paraId="5FC50620" w14:textId="77777777" w:rsidR="00FF7743" w:rsidRPr="00F47372" w:rsidRDefault="00FF7743" w:rsidP="00314EE4">
      <w:pPr>
        <w:jc w:val="right"/>
        <w:rPr>
          <w:b/>
          <w:i/>
          <w:iCs/>
          <w:sz w:val="22"/>
          <w:szCs w:val="22"/>
        </w:rPr>
      </w:pPr>
    </w:p>
    <w:p w14:paraId="351BD4BE" w14:textId="77777777" w:rsidR="00FF7743" w:rsidRPr="00F47372" w:rsidRDefault="00FF7743" w:rsidP="00314EE4">
      <w:pPr>
        <w:jc w:val="right"/>
        <w:rPr>
          <w:b/>
          <w:i/>
          <w:iCs/>
          <w:sz w:val="22"/>
          <w:szCs w:val="22"/>
        </w:rPr>
      </w:pPr>
    </w:p>
    <w:p w14:paraId="02E5CE8D" w14:textId="77777777" w:rsidR="00FF7743" w:rsidRPr="00F47372" w:rsidRDefault="00FF7743" w:rsidP="00314EE4">
      <w:pPr>
        <w:jc w:val="right"/>
        <w:rPr>
          <w:b/>
          <w:i/>
          <w:iCs/>
          <w:sz w:val="22"/>
          <w:szCs w:val="22"/>
        </w:rPr>
      </w:pPr>
    </w:p>
    <w:p w14:paraId="0E45E03C" w14:textId="77777777" w:rsidR="001427A2" w:rsidRPr="00F47372" w:rsidRDefault="001427A2" w:rsidP="00314EE4">
      <w:pPr>
        <w:jc w:val="right"/>
        <w:rPr>
          <w:b/>
          <w:i/>
          <w:iCs/>
          <w:sz w:val="22"/>
          <w:szCs w:val="22"/>
        </w:rPr>
      </w:pPr>
    </w:p>
    <w:p w14:paraId="36037752" w14:textId="6CF8D555" w:rsidR="00110991" w:rsidRPr="00F47372" w:rsidRDefault="00314EE4" w:rsidP="00314EE4">
      <w:pPr>
        <w:jc w:val="right"/>
        <w:rPr>
          <w:b/>
          <w:i/>
          <w:iCs/>
          <w:sz w:val="22"/>
          <w:szCs w:val="22"/>
        </w:rPr>
      </w:pPr>
      <w:r w:rsidRPr="00F47372">
        <w:rPr>
          <w:b/>
          <w:i/>
          <w:iCs/>
          <w:sz w:val="22"/>
          <w:szCs w:val="22"/>
        </w:rPr>
        <w:lastRenderedPageBreak/>
        <w:t xml:space="preserve">Załącznik </w:t>
      </w:r>
      <w:r w:rsidR="00866D10" w:rsidRPr="00F47372">
        <w:rPr>
          <w:b/>
          <w:i/>
          <w:iCs/>
          <w:sz w:val="22"/>
          <w:szCs w:val="22"/>
        </w:rPr>
        <w:t xml:space="preserve">nr </w:t>
      </w:r>
      <w:r w:rsidRPr="00F47372">
        <w:rPr>
          <w:b/>
          <w:i/>
          <w:iCs/>
          <w:sz w:val="22"/>
          <w:szCs w:val="22"/>
        </w:rPr>
        <w:t>1 do formularza oferty</w:t>
      </w:r>
    </w:p>
    <w:p w14:paraId="3E054261" w14:textId="77777777" w:rsidR="00314EE4" w:rsidRPr="00F47372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F47372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F47372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F47372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F47372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F47372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F47372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F47372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1ECA64C3" w:rsidR="009C6186" w:rsidRPr="00F47372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F47372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F4737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postępowaniu prowadzonym</w:t>
      </w:r>
      <w:r w:rsidRPr="00F4737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trybie podstawowym bez możliwości negocjacji</w:t>
      </w:r>
      <w:r w:rsidR="003D4B0F" w:rsidRPr="00F47372">
        <w:rPr>
          <w:rFonts w:ascii="Times New Roman" w:hAnsi="Times New Roman" w:cs="Times New Roman"/>
          <w:i/>
          <w:sz w:val="22"/>
          <w:szCs w:val="22"/>
          <w:u w:val="single"/>
        </w:rPr>
        <w:t>,</w:t>
      </w:r>
      <w:r w:rsidRPr="00F47372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3D4B0F" w:rsidRPr="00F47372">
        <w:rPr>
          <w:rFonts w:ascii="Times New Roman" w:hAnsi="Times New Roman" w:cs="Times New Roman"/>
          <w:i/>
          <w:sz w:val="22"/>
          <w:szCs w:val="22"/>
          <w:u w:val="single"/>
        </w:rPr>
        <w:br/>
        <w:t xml:space="preserve">na </w:t>
      </w:r>
      <w:r w:rsidR="001427A2" w:rsidRPr="00F47372">
        <w:rPr>
          <w:rFonts w:ascii="Times New Roman" w:hAnsi="Times New Roman" w:cs="Times New Roman"/>
          <w:i/>
          <w:sz w:val="22"/>
          <w:szCs w:val="22"/>
          <w:u w:val="single"/>
        </w:rPr>
        <w:t>dostawę punktów dostępowych Access Point dla Uniwersytetu Jagiellońskiego</w:t>
      </w:r>
      <w:r w:rsidR="003B1423" w:rsidRPr="00F47372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, </w:t>
      </w:r>
      <w:r w:rsidR="008237F1" w:rsidRPr="00F47372">
        <w:rPr>
          <w:rFonts w:ascii="Times New Roman" w:hAnsi="Times New Roman" w:cs="Times New Roman"/>
          <w:i/>
          <w:sz w:val="22"/>
          <w:szCs w:val="22"/>
          <w:u w:val="single"/>
        </w:rPr>
        <w:t>z</w:t>
      </w:r>
      <w:r w:rsidR="00B13C1B" w:rsidRPr="00F47372">
        <w:rPr>
          <w:rFonts w:ascii="Times New Roman" w:hAnsi="Times New Roman" w:cs="Times New Roman"/>
          <w:i/>
          <w:sz w:val="22"/>
          <w:szCs w:val="22"/>
          <w:u w:val="single"/>
        </w:rPr>
        <w:t>nak sprawy 80.272</w:t>
      </w:r>
      <w:r w:rsidR="00481297" w:rsidRPr="00F47372">
        <w:rPr>
          <w:rFonts w:ascii="Times New Roman" w:hAnsi="Times New Roman" w:cs="Times New Roman"/>
          <w:i/>
          <w:sz w:val="22"/>
          <w:szCs w:val="22"/>
          <w:u w:val="single"/>
        </w:rPr>
        <w:t>.</w:t>
      </w:r>
      <w:r w:rsidR="001427A2" w:rsidRPr="00F47372">
        <w:rPr>
          <w:rFonts w:ascii="Times New Roman" w:hAnsi="Times New Roman" w:cs="Times New Roman"/>
          <w:i/>
          <w:sz w:val="22"/>
          <w:szCs w:val="22"/>
          <w:u w:val="single"/>
        </w:rPr>
        <w:t>427</w:t>
      </w:r>
      <w:r w:rsidR="00D74EA0" w:rsidRPr="00F47372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="006B42DE" w:rsidRPr="00F47372">
        <w:rPr>
          <w:rFonts w:ascii="Times New Roman" w:hAnsi="Times New Roman" w:cs="Times New Roman"/>
          <w:i/>
          <w:sz w:val="22"/>
          <w:szCs w:val="22"/>
          <w:u w:val="single"/>
        </w:rPr>
        <w:t>;</w:t>
      </w:r>
    </w:p>
    <w:p w14:paraId="4DA8447A" w14:textId="77777777" w:rsidR="00C753BE" w:rsidRPr="00F47372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F47372" w:rsidRDefault="00C753BE" w:rsidP="00CC6B7D">
      <w:pPr>
        <w:pStyle w:val="Tekstpodstawowy"/>
        <w:numPr>
          <w:ilvl w:val="2"/>
          <w:numId w:val="31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 w:rsidRPr="00F47372"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Pr="00F47372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3BF2478C" w:rsidR="00554C84" w:rsidRPr="00F47372" w:rsidRDefault="00D12A8F" w:rsidP="002C7533">
      <w:pPr>
        <w:pStyle w:val="Tekstpodstawowy"/>
        <w:numPr>
          <w:ilvl w:val="6"/>
          <w:numId w:val="20"/>
        </w:numPr>
        <w:spacing w:line="240" w:lineRule="auto"/>
        <w:ind w:left="426" w:hanging="426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F47372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54C84" w:rsidRPr="00F47372">
        <w:rPr>
          <w:rFonts w:ascii="Times New Roman" w:hAnsi="Times New Roman" w:cs="Times New Roman"/>
          <w:iCs/>
          <w:sz w:val="22"/>
          <w:szCs w:val="22"/>
        </w:rPr>
        <w:t xml:space="preserve">art. </w:t>
      </w:r>
      <w:r w:rsidR="00554C84" w:rsidRPr="00F47372">
        <w:rPr>
          <w:rFonts w:ascii="Times New Roman" w:hAnsi="Times New Roman" w:cs="Times New Roman"/>
          <w:bCs/>
          <w:sz w:val="22"/>
          <w:szCs w:val="22"/>
        </w:rPr>
        <w:t>108 ust. 1 PZP</w:t>
      </w:r>
      <w:r w:rsidR="00D747EE" w:rsidRPr="00F47372">
        <w:rPr>
          <w:rFonts w:ascii="Times New Roman" w:hAnsi="Times New Roman" w:cs="Times New Roman"/>
          <w:bCs/>
          <w:sz w:val="22"/>
          <w:szCs w:val="22"/>
        </w:rPr>
        <w:t>.</w:t>
      </w:r>
    </w:p>
    <w:p w14:paraId="0FEDBE2A" w14:textId="1D741C33" w:rsidR="00D44D08" w:rsidRPr="00F47372" w:rsidRDefault="00D44D08" w:rsidP="002C7533">
      <w:pPr>
        <w:pStyle w:val="Tekstpodstawowy"/>
        <w:numPr>
          <w:ilvl w:val="6"/>
          <w:numId w:val="20"/>
        </w:numPr>
        <w:spacing w:line="240" w:lineRule="auto"/>
        <w:ind w:left="426" w:hanging="426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F47372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Pr="00F47372">
        <w:rPr>
          <w:rFonts w:ascii="Times New Roman" w:hAnsi="Times New Roman" w:cs="Times New Roman"/>
          <w:bCs/>
          <w:sz w:val="22"/>
          <w:szCs w:val="22"/>
        </w:rPr>
        <w:t>art. 109 ust. 1 pkt</w:t>
      </w:r>
      <w:r w:rsidR="002960CE" w:rsidRPr="00F47372">
        <w:rPr>
          <w:rFonts w:ascii="Times New Roman" w:hAnsi="Times New Roman" w:cs="Times New Roman"/>
          <w:bCs/>
          <w:sz w:val="22"/>
          <w:szCs w:val="22"/>
        </w:rPr>
        <w:t> </w:t>
      </w:r>
      <w:r w:rsidRPr="00F47372">
        <w:rPr>
          <w:rFonts w:ascii="Times New Roman" w:hAnsi="Times New Roman" w:cs="Times New Roman"/>
          <w:bCs/>
          <w:sz w:val="22"/>
          <w:szCs w:val="22"/>
        </w:rPr>
        <w:t>1,4,5, 7-10 ustawy PZP</w:t>
      </w:r>
      <w:r w:rsidR="00BF075F" w:rsidRPr="00F47372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06CABA06" w:rsidR="00BF075F" w:rsidRPr="00F47372" w:rsidRDefault="00BF075F" w:rsidP="002C7533">
      <w:pPr>
        <w:pStyle w:val="Tekstpodstawowy"/>
        <w:numPr>
          <w:ilvl w:val="6"/>
          <w:numId w:val="20"/>
        </w:numPr>
        <w:spacing w:line="240" w:lineRule="auto"/>
        <w:ind w:left="426" w:hanging="426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F47372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F47372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F47372">
        <w:rPr>
          <w:rFonts w:ascii="Times New Roman" w:hAnsi="Times New Roman" w:cs="Times New Roman"/>
          <w:sz w:val="22"/>
          <w:szCs w:val="22"/>
        </w:rPr>
        <w:t>z</w:t>
      </w:r>
      <w:r w:rsidR="00E0518C" w:rsidRPr="00F47372">
        <w:rPr>
          <w:rFonts w:ascii="Times New Roman" w:hAnsi="Times New Roman" w:cs="Times New Roman"/>
          <w:sz w:val="22"/>
          <w:szCs w:val="22"/>
        </w:rPr>
        <w:t> </w:t>
      </w:r>
      <w:r w:rsidRPr="00F47372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</w:t>
      </w:r>
      <w:r w:rsidR="00506FD5">
        <w:rPr>
          <w:rFonts w:ascii="Times New Roman" w:hAnsi="Times New Roman" w:cs="Times New Roman"/>
          <w:sz w:val="22"/>
          <w:szCs w:val="22"/>
        </w:rPr>
        <w:t xml:space="preserve">t. j. </w:t>
      </w:r>
      <w:r w:rsidRPr="00F47372">
        <w:rPr>
          <w:rFonts w:ascii="Times New Roman" w:hAnsi="Times New Roman" w:cs="Times New Roman"/>
          <w:sz w:val="22"/>
          <w:szCs w:val="22"/>
        </w:rPr>
        <w:t>Dz.</w:t>
      </w:r>
      <w:r w:rsidR="00506FD5">
        <w:rPr>
          <w:rFonts w:ascii="Times New Roman" w:hAnsi="Times New Roman" w:cs="Times New Roman"/>
          <w:sz w:val="22"/>
          <w:szCs w:val="22"/>
        </w:rPr>
        <w:t xml:space="preserve"> </w:t>
      </w:r>
      <w:r w:rsidRPr="00F47372">
        <w:rPr>
          <w:rFonts w:ascii="Times New Roman" w:hAnsi="Times New Roman" w:cs="Times New Roman"/>
          <w:sz w:val="22"/>
          <w:szCs w:val="22"/>
        </w:rPr>
        <w:t>U. z</w:t>
      </w:r>
      <w:r w:rsidR="00E0518C" w:rsidRPr="00F47372">
        <w:rPr>
          <w:rFonts w:ascii="Times New Roman" w:hAnsi="Times New Roman" w:cs="Times New Roman"/>
          <w:sz w:val="22"/>
          <w:szCs w:val="22"/>
        </w:rPr>
        <w:t> </w:t>
      </w:r>
      <w:r w:rsidRPr="00F47372">
        <w:rPr>
          <w:rFonts w:ascii="Times New Roman" w:hAnsi="Times New Roman" w:cs="Times New Roman"/>
          <w:sz w:val="22"/>
          <w:szCs w:val="22"/>
        </w:rPr>
        <w:t>202</w:t>
      </w:r>
      <w:r w:rsidR="00506FD5">
        <w:rPr>
          <w:rFonts w:ascii="Times New Roman" w:hAnsi="Times New Roman" w:cs="Times New Roman"/>
          <w:sz w:val="22"/>
          <w:szCs w:val="22"/>
        </w:rPr>
        <w:t>3</w:t>
      </w:r>
      <w:r w:rsidRPr="00F47372">
        <w:rPr>
          <w:rFonts w:ascii="Times New Roman" w:hAnsi="Times New Roman" w:cs="Times New Roman"/>
          <w:sz w:val="22"/>
          <w:szCs w:val="22"/>
        </w:rPr>
        <w:t xml:space="preserve"> r., poz. </w:t>
      </w:r>
      <w:r w:rsidR="00506FD5">
        <w:rPr>
          <w:rFonts w:ascii="Times New Roman" w:hAnsi="Times New Roman" w:cs="Times New Roman"/>
          <w:sz w:val="22"/>
          <w:szCs w:val="22"/>
        </w:rPr>
        <w:t>129</w:t>
      </w:r>
      <w:r w:rsidRPr="00F47372">
        <w:rPr>
          <w:rFonts w:ascii="Times New Roman" w:hAnsi="Times New Roman" w:cs="Times New Roman"/>
          <w:sz w:val="22"/>
          <w:szCs w:val="22"/>
        </w:rPr>
        <w:t>), tj.:</w:t>
      </w:r>
    </w:p>
    <w:p w14:paraId="52E36875" w14:textId="1C0A0A19" w:rsidR="00BF075F" w:rsidRPr="00F47372" w:rsidRDefault="00BF075F" w:rsidP="002C7533">
      <w:pPr>
        <w:pStyle w:val="Akapitzlist"/>
        <w:widowControl/>
        <w:numPr>
          <w:ilvl w:val="0"/>
          <w:numId w:val="35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nie jeste</w:t>
      </w:r>
      <w:r w:rsidR="00F007FF" w:rsidRPr="00F47372">
        <w:rPr>
          <w:sz w:val="22"/>
          <w:szCs w:val="22"/>
        </w:rPr>
        <w:t>m</w:t>
      </w:r>
      <w:r w:rsidRPr="00F47372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31F7DFE6" w:rsidR="00BF075F" w:rsidRPr="00F47372" w:rsidRDefault="00BF075F" w:rsidP="002C7533">
      <w:pPr>
        <w:pStyle w:val="Akapitzlist"/>
        <w:widowControl/>
        <w:numPr>
          <w:ilvl w:val="0"/>
          <w:numId w:val="35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nie jeste</w:t>
      </w:r>
      <w:r w:rsidR="00443AB8" w:rsidRPr="00F47372">
        <w:rPr>
          <w:sz w:val="22"/>
          <w:szCs w:val="22"/>
        </w:rPr>
        <w:t>m</w:t>
      </w:r>
      <w:r w:rsidRPr="00F47372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</w:t>
      </w:r>
      <w:r w:rsidR="006B42DE" w:rsidRPr="00F47372">
        <w:rPr>
          <w:sz w:val="22"/>
          <w:szCs w:val="22"/>
        </w:rPr>
        <w:br/>
      </w:r>
      <w:r w:rsidRPr="00F47372">
        <w:rPr>
          <w:sz w:val="22"/>
          <w:szCs w:val="22"/>
        </w:rPr>
        <w:t>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F47372" w:rsidRDefault="00BF075F" w:rsidP="002C7533">
      <w:pPr>
        <w:pStyle w:val="Akapitzlist"/>
        <w:widowControl/>
        <w:numPr>
          <w:ilvl w:val="0"/>
          <w:numId w:val="35"/>
        </w:numPr>
        <w:suppressAutoHyphens w:val="0"/>
        <w:ind w:left="851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nie jeste</w:t>
      </w:r>
      <w:r w:rsidR="00443AB8" w:rsidRPr="00F47372">
        <w:rPr>
          <w:sz w:val="22"/>
          <w:szCs w:val="22"/>
        </w:rPr>
        <w:t>m</w:t>
      </w:r>
      <w:r w:rsidRPr="00F47372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F47372">
        <w:rPr>
          <w:sz w:val="22"/>
          <w:szCs w:val="22"/>
        </w:rPr>
        <w:t>.</w:t>
      </w:r>
    </w:p>
    <w:p w14:paraId="4829B0CC" w14:textId="77777777" w:rsidR="00BD188C" w:rsidRPr="00F47372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77777777" w:rsidR="00BD188C" w:rsidRPr="00F47372" w:rsidRDefault="00DA25A6" w:rsidP="002C7533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 w:rsidR="00FB2C77" w:rsidRPr="00F47372">
        <w:rPr>
          <w:rFonts w:ascii="Times New Roman" w:hAnsi="Times New Roman" w:cs="Times New Roman"/>
          <w:sz w:val="22"/>
          <w:szCs w:val="22"/>
        </w:rPr>
        <w:t xml:space="preserve">podstawie art. …………. ustawy PZP </w:t>
      </w:r>
      <w:r w:rsidR="00FB2C77" w:rsidRPr="00F47372">
        <w:rPr>
          <w:rFonts w:ascii="Tahoma" w:hAnsi="Tahoma" w:cs="Tahoma"/>
          <w:sz w:val="18"/>
          <w:szCs w:val="18"/>
        </w:rPr>
        <w:t>[</w:t>
      </w:r>
      <w:r w:rsidRPr="00F47372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 w:rsidR="00FB2C77" w:rsidRPr="00F47372">
        <w:rPr>
          <w:rFonts w:ascii="Tahoma" w:hAnsi="Tahoma" w:cs="Tahoma"/>
          <w:i/>
          <w:sz w:val="18"/>
          <w:szCs w:val="18"/>
        </w:rPr>
        <w:t xml:space="preserve">]. </w:t>
      </w:r>
      <w:r w:rsidRPr="00F47372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 ustawy PZP podjąłem następujące środki naprawcze</w:t>
      </w:r>
      <w:r w:rsidR="00FB2C77" w:rsidRPr="00F47372"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2C2DFA53" w14:textId="77777777" w:rsidR="00FB2C77" w:rsidRPr="00F47372" w:rsidRDefault="00FB2C77" w:rsidP="002C7533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F47372" w:rsidRDefault="008D312D" w:rsidP="002C7533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iCs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Pr="00F47372" w:rsidRDefault="00F904BB" w:rsidP="002C7533">
      <w:pPr>
        <w:widowControl/>
        <w:suppressAutoHyphens w:val="0"/>
        <w:ind w:left="426"/>
        <w:jc w:val="both"/>
        <w:rPr>
          <w:rFonts w:ascii="Tahoma" w:hAnsi="Tahoma" w:cs="Tahoma"/>
          <w:i/>
          <w:sz w:val="18"/>
          <w:szCs w:val="18"/>
        </w:rPr>
      </w:pPr>
      <w:r w:rsidRPr="00F47372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Pr="00F47372" w:rsidRDefault="00B332CD" w:rsidP="002C7533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3C3347B8" w:rsidR="00BC2ADD" w:rsidRPr="00F47372" w:rsidRDefault="00B332CD" w:rsidP="002C7533">
      <w:pPr>
        <w:pStyle w:val="Tekstpodstawowy"/>
        <w:spacing w:line="240" w:lineRule="auto"/>
        <w:ind w:left="426"/>
        <w:outlineLvl w:val="0"/>
        <w:rPr>
          <w:rFonts w:ascii="Tahoma" w:hAnsi="Tahoma" w:cs="Tahoma"/>
          <w:i/>
          <w:sz w:val="18"/>
          <w:szCs w:val="18"/>
        </w:rPr>
      </w:pPr>
      <w:r w:rsidRPr="00F47372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podstawie art. …………. ustawy </w:t>
      </w:r>
      <w:r w:rsidR="00C642DE" w:rsidRPr="00F47372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 w:rsidRPr="00F47372">
        <w:rPr>
          <w:rFonts w:ascii="Times New Roman" w:hAnsi="Times New Roman" w:cs="Times New Roman"/>
          <w:sz w:val="22"/>
          <w:szCs w:val="22"/>
        </w:rPr>
        <w:t> </w:t>
      </w:r>
      <w:r w:rsidR="00C642DE" w:rsidRPr="00F47372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</w:t>
      </w:r>
      <w:r w:rsidR="00506FD5">
        <w:rPr>
          <w:rFonts w:ascii="Times New Roman" w:hAnsi="Times New Roman" w:cs="Times New Roman"/>
          <w:sz w:val="22"/>
          <w:szCs w:val="22"/>
        </w:rPr>
        <w:t xml:space="preserve">t. j. </w:t>
      </w:r>
      <w:r w:rsidR="00C642DE" w:rsidRPr="00F47372">
        <w:rPr>
          <w:rFonts w:ascii="Times New Roman" w:hAnsi="Times New Roman" w:cs="Times New Roman"/>
          <w:sz w:val="22"/>
          <w:szCs w:val="22"/>
        </w:rPr>
        <w:t>Dz.U. z 202</w:t>
      </w:r>
      <w:r w:rsidR="00506FD5">
        <w:rPr>
          <w:rFonts w:ascii="Times New Roman" w:hAnsi="Times New Roman" w:cs="Times New Roman"/>
          <w:sz w:val="22"/>
          <w:szCs w:val="22"/>
        </w:rPr>
        <w:t>3</w:t>
      </w:r>
      <w:r w:rsidR="00C642DE" w:rsidRPr="00F47372">
        <w:rPr>
          <w:rFonts w:ascii="Times New Roman" w:hAnsi="Times New Roman" w:cs="Times New Roman"/>
          <w:sz w:val="22"/>
          <w:szCs w:val="22"/>
        </w:rPr>
        <w:t xml:space="preserve"> r., poz. </w:t>
      </w:r>
      <w:r w:rsidR="00506FD5">
        <w:rPr>
          <w:rFonts w:ascii="Times New Roman" w:hAnsi="Times New Roman" w:cs="Times New Roman"/>
          <w:sz w:val="22"/>
          <w:szCs w:val="22"/>
        </w:rPr>
        <w:t>129</w:t>
      </w:r>
      <w:r w:rsidR="00C642DE" w:rsidRPr="00F47372">
        <w:rPr>
          <w:rFonts w:ascii="Times New Roman" w:hAnsi="Times New Roman" w:cs="Times New Roman"/>
          <w:sz w:val="22"/>
          <w:szCs w:val="22"/>
        </w:rPr>
        <w:t>)</w:t>
      </w:r>
      <w:r w:rsidRPr="00F47372">
        <w:rPr>
          <w:rFonts w:ascii="Times New Roman" w:hAnsi="Times New Roman" w:cs="Times New Roman"/>
          <w:sz w:val="22"/>
          <w:szCs w:val="22"/>
        </w:rPr>
        <w:t xml:space="preserve"> </w:t>
      </w:r>
      <w:r w:rsidRPr="00F47372">
        <w:rPr>
          <w:rFonts w:ascii="Tahoma" w:hAnsi="Tahoma" w:cs="Tahoma"/>
          <w:sz w:val="18"/>
          <w:szCs w:val="18"/>
        </w:rPr>
        <w:t>[</w:t>
      </w:r>
      <w:r w:rsidRPr="00F47372">
        <w:rPr>
          <w:rFonts w:ascii="Tahoma" w:hAnsi="Tahoma" w:cs="Tahoma"/>
          <w:i/>
          <w:sz w:val="18"/>
          <w:szCs w:val="18"/>
        </w:rPr>
        <w:t xml:space="preserve">podać mającą zastosowanie podstawę wykluczenia spośród wskazanych powyżej]. </w:t>
      </w:r>
    </w:p>
    <w:p w14:paraId="7A7BBD11" w14:textId="6CD4D0CC" w:rsidR="00B332CD" w:rsidRPr="00F47372" w:rsidRDefault="00B332CD" w:rsidP="002C7533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iCs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F47372" w:rsidRDefault="00B332CD" w:rsidP="002C7533">
      <w:pPr>
        <w:widowControl/>
        <w:suppressAutoHyphens w:val="0"/>
        <w:ind w:left="426"/>
        <w:jc w:val="both"/>
        <w:rPr>
          <w:sz w:val="22"/>
          <w:szCs w:val="22"/>
        </w:rPr>
      </w:pPr>
      <w:r w:rsidRPr="00F47372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Pr="00F47372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B7458AB" w14:textId="77777777" w:rsidR="00DE0BA1" w:rsidRPr="00F47372" w:rsidRDefault="00DE0BA1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67A6D0BB" w14:textId="77777777" w:rsidR="00DE0BA1" w:rsidRPr="00F47372" w:rsidRDefault="00DE0BA1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44AF44B4" w14:textId="77777777" w:rsidR="00DE0BA1" w:rsidRPr="00F47372" w:rsidRDefault="00DE0BA1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5F91709" w14:textId="77777777" w:rsidR="00C753BE" w:rsidRPr="00F47372" w:rsidRDefault="00C753BE" w:rsidP="00CC6B7D">
      <w:pPr>
        <w:pStyle w:val="Tekstpodstawowy"/>
        <w:numPr>
          <w:ilvl w:val="2"/>
          <w:numId w:val="31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 w:rsidRPr="00F47372">
        <w:rPr>
          <w:rFonts w:ascii="Times New Roman" w:hAnsi="Times New Roman" w:cs="Times New Roman"/>
          <w:b/>
          <w:iCs/>
          <w:sz w:val="22"/>
          <w:szCs w:val="22"/>
        </w:rPr>
        <w:lastRenderedPageBreak/>
        <w:t>OŚWIADCZENIE DOTYCZĄCE PODWYKONAWCY NIEBĘDĄCEGO PODMIOTEM, NA KTÓREGO ZASOBY POWOŁUJE SIĘ WYKONAWCA</w:t>
      </w:r>
    </w:p>
    <w:p w14:paraId="2FF59082" w14:textId="77777777" w:rsidR="00B74CD2" w:rsidRPr="00F47372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AB595B4" w14:textId="77777777" w:rsidR="00C30B5F" w:rsidRPr="00F47372" w:rsidRDefault="00C30B5F" w:rsidP="002C7533">
      <w:pPr>
        <w:ind w:left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Oświadczam, że w stosunku do następującego/</w:t>
      </w:r>
      <w:proofErr w:type="spellStart"/>
      <w:r w:rsidRPr="00F47372">
        <w:rPr>
          <w:sz w:val="22"/>
          <w:szCs w:val="22"/>
        </w:rPr>
        <w:t>ych</w:t>
      </w:r>
      <w:proofErr w:type="spellEnd"/>
      <w:r w:rsidRPr="00F47372">
        <w:rPr>
          <w:sz w:val="22"/>
          <w:szCs w:val="22"/>
        </w:rPr>
        <w:t xml:space="preserve"> podmiotu/</w:t>
      </w:r>
      <w:proofErr w:type="spellStart"/>
      <w:r w:rsidRPr="00F47372">
        <w:rPr>
          <w:sz w:val="22"/>
          <w:szCs w:val="22"/>
        </w:rPr>
        <w:t>tów</w:t>
      </w:r>
      <w:proofErr w:type="spellEnd"/>
      <w:r w:rsidRPr="00F47372">
        <w:rPr>
          <w:sz w:val="22"/>
          <w:szCs w:val="22"/>
        </w:rPr>
        <w:t>, będącego/</w:t>
      </w:r>
      <w:proofErr w:type="spellStart"/>
      <w:r w:rsidRPr="00F47372">
        <w:rPr>
          <w:sz w:val="22"/>
          <w:szCs w:val="22"/>
        </w:rPr>
        <w:t>ych</w:t>
      </w:r>
      <w:proofErr w:type="spellEnd"/>
      <w:r w:rsidRPr="00F47372">
        <w:rPr>
          <w:sz w:val="22"/>
          <w:szCs w:val="22"/>
        </w:rPr>
        <w:t xml:space="preserve"> podwykonawcą/</w:t>
      </w:r>
      <w:proofErr w:type="spellStart"/>
      <w:r w:rsidRPr="00F47372">
        <w:rPr>
          <w:sz w:val="22"/>
          <w:szCs w:val="22"/>
        </w:rPr>
        <w:t>ami</w:t>
      </w:r>
      <w:proofErr w:type="spellEnd"/>
      <w:r w:rsidRPr="00F47372">
        <w:rPr>
          <w:sz w:val="22"/>
          <w:szCs w:val="22"/>
        </w:rPr>
        <w:t xml:space="preserve">: </w:t>
      </w:r>
      <w:r w:rsidRPr="00F47372">
        <w:rPr>
          <w:rFonts w:ascii="Tahoma" w:hAnsi="Tahoma" w:cs="Tahoma"/>
          <w:i/>
          <w:sz w:val="18"/>
          <w:szCs w:val="18"/>
        </w:rPr>
        <w:t>[należy podać pełną nazwę/firmę, adres, a także w zależności od podmiotu: NIP/PESEL, KRS/</w:t>
      </w:r>
      <w:proofErr w:type="spellStart"/>
      <w:r w:rsidRPr="00F47372">
        <w:rPr>
          <w:rFonts w:ascii="Tahoma" w:hAnsi="Tahoma" w:cs="Tahoma"/>
          <w:i/>
          <w:sz w:val="18"/>
          <w:szCs w:val="18"/>
        </w:rPr>
        <w:t>CEiDG</w:t>
      </w:r>
      <w:proofErr w:type="spellEnd"/>
      <w:r w:rsidRPr="00F47372">
        <w:rPr>
          <w:rFonts w:ascii="Tahoma" w:hAnsi="Tahoma" w:cs="Tahoma"/>
          <w:i/>
          <w:sz w:val="18"/>
          <w:szCs w:val="18"/>
        </w:rPr>
        <w:t>]</w:t>
      </w:r>
      <w:r w:rsidRPr="00F47372">
        <w:rPr>
          <w:sz w:val="22"/>
          <w:szCs w:val="22"/>
        </w:rPr>
        <w:t>…………………………………….………………………………………</w:t>
      </w:r>
    </w:p>
    <w:p w14:paraId="233D095D" w14:textId="77777777" w:rsidR="00C30B5F" w:rsidRPr="00F47372" w:rsidRDefault="00C30B5F" w:rsidP="002C7533">
      <w:pPr>
        <w:ind w:left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nie zachodzą podstawy wykluczenia z postępowania o udzielenie zamówienia.</w:t>
      </w:r>
    </w:p>
    <w:p w14:paraId="779CE8B5" w14:textId="77777777" w:rsidR="009F28D8" w:rsidRPr="00F47372" w:rsidRDefault="009F28D8" w:rsidP="002C7533">
      <w:pPr>
        <w:ind w:left="426"/>
        <w:jc w:val="both"/>
        <w:rPr>
          <w:sz w:val="22"/>
          <w:szCs w:val="22"/>
        </w:rPr>
      </w:pPr>
    </w:p>
    <w:p w14:paraId="5998633C" w14:textId="77777777" w:rsidR="004A5E2B" w:rsidRPr="00F47372" w:rsidRDefault="004A5E2B" w:rsidP="002C7533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 xml:space="preserve">Oświadczam, że w stosunku do ww. podmiotu zachodzą podstawy wykluczenia z postępowania na mocy art. …………. ustawy PZP </w:t>
      </w:r>
      <w:r w:rsidRPr="00F47372">
        <w:rPr>
          <w:rFonts w:ascii="Tahoma" w:hAnsi="Tahoma" w:cs="Tahoma"/>
          <w:sz w:val="18"/>
          <w:szCs w:val="18"/>
        </w:rPr>
        <w:t>[</w:t>
      </w:r>
      <w:r w:rsidRPr="00F47372">
        <w:rPr>
          <w:rFonts w:ascii="Tahoma" w:hAnsi="Tahoma" w:cs="Tahoma"/>
          <w:i/>
          <w:sz w:val="18"/>
          <w:szCs w:val="18"/>
        </w:rPr>
        <w:t xml:space="preserve">podać mającą zastosowanie podstawę wykluczenia spośród wskazanych powyżej]. </w:t>
      </w:r>
      <w:r w:rsidRPr="00F47372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</w:t>
      </w:r>
      <w:r w:rsidR="00DF1772" w:rsidRPr="00F47372">
        <w:rPr>
          <w:rFonts w:ascii="Times New Roman" w:hAnsi="Times New Roman" w:cs="Times New Roman"/>
          <w:sz w:val="22"/>
          <w:szCs w:val="22"/>
        </w:rPr>
        <w:t xml:space="preserve"> ustawy PZP podjęto</w:t>
      </w:r>
      <w:r w:rsidRPr="00F47372">
        <w:rPr>
          <w:rFonts w:ascii="Times New Roman" w:hAnsi="Times New Roman" w:cs="Times New Roman"/>
          <w:sz w:val="22"/>
          <w:szCs w:val="22"/>
        </w:rPr>
        <w:t xml:space="preserve"> następujące środki naprawcze: …………………</w:t>
      </w:r>
    </w:p>
    <w:p w14:paraId="4623DBD3" w14:textId="77777777" w:rsidR="004A5E2B" w:rsidRPr="00F47372" w:rsidRDefault="004A5E2B" w:rsidP="002C7533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68B4FE20" w14:textId="77777777" w:rsidR="008D312D" w:rsidRPr="00F47372" w:rsidRDefault="008D312D" w:rsidP="002C7533">
      <w:pPr>
        <w:pStyle w:val="Tekstpodstawowy"/>
        <w:spacing w:line="240" w:lineRule="auto"/>
        <w:ind w:left="426"/>
        <w:outlineLvl w:val="0"/>
        <w:rPr>
          <w:rFonts w:ascii="Times New Roman" w:hAnsi="Times New Roman" w:cs="Times New Roman"/>
          <w:iCs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0285EE9D" w14:textId="77777777" w:rsidR="004A5E2B" w:rsidRPr="00F47372" w:rsidRDefault="004A5E2B" w:rsidP="002C7533">
      <w:pPr>
        <w:widowControl/>
        <w:suppressAutoHyphens w:val="0"/>
        <w:ind w:left="426"/>
        <w:jc w:val="both"/>
        <w:rPr>
          <w:sz w:val="22"/>
          <w:szCs w:val="22"/>
        </w:rPr>
      </w:pPr>
      <w:r w:rsidRPr="00F47372">
        <w:rPr>
          <w:rFonts w:ascii="Tahoma" w:hAnsi="Tahoma" w:cs="Tahoma"/>
          <w:i/>
          <w:sz w:val="18"/>
          <w:szCs w:val="18"/>
        </w:rPr>
        <w:t>[*wypełnić]</w:t>
      </w:r>
    </w:p>
    <w:p w14:paraId="671FC078" w14:textId="77777777" w:rsidR="009F28D8" w:rsidRPr="00F47372" w:rsidRDefault="009F28D8" w:rsidP="00C30B5F">
      <w:pPr>
        <w:ind w:left="709"/>
        <w:jc w:val="both"/>
        <w:rPr>
          <w:sz w:val="22"/>
          <w:szCs w:val="22"/>
        </w:rPr>
      </w:pPr>
    </w:p>
    <w:p w14:paraId="4827A7B8" w14:textId="77777777" w:rsidR="002D2CBB" w:rsidRPr="00F47372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F47372" w:rsidRDefault="00702625" w:rsidP="002C7533">
      <w:pPr>
        <w:ind w:left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Oświadczam, że wszystkie informacje podane w powyższych oświadczeniach są aktualne </w:t>
      </w:r>
      <w:r w:rsidRPr="00F47372">
        <w:rPr>
          <w:sz w:val="22"/>
          <w:szCs w:val="22"/>
        </w:rPr>
        <w:br/>
        <w:t>i zgodne z prawdą oraz zostały przedstawione z pełną świadomo</w:t>
      </w:r>
      <w:r w:rsidR="001C1CCD" w:rsidRPr="00F47372">
        <w:rPr>
          <w:sz w:val="22"/>
          <w:szCs w:val="22"/>
        </w:rPr>
        <w:t>ścią konsekwencji wprowadzenia z</w:t>
      </w:r>
      <w:r w:rsidRPr="00F47372">
        <w:rPr>
          <w:sz w:val="22"/>
          <w:szCs w:val="22"/>
        </w:rPr>
        <w:t>amawiającego w błąd przy przedstawianiu informacji.</w:t>
      </w:r>
    </w:p>
    <w:p w14:paraId="7D9C39A4" w14:textId="77777777" w:rsidR="002D2CBB" w:rsidRPr="00F47372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Pr="00F47372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 w:rsidRPr="00F47372">
        <w:rPr>
          <w:b/>
          <w:sz w:val="22"/>
          <w:szCs w:val="22"/>
        </w:rPr>
        <w:br w:type="page"/>
      </w:r>
    </w:p>
    <w:p w14:paraId="5863E1B7" w14:textId="77777777" w:rsidR="00B87850" w:rsidRPr="00F47372" w:rsidRDefault="00B87850" w:rsidP="00915C33">
      <w:pPr>
        <w:jc w:val="both"/>
        <w:rPr>
          <w:b/>
          <w:sz w:val="22"/>
          <w:szCs w:val="22"/>
        </w:rPr>
      </w:pPr>
    </w:p>
    <w:p w14:paraId="08F5AB40" w14:textId="4A34A474" w:rsidR="002B533D" w:rsidRPr="00F47372" w:rsidRDefault="007F1850" w:rsidP="002B533D">
      <w:pPr>
        <w:jc w:val="right"/>
        <w:rPr>
          <w:sz w:val="22"/>
          <w:szCs w:val="22"/>
        </w:rPr>
      </w:pPr>
      <w:r w:rsidRPr="00F47372">
        <w:rPr>
          <w:b/>
          <w:i/>
          <w:iCs/>
          <w:sz w:val="22"/>
          <w:szCs w:val="22"/>
        </w:rPr>
        <w:t xml:space="preserve">Załącznik </w:t>
      </w:r>
      <w:r w:rsidR="008F1FD7" w:rsidRPr="00F47372">
        <w:rPr>
          <w:b/>
          <w:i/>
          <w:iCs/>
          <w:sz w:val="22"/>
          <w:szCs w:val="22"/>
        </w:rPr>
        <w:t xml:space="preserve">nr </w:t>
      </w:r>
      <w:r w:rsidRPr="00F47372">
        <w:rPr>
          <w:b/>
          <w:i/>
          <w:iCs/>
          <w:sz w:val="22"/>
          <w:szCs w:val="22"/>
        </w:rPr>
        <w:t>2</w:t>
      </w:r>
      <w:r w:rsidR="00314EE4" w:rsidRPr="00F47372">
        <w:rPr>
          <w:b/>
          <w:i/>
          <w:iCs/>
          <w:sz w:val="22"/>
          <w:szCs w:val="22"/>
        </w:rPr>
        <w:t xml:space="preserve"> do formularza oferty</w:t>
      </w:r>
      <w:r w:rsidR="00A37E9C" w:rsidRPr="00F47372">
        <w:rPr>
          <w:b/>
          <w:i/>
          <w:iCs/>
          <w:sz w:val="22"/>
          <w:szCs w:val="22"/>
        </w:rPr>
        <w:t xml:space="preserve"> – </w:t>
      </w:r>
      <w:r w:rsidR="00D346B1" w:rsidRPr="00F47372">
        <w:rPr>
          <w:b/>
          <w:i/>
          <w:iCs/>
          <w:sz w:val="22"/>
          <w:szCs w:val="22"/>
        </w:rPr>
        <w:t>Kalkulacja cenowa</w:t>
      </w:r>
    </w:p>
    <w:p w14:paraId="3E4E9705" w14:textId="77777777" w:rsidR="002B533D" w:rsidRPr="00F47372" w:rsidRDefault="002B533D" w:rsidP="00D346B1">
      <w:pPr>
        <w:jc w:val="both"/>
        <w:rPr>
          <w:sz w:val="22"/>
          <w:szCs w:val="22"/>
        </w:rPr>
      </w:pPr>
    </w:p>
    <w:p w14:paraId="69CA86C0" w14:textId="431BFC3D" w:rsidR="00D346B1" w:rsidRPr="00F47372" w:rsidRDefault="00D346B1" w:rsidP="00D346B1">
      <w:pPr>
        <w:jc w:val="both"/>
        <w:rPr>
          <w:bCs/>
          <w:sz w:val="22"/>
          <w:szCs w:val="22"/>
        </w:rPr>
      </w:pPr>
      <w:r w:rsidRPr="00F47372">
        <w:rPr>
          <w:sz w:val="22"/>
          <w:szCs w:val="22"/>
        </w:rPr>
        <w:t xml:space="preserve">uwzględniająca wymagania i zapisy SWZ wraz z </w:t>
      </w:r>
      <w:r w:rsidRPr="00F47372">
        <w:rPr>
          <w:bCs/>
          <w:sz w:val="22"/>
          <w:szCs w:val="22"/>
        </w:rPr>
        <w:t>zestawieniem oferowane</w:t>
      </w:r>
      <w:r w:rsidR="002B533D" w:rsidRPr="00F47372">
        <w:rPr>
          <w:bCs/>
          <w:sz w:val="22"/>
          <w:szCs w:val="22"/>
        </w:rPr>
        <w:t>go sprzętu komputerowego</w:t>
      </w:r>
      <w:r w:rsidRPr="00F47372">
        <w:rPr>
          <w:bCs/>
          <w:sz w:val="22"/>
          <w:szCs w:val="22"/>
        </w:rPr>
        <w:t>, zawierającym nazwę (firmę) producenta, model, liczbę sztuk /TREŚĆ OFERTY/;</w:t>
      </w:r>
    </w:p>
    <w:p w14:paraId="768BC5FC" w14:textId="07D232CA" w:rsidR="002C1CEF" w:rsidRPr="00F47372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53"/>
        <w:gridCol w:w="1274"/>
        <w:gridCol w:w="850"/>
        <w:gridCol w:w="1416"/>
        <w:gridCol w:w="1567"/>
        <w:gridCol w:w="1558"/>
        <w:gridCol w:w="1416"/>
      </w:tblGrid>
      <w:tr w:rsidR="00F47372" w:rsidRPr="00F47372" w14:paraId="076D0238" w14:textId="12995E97" w:rsidTr="001427A2">
        <w:trPr>
          <w:trHeight w:val="1727"/>
        </w:trPr>
        <w:tc>
          <w:tcPr>
            <w:tcW w:w="1555" w:type="dxa"/>
            <w:shd w:val="clear" w:color="auto" w:fill="D0CECE" w:themeFill="background2" w:themeFillShade="E6"/>
          </w:tcPr>
          <w:p w14:paraId="6B374576" w14:textId="77777777" w:rsidR="00FF0830" w:rsidRPr="00F47372" w:rsidRDefault="00FF0830" w:rsidP="002C1CEF">
            <w:pPr>
              <w:rPr>
                <w:b/>
                <w:sz w:val="20"/>
                <w:szCs w:val="20"/>
              </w:rPr>
            </w:pPr>
            <w:bookmarkStart w:id="7" w:name="_Hlk150346087"/>
          </w:p>
          <w:p w14:paraId="08721098" w14:textId="6F658452" w:rsidR="006F204A" w:rsidRPr="00F47372" w:rsidRDefault="006F204A" w:rsidP="002C1CEF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 xml:space="preserve">Przedmiot zamówienia </w:t>
            </w:r>
          </w:p>
          <w:p w14:paraId="02CA5D3C" w14:textId="77777777" w:rsidR="006F204A" w:rsidRPr="00F47372" w:rsidRDefault="006F204A" w:rsidP="002C1CEF">
            <w:pPr>
              <w:rPr>
                <w:b/>
                <w:sz w:val="20"/>
                <w:szCs w:val="20"/>
              </w:rPr>
            </w:pPr>
          </w:p>
          <w:p w14:paraId="503143BF" w14:textId="77777777" w:rsidR="00FF0830" w:rsidRPr="00F47372" w:rsidRDefault="00FF0830" w:rsidP="001427A2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D0CECE" w:themeFill="background2" w:themeFillShade="E6"/>
          </w:tcPr>
          <w:p w14:paraId="0D00DA6B" w14:textId="77777777" w:rsidR="00FF0830" w:rsidRPr="00F47372" w:rsidRDefault="00FF0830" w:rsidP="002C1CEF">
            <w:pPr>
              <w:rPr>
                <w:b/>
                <w:sz w:val="20"/>
                <w:szCs w:val="20"/>
              </w:rPr>
            </w:pPr>
          </w:p>
          <w:p w14:paraId="49399EE6" w14:textId="77777777" w:rsidR="00FF0830" w:rsidRPr="00F47372" w:rsidRDefault="00FF0830" w:rsidP="002C1CEF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Producent/</w:t>
            </w:r>
          </w:p>
          <w:p w14:paraId="11991B53" w14:textId="0C1CD590" w:rsidR="00FF0830" w:rsidRPr="00F47372" w:rsidRDefault="00FF0830" w:rsidP="002C1CEF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model/</w:t>
            </w:r>
          </w:p>
          <w:p w14:paraId="74C80127" w14:textId="4B4AD9FA" w:rsidR="00FF0830" w:rsidRPr="00F47372" w:rsidRDefault="00FF0830" w:rsidP="002C1CEF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typ/rodzaj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37E11D8B" w14:textId="77777777" w:rsidR="00FF0830" w:rsidRPr="00F47372" w:rsidRDefault="00FF0830" w:rsidP="002C1CEF">
            <w:pPr>
              <w:rPr>
                <w:b/>
                <w:sz w:val="20"/>
                <w:szCs w:val="20"/>
              </w:rPr>
            </w:pPr>
          </w:p>
          <w:p w14:paraId="600169C3" w14:textId="77777777" w:rsidR="00FF0830" w:rsidRPr="00F47372" w:rsidRDefault="00FF0830" w:rsidP="002C1CEF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 xml:space="preserve">Liczba </w:t>
            </w:r>
          </w:p>
          <w:p w14:paraId="52373862" w14:textId="777F0C22" w:rsidR="00FF0830" w:rsidRPr="00F47372" w:rsidRDefault="00FF0830" w:rsidP="002C1CEF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(szt.)</w:t>
            </w:r>
          </w:p>
        </w:tc>
        <w:tc>
          <w:tcPr>
            <w:tcW w:w="1417" w:type="dxa"/>
            <w:shd w:val="clear" w:color="auto" w:fill="D0CECE" w:themeFill="background2" w:themeFillShade="E6"/>
          </w:tcPr>
          <w:p w14:paraId="2B7AEE1B" w14:textId="77777777" w:rsidR="00FF0830" w:rsidRPr="00F47372" w:rsidRDefault="00FF0830" w:rsidP="002C1CEF">
            <w:pPr>
              <w:rPr>
                <w:b/>
                <w:sz w:val="20"/>
                <w:szCs w:val="20"/>
              </w:rPr>
            </w:pPr>
          </w:p>
          <w:p w14:paraId="668AE31E" w14:textId="31EC041D" w:rsidR="00FF0830" w:rsidRPr="00F47372" w:rsidRDefault="00FF0830" w:rsidP="00FF0830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Cena jednostkowa netto</w:t>
            </w:r>
          </w:p>
        </w:tc>
        <w:tc>
          <w:tcPr>
            <w:tcW w:w="1560" w:type="dxa"/>
            <w:shd w:val="clear" w:color="auto" w:fill="D0CECE" w:themeFill="background2" w:themeFillShade="E6"/>
          </w:tcPr>
          <w:p w14:paraId="7937DD12" w14:textId="77777777" w:rsidR="00FF0830" w:rsidRPr="00F47372" w:rsidRDefault="00FF0830" w:rsidP="002C1CEF">
            <w:pPr>
              <w:rPr>
                <w:b/>
                <w:sz w:val="20"/>
                <w:szCs w:val="20"/>
              </w:rPr>
            </w:pPr>
          </w:p>
          <w:p w14:paraId="4B0B5AA8" w14:textId="77777777" w:rsidR="00FF0830" w:rsidRPr="00F47372" w:rsidRDefault="00FF0830" w:rsidP="00FF0830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Cena jednostkowa brutto</w:t>
            </w:r>
          </w:p>
          <w:p w14:paraId="6F29004F" w14:textId="35308299" w:rsidR="00FF0830" w:rsidRPr="00F47372" w:rsidRDefault="00FF0830" w:rsidP="002C1CEF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D0CECE" w:themeFill="background2" w:themeFillShade="E6"/>
            <w:vAlign w:val="center"/>
          </w:tcPr>
          <w:p w14:paraId="7964A828" w14:textId="77777777" w:rsidR="00FF0830" w:rsidRPr="00F47372" w:rsidRDefault="001427A2" w:rsidP="001427A2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Wartość netto</w:t>
            </w:r>
          </w:p>
          <w:p w14:paraId="3572928D" w14:textId="6E9321CC" w:rsidR="001427A2" w:rsidRPr="00F47372" w:rsidRDefault="001427A2" w:rsidP="001427A2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[Kolumna C x Kolumna D]</w:t>
            </w:r>
          </w:p>
        </w:tc>
        <w:tc>
          <w:tcPr>
            <w:tcW w:w="1417" w:type="dxa"/>
            <w:shd w:val="clear" w:color="auto" w:fill="D0CECE" w:themeFill="background2" w:themeFillShade="E6"/>
            <w:vAlign w:val="center"/>
          </w:tcPr>
          <w:p w14:paraId="187D34C1" w14:textId="77777777" w:rsidR="00FF0830" w:rsidRPr="00F47372" w:rsidRDefault="001427A2" w:rsidP="001427A2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Wartość brutto</w:t>
            </w:r>
          </w:p>
          <w:p w14:paraId="20CE869F" w14:textId="7FBADB68" w:rsidR="001427A2" w:rsidRPr="00F47372" w:rsidRDefault="001427A2" w:rsidP="001427A2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[Kolumna C x Kolumna E]</w:t>
            </w:r>
          </w:p>
        </w:tc>
      </w:tr>
      <w:tr w:rsidR="00F47372" w:rsidRPr="00F47372" w14:paraId="0BAD2397" w14:textId="77777777" w:rsidTr="001427A2">
        <w:trPr>
          <w:trHeight w:val="170"/>
        </w:trPr>
        <w:tc>
          <w:tcPr>
            <w:tcW w:w="1555" w:type="dxa"/>
            <w:vAlign w:val="center"/>
          </w:tcPr>
          <w:p w14:paraId="36C515D0" w14:textId="0C3B015F" w:rsidR="001427A2" w:rsidRPr="00F47372" w:rsidRDefault="001427A2" w:rsidP="001427A2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A</w:t>
            </w:r>
          </w:p>
        </w:tc>
        <w:tc>
          <w:tcPr>
            <w:tcW w:w="1275" w:type="dxa"/>
            <w:vAlign w:val="center"/>
          </w:tcPr>
          <w:p w14:paraId="41E2A713" w14:textId="4EB03EC0" w:rsidR="001427A2" w:rsidRPr="00F47372" w:rsidRDefault="001427A2" w:rsidP="001427A2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B</w:t>
            </w:r>
          </w:p>
        </w:tc>
        <w:tc>
          <w:tcPr>
            <w:tcW w:w="851" w:type="dxa"/>
            <w:vAlign w:val="center"/>
          </w:tcPr>
          <w:p w14:paraId="2F306DED" w14:textId="5A643027" w:rsidR="001427A2" w:rsidRPr="00F47372" w:rsidRDefault="001427A2" w:rsidP="001427A2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C</w:t>
            </w:r>
          </w:p>
        </w:tc>
        <w:tc>
          <w:tcPr>
            <w:tcW w:w="1417" w:type="dxa"/>
            <w:vAlign w:val="center"/>
          </w:tcPr>
          <w:p w14:paraId="6FF5F7C2" w14:textId="5098314B" w:rsidR="001427A2" w:rsidRPr="00F47372" w:rsidRDefault="001427A2" w:rsidP="001427A2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D</w:t>
            </w:r>
          </w:p>
        </w:tc>
        <w:tc>
          <w:tcPr>
            <w:tcW w:w="1560" w:type="dxa"/>
            <w:vAlign w:val="center"/>
          </w:tcPr>
          <w:p w14:paraId="4A2EC570" w14:textId="79A7DE03" w:rsidR="001427A2" w:rsidRPr="00F47372" w:rsidRDefault="001427A2" w:rsidP="001427A2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E</w:t>
            </w:r>
          </w:p>
        </w:tc>
        <w:tc>
          <w:tcPr>
            <w:tcW w:w="1559" w:type="dxa"/>
            <w:vAlign w:val="center"/>
          </w:tcPr>
          <w:p w14:paraId="7F592C2E" w14:textId="37FD1C24" w:rsidR="001427A2" w:rsidRPr="00F47372" w:rsidRDefault="001427A2" w:rsidP="001427A2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F</w:t>
            </w:r>
          </w:p>
        </w:tc>
        <w:tc>
          <w:tcPr>
            <w:tcW w:w="1417" w:type="dxa"/>
            <w:vAlign w:val="center"/>
          </w:tcPr>
          <w:p w14:paraId="1B00E064" w14:textId="042D5F15" w:rsidR="001427A2" w:rsidRPr="00F47372" w:rsidRDefault="001427A2" w:rsidP="001427A2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G</w:t>
            </w:r>
          </w:p>
        </w:tc>
      </w:tr>
      <w:tr w:rsidR="00F47372" w:rsidRPr="00F47372" w14:paraId="4F19052A" w14:textId="2E0F4B58" w:rsidTr="001427A2">
        <w:trPr>
          <w:trHeight w:val="586"/>
        </w:trPr>
        <w:tc>
          <w:tcPr>
            <w:tcW w:w="1555" w:type="dxa"/>
          </w:tcPr>
          <w:p w14:paraId="7BFACD65" w14:textId="6EDCB412" w:rsidR="0062704D" w:rsidRPr="00F47372" w:rsidRDefault="001427A2" w:rsidP="002C1CEF">
            <w:pPr>
              <w:jc w:val="left"/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Punkt dostępowy Access Point</w:t>
            </w:r>
          </w:p>
        </w:tc>
        <w:tc>
          <w:tcPr>
            <w:tcW w:w="1275" w:type="dxa"/>
          </w:tcPr>
          <w:p w14:paraId="5FA69E97" w14:textId="77777777" w:rsidR="00FF0830" w:rsidRPr="00F47372" w:rsidRDefault="00FF0830" w:rsidP="002C1CEF">
            <w:pPr>
              <w:rPr>
                <w:sz w:val="20"/>
                <w:szCs w:val="20"/>
              </w:rPr>
            </w:pPr>
          </w:p>
          <w:p w14:paraId="161EED49" w14:textId="77777777" w:rsidR="00FF0830" w:rsidRPr="00F47372" w:rsidRDefault="00FF0830" w:rsidP="002C1CEF">
            <w:pPr>
              <w:rPr>
                <w:sz w:val="20"/>
                <w:szCs w:val="20"/>
              </w:rPr>
            </w:pPr>
          </w:p>
          <w:p w14:paraId="3B81C89C" w14:textId="77777777" w:rsidR="00FF0830" w:rsidRPr="00F47372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7CF9E042" w14:textId="6E99B653" w:rsidR="00DF0420" w:rsidRPr="00F47372" w:rsidRDefault="001427A2" w:rsidP="001427A2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200 szt.</w:t>
            </w:r>
          </w:p>
        </w:tc>
        <w:tc>
          <w:tcPr>
            <w:tcW w:w="1417" w:type="dxa"/>
          </w:tcPr>
          <w:p w14:paraId="191D5125" w14:textId="77777777" w:rsidR="00FF0830" w:rsidRPr="00F47372" w:rsidRDefault="00FF0830" w:rsidP="002C1CEF">
            <w:pPr>
              <w:rPr>
                <w:sz w:val="20"/>
                <w:szCs w:val="20"/>
              </w:rPr>
            </w:pPr>
          </w:p>
          <w:p w14:paraId="14BEB403" w14:textId="77777777" w:rsidR="00FF0830" w:rsidRPr="00F47372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02A04EBB" w14:textId="77777777" w:rsidR="00FF0830" w:rsidRPr="00F47372" w:rsidRDefault="00FF0830" w:rsidP="002C1CEF">
            <w:pPr>
              <w:rPr>
                <w:sz w:val="20"/>
                <w:szCs w:val="20"/>
              </w:rPr>
            </w:pPr>
          </w:p>
          <w:p w14:paraId="730C9A13" w14:textId="6FBAE27A" w:rsidR="00FF0830" w:rsidRPr="00F47372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457FB394" w14:textId="77777777" w:rsidR="00FF0830" w:rsidRPr="00F47372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1BCA30AF" w14:textId="77777777" w:rsidR="00FF0830" w:rsidRPr="00F47372" w:rsidRDefault="00FF0830" w:rsidP="002C1CEF">
            <w:pPr>
              <w:rPr>
                <w:sz w:val="20"/>
                <w:szCs w:val="20"/>
              </w:rPr>
            </w:pPr>
          </w:p>
        </w:tc>
      </w:tr>
      <w:tr w:rsidR="00F47372" w:rsidRPr="00F47372" w14:paraId="4773D1EC" w14:textId="36BA6884" w:rsidTr="001427A2">
        <w:tc>
          <w:tcPr>
            <w:tcW w:w="6666" w:type="dxa"/>
            <w:gridSpan w:val="5"/>
            <w:shd w:val="clear" w:color="auto" w:fill="FFFFFF" w:themeFill="background1"/>
          </w:tcPr>
          <w:p w14:paraId="0DE7F247" w14:textId="77777777" w:rsidR="00FF0830" w:rsidRPr="00F47372" w:rsidRDefault="00FF0830" w:rsidP="00767CB3">
            <w:pPr>
              <w:jc w:val="right"/>
              <w:rPr>
                <w:b/>
                <w:sz w:val="20"/>
                <w:szCs w:val="20"/>
              </w:rPr>
            </w:pPr>
          </w:p>
          <w:p w14:paraId="40446B29" w14:textId="77777777" w:rsidR="00767CB3" w:rsidRPr="00F47372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 xml:space="preserve">SUMARYCZNA CENA ZA REALIZACJĘ </w:t>
            </w:r>
          </w:p>
          <w:p w14:paraId="1646555A" w14:textId="5EBE2954" w:rsidR="00FF0830" w:rsidRPr="00F47372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CAŁOŚCI PRZEDMIOTU ZAMÓWIENIA:</w:t>
            </w:r>
          </w:p>
          <w:p w14:paraId="23452315" w14:textId="77777777" w:rsidR="00FF0830" w:rsidRPr="00F47372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(tj. zgodnie z rozdziałem XIV SWZ):</w:t>
            </w:r>
          </w:p>
          <w:p w14:paraId="2E5F97C0" w14:textId="77777777" w:rsidR="00FF0830" w:rsidRPr="00F47372" w:rsidRDefault="00FF0830" w:rsidP="00767CB3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551" w:type="dxa"/>
            <w:shd w:val="clear" w:color="auto" w:fill="FFFFFF" w:themeFill="background1"/>
          </w:tcPr>
          <w:p w14:paraId="244D604B" w14:textId="77777777" w:rsidR="00FF0830" w:rsidRPr="00F47372" w:rsidRDefault="00FF0830" w:rsidP="002C1CEF">
            <w:pPr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2848599C" w14:textId="77777777" w:rsidR="00FF0830" w:rsidRPr="00F47372" w:rsidRDefault="00FF0830" w:rsidP="002C1CEF">
            <w:pPr>
              <w:rPr>
                <w:b/>
                <w:sz w:val="20"/>
                <w:szCs w:val="20"/>
              </w:rPr>
            </w:pPr>
          </w:p>
        </w:tc>
      </w:tr>
      <w:bookmarkEnd w:id="7"/>
    </w:tbl>
    <w:p w14:paraId="41D7746B" w14:textId="77777777" w:rsidR="00017C92" w:rsidRPr="00F47372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5DC96F25" w14:textId="77777777" w:rsidR="009708A4" w:rsidRPr="00F47372" w:rsidRDefault="009708A4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3B378BE" w14:textId="77777777" w:rsidR="0022593C" w:rsidRPr="00F47372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FA93C48" w14:textId="77777777" w:rsidR="00BF15E5" w:rsidRPr="00F47372" w:rsidRDefault="00BF15E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2760A5A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604DF917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50E7AA3A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B831A30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1F26C366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2D8129EA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278C69A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62505537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7FB9EEF2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6CE33582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ABDF2D2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3FCF841C" w14:textId="77777777" w:rsidR="001427A2" w:rsidRPr="00F47372" w:rsidRDefault="001427A2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38BF5D6F" w14:textId="77777777" w:rsidR="00BF15E5" w:rsidRPr="00F47372" w:rsidRDefault="00BF15E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B0ECFC2" w14:textId="77777777" w:rsidR="0022593C" w:rsidRPr="00F47372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1BDCD5E" w14:textId="77777777" w:rsidR="0022593C" w:rsidRPr="00F47372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5F7F2103" w14:textId="77777777" w:rsidR="0022593C" w:rsidRPr="00F47372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D814E8B" w14:textId="531E942C" w:rsidR="007A41D2" w:rsidRPr="00F47372" w:rsidRDefault="004E6BC2" w:rsidP="004E6BC2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r w:rsidRPr="00F47372">
        <w:rPr>
          <w:b/>
          <w:i/>
          <w:iCs/>
          <w:sz w:val="22"/>
          <w:szCs w:val="22"/>
        </w:rPr>
        <w:lastRenderedPageBreak/>
        <w:t xml:space="preserve">Załącznik </w:t>
      </w:r>
      <w:r w:rsidR="008621D2" w:rsidRPr="00F47372">
        <w:rPr>
          <w:b/>
          <w:i/>
          <w:iCs/>
          <w:sz w:val="22"/>
          <w:szCs w:val="22"/>
        </w:rPr>
        <w:t xml:space="preserve">nr </w:t>
      </w:r>
      <w:r w:rsidR="006031EF" w:rsidRPr="00F47372">
        <w:rPr>
          <w:b/>
          <w:i/>
          <w:iCs/>
          <w:sz w:val="22"/>
          <w:szCs w:val="22"/>
        </w:rPr>
        <w:t>3</w:t>
      </w:r>
      <w:r w:rsidRPr="00F47372">
        <w:rPr>
          <w:b/>
          <w:i/>
          <w:iCs/>
          <w:sz w:val="22"/>
          <w:szCs w:val="22"/>
        </w:rPr>
        <w:t xml:space="preserve"> do formularza oferty</w:t>
      </w:r>
    </w:p>
    <w:p w14:paraId="1BE3B4CA" w14:textId="77777777" w:rsidR="00340DB9" w:rsidRPr="00F47372" w:rsidRDefault="00340DB9" w:rsidP="00314EE4">
      <w:pPr>
        <w:jc w:val="right"/>
        <w:rPr>
          <w:b/>
          <w:sz w:val="22"/>
          <w:szCs w:val="22"/>
        </w:rPr>
      </w:pPr>
    </w:p>
    <w:p w14:paraId="0EF2217E" w14:textId="77777777" w:rsidR="009C6186" w:rsidRPr="00F47372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79FBA547" w14:textId="77777777" w:rsidR="00D86A5E" w:rsidRPr="00F47372" w:rsidRDefault="00D86A5E" w:rsidP="00D86A5E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sz w:val="22"/>
          <w:szCs w:val="22"/>
          <w:u w:val="single"/>
        </w:rPr>
      </w:pPr>
      <w:r w:rsidRPr="00F47372">
        <w:rPr>
          <w:rFonts w:ascii="Times New Roman" w:hAnsi="Times New Roman" w:cs="Times New Roman"/>
          <w:b/>
          <w:iCs/>
          <w:sz w:val="22"/>
          <w:szCs w:val="22"/>
          <w:u w:val="single"/>
        </w:rPr>
        <w:t>OŚWIADCZENIE</w:t>
      </w:r>
    </w:p>
    <w:p w14:paraId="46009D93" w14:textId="77777777" w:rsidR="00D86A5E" w:rsidRPr="00F47372" w:rsidRDefault="00576A1B" w:rsidP="00576A1B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sz w:val="22"/>
          <w:szCs w:val="22"/>
          <w:u w:val="single"/>
        </w:rPr>
      </w:pPr>
      <w:r w:rsidRPr="00F47372">
        <w:rPr>
          <w:rFonts w:ascii="Times New Roman" w:hAnsi="Times New Roman" w:cs="Times New Roman"/>
          <w:b/>
          <w:iCs/>
          <w:sz w:val="22"/>
          <w:szCs w:val="22"/>
          <w:u w:val="single"/>
        </w:rPr>
        <w:t>(wykaz podwykonawców)</w:t>
      </w:r>
    </w:p>
    <w:p w14:paraId="20A9ED8A" w14:textId="77777777" w:rsidR="00D86A5E" w:rsidRPr="00F4737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Oświadczamy, że:</w:t>
      </w:r>
    </w:p>
    <w:p w14:paraId="320A9882" w14:textId="77777777" w:rsidR="00D86A5E" w:rsidRPr="00F4737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B8970BE" w14:textId="77777777" w:rsidR="00D86A5E" w:rsidRPr="00F47372" w:rsidRDefault="00D86A5E" w:rsidP="00CC6B7D">
      <w:pPr>
        <w:pStyle w:val="Tekstpodstawowy"/>
        <w:numPr>
          <w:ilvl w:val="0"/>
          <w:numId w:val="27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powierzamy* następującym podwykonawcom wykonanie następujących części (zakresu) zamówienia:</w:t>
      </w:r>
    </w:p>
    <w:p w14:paraId="42B707BC" w14:textId="77777777" w:rsidR="00D86A5E" w:rsidRPr="00F47372" w:rsidRDefault="00D86A5E" w:rsidP="00D86A5E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02B0818E" w14:textId="77777777" w:rsidR="00D86A5E" w:rsidRPr="00F47372" w:rsidRDefault="00D86A5E" w:rsidP="00CC6B7D">
      <w:pPr>
        <w:pStyle w:val="Tekstpodstawowy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866D849" w14:textId="77777777" w:rsidR="00D86A5E" w:rsidRPr="00F47372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 w:rsidRPr="00F47372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844F1A" w14:textId="77777777" w:rsidR="00D86A5E" w:rsidRPr="00F47372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Zakres zamówienia</w:t>
      </w:r>
      <w:r w:rsidR="00576A1B" w:rsidRPr="00F47372">
        <w:rPr>
          <w:rFonts w:ascii="Times New Roman" w:hAnsi="Times New Roman" w:cs="Times New Roman"/>
          <w:sz w:val="22"/>
          <w:szCs w:val="22"/>
        </w:rPr>
        <w:t xml:space="preserve"> …………………………………………………………………………….</w:t>
      </w:r>
      <w:r w:rsidR="00A0546E" w:rsidRPr="00F47372">
        <w:rPr>
          <w:rFonts w:ascii="Times New Roman" w:hAnsi="Times New Roman" w:cs="Times New Roman"/>
          <w:sz w:val="22"/>
          <w:szCs w:val="22"/>
        </w:rPr>
        <w:t>.</w:t>
      </w:r>
    </w:p>
    <w:p w14:paraId="6ADB561C" w14:textId="77777777" w:rsidR="00A0546E" w:rsidRPr="00F47372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B835CD1" w14:textId="77777777" w:rsidR="00A0546E" w:rsidRPr="00F47372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98CA673" w14:textId="77777777" w:rsidR="00D86A5E" w:rsidRPr="00F47372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F47372">
        <w:rPr>
          <w:rFonts w:ascii="Tahoma" w:hAnsi="Tahoma" w:cs="Tahoma"/>
          <w:i/>
          <w:sz w:val="18"/>
          <w:szCs w:val="18"/>
        </w:rPr>
        <w:t>[*podać]</w:t>
      </w:r>
    </w:p>
    <w:p w14:paraId="23DA729B" w14:textId="77777777" w:rsidR="00A0546E" w:rsidRPr="00F47372" w:rsidRDefault="00A0546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</w:p>
    <w:p w14:paraId="0E6B5C49" w14:textId="77777777" w:rsidR="00D86A5E" w:rsidRPr="00F47372" w:rsidRDefault="00D86A5E" w:rsidP="00CC6B7D">
      <w:pPr>
        <w:pStyle w:val="Tekstpodstawowy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7C003EF" w14:textId="77777777" w:rsidR="00D86A5E" w:rsidRPr="00F47372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 w:rsidRPr="00F47372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63B022" w14:textId="77777777" w:rsidR="00D86A5E" w:rsidRPr="00F47372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 xml:space="preserve">Zakres zamówienia </w:t>
      </w:r>
      <w:r w:rsidR="00576A1B" w:rsidRPr="00F47372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..…</w:t>
      </w:r>
    </w:p>
    <w:p w14:paraId="0768C6B2" w14:textId="77777777" w:rsidR="00A0546E" w:rsidRPr="00F47372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599B52EF" w14:textId="77777777" w:rsidR="00A0546E" w:rsidRPr="00F47372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36C98479" w14:textId="77777777" w:rsidR="00D86A5E" w:rsidRPr="00F47372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F47372">
        <w:rPr>
          <w:rFonts w:ascii="Tahoma" w:hAnsi="Tahoma" w:cs="Tahoma"/>
          <w:i/>
          <w:sz w:val="18"/>
          <w:szCs w:val="18"/>
        </w:rPr>
        <w:t>[*podać]</w:t>
      </w:r>
    </w:p>
    <w:p w14:paraId="6BEBF424" w14:textId="77777777" w:rsidR="00D86A5E" w:rsidRPr="00F4737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601EF47" w14:textId="77777777" w:rsidR="00D86A5E" w:rsidRPr="00F47372" w:rsidRDefault="00D86A5E" w:rsidP="00CC6B7D">
      <w:pPr>
        <w:pStyle w:val="Tekstpodstawowy"/>
        <w:numPr>
          <w:ilvl w:val="0"/>
          <w:numId w:val="27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F47372">
        <w:rPr>
          <w:rFonts w:ascii="Times New Roman" w:hAnsi="Times New Roman" w:cs="Times New Roman"/>
          <w:sz w:val="22"/>
          <w:szCs w:val="22"/>
        </w:rPr>
        <w:t>nie powierzamy* podwykonawcom żadnej części (zakresu) zamówienia</w:t>
      </w:r>
    </w:p>
    <w:p w14:paraId="23456DB5" w14:textId="77777777" w:rsidR="00D86A5E" w:rsidRPr="00F47372" w:rsidRDefault="00D86A5E" w:rsidP="00576A1B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98E7658" w14:textId="77777777" w:rsidR="00D86A5E" w:rsidRPr="00F47372" w:rsidRDefault="00D86A5E" w:rsidP="00D801F2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F47372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295EF3A6" w14:textId="77777777" w:rsidR="00D86A5E" w:rsidRPr="00F47372" w:rsidRDefault="00D86A5E" w:rsidP="00D86A5E">
      <w:pPr>
        <w:widowControl/>
        <w:suppressAutoHyphens w:val="0"/>
        <w:ind w:left="2880"/>
        <w:jc w:val="right"/>
        <w:rPr>
          <w:i/>
          <w:iCs/>
          <w:sz w:val="22"/>
          <w:szCs w:val="22"/>
        </w:rPr>
      </w:pPr>
    </w:p>
    <w:p w14:paraId="3AB5ED70" w14:textId="77777777" w:rsidR="00D86A5E" w:rsidRPr="00F47372" w:rsidRDefault="00D86A5E" w:rsidP="00D86A5E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062BC20" w14:textId="77777777" w:rsidR="00D86A5E" w:rsidRPr="00F4737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6D7FAAF" w14:textId="77777777" w:rsidR="00D86A5E" w:rsidRPr="00F47372" w:rsidRDefault="00D86A5E" w:rsidP="00D86A5E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F47372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76B8C424" w14:textId="77777777" w:rsidR="00D86A5E" w:rsidRPr="00F47372" w:rsidRDefault="00D86A5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475CB15" w14:textId="77777777" w:rsidR="00C118D0" w:rsidRPr="00F47372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 w:rsidRPr="00F47372">
        <w:rPr>
          <w:b/>
          <w:sz w:val="22"/>
          <w:szCs w:val="22"/>
        </w:rPr>
        <w:br w:type="page"/>
      </w:r>
    </w:p>
    <w:p w14:paraId="1220827E" w14:textId="77777777" w:rsidR="00713129" w:rsidRPr="00F47372" w:rsidRDefault="00713129" w:rsidP="00713129">
      <w:pPr>
        <w:widowControl/>
        <w:suppressAutoHyphens w:val="0"/>
        <w:spacing w:after="160" w:line="259" w:lineRule="auto"/>
        <w:jc w:val="right"/>
        <w:rPr>
          <w:b/>
          <w:bCs/>
          <w:iCs/>
          <w:sz w:val="22"/>
          <w:szCs w:val="22"/>
        </w:rPr>
      </w:pPr>
      <w:r w:rsidRPr="00F47372">
        <w:rPr>
          <w:b/>
          <w:bCs/>
          <w:iCs/>
          <w:sz w:val="22"/>
          <w:szCs w:val="22"/>
        </w:rPr>
        <w:lastRenderedPageBreak/>
        <w:t>Załącznik nr 4 do formularza oferty</w:t>
      </w:r>
    </w:p>
    <w:p w14:paraId="613BA441" w14:textId="77777777" w:rsidR="00713129" w:rsidRPr="00F47372" w:rsidRDefault="00713129" w:rsidP="00713129">
      <w:pPr>
        <w:widowControl/>
        <w:suppressAutoHyphens w:val="0"/>
        <w:spacing w:after="160" w:line="259" w:lineRule="auto"/>
        <w:jc w:val="right"/>
        <w:rPr>
          <w:b/>
          <w:bCs/>
          <w:iCs/>
          <w:sz w:val="22"/>
          <w:szCs w:val="22"/>
        </w:rPr>
      </w:pPr>
    </w:p>
    <w:p w14:paraId="4819381D" w14:textId="77777777" w:rsidR="00713129" w:rsidRPr="00F47372" w:rsidRDefault="00713129" w:rsidP="00713129">
      <w:pPr>
        <w:widowControl/>
        <w:suppressAutoHyphens w:val="0"/>
        <w:spacing w:after="160" w:line="259" w:lineRule="auto"/>
        <w:rPr>
          <w:b/>
          <w:bCs/>
          <w:iCs/>
          <w:sz w:val="22"/>
          <w:szCs w:val="22"/>
        </w:rPr>
      </w:pPr>
      <w:bookmarkStart w:id="8" w:name="_Hlk149305840"/>
      <w:r w:rsidRPr="00F47372">
        <w:rPr>
          <w:b/>
          <w:bCs/>
          <w:iCs/>
          <w:sz w:val="22"/>
          <w:szCs w:val="22"/>
        </w:rPr>
        <w:t>PRZEDMIOTOWE ŚRODKI DOWODOWE</w:t>
      </w:r>
    </w:p>
    <w:bookmarkEnd w:id="8"/>
    <w:p w14:paraId="0A8A9CF6" w14:textId="77777777" w:rsidR="00713129" w:rsidRPr="00F47372" w:rsidRDefault="00713129" w:rsidP="00713129">
      <w:pPr>
        <w:widowControl/>
        <w:suppressAutoHyphens w:val="0"/>
        <w:spacing w:after="160" w:line="259" w:lineRule="auto"/>
        <w:rPr>
          <w:b/>
          <w:bCs/>
          <w:iCs/>
          <w:sz w:val="22"/>
          <w:szCs w:val="22"/>
        </w:rPr>
      </w:pPr>
    </w:p>
    <w:p w14:paraId="02B4367A" w14:textId="77777777" w:rsidR="00713129" w:rsidRPr="00F47372" w:rsidRDefault="00713129" w:rsidP="00713129">
      <w:pPr>
        <w:widowControl/>
        <w:suppressAutoHyphens w:val="0"/>
        <w:spacing w:after="160" w:line="259" w:lineRule="auto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Opisy techniczne i/lub wydruk/i ze stron internetowych producenta, bądź katalog/i producenta/ów pozwalające na ocenę zgodności oferowanych materiałów oraz ich parametrów z wymaganiami SWZ. Wykonawca musi w niniejszych materiałach jednoznacznie wskazać, której pozycji dotyczą materiały.</w:t>
      </w:r>
    </w:p>
    <w:p w14:paraId="060AA1C4" w14:textId="77777777" w:rsidR="00713129" w:rsidRPr="00F47372" w:rsidRDefault="00713129" w:rsidP="00713129">
      <w:pPr>
        <w:spacing w:after="160" w:line="259" w:lineRule="auto"/>
        <w:jc w:val="both"/>
        <w:rPr>
          <w:bCs/>
          <w:sz w:val="22"/>
          <w:szCs w:val="22"/>
        </w:rPr>
      </w:pPr>
      <w:r w:rsidRPr="00F47372">
        <w:rPr>
          <w:bCs/>
          <w:sz w:val="22"/>
          <w:szCs w:val="22"/>
        </w:rPr>
        <w:t>Zamawiający dopuszcza złożenie wyżej wskazanych przedmiotowych środków dowodowych w języku angielskim.</w:t>
      </w:r>
    </w:p>
    <w:p w14:paraId="0D065343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F7379B0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044A37B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660EC45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805D279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1F79B0F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FA55392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00202FD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4CA302E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CFB8C22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4FAAFA4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F8E6137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518808EF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E9E173E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2AD8615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F7BEBB3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30A366D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36872C4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A4DB1E2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5EE04230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BA93A1B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0C9438A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CFEA0A6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D020212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AA2F670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79D1C20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4FC59BD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46E1D6F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497A22B2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F5052B2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51B8F30F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168F73A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4EDE838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603B76F9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1886D2B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03C15098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5106F12A" w14:textId="77777777" w:rsidR="002C7533" w:rsidRPr="00F47372" w:rsidRDefault="002C753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5827E0A1" w14:textId="77777777" w:rsidR="002C7533" w:rsidRPr="00F47372" w:rsidRDefault="002C753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3DFC870C" w14:textId="77777777" w:rsidR="002C7533" w:rsidRPr="00F47372" w:rsidRDefault="002C753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707FFD3F" w14:textId="77777777" w:rsidR="002C7533" w:rsidRPr="00F47372" w:rsidRDefault="002C753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270B1CF5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6248574" w14:textId="77777777" w:rsidR="00713129" w:rsidRPr="00F47372" w:rsidRDefault="00713129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</w:p>
    <w:p w14:paraId="1461E41F" w14:textId="16532D32" w:rsidR="0093750D" w:rsidRPr="00F47372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 w:rsidRPr="00F47372">
        <w:rPr>
          <w:b/>
          <w:sz w:val="22"/>
          <w:szCs w:val="22"/>
        </w:rPr>
        <w:lastRenderedPageBreak/>
        <w:t xml:space="preserve">Załącznik nr 2 do SWZ – wzór </w:t>
      </w:r>
      <w:r w:rsidR="00B308E1">
        <w:rPr>
          <w:b/>
          <w:sz w:val="22"/>
          <w:szCs w:val="22"/>
        </w:rPr>
        <w:t>Umow</w:t>
      </w:r>
      <w:r w:rsidRPr="00F47372">
        <w:rPr>
          <w:b/>
          <w:sz w:val="22"/>
          <w:szCs w:val="22"/>
        </w:rPr>
        <w:t>y</w:t>
      </w:r>
    </w:p>
    <w:p w14:paraId="5CACA2E1" w14:textId="77777777" w:rsidR="00E33081" w:rsidRPr="00F47372" w:rsidRDefault="00E33081" w:rsidP="00E33081">
      <w:pPr>
        <w:pStyle w:val="Akapitzlist"/>
        <w:tabs>
          <w:tab w:val="left" w:pos="426"/>
        </w:tabs>
        <w:ind w:left="426"/>
        <w:rPr>
          <w:b/>
          <w:sz w:val="22"/>
          <w:szCs w:val="22"/>
          <w:u w:val="single"/>
          <w:lang w:eastAsia="en-US"/>
        </w:rPr>
      </w:pPr>
    </w:p>
    <w:p w14:paraId="66084F16" w14:textId="0FF9985B" w:rsidR="00E33081" w:rsidRPr="00F47372" w:rsidRDefault="00B308E1" w:rsidP="00AE476F">
      <w:pPr>
        <w:pStyle w:val="Akapitzlist"/>
        <w:tabs>
          <w:tab w:val="left" w:pos="426"/>
        </w:tabs>
        <w:ind w:left="426"/>
        <w:rPr>
          <w:b/>
          <w:sz w:val="22"/>
          <w:szCs w:val="22"/>
          <w:u w:val="single"/>
          <w:lang w:eastAsia="en-US"/>
        </w:rPr>
      </w:pPr>
      <w:r>
        <w:rPr>
          <w:b/>
          <w:sz w:val="22"/>
          <w:szCs w:val="22"/>
          <w:u w:val="single"/>
          <w:lang w:eastAsia="en-US"/>
        </w:rPr>
        <w:t>UMOW</w:t>
      </w:r>
      <w:r w:rsidR="00E33081" w:rsidRPr="00F47372">
        <w:rPr>
          <w:b/>
          <w:sz w:val="22"/>
          <w:szCs w:val="22"/>
          <w:u w:val="single"/>
          <w:lang w:eastAsia="en-US"/>
        </w:rPr>
        <w:t>A 80.272.</w:t>
      </w:r>
      <w:r w:rsidR="0083197D" w:rsidRPr="00F47372">
        <w:rPr>
          <w:b/>
          <w:sz w:val="22"/>
          <w:szCs w:val="22"/>
          <w:u w:val="single"/>
          <w:lang w:eastAsia="en-US"/>
        </w:rPr>
        <w:t>427</w:t>
      </w:r>
      <w:r w:rsidR="00E33081" w:rsidRPr="00F47372">
        <w:rPr>
          <w:b/>
          <w:sz w:val="22"/>
          <w:szCs w:val="22"/>
          <w:u w:val="single"/>
          <w:lang w:eastAsia="en-US"/>
        </w:rPr>
        <w:t>.2023</w:t>
      </w:r>
    </w:p>
    <w:p w14:paraId="35A9AD0E" w14:textId="75568F95" w:rsidR="00EE7F2F" w:rsidRPr="00F47372" w:rsidRDefault="00E33081" w:rsidP="00AE476F">
      <w:pPr>
        <w:pStyle w:val="Akapitzlist"/>
        <w:ind w:left="0"/>
        <w:rPr>
          <w:b/>
          <w:sz w:val="22"/>
          <w:szCs w:val="22"/>
          <w:u w:val="single"/>
          <w:lang w:eastAsia="en-US"/>
        </w:rPr>
      </w:pPr>
      <w:r w:rsidRPr="00F47372">
        <w:rPr>
          <w:b/>
          <w:sz w:val="22"/>
          <w:szCs w:val="22"/>
          <w:u w:val="single"/>
          <w:lang w:eastAsia="en-US"/>
        </w:rPr>
        <w:t xml:space="preserve">– wzór /projektowane postanowienia </w:t>
      </w:r>
      <w:r w:rsidR="00B308E1">
        <w:rPr>
          <w:b/>
          <w:sz w:val="22"/>
          <w:szCs w:val="22"/>
          <w:u w:val="single"/>
          <w:lang w:eastAsia="en-US"/>
        </w:rPr>
        <w:t>Umow</w:t>
      </w:r>
      <w:r w:rsidRPr="00F47372">
        <w:rPr>
          <w:b/>
          <w:sz w:val="22"/>
          <w:szCs w:val="22"/>
          <w:u w:val="single"/>
          <w:lang w:eastAsia="en-US"/>
        </w:rPr>
        <w:t>y/</w:t>
      </w:r>
      <w:r w:rsidRPr="00F47372">
        <w:rPr>
          <w:b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F4737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F47372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F4737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F47372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6B1665E8" w:rsidR="00D0699B" w:rsidRPr="00F47372" w:rsidRDefault="00D0699B" w:rsidP="00FA47B1">
      <w:pPr>
        <w:widowControl/>
        <w:suppressAutoHyphens w:val="0"/>
        <w:contextualSpacing/>
        <w:jc w:val="both"/>
        <w:rPr>
          <w:i/>
          <w:sz w:val="22"/>
          <w:szCs w:val="22"/>
          <w:lang w:eastAsia="en-US"/>
        </w:rPr>
      </w:pPr>
      <w:r w:rsidRPr="00F47372">
        <w:rPr>
          <w:i/>
          <w:iCs/>
          <w:sz w:val="22"/>
          <w:szCs w:val="22"/>
          <w:lang w:eastAsia="en-US"/>
        </w:rPr>
        <w:t>……….</w:t>
      </w:r>
      <w:r w:rsidR="00E41883">
        <w:rPr>
          <w:i/>
          <w:iCs/>
          <w:sz w:val="22"/>
          <w:szCs w:val="22"/>
          <w:lang w:eastAsia="en-US"/>
        </w:rPr>
        <w:t xml:space="preserve"> </w:t>
      </w:r>
      <w:r w:rsidRPr="00F47372">
        <w:rPr>
          <w:i/>
          <w:iCs/>
          <w:sz w:val="22"/>
          <w:szCs w:val="22"/>
          <w:lang w:eastAsia="en-US"/>
        </w:rPr>
        <w:t xml:space="preserve">– …………………… </w:t>
      </w:r>
      <w:r w:rsidRPr="00F47372">
        <w:rPr>
          <w:i/>
          <w:sz w:val="22"/>
          <w:szCs w:val="22"/>
          <w:lang w:eastAsia="en-US"/>
        </w:rPr>
        <w:t>działającego na</w:t>
      </w:r>
      <w:r w:rsidRPr="00F47372">
        <w:rPr>
          <w:b/>
          <w:i/>
          <w:sz w:val="22"/>
          <w:szCs w:val="22"/>
          <w:lang w:eastAsia="en-US"/>
        </w:rPr>
        <w:t xml:space="preserve"> </w:t>
      </w:r>
      <w:r w:rsidRPr="00F47372">
        <w:rPr>
          <w:i/>
          <w:sz w:val="22"/>
          <w:szCs w:val="22"/>
          <w:lang w:eastAsia="en-US"/>
        </w:rPr>
        <w:t>podstawie pełnomocnictwa udzielonego przez JM Rektora UJ, w dniu</w:t>
      </w:r>
      <w:r w:rsidR="00E41883">
        <w:rPr>
          <w:i/>
          <w:sz w:val="22"/>
          <w:szCs w:val="22"/>
          <w:lang w:eastAsia="en-US"/>
        </w:rPr>
        <w:t xml:space="preserve"> </w:t>
      </w:r>
      <w:r w:rsidRPr="00F47372">
        <w:rPr>
          <w:i/>
          <w:sz w:val="22"/>
          <w:szCs w:val="22"/>
          <w:lang w:eastAsia="en-US"/>
        </w:rPr>
        <w:t>……………… r., nr ………………, przy kontrasygnacie finansowej Kwestora UJ,</w:t>
      </w:r>
    </w:p>
    <w:p w14:paraId="67FE2658" w14:textId="09C392DD" w:rsidR="00D0699B" w:rsidRPr="00F4737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F47372">
        <w:rPr>
          <w:b/>
          <w:i/>
          <w:sz w:val="22"/>
          <w:szCs w:val="22"/>
          <w:lang w:eastAsia="en-US"/>
        </w:rPr>
        <w:t xml:space="preserve">zwanym dalej w treści </w:t>
      </w:r>
      <w:r w:rsidR="00B308E1">
        <w:rPr>
          <w:b/>
          <w:i/>
          <w:sz w:val="22"/>
          <w:szCs w:val="22"/>
          <w:lang w:eastAsia="en-US"/>
        </w:rPr>
        <w:t>Umow</w:t>
      </w:r>
      <w:r w:rsidRPr="00F47372">
        <w:rPr>
          <w:b/>
          <w:i/>
          <w:sz w:val="22"/>
          <w:szCs w:val="22"/>
          <w:lang w:eastAsia="en-US"/>
        </w:rPr>
        <w:t>y „Zamawiającym”</w:t>
      </w:r>
    </w:p>
    <w:p w14:paraId="1C11EA18" w14:textId="77777777" w:rsidR="00D0699B" w:rsidRPr="00F4737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F47372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F4737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F47372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45F29991" w:rsidR="00D0699B" w:rsidRPr="00F4737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F47372">
        <w:rPr>
          <w:b/>
          <w:i/>
          <w:sz w:val="22"/>
          <w:szCs w:val="22"/>
          <w:lang w:eastAsia="en-US"/>
        </w:rPr>
        <w:t xml:space="preserve">zwanym dalej w treści </w:t>
      </w:r>
      <w:r w:rsidR="00B308E1">
        <w:rPr>
          <w:b/>
          <w:i/>
          <w:sz w:val="22"/>
          <w:szCs w:val="22"/>
          <w:lang w:eastAsia="en-US"/>
        </w:rPr>
        <w:t>Umow</w:t>
      </w:r>
      <w:r w:rsidRPr="00F47372">
        <w:rPr>
          <w:b/>
          <w:i/>
          <w:sz w:val="22"/>
          <w:szCs w:val="22"/>
          <w:lang w:eastAsia="en-US"/>
        </w:rPr>
        <w:t>y „Wykonawcą”.</w:t>
      </w:r>
    </w:p>
    <w:p w14:paraId="0B799C32" w14:textId="77777777" w:rsidR="00D0699B" w:rsidRPr="00F47372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02783EB5" w:rsidR="00D0699B" w:rsidRPr="00F47372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F47372">
        <w:rPr>
          <w:i/>
          <w:sz w:val="22"/>
          <w:szCs w:val="22"/>
          <w:lang w:val="sq-AL" w:eastAsia="en-US"/>
        </w:rPr>
        <w:t xml:space="preserve">Niniejsza </w:t>
      </w:r>
      <w:r w:rsidR="00B308E1">
        <w:rPr>
          <w:i/>
          <w:sz w:val="22"/>
          <w:szCs w:val="22"/>
          <w:lang w:val="sq-AL" w:eastAsia="en-US"/>
        </w:rPr>
        <w:t>Umow</w:t>
      </w:r>
      <w:r w:rsidRPr="00F47372">
        <w:rPr>
          <w:i/>
          <w:sz w:val="22"/>
          <w:szCs w:val="22"/>
          <w:lang w:val="sq-AL" w:eastAsia="en-US"/>
        </w:rPr>
        <w:t xml:space="preserve">a jest wynikiem przeprowadzonego postępowania o udzielenie zamówienia publicznego w trybie </w:t>
      </w:r>
      <w:r w:rsidR="00DC31EC" w:rsidRPr="00F47372">
        <w:rPr>
          <w:i/>
          <w:sz w:val="22"/>
          <w:szCs w:val="22"/>
          <w:lang w:val="sq-AL" w:eastAsia="en-US"/>
        </w:rPr>
        <w:t>podstaw</w:t>
      </w:r>
      <w:r w:rsidR="002C2AB7">
        <w:rPr>
          <w:i/>
          <w:sz w:val="22"/>
          <w:szCs w:val="22"/>
          <w:lang w:val="sq-AL" w:eastAsia="en-US"/>
        </w:rPr>
        <w:t>o</w:t>
      </w:r>
      <w:r w:rsidR="00DC31EC" w:rsidRPr="00F47372">
        <w:rPr>
          <w:i/>
          <w:sz w:val="22"/>
          <w:szCs w:val="22"/>
          <w:lang w:val="sq-AL" w:eastAsia="en-US"/>
        </w:rPr>
        <w:t>wym bez możliwości negocjacji</w:t>
      </w:r>
      <w:r w:rsidRPr="00F47372">
        <w:rPr>
          <w:i/>
          <w:sz w:val="22"/>
          <w:szCs w:val="22"/>
          <w:lang w:val="sq-AL" w:eastAsia="en-US"/>
        </w:rPr>
        <w:t xml:space="preserve"> zgodnie z ustawą z dnia 11 wrze</w:t>
      </w:r>
      <w:r w:rsidR="00DC31EC" w:rsidRPr="00F47372">
        <w:rPr>
          <w:i/>
          <w:sz w:val="22"/>
          <w:szCs w:val="22"/>
          <w:lang w:val="sq-AL" w:eastAsia="en-US"/>
        </w:rPr>
        <w:t>ś</w:t>
      </w:r>
      <w:r w:rsidRPr="00F47372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F47372">
        <w:rPr>
          <w:bCs/>
          <w:i/>
          <w:sz w:val="22"/>
          <w:szCs w:val="22"/>
          <w:lang w:eastAsia="en-US"/>
        </w:rPr>
        <w:t>(t</w:t>
      </w:r>
      <w:r w:rsidR="00433277">
        <w:rPr>
          <w:bCs/>
          <w:i/>
          <w:sz w:val="22"/>
          <w:szCs w:val="22"/>
          <w:lang w:eastAsia="en-US"/>
        </w:rPr>
        <w:t xml:space="preserve">. </w:t>
      </w:r>
      <w:r w:rsidRPr="00F47372">
        <w:rPr>
          <w:bCs/>
          <w:i/>
          <w:sz w:val="22"/>
          <w:szCs w:val="22"/>
          <w:lang w:eastAsia="en-US"/>
        </w:rPr>
        <w:t>j. Dz.</w:t>
      </w:r>
      <w:r w:rsidR="00DC6397">
        <w:rPr>
          <w:bCs/>
          <w:i/>
          <w:sz w:val="22"/>
          <w:szCs w:val="22"/>
          <w:lang w:eastAsia="en-US"/>
        </w:rPr>
        <w:t xml:space="preserve"> </w:t>
      </w:r>
      <w:r w:rsidRPr="00F47372">
        <w:rPr>
          <w:bCs/>
          <w:i/>
          <w:sz w:val="22"/>
          <w:szCs w:val="22"/>
          <w:lang w:eastAsia="en-US"/>
        </w:rPr>
        <w:t>U. 202</w:t>
      </w:r>
      <w:r w:rsidR="000970E9" w:rsidRPr="00F47372">
        <w:rPr>
          <w:bCs/>
          <w:i/>
          <w:sz w:val="22"/>
          <w:szCs w:val="22"/>
          <w:lang w:eastAsia="en-US"/>
        </w:rPr>
        <w:t>3</w:t>
      </w:r>
      <w:r w:rsidRPr="00F47372">
        <w:rPr>
          <w:bCs/>
          <w:i/>
          <w:sz w:val="22"/>
          <w:szCs w:val="22"/>
          <w:lang w:eastAsia="en-US"/>
        </w:rPr>
        <w:t xml:space="preserve"> poz. 1</w:t>
      </w:r>
      <w:r w:rsidR="000970E9" w:rsidRPr="00F47372">
        <w:rPr>
          <w:bCs/>
          <w:i/>
          <w:sz w:val="22"/>
          <w:szCs w:val="22"/>
          <w:lang w:eastAsia="en-US"/>
        </w:rPr>
        <w:t>605</w:t>
      </w:r>
      <w:r w:rsidRPr="00F47372">
        <w:rPr>
          <w:bCs/>
          <w:i/>
          <w:sz w:val="22"/>
          <w:szCs w:val="22"/>
          <w:lang w:eastAsia="en-US"/>
        </w:rPr>
        <w:t xml:space="preserve"> z</w:t>
      </w:r>
      <w:r w:rsidR="00DC6397">
        <w:rPr>
          <w:bCs/>
          <w:i/>
          <w:sz w:val="22"/>
          <w:szCs w:val="22"/>
          <w:lang w:eastAsia="en-US"/>
        </w:rPr>
        <w:t>e</w:t>
      </w:r>
      <w:r w:rsidRPr="00F47372">
        <w:rPr>
          <w:bCs/>
          <w:i/>
          <w:sz w:val="22"/>
          <w:szCs w:val="22"/>
          <w:lang w:eastAsia="en-US"/>
        </w:rPr>
        <w:t xml:space="preserve"> zm.), </w:t>
      </w:r>
      <w:r w:rsidRPr="00F47372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B308E1">
        <w:rPr>
          <w:bCs/>
          <w:i/>
          <w:spacing w:val="-6"/>
          <w:kern w:val="2"/>
          <w:sz w:val="22"/>
          <w:szCs w:val="22"/>
          <w:lang w:eastAsia="en-US"/>
        </w:rPr>
        <w:t>Umow</w:t>
      </w:r>
      <w:r w:rsidRPr="00F47372">
        <w:rPr>
          <w:bCs/>
          <w:i/>
          <w:spacing w:val="-6"/>
          <w:kern w:val="2"/>
          <w:sz w:val="22"/>
          <w:szCs w:val="22"/>
          <w:lang w:eastAsia="en-US"/>
        </w:rPr>
        <w:t xml:space="preserve">y </w:t>
      </w:r>
      <w:r w:rsidR="00E97F0D" w:rsidRPr="00F47372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F47372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 w:rsidRPr="00F47372">
        <w:rPr>
          <w:bCs/>
          <w:i/>
          <w:spacing w:val="-6"/>
          <w:kern w:val="2"/>
          <w:sz w:val="22"/>
          <w:szCs w:val="22"/>
          <w:lang w:eastAsia="en-US"/>
        </w:rPr>
        <w:t>”</w:t>
      </w:r>
      <w:r w:rsidR="00DC6397">
        <w:rPr>
          <w:bCs/>
          <w:i/>
          <w:spacing w:val="-6"/>
          <w:kern w:val="2"/>
          <w:sz w:val="22"/>
          <w:szCs w:val="22"/>
          <w:lang w:eastAsia="en-US"/>
        </w:rPr>
        <w:t>:</w:t>
      </w:r>
    </w:p>
    <w:p w14:paraId="7B5F7C76" w14:textId="77777777" w:rsidR="00DC6397" w:rsidRDefault="00DC6397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4E87C15A" w14:textId="0D7FD01C" w:rsidR="00D0699B" w:rsidRPr="00F47372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F47372">
        <w:rPr>
          <w:b/>
          <w:bCs/>
          <w:sz w:val="22"/>
          <w:szCs w:val="22"/>
          <w:lang w:eastAsia="en-US"/>
        </w:rPr>
        <w:t>§ 1</w:t>
      </w:r>
    </w:p>
    <w:p w14:paraId="65F0BB80" w14:textId="2F30415E" w:rsidR="00D0699B" w:rsidRPr="00F47372" w:rsidRDefault="00D0699B" w:rsidP="009B1536">
      <w:pPr>
        <w:widowControl/>
        <w:numPr>
          <w:ilvl w:val="0"/>
          <w:numId w:val="39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Zamawiający powierza</w:t>
      </w:r>
      <w:r w:rsidR="004F792B" w:rsidRPr="00F47372">
        <w:rPr>
          <w:sz w:val="22"/>
          <w:szCs w:val="22"/>
          <w:lang w:eastAsia="en-US"/>
        </w:rPr>
        <w:t>,</w:t>
      </w:r>
      <w:r w:rsidRPr="00F47372">
        <w:rPr>
          <w:sz w:val="22"/>
          <w:szCs w:val="22"/>
          <w:lang w:eastAsia="en-US"/>
        </w:rPr>
        <w:t xml:space="preserve"> a Wykonawca przyjmuje do zrealizowania dostaw</w:t>
      </w:r>
      <w:r w:rsidR="004F792B" w:rsidRPr="00F47372">
        <w:rPr>
          <w:sz w:val="22"/>
          <w:szCs w:val="22"/>
          <w:lang w:eastAsia="en-US"/>
        </w:rPr>
        <w:t>ę</w:t>
      </w:r>
      <w:r w:rsidR="0010086D" w:rsidRPr="00F47372">
        <w:rPr>
          <w:sz w:val="22"/>
          <w:szCs w:val="22"/>
          <w:lang w:eastAsia="en-US"/>
        </w:rPr>
        <w:t xml:space="preserve"> </w:t>
      </w:r>
      <w:r w:rsidR="001427A2" w:rsidRPr="00F47372">
        <w:rPr>
          <w:sz w:val="22"/>
          <w:szCs w:val="22"/>
          <w:lang w:eastAsia="en-US"/>
        </w:rPr>
        <w:t>punktów dostępowych Access Point dla Uniwersytetu Jagiellońskiego</w:t>
      </w:r>
      <w:r w:rsidRPr="00F47372">
        <w:rPr>
          <w:sz w:val="22"/>
          <w:szCs w:val="22"/>
          <w:lang w:eastAsia="en-US"/>
        </w:rPr>
        <w:t xml:space="preserve">. </w:t>
      </w:r>
    </w:p>
    <w:p w14:paraId="5EFF085F" w14:textId="59D76090" w:rsidR="00D0699B" w:rsidRPr="00F47372" w:rsidRDefault="00D0699B" w:rsidP="009B1536">
      <w:pPr>
        <w:widowControl/>
        <w:numPr>
          <w:ilvl w:val="0"/>
          <w:numId w:val="39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Wykonawca w ramach realizacji przedmiotu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 jest zobowiązany </w:t>
      </w:r>
      <w:r w:rsidR="00FF4465" w:rsidRPr="00F47372">
        <w:rPr>
          <w:sz w:val="22"/>
          <w:szCs w:val="22"/>
          <w:lang w:eastAsia="en-US"/>
        </w:rPr>
        <w:t>do dostawy</w:t>
      </w:r>
      <w:r w:rsidR="00DF736A" w:rsidRPr="00F47372">
        <w:rPr>
          <w:sz w:val="22"/>
          <w:szCs w:val="22"/>
          <w:lang w:eastAsia="en-US"/>
        </w:rPr>
        <w:t xml:space="preserve"> sprzętu</w:t>
      </w:r>
      <w:r w:rsidR="00116398" w:rsidRPr="00F47372">
        <w:rPr>
          <w:sz w:val="22"/>
          <w:szCs w:val="22"/>
          <w:lang w:eastAsia="en-US"/>
        </w:rPr>
        <w:t xml:space="preserve"> </w:t>
      </w:r>
      <w:r w:rsidR="00116398" w:rsidRPr="00F47372">
        <w:rPr>
          <w:sz w:val="22"/>
          <w:szCs w:val="22"/>
          <w:lang w:eastAsia="en-US"/>
        </w:rPr>
        <w:br/>
      </w:r>
      <w:r w:rsidR="00762226" w:rsidRPr="00F47372">
        <w:rPr>
          <w:sz w:val="22"/>
          <w:szCs w:val="22"/>
          <w:lang w:eastAsia="en-US"/>
        </w:rPr>
        <w:t xml:space="preserve">na adres: …………………… </w:t>
      </w:r>
    </w:p>
    <w:p w14:paraId="78F11653" w14:textId="36A06648" w:rsidR="00D0699B" w:rsidRPr="00F47372" w:rsidRDefault="00D0699B" w:rsidP="009B1536">
      <w:pPr>
        <w:widowControl/>
        <w:numPr>
          <w:ilvl w:val="0"/>
          <w:numId w:val="39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Zamawiający zleca, a Wykonawca zobowiązuje się wykonać wszelkie niezbędne czynności </w:t>
      </w:r>
      <w:r w:rsidR="002B4526" w:rsidRPr="00F47372">
        <w:rPr>
          <w:sz w:val="22"/>
          <w:szCs w:val="22"/>
          <w:lang w:eastAsia="en-US"/>
        </w:rPr>
        <w:br/>
      </w:r>
      <w:r w:rsidRPr="00F47372">
        <w:rPr>
          <w:sz w:val="22"/>
          <w:szCs w:val="22"/>
          <w:lang w:eastAsia="en-US"/>
        </w:rPr>
        <w:t xml:space="preserve">dla zrealizowania przedmiotu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</w:t>
      </w:r>
      <w:r w:rsidR="002C2AB7">
        <w:rPr>
          <w:sz w:val="22"/>
          <w:szCs w:val="22"/>
          <w:lang w:eastAsia="en-US"/>
        </w:rPr>
        <w:t xml:space="preserve">, w szczególności wraz z </w:t>
      </w:r>
      <w:r w:rsidR="005B6945">
        <w:rPr>
          <w:sz w:val="22"/>
          <w:szCs w:val="22"/>
          <w:lang w:eastAsia="en-US"/>
        </w:rPr>
        <w:t xml:space="preserve">dostarczonymi </w:t>
      </w:r>
      <w:r w:rsidR="002C2AB7">
        <w:rPr>
          <w:sz w:val="22"/>
          <w:szCs w:val="22"/>
          <w:lang w:eastAsia="en-US"/>
        </w:rPr>
        <w:t xml:space="preserve">punktami dostępowymi Wykonawca zapewni </w:t>
      </w:r>
      <w:r w:rsidR="002C2AB7" w:rsidRPr="002C2AB7">
        <w:rPr>
          <w:sz w:val="22"/>
          <w:szCs w:val="22"/>
          <w:lang w:eastAsia="en-US"/>
        </w:rPr>
        <w:t>5 letnią subskrypcję dla chmurowego kontrolera bezprzewodowego z liczbą licencji zgodną z liczbą bezprzewodowych punktów dostępowych. Subskrypcja musi umożliwiać powiązanie z posiadanym przez Zamawiającego kontem Extreme Networks XIQ poprzez dodanie licencji. Subskrypcja musi zapewnić funkcjonalnoś</w:t>
      </w:r>
      <w:r w:rsidR="002C2AB7">
        <w:rPr>
          <w:sz w:val="22"/>
          <w:szCs w:val="22"/>
          <w:lang w:eastAsia="en-US"/>
        </w:rPr>
        <w:t>ci enumeratywnie wymienione w Załączniku A do SWZ</w:t>
      </w:r>
      <w:r w:rsidRPr="00F47372">
        <w:rPr>
          <w:sz w:val="22"/>
          <w:szCs w:val="22"/>
          <w:lang w:eastAsia="en-US"/>
        </w:rPr>
        <w:t>.</w:t>
      </w:r>
    </w:p>
    <w:p w14:paraId="53F26AFB" w14:textId="42809632" w:rsidR="00D0699B" w:rsidRPr="00F47372" w:rsidRDefault="00D0699B" w:rsidP="009B1536">
      <w:pPr>
        <w:widowControl/>
        <w:numPr>
          <w:ilvl w:val="0"/>
          <w:numId w:val="39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Integralną częścią niniejszej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 jest dokumentacja postępowania, a w tym w szczególności Specyfikacja Warunków Zamówienia wraz z załącznikami (zwana dalej „SWZ”) i oferta Wykonawcy z dnia …………………… 202</w:t>
      </w:r>
      <w:r w:rsidR="00000824" w:rsidRPr="00F47372">
        <w:rPr>
          <w:sz w:val="22"/>
          <w:szCs w:val="22"/>
          <w:lang w:eastAsia="en-US"/>
        </w:rPr>
        <w:t>3</w:t>
      </w:r>
      <w:r w:rsidRPr="00F47372">
        <w:rPr>
          <w:sz w:val="22"/>
          <w:szCs w:val="22"/>
          <w:lang w:eastAsia="en-US"/>
        </w:rPr>
        <w:t xml:space="preserve"> r.</w:t>
      </w:r>
    </w:p>
    <w:p w14:paraId="33216A37" w14:textId="3F4B1AFC" w:rsidR="00FF4465" w:rsidRPr="00F47372" w:rsidRDefault="00D0699B" w:rsidP="009B1536">
      <w:pPr>
        <w:widowControl/>
        <w:numPr>
          <w:ilvl w:val="0"/>
          <w:numId w:val="39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Wykonawca zobowiązany jest do zrealizowania całego przedmiotu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, wraz z usługami towarzyszącymi</w:t>
      </w:r>
      <w:r w:rsidR="006356F2" w:rsidRPr="00F47372">
        <w:rPr>
          <w:sz w:val="22"/>
          <w:szCs w:val="22"/>
          <w:lang w:eastAsia="en-US"/>
        </w:rPr>
        <w:t xml:space="preserve"> </w:t>
      </w:r>
      <w:r w:rsidRPr="00F47372">
        <w:rPr>
          <w:bCs/>
          <w:sz w:val="22"/>
          <w:szCs w:val="22"/>
          <w:lang w:eastAsia="en-US"/>
        </w:rPr>
        <w:t xml:space="preserve">w terminie </w:t>
      </w:r>
      <w:r w:rsidR="001427A2" w:rsidRPr="00F47372">
        <w:rPr>
          <w:b/>
          <w:sz w:val="22"/>
          <w:szCs w:val="22"/>
          <w:lang w:eastAsia="en-US"/>
        </w:rPr>
        <w:t>21</w:t>
      </w:r>
      <w:r w:rsidR="00DF736A" w:rsidRPr="00F47372">
        <w:rPr>
          <w:b/>
          <w:sz w:val="22"/>
          <w:szCs w:val="22"/>
          <w:lang w:eastAsia="en-US"/>
        </w:rPr>
        <w:t xml:space="preserve"> dni</w:t>
      </w:r>
      <w:r w:rsidRPr="00F47372">
        <w:rPr>
          <w:b/>
          <w:sz w:val="22"/>
          <w:szCs w:val="22"/>
          <w:lang w:eastAsia="en-US"/>
        </w:rPr>
        <w:t>,</w:t>
      </w:r>
      <w:r w:rsidRPr="00F47372">
        <w:rPr>
          <w:bCs/>
          <w:sz w:val="22"/>
          <w:szCs w:val="22"/>
          <w:lang w:eastAsia="en-US"/>
        </w:rPr>
        <w:t xml:space="preserve"> licząc od dnia udzielenia zamówienia, tj. zawarcia </w:t>
      </w:r>
      <w:r w:rsidR="00B308E1">
        <w:rPr>
          <w:bCs/>
          <w:sz w:val="22"/>
          <w:szCs w:val="22"/>
          <w:lang w:eastAsia="en-US"/>
        </w:rPr>
        <w:t>Umow</w:t>
      </w:r>
      <w:r w:rsidRPr="00F47372">
        <w:rPr>
          <w:bCs/>
          <w:sz w:val="22"/>
          <w:szCs w:val="22"/>
          <w:lang w:eastAsia="en-US"/>
        </w:rPr>
        <w:t>y.</w:t>
      </w:r>
    </w:p>
    <w:p w14:paraId="0DFBBF13" w14:textId="3F570BCA" w:rsidR="00D0699B" w:rsidRPr="00F47372" w:rsidRDefault="00D0699B" w:rsidP="009B1536">
      <w:pPr>
        <w:widowControl/>
        <w:numPr>
          <w:ilvl w:val="0"/>
          <w:numId w:val="39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F47372">
        <w:rPr>
          <w:bCs/>
          <w:sz w:val="22"/>
          <w:szCs w:val="22"/>
          <w:lang w:eastAsia="en-US"/>
        </w:rPr>
        <w:t xml:space="preserve"> </w:t>
      </w:r>
      <w:r w:rsidR="00264448" w:rsidRPr="00F47372">
        <w:rPr>
          <w:sz w:val="22"/>
          <w:szCs w:val="22"/>
          <w:lang w:eastAsia="en-US"/>
        </w:rPr>
        <w:t xml:space="preserve">Wykonawca ponosi całkowitą odpowiedzialność materialną i prawną za wynikłe u Zamawiającego jak i osób trzecich szkody powstałe po stronie Wykonawcy, spowodowane działalnością wynikłą </w:t>
      </w:r>
      <w:r w:rsidR="00FF4465" w:rsidRPr="00F47372">
        <w:rPr>
          <w:sz w:val="22"/>
          <w:szCs w:val="22"/>
          <w:lang w:eastAsia="en-US"/>
        </w:rPr>
        <w:br/>
      </w:r>
      <w:r w:rsidR="00264448" w:rsidRPr="00F47372">
        <w:rPr>
          <w:sz w:val="22"/>
          <w:szCs w:val="22"/>
          <w:lang w:eastAsia="en-US"/>
        </w:rPr>
        <w:t xml:space="preserve">z realizacji niniejszej </w:t>
      </w:r>
      <w:r w:rsidR="00B308E1">
        <w:rPr>
          <w:sz w:val="22"/>
          <w:szCs w:val="22"/>
          <w:lang w:eastAsia="en-US"/>
        </w:rPr>
        <w:t>Umow</w:t>
      </w:r>
      <w:r w:rsidR="00264448" w:rsidRPr="00F47372">
        <w:rPr>
          <w:sz w:val="22"/>
          <w:szCs w:val="22"/>
          <w:lang w:eastAsia="en-US"/>
        </w:rPr>
        <w:t>y.</w:t>
      </w:r>
    </w:p>
    <w:p w14:paraId="0DDDE7E3" w14:textId="1434DDDB" w:rsidR="00D0699B" w:rsidRPr="00F47372" w:rsidRDefault="00D0699B" w:rsidP="009B1536">
      <w:pPr>
        <w:widowControl/>
        <w:numPr>
          <w:ilvl w:val="0"/>
          <w:numId w:val="39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. </w:t>
      </w:r>
    </w:p>
    <w:p w14:paraId="189B3D76" w14:textId="77777777" w:rsidR="00B37636" w:rsidRPr="00F47372" w:rsidRDefault="00B37636" w:rsidP="00FA47B1">
      <w:pPr>
        <w:widowControl/>
        <w:suppressAutoHyphens w:val="0"/>
        <w:rPr>
          <w:b/>
          <w:bCs/>
          <w:sz w:val="22"/>
          <w:szCs w:val="22"/>
        </w:rPr>
      </w:pPr>
    </w:p>
    <w:p w14:paraId="0DAA5C39" w14:textId="4BC67C4C" w:rsidR="00D0699B" w:rsidRPr="00F47372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§ 2</w:t>
      </w:r>
    </w:p>
    <w:p w14:paraId="5BA0A2FD" w14:textId="77777777" w:rsidR="00D0699B" w:rsidRPr="00F47372" w:rsidRDefault="00D0699B" w:rsidP="009B1536">
      <w:pPr>
        <w:widowControl/>
        <w:numPr>
          <w:ilvl w:val="0"/>
          <w:numId w:val="45"/>
        </w:numPr>
        <w:suppressAutoHyphens w:val="0"/>
        <w:ind w:left="709" w:hanging="709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ykonawca oświadcza, że:</w:t>
      </w:r>
    </w:p>
    <w:p w14:paraId="3C99AB29" w14:textId="4B2FD6CD" w:rsidR="00D0699B" w:rsidRPr="00F47372" w:rsidRDefault="00D0699B" w:rsidP="009B1536">
      <w:pPr>
        <w:widowControl/>
        <w:numPr>
          <w:ilvl w:val="1"/>
          <w:numId w:val="49"/>
        </w:numPr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posiada odpowiednią wiedzę, doświadczenie i dysponuje stosowną bazą do wykonania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,</w:t>
      </w:r>
    </w:p>
    <w:p w14:paraId="6E482945" w14:textId="77777777" w:rsidR="00D0699B" w:rsidRPr="00F47372" w:rsidRDefault="00D0699B" w:rsidP="009B1536">
      <w:pPr>
        <w:widowControl/>
        <w:numPr>
          <w:ilvl w:val="1"/>
          <w:numId w:val="49"/>
        </w:numPr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przedmiot zamówienia jest fabrycznie nowy i pochodzi z legalnego źródła. </w:t>
      </w:r>
    </w:p>
    <w:p w14:paraId="6164330D" w14:textId="055051D0" w:rsidR="00D0699B" w:rsidRPr="00F47372" w:rsidRDefault="00D0699B" w:rsidP="009B1536">
      <w:pPr>
        <w:widowControl/>
        <w:numPr>
          <w:ilvl w:val="1"/>
          <w:numId w:val="49"/>
        </w:numPr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przedmiot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40E295C0" w14:textId="77777777" w:rsidR="00D0699B" w:rsidRPr="00F47372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</w:rPr>
      </w:pPr>
    </w:p>
    <w:p w14:paraId="5AB2B009" w14:textId="77777777" w:rsidR="004C214A" w:rsidRPr="00F47372" w:rsidRDefault="004C214A">
      <w:pPr>
        <w:widowControl/>
        <w:suppressAutoHyphens w:val="0"/>
        <w:spacing w:after="160" w:line="259" w:lineRule="auto"/>
        <w:jc w:val="left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br w:type="page"/>
      </w:r>
    </w:p>
    <w:p w14:paraId="4F97C935" w14:textId="3F5C804C" w:rsidR="00D0699B" w:rsidRPr="00F47372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lastRenderedPageBreak/>
        <w:t>§ 3</w:t>
      </w:r>
    </w:p>
    <w:p w14:paraId="0D0EC3A9" w14:textId="755F5C25" w:rsidR="00D0699B" w:rsidRPr="00F47372" w:rsidRDefault="00D0699B" w:rsidP="009B1536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sokość wynagrodzenia przysługującego Wykonawcy za wykonanie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ustalona została na podstawie oferty Wykonawcy.</w:t>
      </w:r>
    </w:p>
    <w:p w14:paraId="0A74CFDD" w14:textId="410215AE" w:rsidR="00D0699B" w:rsidRPr="00F47372" w:rsidRDefault="00D0699B" w:rsidP="009B1536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nagrodzenie ryczałtowe za przedmiot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ustala się na kwotę netto: </w:t>
      </w:r>
      <w:r w:rsidRPr="00F47372">
        <w:rPr>
          <w:sz w:val="22"/>
          <w:szCs w:val="22"/>
          <w:u w:val="single"/>
        </w:rPr>
        <w:t>……….. PLN</w:t>
      </w:r>
      <w:r w:rsidRPr="00F47372">
        <w:rPr>
          <w:sz w:val="22"/>
          <w:szCs w:val="22"/>
        </w:rPr>
        <w:t xml:space="preserve"> </w:t>
      </w:r>
      <w:r w:rsidR="0005615D">
        <w:rPr>
          <w:sz w:val="22"/>
          <w:szCs w:val="22"/>
        </w:rPr>
        <w:t>(</w:t>
      </w:r>
      <w:r w:rsidR="0005615D" w:rsidRPr="00F47372">
        <w:rPr>
          <w:sz w:val="22"/>
          <w:szCs w:val="22"/>
        </w:rPr>
        <w:t xml:space="preserve">słownie: </w:t>
      </w:r>
      <w:r w:rsidR="0005615D" w:rsidRPr="00F47372">
        <w:rPr>
          <w:sz w:val="22"/>
          <w:szCs w:val="22"/>
          <w:u w:val="single"/>
        </w:rPr>
        <w:t xml:space="preserve">…................................. </w:t>
      </w:r>
      <w:r w:rsidR="0005615D">
        <w:rPr>
          <w:sz w:val="22"/>
          <w:szCs w:val="22"/>
          <w:u w:val="single"/>
        </w:rPr>
        <w:t xml:space="preserve">złotych </w:t>
      </w:r>
      <w:r w:rsidR="0005615D" w:rsidRPr="004A5975">
        <w:rPr>
          <w:sz w:val="22"/>
          <w:szCs w:val="22"/>
          <w:u w:val="single"/>
          <w:vertAlign w:val="superscript"/>
        </w:rPr>
        <w:t>00</w:t>
      </w:r>
      <w:r w:rsidR="0005615D" w:rsidRPr="00F47372">
        <w:rPr>
          <w:sz w:val="22"/>
          <w:szCs w:val="22"/>
          <w:u w:val="single"/>
        </w:rPr>
        <w:t>/</w:t>
      </w:r>
      <w:r w:rsidR="0005615D" w:rsidRPr="004A5975">
        <w:rPr>
          <w:sz w:val="22"/>
          <w:szCs w:val="22"/>
          <w:u w:val="single"/>
          <w:vertAlign w:val="subscript"/>
        </w:rPr>
        <w:t>100</w:t>
      </w:r>
      <w:r w:rsidR="0005615D">
        <w:rPr>
          <w:sz w:val="22"/>
          <w:szCs w:val="22"/>
          <w:u w:val="single"/>
        </w:rPr>
        <w:t>)</w:t>
      </w:r>
      <w:r w:rsidR="0005615D">
        <w:rPr>
          <w:sz w:val="22"/>
          <w:szCs w:val="22"/>
        </w:rPr>
        <w:t xml:space="preserve">, </w:t>
      </w:r>
      <w:r w:rsidRPr="00F47372">
        <w:rPr>
          <w:sz w:val="22"/>
          <w:szCs w:val="22"/>
        </w:rPr>
        <w:t xml:space="preserve">co po doliczeniu należnej stawki podatku od towarów i usług VAT w wysokości …%, daje kwotę brutto: </w:t>
      </w:r>
      <w:r w:rsidRPr="00F47372">
        <w:rPr>
          <w:sz w:val="22"/>
          <w:szCs w:val="22"/>
          <w:u w:val="single"/>
        </w:rPr>
        <w:t>…...... PLN</w:t>
      </w:r>
      <w:r w:rsidRPr="00F47372">
        <w:rPr>
          <w:sz w:val="22"/>
          <w:szCs w:val="22"/>
        </w:rPr>
        <w:t xml:space="preserve"> </w:t>
      </w:r>
      <w:r w:rsidR="0005615D">
        <w:rPr>
          <w:sz w:val="22"/>
          <w:szCs w:val="22"/>
        </w:rPr>
        <w:t>(</w:t>
      </w:r>
      <w:r w:rsidRPr="00F47372">
        <w:rPr>
          <w:sz w:val="22"/>
          <w:szCs w:val="22"/>
        </w:rPr>
        <w:t xml:space="preserve">słownie: </w:t>
      </w:r>
      <w:r w:rsidRPr="00F47372">
        <w:rPr>
          <w:sz w:val="22"/>
          <w:szCs w:val="22"/>
          <w:u w:val="single"/>
        </w:rPr>
        <w:t xml:space="preserve">…................................. </w:t>
      </w:r>
      <w:r w:rsidR="0005615D">
        <w:rPr>
          <w:sz w:val="22"/>
          <w:szCs w:val="22"/>
          <w:u w:val="single"/>
        </w:rPr>
        <w:t xml:space="preserve">złotych </w:t>
      </w:r>
      <w:r w:rsidRPr="009B1536">
        <w:rPr>
          <w:sz w:val="22"/>
          <w:szCs w:val="22"/>
          <w:u w:val="single"/>
          <w:vertAlign w:val="superscript"/>
        </w:rPr>
        <w:t>00</w:t>
      </w:r>
      <w:r w:rsidRPr="00F47372">
        <w:rPr>
          <w:sz w:val="22"/>
          <w:szCs w:val="22"/>
          <w:u w:val="single"/>
        </w:rPr>
        <w:t>/</w:t>
      </w:r>
      <w:r w:rsidRPr="009B1536">
        <w:rPr>
          <w:sz w:val="22"/>
          <w:szCs w:val="22"/>
          <w:u w:val="single"/>
          <w:vertAlign w:val="subscript"/>
        </w:rPr>
        <w:t>100</w:t>
      </w:r>
      <w:r w:rsidR="0005615D">
        <w:rPr>
          <w:sz w:val="22"/>
          <w:szCs w:val="22"/>
          <w:u w:val="single"/>
        </w:rPr>
        <w:t>)</w:t>
      </w:r>
      <w:r w:rsidR="0005615D">
        <w:rPr>
          <w:sz w:val="22"/>
          <w:szCs w:val="22"/>
        </w:rPr>
        <w:t>.</w:t>
      </w:r>
    </w:p>
    <w:p w14:paraId="1B45A450" w14:textId="77777777" w:rsidR="00CD096F" w:rsidRPr="00F47372" w:rsidRDefault="00CD096F" w:rsidP="009B1536">
      <w:pPr>
        <w:widowControl/>
        <w:numPr>
          <w:ilvl w:val="6"/>
          <w:numId w:val="40"/>
        </w:numPr>
        <w:tabs>
          <w:tab w:val="clear" w:pos="5040"/>
        </w:tabs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Zamawiający oświadcza, iż zgodnie z ustawą z dnia 11 marca 2004 r. o podatku od towarów i usług (t. j. Dz. U. 2023 poz. 1570 ze zm.) będzie ubiegał się o zgodę na zastosowanie 0% stawki podatku od towarów i usług VAT na zamawiany sprzęt komputerowy w zakresie objętym ww. stawką podatkową – zgodnie z art. 83 ust. 1 pkt 26 przywołanej ustawy.</w:t>
      </w:r>
    </w:p>
    <w:p w14:paraId="59BD4DAE" w14:textId="080683F0" w:rsidR="00CD096F" w:rsidRPr="00F47372" w:rsidRDefault="00CD096F" w:rsidP="009B1536">
      <w:pPr>
        <w:widowControl/>
        <w:numPr>
          <w:ilvl w:val="6"/>
          <w:numId w:val="40"/>
        </w:numPr>
        <w:tabs>
          <w:tab w:val="clear" w:pos="5040"/>
        </w:tabs>
        <w:ind w:left="426" w:hanging="426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konawca w ciągu 14 dni od otrzymania zawiadomienia Zamawiającego przesłanego na adres poczty elektronicznej Wykonawcy o wydaniu zaświadczenia przez ministra właściwego ds. szkolnictwa wyższego, potwierdzającego przeznaczenie dostarczonego sprzętu dla placówki oświatowej w rozumieniu art. 83 ust. 1 pkt 26 ustawy z dnia 11 marca 2004 r. o podatku od towarów i usług (t. j. Dz. U. 2023 poz. 1570 ze zm.), wystawi i doręczy Zamawiającemu wystawioną korektę faktury opiewającą na kwotę netto wskazaną w § 3 ust. 2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w zakresie objętym stawką 0% VAT do siedziby Działu Zaopatrzenia - Sekcji Aparatury UJ w Krakowie (30-060) przy 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na wskazany przez Zamawiającego rachunek bankowy w terminie do 21 dni, licząc od dnia jej wystawienia.</w:t>
      </w:r>
    </w:p>
    <w:p w14:paraId="3E56FDDE" w14:textId="0F6AD6D8" w:rsidR="00D0699B" w:rsidRPr="00F47372" w:rsidRDefault="00D0699B" w:rsidP="009B1536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</w:t>
      </w:r>
      <w:r w:rsidR="001E4463" w:rsidRPr="00F47372">
        <w:rPr>
          <w:sz w:val="22"/>
          <w:szCs w:val="22"/>
        </w:rPr>
        <w:t>.</w:t>
      </w:r>
    </w:p>
    <w:p w14:paraId="41DA330A" w14:textId="77777777" w:rsidR="00D0699B" w:rsidRPr="00F47372" w:rsidRDefault="00D0699B" w:rsidP="009B1536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Zamawiający jest podatnikiem VAT i posiada NIP 675-000-22-36.</w:t>
      </w:r>
    </w:p>
    <w:p w14:paraId="6AE4D8C0" w14:textId="77777777" w:rsidR="00D0699B" w:rsidRPr="00F47372" w:rsidRDefault="00D0699B" w:rsidP="009B1536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F47372">
        <w:rPr>
          <w:sz w:val="22"/>
          <w:szCs w:val="22"/>
          <w:vertAlign w:val="superscript"/>
        </w:rPr>
        <w:footnoteReference w:id="1"/>
      </w:r>
      <w:r w:rsidRPr="00F47372">
        <w:rPr>
          <w:sz w:val="22"/>
          <w:szCs w:val="22"/>
        </w:rPr>
        <w:t>.</w:t>
      </w:r>
    </w:p>
    <w:p w14:paraId="685C40F3" w14:textId="695EDA68" w:rsidR="00D0699B" w:rsidRPr="00F47372" w:rsidRDefault="00D0699B" w:rsidP="009B1536">
      <w:pPr>
        <w:widowControl/>
        <w:numPr>
          <w:ilvl w:val="6"/>
          <w:numId w:val="40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</w:p>
    <w:p w14:paraId="2971643D" w14:textId="77777777" w:rsidR="00CD145A" w:rsidRPr="00F47372" w:rsidRDefault="00CD145A" w:rsidP="00FA47B1">
      <w:pPr>
        <w:widowControl/>
        <w:suppressAutoHyphens w:val="0"/>
        <w:rPr>
          <w:sz w:val="22"/>
          <w:szCs w:val="22"/>
        </w:rPr>
      </w:pPr>
    </w:p>
    <w:p w14:paraId="62B0035E" w14:textId="3F07CDDD" w:rsidR="00D0699B" w:rsidRPr="00F47372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§ 4</w:t>
      </w:r>
    </w:p>
    <w:p w14:paraId="157E05DE" w14:textId="3FEDF3F7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konawca otrzyma wynagrodzenie po wykonaniu całości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, potwierdzonego protokołem odbioru bez zastrzeżeń i po złożeniu w siedzibie jednostki UJ, o której mowa w § 1 ust. 2 prawidłowo wystawionej faktury. </w:t>
      </w:r>
    </w:p>
    <w:p w14:paraId="1EB3CB86" w14:textId="54C816AC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musi zostać wykonana w dzień roboczy. Dokument zgłoszenia o gotowości do odbioru Wykonawca zobowiązany jest dostarczyć do osoby wskazanej w § 8 ust. 1</w:t>
      </w:r>
      <w:r w:rsidR="0005615D">
        <w:rPr>
          <w:sz w:val="22"/>
          <w:szCs w:val="22"/>
        </w:rPr>
        <w:t>.1</w:t>
      </w:r>
      <w:r w:rsidRPr="00F47372">
        <w:rPr>
          <w:sz w:val="22"/>
          <w:szCs w:val="22"/>
        </w:rPr>
        <w:t xml:space="preserve">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na co najmniej 1 dzień roboczy przed planowanym terminem odbioru. Przez dni robocze rozumie się dni od poniedziałku do piątku, z wyjątkiem dni ustawowo wolnych od pracy. </w:t>
      </w:r>
    </w:p>
    <w:p w14:paraId="72939E28" w14:textId="1B1AA658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 dzień odbioru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Strony uważać będą dzień faktycznej realizacji przez Wykonawcę czynności składających się na przedmiot zamówienia, który zostanie odnotowany ww. protokole.</w:t>
      </w:r>
    </w:p>
    <w:p w14:paraId="24275381" w14:textId="48E0FEB2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Protokół odbioru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będzie sporządzony z udziałem upoważnionych przedstawicieli Stron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, po sprawdzeniu zgodności realizacji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zgodnie z warunkami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, Zaproszeniem i ofertą Wykonawcy.</w:t>
      </w:r>
    </w:p>
    <w:p w14:paraId="13BB2FCB" w14:textId="2AEF5529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będzie wolny od wad.</w:t>
      </w:r>
    </w:p>
    <w:p w14:paraId="0F252D81" w14:textId="1254A4AA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Dostawa przedmiotu nie może nastąpić częściami. Protokół odbioru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może być podpisany z chwilą jego dostarczenia w całości do Zamawiającego i po stwierdzeniu braku widocznych wad oraz po przeprowadzeniu usług towarzyszących. </w:t>
      </w:r>
    </w:p>
    <w:p w14:paraId="204F6E87" w14:textId="01FB03E1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lastRenderedPageBreak/>
        <w:t xml:space="preserve">Podpisanie protokołu nie wyłącza dochodzenia przez Zamawiającego roszczeń z tytułu nienależytego wykonania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, w szczególności w przypadku wykrycia wad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przez Zamawiającego po dokonaniu odbioru.</w:t>
      </w:r>
    </w:p>
    <w:p w14:paraId="22500185" w14:textId="3A8B496D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Do przeprowadzenia odbioru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ze strony Zamawiającego upoważniony jest przedstawiciel wskazany w § 8 ust. 1</w:t>
      </w:r>
      <w:r w:rsidR="0005615D">
        <w:rPr>
          <w:sz w:val="22"/>
          <w:szCs w:val="22"/>
        </w:rPr>
        <w:t>.1</w:t>
      </w:r>
      <w:r w:rsidRPr="00F47372">
        <w:rPr>
          <w:sz w:val="22"/>
          <w:szCs w:val="22"/>
        </w:rPr>
        <w:t xml:space="preserve">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, zaś ze strony Wykonawcy osoba wymieniona w jej § 8 ust. 1</w:t>
      </w:r>
      <w:r w:rsidR="0005615D">
        <w:rPr>
          <w:sz w:val="22"/>
          <w:szCs w:val="22"/>
        </w:rPr>
        <w:t>.2</w:t>
      </w:r>
      <w:r w:rsidRPr="00F47372">
        <w:rPr>
          <w:sz w:val="22"/>
          <w:szCs w:val="22"/>
        </w:rPr>
        <w:t>.</w:t>
      </w:r>
    </w:p>
    <w:p w14:paraId="725701F0" w14:textId="0CE1BF24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Termin zapłaty faktury za wykonany i odebrany przedmiot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ustala się </w:t>
      </w:r>
      <w:r w:rsidRPr="00F47372">
        <w:rPr>
          <w:b/>
          <w:bCs/>
          <w:i/>
          <w:iCs/>
          <w:sz w:val="22"/>
          <w:szCs w:val="22"/>
        </w:rPr>
        <w:t>do 30 dni</w:t>
      </w:r>
      <w:r w:rsidRPr="00F47372">
        <w:rPr>
          <w:sz w:val="22"/>
          <w:szCs w:val="22"/>
        </w:rPr>
        <w:t xml:space="preserve"> od daty dostarczenia Zamawiającemu prawidłowo wystawionej faktury wraz z protokołem odbioru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</w:t>
      </w:r>
      <w:r w:rsidR="00716E9D" w:rsidRPr="00F47372">
        <w:rPr>
          <w:sz w:val="22"/>
          <w:szCs w:val="22"/>
        </w:rPr>
        <w:t>,</w:t>
      </w:r>
      <w:r w:rsidRPr="00F47372">
        <w:rPr>
          <w:sz w:val="22"/>
          <w:szCs w:val="22"/>
        </w:rPr>
        <w:t xml:space="preserve"> bez zastrzeżeń. </w:t>
      </w:r>
    </w:p>
    <w:p w14:paraId="0EF23DFD" w14:textId="4B6E6D78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Faktura winna być wystawi</w:t>
      </w:r>
      <w:r w:rsidR="0005615D">
        <w:rPr>
          <w:sz w:val="22"/>
          <w:szCs w:val="22"/>
        </w:rPr>
        <w:t>o</w:t>
      </w:r>
      <w:r w:rsidRPr="00F47372">
        <w:rPr>
          <w:sz w:val="22"/>
          <w:szCs w:val="22"/>
        </w:rPr>
        <w:t>na w następujący sposób:</w:t>
      </w:r>
    </w:p>
    <w:p w14:paraId="7E40D8AA" w14:textId="77777777" w:rsidR="00D0699B" w:rsidRPr="00F47372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F47372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F47372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F47372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F47372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2990C72B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</w:t>
      </w:r>
      <w:r w:rsidR="00F279FA">
        <w:rPr>
          <w:sz w:val="22"/>
          <w:szCs w:val="22"/>
          <w:lang w:eastAsia="en-US"/>
        </w:rPr>
        <w:t>, z zastrzeżeniem ust. 16 i 17 poniżej</w:t>
      </w:r>
      <w:r w:rsidRPr="00F47372">
        <w:rPr>
          <w:sz w:val="22"/>
          <w:szCs w:val="22"/>
          <w:lang w:eastAsia="en-US"/>
        </w:rPr>
        <w:t>.</w:t>
      </w:r>
    </w:p>
    <w:p w14:paraId="36C23457" w14:textId="77777777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Miejscem płatności jest Bank Zamawiającego, a zapłata następuje z chwilą dokonania zlecenia przelewu przez Zamawiającego.</w:t>
      </w:r>
    </w:p>
    <w:p w14:paraId="535EB83C" w14:textId="666A6092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Wykonawcy nie przysługuje prawo przenoszenia na podmioty trzecie wierzytelności wynikających z niniejszej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, bez uprzedniej, pisemnej zgody Zamawiającego.</w:t>
      </w:r>
    </w:p>
    <w:p w14:paraId="73CEAC56" w14:textId="7B3458A0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7">
        <w:r w:rsidRPr="00F47372">
          <w:rPr>
            <w:i/>
            <w:iCs/>
            <w:sz w:val="22"/>
            <w:szCs w:val="22"/>
            <w:u w:val="single"/>
            <w:lang w:eastAsia="en-US"/>
          </w:rPr>
          <w:t>https://efaktura.gov.pl/</w:t>
        </w:r>
      </w:hyperlink>
      <w:r w:rsidRPr="00F47372">
        <w:rPr>
          <w:i/>
          <w:iCs/>
          <w:sz w:val="22"/>
          <w:szCs w:val="22"/>
          <w:lang w:eastAsia="en-US"/>
        </w:rPr>
        <w:t>,</w:t>
      </w:r>
      <w:r w:rsidRPr="00F47372">
        <w:rPr>
          <w:sz w:val="22"/>
          <w:szCs w:val="22"/>
          <w:lang w:eastAsia="en-US"/>
        </w:rPr>
        <w:t xml:space="preserve"> w polu „referencja”, Wykonawca wpisze następujący e-mail:</w:t>
      </w:r>
      <w:r w:rsidR="003F1BFF" w:rsidRPr="00F47372">
        <w:rPr>
          <w:sz w:val="22"/>
          <w:szCs w:val="22"/>
          <w:lang w:eastAsia="en-US"/>
        </w:rPr>
        <w:t xml:space="preserve"> </w:t>
      </w:r>
      <w:hyperlink r:id="rId48" w:history="1">
        <w:r w:rsidR="00716E9D" w:rsidRPr="00F47372">
          <w:rPr>
            <w:rStyle w:val="Hipercze"/>
            <w:i/>
            <w:iCs/>
            <w:color w:val="auto"/>
            <w:sz w:val="22"/>
            <w:szCs w:val="22"/>
            <w:lang w:eastAsia="en-US"/>
          </w:rPr>
          <w:t>…</w:t>
        </w:r>
      </w:hyperlink>
      <w:r w:rsidR="007F3C5C" w:rsidRPr="00F47372">
        <w:rPr>
          <w:i/>
          <w:iCs/>
          <w:sz w:val="22"/>
          <w:szCs w:val="22"/>
          <w:lang w:eastAsia="en-US"/>
        </w:rPr>
        <w:t xml:space="preserve"> </w:t>
      </w:r>
    </w:p>
    <w:p w14:paraId="5AB65793" w14:textId="31DBAF41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Wykonawca zobowiązany jest do wskazania na fakturze numeru rachunku, który został ujawniony w wykazie podmiotów zarejestrowanych jako podatnicy VAT, niezarejestrowanych oraz wykreślonych i przywróconych do rejestru VAT prowadzonym przez Szefa Krajowej Administracji Skarbowej (tzw. „Biała lista” – art. 96b ust. 1 ustawy z dnia 11 marca 2004 r. o podatku od towarów i usług – t. j. Dz. U. 202</w:t>
      </w:r>
      <w:r w:rsidR="00F279FA">
        <w:rPr>
          <w:sz w:val="22"/>
          <w:szCs w:val="22"/>
          <w:lang w:eastAsia="en-US"/>
        </w:rPr>
        <w:t>3</w:t>
      </w:r>
      <w:r w:rsidRPr="00F47372">
        <w:rPr>
          <w:sz w:val="22"/>
          <w:szCs w:val="22"/>
          <w:lang w:eastAsia="en-US"/>
        </w:rPr>
        <w:t xml:space="preserve"> poz. 1</w:t>
      </w:r>
      <w:r w:rsidR="00F279FA">
        <w:rPr>
          <w:sz w:val="22"/>
          <w:szCs w:val="22"/>
          <w:lang w:eastAsia="en-US"/>
        </w:rPr>
        <w:t>57</w:t>
      </w:r>
      <w:r w:rsidRPr="00F47372">
        <w:rPr>
          <w:sz w:val="22"/>
          <w:szCs w:val="22"/>
          <w:lang w:eastAsia="en-US"/>
        </w:rPr>
        <w:t>0 ze zm.).</w:t>
      </w:r>
    </w:p>
    <w:p w14:paraId="204A97D1" w14:textId="77777777" w:rsidR="00D0699B" w:rsidRPr="00F47372" w:rsidRDefault="00D0699B" w:rsidP="009B1536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079E2484" w:rsidR="00D0699B" w:rsidRDefault="00D0699B" w:rsidP="009B1536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</w:t>
      </w:r>
      <w:r w:rsidR="004C4CD9">
        <w:rPr>
          <w:sz w:val="22"/>
          <w:szCs w:val="22"/>
          <w:lang w:eastAsia="en-US"/>
        </w:rPr>
        <w:t>3</w:t>
      </w:r>
      <w:r w:rsidRPr="00F47372">
        <w:rPr>
          <w:sz w:val="22"/>
          <w:szCs w:val="22"/>
          <w:lang w:eastAsia="en-US"/>
        </w:rPr>
        <w:t xml:space="preserve"> poz. 1</w:t>
      </w:r>
      <w:r w:rsidR="004C4CD9">
        <w:rPr>
          <w:sz w:val="22"/>
          <w:szCs w:val="22"/>
          <w:lang w:eastAsia="en-US"/>
        </w:rPr>
        <w:t>57</w:t>
      </w:r>
      <w:r w:rsidRPr="00F47372">
        <w:rPr>
          <w:sz w:val="22"/>
          <w:szCs w:val="22"/>
          <w:lang w:eastAsia="en-US"/>
        </w:rPr>
        <w:t xml:space="preserve">0 ze zm.). Postanowień zdania 1. nie stosuje się, gdy przedmiot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 stanowi czynność zwolnioną z podatku VAT albo jest on objęty 0% stawką podatku VAT.</w:t>
      </w:r>
    </w:p>
    <w:p w14:paraId="5B3C9DE1" w14:textId="5943D095" w:rsidR="004C4CD9" w:rsidRPr="00F47372" w:rsidRDefault="004C4CD9" w:rsidP="009B1536">
      <w:pPr>
        <w:widowControl/>
        <w:numPr>
          <w:ilvl w:val="0"/>
          <w:numId w:val="42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4C4CD9">
        <w:rPr>
          <w:sz w:val="22"/>
          <w:szCs w:val="22"/>
          <w:lang w:eastAsia="en-US"/>
        </w:rPr>
        <w:t xml:space="preserve">Wykonawca potwierdza, iż ujawniony na fakturze bankowy rachunek rozliczeniowy służy mu dla celów rozliczeń z tytułu prowadzonej przez niego działalności gospodarczej, dla którego prowadzony jest rachunek </w:t>
      </w:r>
      <w:r>
        <w:rPr>
          <w:sz w:val="22"/>
          <w:szCs w:val="22"/>
          <w:lang w:eastAsia="en-US"/>
        </w:rPr>
        <w:t>VAT.</w:t>
      </w:r>
    </w:p>
    <w:p w14:paraId="1B841752" w14:textId="77777777" w:rsidR="00D0699B" w:rsidRPr="00F47372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F47372">
        <w:rPr>
          <w:b/>
          <w:bCs/>
          <w:sz w:val="22"/>
          <w:szCs w:val="22"/>
        </w:rPr>
        <w:t>§ 5</w:t>
      </w:r>
    </w:p>
    <w:p w14:paraId="357F636E" w14:textId="733812B2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konawca zobowiązuje się wykonać przedmiot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bez wad i usterek, przy czym jest on zobowiązany zweryfikować zgodność znajdujących się na przedmiocie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oznaczeń z danymi zawartymi w dokumencie gwarancyjnym (oświadczeniu gwaranta) wskazanym w ust. 2 niniejszego paragraf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oraz stan plomb i innych umieszczonych na nim zabezpieczeń, o ile takie zabezpieczenia zostały zastosowane.</w:t>
      </w:r>
    </w:p>
    <w:p w14:paraId="7316471A" w14:textId="16B4D21D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konawca wraz z dostawą całości przedmiotu niniejszej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</w:t>
      </w:r>
      <w:r w:rsidRPr="00F47372">
        <w:rPr>
          <w:sz w:val="22"/>
          <w:szCs w:val="22"/>
        </w:rPr>
        <w:lastRenderedPageBreak/>
        <w:t xml:space="preserve">nie zawiesza uprawnień Zamawiającego wynikających z przepisów o rękojmi za wady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.</w:t>
      </w:r>
    </w:p>
    <w:p w14:paraId="32B6B55A" w14:textId="7ADB2DCF" w:rsidR="00036A01" w:rsidRPr="00F47372" w:rsidRDefault="00036A01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  <w:lang w:val="x-none"/>
        </w:rPr>
        <w:t xml:space="preserve">Wykonawca udziela </w:t>
      </w:r>
      <w:r w:rsidRPr="009B1536">
        <w:rPr>
          <w:b/>
          <w:bCs/>
          <w:sz w:val="22"/>
          <w:szCs w:val="22"/>
          <w:lang w:val="x-none"/>
        </w:rPr>
        <w:t xml:space="preserve">gwarancji </w:t>
      </w:r>
      <w:r w:rsidR="000F4DC3" w:rsidRPr="009B1536">
        <w:rPr>
          <w:b/>
          <w:bCs/>
          <w:sz w:val="22"/>
          <w:szCs w:val="22"/>
        </w:rPr>
        <w:t xml:space="preserve">typu </w:t>
      </w:r>
      <w:r w:rsidR="00FF0DDA" w:rsidRPr="009B1536">
        <w:rPr>
          <w:b/>
          <w:bCs/>
          <w:sz w:val="22"/>
          <w:szCs w:val="22"/>
        </w:rPr>
        <w:t xml:space="preserve">AHR </w:t>
      </w:r>
      <w:r w:rsidRPr="009B1536">
        <w:rPr>
          <w:b/>
          <w:bCs/>
          <w:sz w:val="22"/>
          <w:szCs w:val="22"/>
          <w:lang w:val="x-none"/>
        </w:rPr>
        <w:t xml:space="preserve">na przedmiot zamówienia </w:t>
      </w:r>
      <w:r w:rsidR="00CA0E21" w:rsidRPr="009B1536">
        <w:rPr>
          <w:b/>
          <w:bCs/>
          <w:sz w:val="22"/>
          <w:szCs w:val="22"/>
        </w:rPr>
        <w:t>na okres</w:t>
      </w:r>
      <w:r w:rsidR="00F9449C" w:rsidRPr="009B1536">
        <w:rPr>
          <w:b/>
          <w:bCs/>
          <w:sz w:val="22"/>
          <w:szCs w:val="22"/>
        </w:rPr>
        <w:t xml:space="preserve"> </w:t>
      </w:r>
      <w:r w:rsidR="00551BA4" w:rsidRPr="009B1536">
        <w:rPr>
          <w:b/>
          <w:bCs/>
          <w:sz w:val="22"/>
          <w:szCs w:val="22"/>
        </w:rPr>
        <w:t>5</w:t>
      </w:r>
      <w:r w:rsidR="00F9449C" w:rsidRPr="009B1536">
        <w:rPr>
          <w:b/>
          <w:bCs/>
          <w:sz w:val="22"/>
          <w:szCs w:val="22"/>
        </w:rPr>
        <w:t xml:space="preserve"> lat</w:t>
      </w:r>
      <w:r w:rsidRPr="00F47372">
        <w:rPr>
          <w:sz w:val="22"/>
          <w:szCs w:val="22"/>
          <w:lang w:val="x-none"/>
        </w:rPr>
        <w:t xml:space="preserve">, licząc od daty wykonania </w:t>
      </w:r>
      <w:r w:rsidR="00B308E1">
        <w:rPr>
          <w:sz w:val="22"/>
          <w:szCs w:val="22"/>
          <w:lang w:val="x-none"/>
        </w:rPr>
        <w:t>Umow</w:t>
      </w:r>
      <w:r w:rsidRPr="00F47372">
        <w:rPr>
          <w:sz w:val="22"/>
          <w:szCs w:val="22"/>
          <w:lang w:val="x-none"/>
        </w:rPr>
        <w:t xml:space="preserve">y – tj. od daty odbioru danego zamówienia, potwierdzonego protokołem odbioru lub adnotacją odbioru na fakturze, z uwzględnieniem zapisów dotyczących warunków gwarancyjnych wynikających z SWZ oraz z Załącznika A do SWZ. Wykonawca udziela gwarancji na wszystkie części składowe, podzespoły, oraz inne elementy wchodzące w skład przedmiotu </w:t>
      </w:r>
      <w:r w:rsidR="00B308E1">
        <w:rPr>
          <w:sz w:val="22"/>
          <w:szCs w:val="22"/>
          <w:lang w:val="x-none"/>
        </w:rPr>
        <w:t>Umow</w:t>
      </w:r>
      <w:r w:rsidRPr="00F47372">
        <w:rPr>
          <w:sz w:val="22"/>
          <w:szCs w:val="22"/>
          <w:lang w:val="x-none"/>
        </w:rPr>
        <w:t>y lub usługi nabyte u podmiotów trzecich przez Wykonawcę. Gwarancji podlegają usterki, wady materiałowe i konstrukcyjne, a także nie spełnianie funkcji użytkowych przez dostarczony sprzęt, deklarowanych przez Wykonawcę. Wszystkie koszty związane z realizacją gwarancji pokrywa Wykonawca.</w:t>
      </w:r>
    </w:p>
    <w:p w14:paraId="3A15C34A" w14:textId="77777777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32FF6D91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 przypadku stwierdzenia wad w wykonanym przedmiocie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Wykonawca zobowiązuje się do jego nieodpłatnej wymiany na zasadach i w trybie określonym w treści dokument</w:t>
      </w:r>
      <w:r w:rsidR="000F4DC3">
        <w:rPr>
          <w:sz w:val="22"/>
          <w:szCs w:val="22"/>
        </w:rPr>
        <w:t>u</w:t>
      </w:r>
      <w:r w:rsidRPr="00F47372">
        <w:rPr>
          <w:sz w:val="22"/>
          <w:szCs w:val="22"/>
        </w:rPr>
        <w:t xml:space="preserve"> gwarancyjn</w:t>
      </w:r>
      <w:r w:rsidR="000F4DC3">
        <w:rPr>
          <w:sz w:val="22"/>
          <w:szCs w:val="22"/>
        </w:rPr>
        <w:t>ego</w:t>
      </w:r>
      <w:r w:rsidRPr="00F47372">
        <w:rPr>
          <w:sz w:val="22"/>
          <w:szCs w:val="22"/>
        </w:rPr>
        <w:t xml:space="preserve"> (oświadczenie gwaranta) wskazanego w ust. 2 powyżej, z uwzględnieniem zapisów niniejszego paragraf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.</w:t>
      </w:r>
    </w:p>
    <w:p w14:paraId="2B5C60CD" w14:textId="4B6DDBF0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 przypadku stwierdzenia wad w wykonanym przedmiocie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Wykonawca zobowiązuje się do jego nieodpłatnej wymiany, w terminie uzgodnionym przez Strony, nie dłuższym jednak</w:t>
      </w:r>
      <w:r w:rsidR="000F4DC3">
        <w:rPr>
          <w:sz w:val="22"/>
          <w:szCs w:val="22"/>
        </w:rPr>
        <w:t xml:space="preserve"> niż jeden (1)</w:t>
      </w:r>
      <w:r w:rsidRPr="00F47372">
        <w:rPr>
          <w:sz w:val="22"/>
          <w:szCs w:val="22"/>
        </w:rPr>
        <w:t xml:space="preserve"> </w:t>
      </w:r>
      <w:r w:rsidR="000F4DC3">
        <w:rPr>
          <w:sz w:val="22"/>
          <w:szCs w:val="22"/>
        </w:rPr>
        <w:t>dzień roboczy</w:t>
      </w:r>
      <w:r w:rsidRPr="00F47372">
        <w:rPr>
          <w:sz w:val="22"/>
          <w:szCs w:val="22"/>
        </w:rPr>
        <w:t xml:space="preserve">, przy czym reakcja serwisu musi nastąpić </w:t>
      </w:r>
      <w:r w:rsidR="000F4DC3">
        <w:rPr>
          <w:sz w:val="22"/>
          <w:szCs w:val="22"/>
        </w:rPr>
        <w:t xml:space="preserve">niezwłocznie </w:t>
      </w:r>
      <w:r w:rsidRPr="00F47372">
        <w:rPr>
          <w:sz w:val="22"/>
          <w:szCs w:val="22"/>
        </w:rPr>
        <w:t>od chwili zgłoszenia telefonicznie, faxem lub emailem</w:t>
      </w:r>
      <w:r w:rsidR="00B61D41" w:rsidRPr="00F47372">
        <w:rPr>
          <w:sz w:val="22"/>
          <w:szCs w:val="22"/>
        </w:rPr>
        <w:t xml:space="preserve"> (tzw. </w:t>
      </w:r>
      <w:proofErr w:type="spellStart"/>
      <w:r w:rsidR="00B61D41" w:rsidRPr="00F47372">
        <w:rPr>
          <w:sz w:val="22"/>
          <w:szCs w:val="22"/>
        </w:rPr>
        <w:t>Next</w:t>
      </w:r>
      <w:proofErr w:type="spellEnd"/>
      <w:r w:rsidR="00B61D41" w:rsidRPr="00F47372">
        <w:rPr>
          <w:sz w:val="22"/>
          <w:szCs w:val="22"/>
        </w:rPr>
        <w:t xml:space="preserve"> Business Day) </w:t>
      </w:r>
      <w:r w:rsidRPr="00F47372">
        <w:rPr>
          <w:sz w:val="22"/>
          <w:szCs w:val="22"/>
        </w:rPr>
        <w:t>przy czym</w:t>
      </w:r>
      <w:r w:rsidR="00B61D41" w:rsidRPr="00F47372">
        <w:rPr>
          <w:sz w:val="22"/>
          <w:szCs w:val="22"/>
        </w:rPr>
        <w:t>,</w:t>
      </w:r>
      <w:r w:rsidRPr="00F47372">
        <w:rPr>
          <w:sz w:val="22"/>
          <w:szCs w:val="22"/>
        </w:rPr>
        <w:t xml:space="preserve"> wszelkie działania organizacyjne i koszty związane ze świadczeniem usługi gwarancyjnej poza miejscem wykonania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ponosi Wykonawca. W przypadku konieczności sprowadzenia specjalistycznych części zamiennych termin ten nie może być dłuższy niż 21 dni, chyba, że Strony w oparciu o stosowny protokół konieczności zgodnie postanowią wydłużyć czas naprawy. </w:t>
      </w:r>
      <w:r w:rsidR="000F4DC3">
        <w:rPr>
          <w:sz w:val="22"/>
          <w:szCs w:val="22"/>
        </w:rPr>
        <w:t xml:space="preserve">Zamawiający odeśle uszkodzenie urządzenie lub jego element w terminie i pod adres wskazany </w:t>
      </w:r>
      <w:r w:rsidR="000F4DC3" w:rsidRPr="00F47372">
        <w:rPr>
          <w:sz w:val="22"/>
          <w:szCs w:val="22"/>
        </w:rPr>
        <w:t>w treści dokument</w:t>
      </w:r>
      <w:r w:rsidR="000F4DC3">
        <w:rPr>
          <w:sz w:val="22"/>
          <w:szCs w:val="22"/>
        </w:rPr>
        <w:t>u</w:t>
      </w:r>
      <w:r w:rsidR="000F4DC3" w:rsidRPr="00F47372">
        <w:rPr>
          <w:sz w:val="22"/>
          <w:szCs w:val="22"/>
        </w:rPr>
        <w:t xml:space="preserve"> gwarancyjn</w:t>
      </w:r>
      <w:r w:rsidR="000F4DC3">
        <w:rPr>
          <w:sz w:val="22"/>
          <w:szCs w:val="22"/>
        </w:rPr>
        <w:t>ego</w:t>
      </w:r>
      <w:r w:rsidR="000F4DC3" w:rsidRPr="00F47372">
        <w:rPr>
          <w:sz w:val="22"/>
          <w:szCs w:val="22"/>
        </w:rPr>
        <w:t xml:space="preserve"> (oświadczenie gwaranta) wskazanego w ust. 2 powyże</w:t>
      </w:r>
      <w:r w:rsidR="000F4DC3">
        <w:rPr>
          <w:sz w:val="22"/>
          <w:szCs w:val="22"/>
        </w:rPr>
        <w:t>j.</w:t>
      </w:r>
    </w:p>
    <w:p w14:paraId="11FA5E62" w14:textId="36233AB5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ykonawca gwarantuje najwyższą jakość dostarczonego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zgodnie </w:t>
      </w:r>
      <w:r w:rsidR="00255CC3" w:rsidRPr="00F47372">
        <w:rPr>
          <w:sz w:val="22"/>
          <w:szCs w:val="22"/>
        </w:rPr>
        <w:br/>
      </w:r>
      <w:r w:rsidRPr="00F47372">
        <w:rPr>
          <w:sz w:val="22"/>
          <w:szCs w:val="22"/>
        </w:rPr>
        <w:t xml:space="preserve">ze specyfikacją techniczną. Odpowiedzialność z tytułu gwarancji obejmuje zarówno wady powstałe z przyczyn tkwiących w przedmiocie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5D0BC6A1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Bieg terminu gwarancji rozpoczyna się w dniu następnym, po odbiorze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, przy czym w przypadku wymiany wadliwego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(jego elementu lub modułu) na nowy albo dokonania usunięcia istotnej wady (usterki) termin gwarancji biegnie na nowo od chwili ponownego dostarczenia Zamawiającemu naprawionych rzeczy (odpowiednio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, jego elementu lub modułu).</w:t>
      </w:r>
    </w:p>
    <w:p w14:paraId="1E6356C6" w14:textId="6E2D6EE4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 w:rsidRPr="00F47372">
        <w:rPr>
          <w:sz w:val="22"/>
          <w:szCs w:val="22"/>
        </w:rPr>
        <w:t>6</w:t>
      </w:r>
      <w:r w:rsidRPr="00F47372">
        <w:rPr>
          <w:sz w:val="22"/>
          <w:szCs w:val="22"/>
        </w:rPr>
        <w:t xml:space="preserve"> niniejszego paragraf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.</w:t>
      </w:r>
    </w:p>
    <w:p w14:paraId="6404A13A" w14:textId="66D0C1B9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 w:rsidRPr="00F47372">
        <w:rPr>
          <w:sz w:val="22"/>
          <w:szCs w:val="22"/>
        </w:rPr>
        <w:t> </w:t>
      </w:r>
      <w:r w:rsidRPr="00F47372">
        <w:rPr>
          <w:sz w:val="22"/>
          <w:szCs w:val="22"/>
        </w:rPr>
        <w:t xml:space="preserve">gwarancji albo bezskutecznego upływu terminu określonego na usunięcie wady (usterki)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.</w:t>
      </w:r>
    </w:p>
    <w:p w14:paraId="20AA09DC" w14:textId="60DE4278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>Zamawiający w ramach wykonywania uprawnień z tytułu rękojmi za wady fizyczne rzeczy, w</w:t>
      </w:r>
      <w:r w:rsidR="00AF2C03" w:rsidRPr="00F47372">
        <w:rPr>
          <w:sz w:val="22"/>
          <w:szCs w:val="22"/>
        </w:rPr>
        <w:t> </w:t>
      </w:r>
      <w:r w:rsidRPr="00F47372">
        <w:rPr>
          <w:sz w:val="22"/>
          <w:szCs w:val="22"/>
        </w:rPr>
        <w:t xml:space="preserve">szczególności w razie wadliwego montażu przedmiotu niniejszej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stosuje się odpowiednio.</w:t>
      </w:r>
    </w:p>
    <w:p w14:paraId="364903F4" w14:textId="6EF946A9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lastRenderedPageBreak/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. W takich przypadkach</w:t>
      </w:r>
      <w:r w:rsidRPr="00F47372">
        <w:rPr>
          <w:spacing w:val="-3"/>
          <w:sz w:val="22"/>
          <w:szCs w:val="22"/>
        </w:rPr>
        <w:t xml:space="preserve"> Zamawiający ma prawo zaangażować inny podmiot </w:t>
      </w:r>
      <w:r w:rsidRPr="00F47372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F47372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0D8B538A" w:rsidR="00D0699B" w:rsidRPr="00F47372" w:rsidRDefault="00D0699B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. </w:t>
      </w:r>
    </w:p>
    <w:p w14:paraId="1296E24F" w14:textId="1EA97E32" w:rsidR="00B61D41" w:rsidRPr="00F47372" w:rsidRDefault="00B61D41" w:rsidP="009B1536">
      <w:pPr>
        <w:widowControl/>
        <w:numPr>
          <w:ilvl w:val="3"/>
          <w:numId w:val="46"/>
        </w:numPr>
        <w:suppressAutoHyphens w:val="0"/>
        <w:ind w:left="426" w:hanging="425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Warunki gwarancji nie mogą nakazywać Zamawiającemu przechowywania opakowań, w których sprzęt był dostarczany. Zamawiający może usunąć opakowania urządzeń po ich dostarczeniu, </w:t>
      </w:r>
      <w:r w:rsidRPr="00F47372">
        <w:rPr>
          <w:sz w:val="22"/>
          <w:szCs w:val="22"/>
        </w:rPr>
        <w:br/>
        <w:t>co nie spowoduje utraty ich gwarancji, a dostarczony sprzęt pomimo braku opakowań będzie podlega usłudze gwarancyjnej.</w:t>
      </w:r>
    </w:p>
    <w:p w14:paraId="1678906D" w14:textId="77777777" w:rsidR="00D0699B" w:rsidRPr="00F47372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  <w:lang w:eastAsia="en-US"/>
        </w:rPr>
      </w:pPr>
    </w:p>
    <w:p w14:paraId="2A496284" w14:textId="77777777" w:rsidR="00D0699B" w:rsidRPr="00F47372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F47372">
        <w:rPr>
          <w:b/>
          <w:bCs/>
          <w:sz w:val="22"/>
          <w:szCs w:val="22"/>
          <w:lang w:eastAsia="en-US"/>
        </w:rPr>
        <w:t>§ 6</w:t>
      </w:r>
    </w:p>
    <w:p w14:paraId="5C552F47" w14:textId="091DAFB0" w:rsidR="00D0699B" w:rsidRPr="00F47372" w:rsidRDefault="00D0699B" w:rsidP="009B1536">
      <w:pPr>
        <w:widowControl/>
        <w:numPr>
          <w:ilvl w:val="0"/>
          <w:numId w:val="43"/>
        </w:numPr>
        <w:tabs>
          <w:tab w:val="num" w:pos="900"/>
        </w:tabs>
        <w:suppressAutoHyphens w:val="0"/>
        <w:ind w:left="567" w:hanging="567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Oprócz przypadków wymienionych w Kodeksie cywilnym</w:t>
      </w:r>
      <w:r w:rsidR="00B61D41" w:rsidRPr="00F47372">
        <w:rPr>
          <w:sz w:val="22"/>
          <w:szCs w:val="22"/>
          <w:lang w:eastAsia="en-US"/>
        </w:rPr>
        <w:t>,</w:t>
      </w:r>
      <w:r w:rsidRPr="00F47372">
        <w:rPr>
          <w:sz w:val="22"/>
          <w:szCs w:val="22"/>
          <w:lang w:eastAsia="en-US"/>
        </w:rPr>
        <w:t xml:space="preserve"> Stronom przysługuje prawo odstąpienia od niniejszej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 w razie zaistnienia okoliczności wskazanych w ust. 2.</w:t>
      </w:r>
    </w:p>
    <w:p w14:paraId="4B03A204" w14:textId="54E34EEA" w:rsidR="00D0699B" w:rsidRPr="00F47372" w:rsidRDefault="00D0699B" w:rsidP="009B1536">
      <w:pPr>
        <w:widowControl/>
        <w:numPr>
          <w:ilvl w:val="0"/>
          <w:numId w:val="43"/>
        </w:numPr>
        <w:tabs>
          <w:tab w:val="num" w:pos="900"/>
        </w:tabs>
        <w:suppressAutoHyphens w:val="0"/>
        <w:ind w:left="567" w:hanging="567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Zamawiający może odstąpić od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, nie wcześniej niż w terminie 7 dni od dnia powzięcia wiadomości o zaistnieniu jednej z poniższych okoliczności oraz nie później niż do dnia upływu okresu gwarancji (rękojmi) na przedmiot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, to jest gdy:</w:t>
      </w:r>
    </w:p>
    <w:p w14:paraId="656B4A85" w14:textId="77777777" w:rsidR="00D0699B" w:rsidRPr="00F47372" w:rsidRDefault="00D0699B" w:rsidP="009B1536">
      <w:pPr>
        <w:widowControl/>
        <w:numPr>
          <w:ilvl w:val="2"/>
          <w:numId w:val="41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Wykonawca na skutek swojej niewypłacalności nie wykonuje zobowiązań pieniężnych przez okres co najmniej 3 miesięcy;</w:t>
      </w:r>
    </w:p>
    <w:p w14:paraId="6016ACB4" w14:textId="77777777" w:rsidR="00D0699B" w:rsidRPr="00F47372" w:rsidRDefault="00D0699B" w:rsidP="009B1536">
      <w:pPr>
        <w:widowControl/>
        <w:numPr>
          <w:ilvl w:val="2"/>
          <w:numId w:val="41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zostanie podjęta likwidacja Wykonawcy albo nastąpi rozwiązanie Wykonawcy bez przeprowadzania likwidacji, bądź nastąpi zakończenie prowadzenia działalności gospodarczej przez Wykonawcę albo wykreślenie Wykonawcy jako przedsiębiorcy z CEIDG,</w:t>
      </w:r>
    </w:p>
    <w:p w14:paraId="60EC4DCE" w14:textId="42510BA4" w:rsidR="00D0699B" w:rsidRPr="00F47372" w:rsidRDefault="00D0699B" w:rsidP="009B1536">
      <w:pPr>
        <w:widowControl/>
        <w:numPr>
          <w:ilvl w:val="2"/>
          <w:numId w:val="41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został wydany nakaz zajęcia majątku Wykonawcy, w stopniu uniemożliwiającym </w:t>
      </w:r>
      <w:r w:rsidR="00E41883">
        <w:rPr>
          <w:sz w:val="22"/>
          <w:szCs w:val="22"/>
          <w:lang w:eastAsia="en-US"/>
        </w:rPr>
        <w:t xml:space="preserve">należyte </w:t>
      </w:r>
      <w:r w:rsidRPr="00F47372">
        <w:rPr>
          <w:sz w:val="22"/>
          <w:szCs w:val="22"/>
          <w:lang w:eastAsia="en-US"/>
        </w:rPr>
        <w:t xml:space="preserve">wykonanie </w:t>
      </w:r>
      <w:r w:rsidR="00E41883">
        <w:rPr>
          <w:sz w:val="22"/>
          <w:szCs w:val="22"/>
          <w:lang w:eastAsia="en-US"/>
        </w:rPr>
        <w:t xml:space="preserve">przedmiotu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,</w:t>
      </w:r>
    </w:p>
    <w:p w14:paraId="6471BE90" w14:textId="3A386B12" w:rsidR="00D0699B" w:rsidRPr="00F47372" w:rsidRDefault="00D0699B" w:rsidP="009B1536">
      <w:pPr>
        <w:widowControl/>
        <w:numPr>
          <w:ilvl w:val="2"/>
          <w:numId w:val="41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powzięciu informacji o wystąpieniu u Wykonawcy dużych trudności finansowych, w szczególności wystąpią zajęcia komornicze lub inne zajęcia uprawnionych organów o łącznej wartości przekraczającej 200</w:t>
      </w:r>
      <w:r w:rsidR="00E41883">
        <w:rPr>
          <w:sz w:val="22"/>
          <w:szCs w:val="22"/>
          <w:lang w:eastAsia="en-US"/>
        </w:rPr>
        <w:t> </w:t>
      </w:r>
      <w:r w:rsidRPr="00F47372">
        <w:rPr>
          <w:sz w:val="22"/>
          <w:szCs w:val="22"/>
          <w:lang w:eastAsia="en-US"/>
        </w:rPr>
        <w:t xml:space="preserve">000,00 PLN (słownie: dwieście tysięcy złotych </w:t>
      </w:r>
      <w:r w:rsidRPr="00F47372">
        <w:rPr>
          <w:sz w:val="22"/>
          <w:szCs w:val="22"/>
          <w:vertAlign w:val="superscript"/>
          <w:lang w:eastAsia="en-US"/>
        </w:rPr>
        <w:t>00</w:t>
      </w:r>
      <w:r w:rsidRPr="00F47372">
        <w:rPr>
          <w:sz w:val="22"/>
          <w:szCs w:val="22"/>
          <w:lang w:eastAsia="en-US"/>
        </w:rPr>
        <w:t>/</w:t>
      </w:r>
      <w:r w:rsidRPr="00F47372">
        <w:rPr>
          <w:sz w:val="22"/>
          <w:szCs w:val="22"/>
          <w:vertAlign w:val="subscript"/>
          <w:lang w:eastAsia="en-US"/>
        </w:rPr>
        <w:t>100</w:t>
      </w:r>
      <w:r w:rsidRPr="00F47372">
        <w:rPr>
          <w:sz w:val="22"/>
          <w:szCs w:val="22"/>
          <w:lang w:eastAsia="en-US"/>
        </w:rPr>
        <w:t>),</w:t>
      </w:r>
    </w:p>
    <w:p w14:paraId="7AA87546" w14:textId="32CE4E0B" w:rsidR="00D0699B" w:rsidRPr="00F47372" w:rsidRDefault="00D0699B" w:rsidP="009B1536">
      <w:pPr>
        <w:widowControl/>
        <w:numPr>
          <w:ilvl w:val="2"/>
          <w:numId w:val="41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Wykonawca dostarczył </w:t>
      </w:r>
      <w:r w:rsidR="003B1423" w:rsidRPr="00F47372">
        <w:rPr>
          <w:sz w:val="22"/>
          <w:szCs w:val="22"/>
          <w:lang w:eastAsia="en-US"/>
        </w:rPr>
        <w:t>sprzęt</w:t>
      </w:r>
      <w:r w:rsidR="00E41883">
        <w:rPr>
          <w:sz w:val="22"/>
          <w:szCs w:val="22"/>
          <w:lang w:eastAsia="en-US"/>
        </w:rPr>
        <w:t xml:space="preserve"> </w:t>
      </w:r>
      <w:r w:rsidRPr="00F47372">
        <w:rPr>
          <w:sz w:val="22"/>
          <w:szCs w:val="22"/>
          <w:lang w:eastAsia="en-US"/>
        </w:rPr>
        <w:t>nieodpowiadając</w:t>
      </w:r>
      <w:r w:rsidR="003B1423" w:rsidRPr="00F47372">
        <w:rPr>
          <w:sz w:val="22"/>
          <w:szCs w:val="22"/>
          <w:lang w:eastAsia="en-US"/>
        </w:rPr>
        <w:t>y</w:t>
      </w:r>
      <w:r w:rsidRPr="00F47372">
        <w:rPr>
          <w:sz w:val="22"/>
          <w:szCs w:val="22"/>
          <w:lang w:eastAsia="en-US"/>
        </w:rPr>
        <w:t xml:space="preserve"> treści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 lub nie wykonał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 zgodnie z jej postanowieniami lub nie przeprowadził jakiejkolwiek usługi towarzyszącej.</w:t>
      </w:r>
    </w:p>
    <w:p w14:paraId="2BA7EBE7" w14:textId="001ADFB3" w:rsidR="00D0699B" w:rsidRPr="00F47372" w:rsidRDefault="00D0699B" w:rsidP="009B1536">
      <w:pPr>
        <w:widowControl/>
        <w:numPr>
          <w:ilvl w:val="0"/>
          <w:numId w:val="43"/>
        </w:numPr>
        <w:tabs>
          <w:tab w:val="left" w:pos="567"/>
        </w:tabs>
        <w:suppressAutoHyphens w:val="0"/>
        <w:ind w:left="567" w:hanging="425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Ponadto</w:t>
      </w:r>
      <w:r w:rsidR="00BB2DF8" w:rsidRPr="00F47372">
        <w:rPr>
          <w:sz w:val="22"/>
          <w:szCs w:val="22"/>
          <w:lang w:eastAsia="en-US"/>
        </w:rPr>
        <w:t xml:space="preserve">, w terminie 30 dni licząc od dnia powzięcia informacji, </w:t>
      </w:r>
      <w:r w:rsidRPr="00F47372">
        <w:rPr>
          <w:sz w:val="22"/>
          <w:szCs w:val="22"/>
          <w:lang w:eastAsia="en-US"/>
        </w:rPr>
        <w:t xml:space="preserve">Zamawiający może odstąpić od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 gdy Wykonawca przekroczył termin wykonania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 o 7 dni, bez konieczności wyznaczania Wykonawcy dodatkowego terminu na realizację.</w:t>
      </w:r>
    </w:p>
    <w:p w14:paraId="2D59C50E" w14:textId="35B43960" w:rsidR="00E41883" w:rsidRPr="00E41883" w:rsidRDefault="00E41883" w:rsidP="009B1536">
      <w:pPr>
        <w:widowControl/>
        <w:numPr>
          <w:ilvl w:val="0"/>
          <w:numId w:val="43"/>
        </w:numPr>
        <w:tabs>
          <w:tab w:val="left" w:pos="567"/>
        </w:tabs>
        <w:suppressAutoHyphens w:val="0"/>
        <w:ind w:left="567" w:hanging="425"/>
        <w:jc w:val="both"/>
        <w:rPr>
          <w:sz w:val="22"/>
          <w:szCs w:val="22"/>
        </w:rPr>
      </w:pPr>
      <w:r w:rsidRPr="00E41883">
        <w:rPr>
          <w:sz w:val="22"/>
          <w:szCs w:val="22"/>
          <w:lang w:bidi="pl-PL"/>
        </w:rPr>
        <w:t>Zamawiający</w:t>
      </w:r>
      <w:r w:rsidRPr="00E41883">
        <w:rPr>
          <w:sz w:val="22"/>
          <w:szCs w:val="22"/>
        </w:rPr>
        <w:t xml:space="preserve">, niezależnie od postanowień ust. 2 i 3 niniejszego paragrafu </w:t>
      </w:r>
      <w:r w:rsidR="00B308E1">
        <w:rPr>
          <w:sz w:val="22"/>
          <w:szCs w:val="22"/>
        </w:rPr>
        <w:t>Umow</w:t>
      </w:r>
      <w:r w:rsidRPr="00E41883">
        <w:rPr>
          <w:sz w:val="22"/>
          <w:szCs w:val="22"/>
        </w:rPr>
        <w:t xml:space="preserve">y, w razie wystąpienia poniżej </w:t>
      </w:r>
      <w:r w:rsidRPr="00E41883">
        <w:rPr>
          <w:color w:val="000000"/>
          <w:sz w:val="22"/>
          <w:szCs w:val="22"/>
        </w:rPr>
        <w:t>wskazanych</w:t>
      </w:r>
      <w:r w:rsidRPr="00E41883">
        <w:rPr>
          <w:sz w:val="22"/>
          <w:szCs w:val="22"/>
        </w:rPr>
        <w:t xml:space="preserve"> </w:t>
      </w:r>
      <w:r w:rsidRPr="00E41883">
        <w:rPr>
          <w:sz w:val="22"/>
          <w:szCs w:val="22"/>
          <w:lang w:eastAsia="en-US"/>
        </w:rPr>
        <w:t>okoliczności</w:t>
      </w:r>
      <w:r w:rsidRPr="00E41883">
        <w:rPr>
          <w:sz w:val="22"/>
          <w:szCs w:val="22"/>
        </w:rPr>
        <w:t>:</w:t>
      </w:r>
    </w:p>
    <w:p w14:paraId="67E97C6E" w14:textId="3BD310B7" w:rsidR="00E41883" w:rsidRPr="00E41883" w:rsidRDefault="00E41883" w:rsidP="009B1536">
      <w:pPr>
        <w:widowControl/>
        <w:numPr>
          <w:ilvl w:val="2"/>
          <w:numId w:val="88"/>
        </w:numPr>
        <w:suppressAutoHyphens w:val="0"/>
        <w:ind w:left="850" w:hanging="425"/>
        <w:jc w:val="both"/>
        <w:rPr>
          <w:sz w:val="22"/>
          <w:szCs w:val="22"/>
        </w:rPr>
      </w:pPr>
      <w:r w:rsidRPr="00E41883">
        <w:rPr>
          <w:sz w:val="22"/>
          <w:szCs w:val="22"/>
        </w:rPr>
        <w:t xml:space="preserve">w terminie 30 dni od dnia powzięcia wiadomości o zaistnieniu istotnej zmiany okoliczności powodującej, że wykonanie </w:t>
      </w:r>
      <w:r w:rsidR="00B308E1">
        <w:rPr>
          <w:sz w:val="22"/>
          <w:szCs w:val="22"/>
        </w:rPr>
        <w:t>Umow</w:t>
      </w:r>
      <w:r w:rsidRPr="00E41883">
        <w:rPr>
          <w:sz w:val="22"/>
          <w:szCs w:val="22"/>
        </w:rPr>
        <w:t xml:space="preserve">y nie leży w interesie publicznym, czego nie można było przewidzieć w chwili zawarcia </w:t>
      </w:r>
      <w:r w:rsidR="00B308E1">
        <w:rPr>
          <w:sz w:val="22"/>
          <w:szCs w:val="22"/>
        </w:rPr>
        <w:t>Umow</w:t>
      </w:r>
      <w:r w:rsidRPr="00E41883">
        <w:rPr>
          <w:sz w:val="22"/>
          <w:szCs w:val="22"/>
        </w:rPr>
        <w:t xml:space="preserve">y, lub dalsze wykonywanie </w:t>
      </w:r>
      <w:r w:rsidR="00B308E1">
        <w:rPr>
          <w:sz w:val="22"/>
          <w:szCs w:val="22"/>
        </w:rPr>
        <w:t>Umow</w:t>
      </w:r>
      <w:r w:rsidRPr="00E41883">
        <w:rPr>
          <w:sz w:val="22"/>
          <w:szCs w:val="22"/>
        </w:rPr>
        <w:t>y może zagrozić podstawowemu interesowi bezpieczeństwa państwa lub bezpieczeństwu publicznemu (art. 456 ust. 1 pkt 1 PZP),</w:t>
      </w:r>
    </w:p>
    <w:p w14:paraId="035779B5" w14:textId="2F94AEBA" w:rsidR="00E41883" w:rsidRPr="00E41883" w:rsidRDefault="00E41883" w:rsidP="009B1536">
      <w:pPr>
        <w:widowControl/>
        <w:numPr>
          <w:ilvl w:val="2"/>
          <w:numId w:val="88"/>
        </w:numPr>
        <w:suppressAutoHyphens w:val="0"/>
        <w:ind w:left="850" w:hanging="425"/>
        <w:jc w:val="both"/>
        <w:rPr>
          <w:sz w:val="22"/>
          <w:szCs w:val="22"/>
        </w:rPr>
      </w:pPr>
      <w:r w:rsidRPr="00E41883">
        <w:rPr>
          <w:sz w:val="22"/>
          <w:szCs w:val="22"/>
        </w:rPr>
        <w:t xml:space="preserve">gdy dokonano zmiany </w:t>
      </w:r>
      <w:r w:rsidR="00B308E1">
        <w:rPr>
          <w:sz w:val="22"/>
          <w:szCs w:val="22"/>
        </w:rPr>
        <w:t>Umow</w:t>
      </w:r>
      <w:r w:rsidRPr="00E41883">
        <w:rPr>
          <w:sz w:val="22"/>
          <w:szCs w:val="22"/>
        </w:rPr>
        <w:t>y z naruszeniem art. 454 i art. 455 PZP,</w:t>
      </w:r>
    </w:p>
    <w:p w14:paraId="4DE4BDE4" w14:textId="76FABC07" w:rsidR="00E41883" w:rsidRPr="00E41883" w:rsidRDefault="00E41883" w:rsidP="009B1536">
      <w:pPr>
        <w:widowControl/>
        <w:numPr>
          <w:ilvl w:val="2"/>
          <w:numId w:val="88"/>
        </w:numPr>
        <w:suppressAutoHyphens w:val="0"/>
        <w:ind w:left="850" w:hanging="425"/>
        <w:jc w:val="both"/>
        <w:rPr>
          <w:sz w:val="22"/>
          <w:szCs w:val="22"/>
        </w:rPr>
      </w:pPr>
      <w:r>
        <w:rPr>
          <w:sz w:val="22"/>
          <w:szCs w:val="22"/>
        </w:rPr>
        <w:t>W</w:t>
      </w:r>
      <w:r w:rsidRPr="00E41883">
        <w:rPr>
          <w:sz w:val="22"/>
          <w:szCs w:val="22"/>
        </w:rPr>
        <w:t xml:space="preserve">ykonawca w chwili zawarcia </w:t>
      </w:r>
      <w:r w:rsidR="00B308E1">
        <w:rPr>
          <w:sz w:val="22"/>
          <w:szCs w:val="22"/>
        </w:rPr>
        <w:t>Umow</w:t>
      </w:r>
      <w:r w:rsidRPr="00E41883">
        <w:rPr>
          <w:sz w:val="22"/>
          <w:szCs w:val="22"/>
        </w:rPr>
        <w:t>y podlegał wykluczeniu na podstawie art. 108 PZP,</w:t>
      </w:r>
    </w:p>
    <w:p w14:paraId="5B55A2F3" w14:textId="77777777" w:rsidR="00E41883" w:rsidRPr="00E41883" w:rsidRDefault="00E41883" w:rsidP="009B1536">
      <w:pPr>
        <w:widowControl/>
        <w:numPr>
          <w:ilvl w:val="2"/>
          <w:numId w:val="88"/>
        </w:numPr>
        <w:suppressAutoHyphens w:val="0"/>
        <w:ind w:left="850" w:hanging="425"/>
        <w:jc w:val="both"/>
        <w:rPr>
          <w:sz w:val="22"/>
          <w:szCs w:val="22"/>
        </w:rPr>
      </w:pPr>
      <w:r w:rsidRPr="00E41883">
        <w:rPr>
          <w:sz w:val="22"/>
          <w:szCs w:val="22"/>
        </w:rPr>
        <w:t>Trybunał Sprawiedliwości Unii Europejskiej stwierdził, w ramach procedury przewidzianej w art. 258 Traktatu o funkcjonowaniu Unii Europejskiej, że Rzeczpospolita Polska uchybiła zobowiązaniom, które ciążą na niej na mocy Traktatów, dyrektywy 2014/24/UE, dyrektywy 2014/25/UE i dyrektywy 2009/81/WE, z uwagi na to, że Zamawiający udzielił zamówienia z naruszeniem prawa Unii Europejskiej.</w:t>
      </w:r>
    </w:p>
    <w:p w14:paraId="6411BEEE" w14:textId="23F0A1F8" w:rsidR="00D0699B" w:rsidRPr="00F47372" w:rsidRDefault="00E41883" w:rsidP="009B1536">
      <w:pPr>
        <w:widowControl/>
        <w:numPr>
          <w:ilvl w:val="0"/>
          <w:numId w:val="43"/>
        </w:numPr>
        <w:tabs>
          <w:tab w:val="left" w:pos="567"/>
        </w:tabs>
        <w:suppressAutoHyphens w:val="0"/>
        <w:ind w:left="567" w:hanging="425"/>
        <w:jc w:val="both"/>
        <w:rPr>
          <w:sz w:val="22"/>
          <w:szCs w:val="22"/>
          <w:lang w:eastAsia="en-US"/>
        </w:rPr>
      </w:pPr>
      <w:r w:rsidRPr="00E41883">
        <w:rPr>
          <w:sz w:val="22"/>
          <w:szCs w:val="22"/>
          <w:lang w:bidi="pl-PL"/>
        </w:rPr>
        <w:t xml:space="preserve">W przypadkach odstąpienia od </w:t>
      </w:r>
      <w:r w:rsidR="00B308E1">
        <w:rPr>
          <w:sz w:val="22"/>
          <w:szCs w:val="22"/>
          <w:lang w:bidi="pl-PL"/>
        </w:rPr>
        <w:t>Umow</w:t>
      </w:r>
      <w:r w:rsidRPr="00E41883">
        <w:rPr>
          <w:sz w:val="22"/>
          <w:szCs w:val="22"/>
          <w:lang w:bidi="pl-PL"/>
        </w:rPr>
        <w:t xml:space="preserve">y przez Zamawiającego na podstawie ust. 4 powyżej, Wykonawca może żądać wyłącznie wynagrodzenia należnego z tytułu wykonania części </w:t>
      </w:r>
      <w:r w:rsidR="00B308E1">
        <w:rPr>
          <w:sz w:val="22"/>
          <w:szCs w:val="22"/>
          <w:lang w:bidi="pl-PL"/>
        </w:rPr>
        <w:t>Umow</w:t>
      </w:r>
      <w:r w:rsidRPr="00E41883">
        <w:rPr>
          <w:sz w:val="22"/>
          <w:szCs w:val="22"/>
          <w:lang w:bidi="pl-PL"/>
        </w:rPr>
        <w:t>y potwierdzonego protokołem.</w:t>
      </w:r>
    </w:p>
    <w:p w14:paraId="17D68B47" w14:textId="76A3581E" w:rsidR="00D0699B" w:rsidRPr="00F47372" w:rsidRDefault="00D0699B" w:rsidP="009B1536">
      <w:pPr>
        <w:widowControl/>
        <w:numPr>
          <w:ilvl w:val="0"/>
          <w:numId w:val="43"/>
        </w:numPr>
        <w:tabs>
          <w:tab w:val="left" w:pos="567"/>
        </w:tabs>
        <w:suppressAutoHyphens w:val="0"/>
        <w:ind w:left="567" w:hanging="425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lastRenderedPageBreak/>
        <w:t>Wykonawcy nie przysługuje odszkodowanie z tytułu odstąpienia przez</w:t>
      </w:r>
      <w:r w:rsidR="00E41883">
        <w:rPr>
          <w:sz w:val="22"/>
          <w:szCs w:val="22"/>
          <w:lang w:eastAsia="en-US"/>
        </w:rPr>
        <w:t xml:space="preserve"> </w:t>
      </w:r>
      <w:r w:rsidRPr="00F47372">
        <w:rPr>
          <w:sz w:val="22"/>
          <w:szCs w:val="22"/>
          <w:lang w:eastAsia="en-US"/>
        </w:rPr>
        <w:t xml:space="preserve">Zamawiającego od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 z powodu okoliczności leżących po stronie Wykonawcy albo w razie odstąpienia od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 na podstawie ust. 2 -</w:t>
      </w:r>
      <w:r w:rsidR="00E41883">
        <w:rPr>
          <w:sz w:val="22"/>
          <w:szCs w:val="22"/>
          <w:lang w:eastAsia="en-US"/>
        </w:rPr>
        <w:t xml:space="preserve"> </w:t>
      </w:r>
      <w:r w:rsidRPr="00F47372">
        <w:rPr>
          <w:sz w:val="22"/>
          <w:szCs w:val="22"/>
          <w:lang w:eastAsia="en-US"/>
        </w:rPr>
        <w:t>4</w:t>
      </w:r>
      <w:r w:rsidR="00E41883">
        <w:rPr>
          <w:sz w:val="22"/>
          <w:szCs w:val="22"/>
          <w:lang w:eastAsia="en-US"/>
        </w:rPr>
        <w:t xml:space="preserve">  </w:t>
      </w:r>
      <w:r w:rsidRPr="00F47372">
        <w:rPr>
          <w:sz w:val="22"/>
          <w:szCs w:val="22"/>
          <w:lang w:eastAsia="en-US"/>
        </w:rPr>
        <w:t xml:space="preserve">niniejszego paragrafu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.</w:t>
      </w:r>
    </w:p>
    <w:p w14:paraId="1CA9DBF7" w14:textId="73786E55" w:rsidR="00D0699B" w:rsidRPr="00F47372" w:rsidRDefault="00D0699B" w:rsidP="009B1536">
      <w:pPr>
        <w:widowControl/>
        <w:numPr>
          <w:ilvl w:val="0"/>
          <w:numId w:val="43"/>
        </w:numPr>
        <w:tabs>
          <w:tab w:val="left" w:pos="567"/>
        </w:tabs>
        <w:suppressAutoHyphens w:val="0"/>
        <w:ind w:left="567" w:hanging="425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Odstąpienie od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 powinno nastąpić w formie pisemnej pod rygorem nieważności oraz zawierać uzasadnienie.</w:t>
      </w:r>
    </w:p>
    <w:p w14:paraId="3B685CE9" w14:textId="462164D7" w:rsidR="00D0699B" w:rsidRPr="00F47372" w:rsidRDefault="00D0699B" w:rsidP="009B1536">
      <w:pPr>
        <w:widowControl/>
        <w:numPr>
          <w:ilvl w:val="0"/>
          <w:numId w:val="43"/>
        </w:numPr>
        <w:tabs>
          <w:tab w:val="left" w:pos="567"/>
        </w:tabs>
        <w:suppressAutoHyphens w:val="0"/>
        <w:ind w:left="567" w:hanging="425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Zamawiający zastrzega sobie prawo do częściowego odstąpienia od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, tj. w zakresie niewykonanej lub nieprawidłowo wykonanej części przedmiotu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. W takim przypadku wszystkie postanowienia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 w zakresie prawidłowo jej wykonanej części pozostają w mocy.</w:t>
      </w:r>
    </w:p>
    <w:p w14:paraId="2DC129BE" w14:textId="72F16028" w:rsidR="00D0699B" w:rsidRPr="00F47372" w:rsidRDefault="00D0699B" w:rsidP="009B1536">
      <w:pPr>
        <w:widowControl/>
        <w:numPr>
          <w:ilvl w:val="0"/>
          <w:numId w:val="43"/>
        </w:numPr>
        <w:tabs>
          <w:tab w:val="left" w:pos="567"/>
        </w:tabs>
        <w:suppressAutoHyphens w:val="0"/>
        <w:ind w:left="567" w:hanging="425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Odstąpienie od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 nie wpływa na skuteczność roszczeń o zapłatę kar </w:t>
      </w:r>
      <w:r w:rsidR="00E474EB">
        <w:rPr>
          <w:sz w:val="22"/>
          <w:szCs w:val="22"/>
          <w:lang w:eastAsia="en-US"/>
        </w:rPr>
        <w:t>umown</w:t>
      </w:r>
      <w:r w:rsidRPr="00F47372">
        <w:rPr>
          <w:sz w:val="22"/>
          <w:szCs w:val="22"/>
          <w:lang w:eastAsia="en-US"/>
        </w:rPr>
        <w:t xml:space="preserve">ych. </w:t>
      </w:r>
    </w:p>
    <w:p w14:paraId="666B225B" w14:textId="77777777" w:rsidR="00D0699B" w:rsidRPr="00F47372" w:rsidRDefault="00D0699B" w:rsidP="00FA47B1">
      <w:pPr>
        <w:widowControl/>
        <w:suppressAutoHyphens w:val="0"/>
        <w:ind w:left="360"/>
        <w:rPr>
          <w:b/>
          <w:sz w:val="22"/>
          <w:szCs w:val="22"/>
          <w:lang w:eastAsia="en-US"/>
        </w:rPr>
      </w:pPr>
    </w:p>
    <w:p w14:paraId="3711F013" w14:textId="77777777" w:rsidR="00D0699B" w:rsidRPr="00F47372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F47372">
        <w:rPr>
          <w:b/>
          <w:sz w:val="22"/>
          <w:szCs w:val="22"/>
          <w:lang w:eastAsia="en-US"/>
        </w:rPr>
        <w:t>§ 7</w:t>
      </w:r>
    </w:p>
    <w:p w14:paraId="4633DBC6" w14:textId="3DB7E10F" w:rsidR="00D0699B" w:rsidRPr="00F47372" w:rsidRDefault="00D0699B" w:rsidP="009B1536">
      <w:pPr>
        <w:widowControl/>
        <w:numPr>
          <w:ilvl w:val="3"/>
          <w:numId w:val="44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Strony zastrzegają sobie prawo do dochodzenia kar </w:t>
      </w:r>
      <w:r w:rsidR="00E474EB">
        <w:rPr>
          <w:sz w:val="22"/>
          <w:szCs w:val="22"/>
        </w:rPr>
        <w:t>umown</w:t>
      </w:r>
      <w:r w:rsidRPr="00F47372">
        <w:rPr>
          <w:sz w:val="22"/>
          <w:szCs w:val="22"/>
        </w:rPr>
        <w:t xml:space="preserve">ych za niezgodne z niniejszą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ą lub nienależyte wykonanie zobowiązań z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wynikających.</w:t>
      </w:r>
    </w:p>
    <w:p w14:paraId="4E8310B9" w14:textId="5241CAE6" w:rsidR="00D0699B" w:rsidRPr="00F47372" w:rsidRDefault="00ED0ABC" w:rsidP="009B1536">
      <w:pPr>
        <w:widowControl/>
        <w:numPr>
          <w:ilvl w:val="3"/>
          <w:numId w:val="44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ED0ABC">
        <w:rPr>
          <w:sz w:val="22"/>
          <w:szCs w:val="22"/>
        </w:rPr>
        <w:t xml:space="preserve">Wykonawca, z wyjątkiem, gdy postawę naliczenia kar </w:t>
      </w:r>
      <w:r w:rsidR="00E474EB">
        <w:rPr>
          <w:sz w:val="22"/>
          <w:szCs w:val="22"/>
        </w:rPr>
        <w:t>umown</w:t>
      </w:r>
      <w:r w:rsidRPr="00ED0ABC">
        <w:rPr>
          <w:sz w:val="22"/>
          <w:szCs w:val="22"/>
        </w:rPr>
        <w:t xml:space="preserve">ych stanowią jego zachowania niezwiązane bezpośrednio lub pośrednio z przedmiotem </w:t>
      </w:r>
      <w:r w:rsidR="00B308E1">
        <w:rPr>
          <w:sz w:val="22"/>
          <w:szCs w:val="22"/>
        </w:rPr>
        <w:t>Umow</w:t>
      </w:r>
      <w:r w:rsidRPr="00ED0ABC">
        <w:rPr>
          <w:sz w:val="22"/>
          <w:szCs w:val="22"/>
        </w:rPr>
        <w:t xml:space="preserve">y lub jej prawidłowym wykonaniem, oraz z zastrzeżeniem ust. 4 niniejszego paragrafu, zapłaci Zamawiającemu karę </w:t>
      </w:r>
      <w:r w:rsidR="00E474EB">
        <w:rPr>
          <w:sz w:val="22"/>
          <w:szCs w:val="22"/>
        </w:rPr>
        <w:t>umown</w:t>
      </w:r>
      <w:r w:rsidRPr="00ED0ABC">
        <w:rPr>
          <w:sz w:val="22"/>
          <w:szCs w:val="22"/>
        </w:rPr>
        <w:t>ą w poniższej wysokości w przypadku</w:t>
      </w:r>
      <w:r w:rsidR="00D0699B" w:rsidRPr="00F47372">
        <w:rPr>
          <w:sz w:val="22"/>
          <w:szCs w:val="22"/>
        </w:rPr>
        <w:t>:</w:t>
      </w:r>
    </w:p>
    <w:p w14:paraId="1525623A" w14:textId="60218F98" w:rsidR="00D0699B" w:rsidRPr="00F47372" w:rsidRDefault="00D0699B" w:rsidP="009B1536">
      <w:pPr>
        <w:widowControl/>
        <w:numPr>
          <w:ilvl w:val="0"/>
          <w:numId w:val="50"/>
        </w:numPr>
        <w:suppressAutoHyphens w:val="0"/>
        <w:ind w:hanging="502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odstąpienia od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z przyczyn leżących po stronie Wykonawcy </w:t>
      </w:r>
      <w:r w:rsidR="00AF2C03" w:rsidRPr="00F47372">
        <w:rPr>
          <w:sz w:val="22"/>
          <w:szCs w:val="22"/>
        </w:rPr>
        <w:t>–</w:t>
      </w:r>
      <w:r w:rsidRPr="00F47372">
        <w:rPr>
          <w:sz w:val="22"/>
          <w:szCs w:val="22"/>
        </w:rPr>
        <w:t xml:space="preserve"> w wysokości 10% wynagrodzenia brutto ustalonego w § 3 ust. 2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;</w:t>
      </w:r>
    </w:p>
    <w:p w14:paraId="5635F674" w14:textId="73438420" w:rsidR="00D0699B" w:rsidRPr="00F47372" w:rsidRDefault="00D0699B" w:rsidP="009B1536">
      <w:pPr>
        <w:widowControl/>
        <w:numPr>
          <w:ilvl w:val="0"/>
          <w:numId w:val="50"/>
        </w:numPr>
        <w:suppressAutoHyphens w:val="0"/>
        <w:ind w:hanging="502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niewykonania lub nienależytego wykonania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</w:t>
      </w:r>
      <w:r w:rsidR="00AF2C03" w:rsidRPr="00F47372">
        <w:rPr>
          <w:sz w:val="22"/>
          <w:szCs w:val="22"/>
        </w:rPr>
        <w:t>–</w:t>
      </w:r>
      <w:r w:rsidRPr="00F47372">
        <w:rPr>
          <w:sz w:val="22"/>
          <w:szCs w:val="22"/>
        </w:rPr>
        <w:t xml:space="preserve"> w wysokości 10% wynagrodzenia brutto ustalonego w § 3 ust. 2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, przy czym nienależyte wykonanie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to jej realizacja, która pozostaje w sprzeczności z treścią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lub ofertą Wykonawcy, bądź postanowieniami SWZ</w:t>
      </w:r>
      <w:r w:rsidR="00E41883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>wraz z załącznikami, albo też nie zapewnia osiągnięcia wymaganych parametrów, funkcjonalności i zakresów wynikających z SWZ</w:t>
      </w:r>
      <w:r w:rsidR="00AF2C03" w:rsidRPr="00F47372">
        <w:rPr>
          <w:sz w:val="22"/>
          <w:szCs w:val="22"/>
        </w:rPr>
        <w:t xml:space="preserve"> </w:t>
      </w:r>
      <w:r w:rsidRPr="00F47372">
        <w:rPr>
          <w:sz w:val="22"/>
          <w:szCs w:val="22"/>
        </w:rPr>
        <w:t>wraz z załącznikami i</w:t>
      </w:r>
      <w:r w:rsidR="00AF2C03" w:rsidRPr="00F47372">
        <w:rPr>
          <w:sz w:val="22"/>
          <w:szCs w:val="22"/>
        </w:rPr>
        <w:t> </w:t>
      </w:r>
      <w:r w:rsidRPr="00F47372">
        <w:rPr>
          <w:sz w:val="22"/>
          <w:szCs w:val="22"/>
        </w:rPr>
        <w:t xml:space="preserve">użytkowych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;</w:t>
      </w:r>
    </w:p>
    <w:p w14:paraId="03E6189C" w14:textId="736F1C68" w:rsidR="00D0699B" w:rsidRPr="00F47372" w:rsidRDefault="00D0699B" w:rsidP="009B1536">
      <w:pPr>
        <w:widowControl/>
        <w:numPr>
          <w:ilvl w:val="0"/>
          <w:numId w:val="50"/>
        </w:numPr>
        <w:suppressAutoHyphens w:val="0"/>
        <w:ind w:hanging="502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włoki w wykonaniu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</w:t>
      </w:r>
      <w:r w:rsidR="002B3CE0" w:rsidRPr="00F47372">
        <w:rPr>
          <w:sz w:val="22"/>
          <w:szCs w:val="22"/>
        </w:rPr>
        <w:t>–</w:t>
      </w:r>
      <w:r w:rsidRPr="00F47372">
        <w:rPr>
          <w:sz w:val="22"/>
          <w:szCs w:val="22"/>
        </w:rPr>
        <w:t xml:space="preserve"> w wysokości 0,2% wynagrodzenia brutto ustalonego w § 3 ust. 2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za każdy dzień zwłoki licząc od dnia następnego w stosunku do terminu zakończenia realizacji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, określonego w § 1 ust. 5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, nie więcej niż 10 % wartości brutto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, o której mowa w § 3 ust. 2</w:t>
      </w:r>
      <w:r w:rsidR="00E41883">
        <w:rPr>
          <w:sz w:val="22"/>
          <w:szCs w:val="22"/>
        </w:rPr>
        <w:t xml:space="preserve"> </w:t>
      </w:r>
      <w:r w:rsidR="00B308E1">
        <w:rPr>
          <w:sz w:val="22"/>
          <w:szCs w:val="22"/>
        </w:rPr>
        <w:t>Umow</w:t>
      </w:r>
      <w:r w:rsidR="00E41883">
        <w:rPr>
          <w:sz w:val="22"/>
          <w:szCs w:val="22"/>
        </w:rPr>
        <w:t>y</w:t>
      </w:r>
      <w:r w:rsidRPr="00F47372">
        <w:rPr>
          <w:sz w:val="22"/>
          <w:szCs w:val="22"/>
        </w:rPr>
        <w:t>,</w:t>
      </w:r>
    </w:p>
    <w:p w14:paraId="2D4ABE83" w14:textId="5CC601E4" w:rsidR="00D0699B" w:rsidRPr="00F47372" w:rsidRDefault="00D0699B" w:rsidP="009B1536">
      <w:pPr>
        <w:widowControl/>
        <w:numPr>
          <w:ilvl w:val="0"/>
          <w:numId w:val="50"/>
        </w:numPr>
        <w:suppressAutoHyphens w:val="0"/>
        <w:ind w:hanging="502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włoki w usunięciu wad przedmiotu,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stwierdzonych przy odbiorze, w wysokości 0,2% wynagrodzenia brutto ustalonego w § 3 ust. 2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za każdy dzień zwłoki, licząc od następnego dnia po upływie terminu określonego przez Zamawiającego w celu usunięcia wad, nie więcej niż 10 % wartości brutto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, o której mowa w § 3 ust. 2</w:t>
      </w:r>
      <w:r w:rsidR="00E41883">
        <w:rPr>
          <w:sz w:val="22"/>
          <w:szCs w:val="22"/>
        </w:rPr>
        <w:t xml:space="preserve"> </w:t>
      </w:r>
      <w:r w:rsidR="00B308E1">
        <w:rPr>
          <w:sz w:val="22"/>
          <w:szCs w:val="22"/>
        </w:rPr>
        <w:t>Umow</w:t>
      </w:r>
      <w:r w:rsidR="00E41883">
        <w:rPr>
          <w:sz w:val="22"/>
          <w:szCs w:val="22"/>
        </w:rPr>
        <w:t>y</w:t>
      </w:r>
      <w:r w:rsidRPr="00F47372">
        <w:rPr>
          <w:sz w:val="22"/>
          <w:szCs w:val="22"/>
        </w:rPr>
        <w:t>,</w:t>
      </w:r>
    </w:p>
    <w:p w14:paraId="6A13B5EC" w14:textId="160F04BA" w:rsidR="00E41883" w:rsidRPr="00F47372" w:rsidRDefault="00D0699B" w:rsidP="009B1536">
      <w:pPr>
        <w:widowControl/>
        <w:numPr>
          <w:ilvl w:val="0"/>
          <w:numId w:val="50"/>
        </w:numPr>
        <w:suppressAutoHyphens w:val="0"/>
        <w:ind w:hanging="502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włoki w usunięciu wad stwierdzonych w okresie gwarancji lub rękojmi w wysokości 0,2% wynagrodzenia brutto ustalonego w § 3 ust. 2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za każdy dzień zwłoki liczony od dnia następnego w stosunku do terminu (dnia) ustalonego zgodnie z treścią § 5 </w:t>
      </w:r>
      <w:r w:rsidR="00E41883">
        <w:rPr>
          <w:sz w:val="22"/>
          <w:szCs w:val="22"/>
        </w:rPr>
        <w:t xml:space="preserve">ust. 6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 albo w</w:t>
      </w:r>
      <w:r w:rsidR="002B3CE0" w:rsidRPr="00F47372">
        <w:rPr>
          <w:sz w:val="22"/>
          <w:szCs w:val="22"/>
        </w:rPr>
        <w:t> </w:t>
      </w:r>
      <w:r w:rsidRPr="00F47372">
        <w:rPr>
          <w:sz w:val="22"/>
          <w:szCs w:val="22"/>
        </w:rPr>
        <w:t xml:space="preserve">pisemnym oświadczeniu Stron, nie więcej niż 10 % wartości brutto przedmiotu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, o</w:t>
      </w:r>
      <w:r w:rsidR="002B3CE0" w:rsidRPr="00F47372">
        <w:rPr>
          <w:sz w:val="22"/>
          <w:szCs w:val="22"/>
        </w:rPr>
        <w:t> </w:t>
      </w:r>
      <w:r w:rsidRPr="00F47372">
        <w:rPr>
          <w:sz w:val="22"/>
          <w:szCs w:val="22"/>
        </w:rPr>
        <w:t>której mowa w § 3 ust. 2</w:t>
      </w:r>
      <w:r w:rsidR="00E41883">
        <w:rPr>
          <w:sz w:val="22"/>
          <w:szCs w:val="22"/>
        </w:rPr>
        <w:t xml:space="preserve"> </w:t>
      </w:r>
      <w:r w:rsidR="00B308E1">
        <w:rPr>
          <w:sz w:val="22"/>
          <w:szCs w:val="22"/>
        </w:rPr>
        <w:t>Umow</w:t>
      </w:r>
      <w:r w:rsidR="00E41883">
        <w:rPr>
          <w:sz w:val="22"/>
          <w:szCs w:val="22"/>
        </w:rPr>
        <w:t>y</w:t>
      </w:r>
      <w:r w:rsidR="00386311" w:rsidRPr="00F47372">
        <w:rPr>
          <w:sz w:val="22"/>
          <w:szCs w:val="22"/>
        </w:rPr>
        <w:t>.</w:t>
      </w:r>
    </w:p>
    <w:p w14:paraId="0AB493B6" w14:textId="65CEA154" w:rsidR="00D672AE" w:rsidRDefault="00D672AE" w:rsidP="009B1536">
      <w:pPr>
        <w:widowControl/>
        <w:numPr>
          <w:ilvl w:val="0"/>
          <w:numId w:val="50"/>
        </w:numPr>
        <w:suppressAutoHyphens w:val="0"/>
        <w:ind w:hanging="502"/>
        <w:jc w:val="both"/>
        <w:rPr>
          <w:sz w:val="22"/>
          <w:szCs w:val="22"/>
          <w:lang w:val="x-none"/>
        </w:rPr>
      </w:pPr>
      <w:r w:rsidRPr="00E41883">
        <w:rPr>
          <w:sz w:val="22"/>
          <w:szCs w:val="22"/>
          <w:lang w:val="x-none"/>
        </w:rPr>
        <w:t xml:space="preserve">niedoręczenia w wyznaczonym terminie korekty faktury, o której mowa w § 3 ust. 4 </w:t>
      </w:r>
      <w:r w:rsidR="00E41883" w:rsidRPr="00E41883">
        <w:rPr>
          <w:sz w:val="22"/>
          <w:szCs w:val="22"/>
        </w:rPr>
        <w:t>U</w:t>
      </w:r>
      <w:r w:rsidRPr="00E41883">
        <w:rPr>
          <w:sz w:val="22"/>
          <w:szCs w:val="22"/>
          <w:lang w:val="x-none"/>
        </w:rPr>
        <w:t>mowy w wysokości stanowiącej równowartość należnego podatku od towarów i usług VAT z tytułu przedmiotowej dostawy sprzętu</w:t>
      </w:r>
      <w:r w:rsidR="00E41883" w:rsidRPr="00E41883">
        <w:rPr>
          <w:sz w:val="22"/>
          <w:szCs w:val="22"/>
        </w:rPr>
        <w:t xml:space="preserve"> sieciowego</w:t>
      </w:r>
      <w:r w:rsidRPr="00E41883">
        <w:rPr>
          <w:sz w:val="22"/>
          <w:szCs w:val="22"/>
          <w:lang w:val="x-none"/>
        </w:rPr>
        <w:t>,</w:t>
      </w:r>
    </w:p>
    <w:p w14:paraId="5720A5DA" w14:textId="2E9AFEAF" w:rsidR="00ED0ABC" w:rsidRPr="00E41883" w:rsidRDefault="00ED0ABC" w:rsidP="009B1536">
      <w:pPr>
        <w:widowControl/>
        <w:suppressAutoHyphens w:val="0"/>
        <w:ind w:left="426"/>
        <w:jc w:val="both"/>
        <w:rPr>
          <w:sz w:val="22"/>
          <w:szCs w:val="22"/>
          <w:lang w:val="x-none"/>
        </w:rPr>
      </w:pPr>
      <w:r w:rsidRPr="00ED0ABC">
        <w:rPr>
          <w:sz w:val="22"/>
          <w:szCs w:val="22"/>
          <w:lang w:val="x-none"/>
        </w:rPr>
        <w:t xml:space="preserve">przy czym łączna maksymalna wysokość kar </w:t>
      </w:r>
      <w:r w:rsidR="00E474EB">
        <w:rPr>
          <w:sz w:val="22"/>
          <w:szCs w:val="22"/>
          <w:lang w:val="x-none"/>
        </w:rPr>
        <w:t>umown</w:t>
      </w:r>
      <w:r w:rsidRPr="00ED0ABC">
        <w:rPr>
          <w:sz w:val="22"/>
          <w:szCs w:val="22"/>
          <w:lang w:val="x-none"/>
        </w:rPr>
        <w:t xml:space="preserve">ych ze wszystkich tytułów wskazanych powyżej nie może przekroczyć 25% wynagrodzenia brutto ustalonego w § 3 ust. 2 </w:t>
      </w:r>
      <w:proofErr w:type="spellStart"/>
      <w:r w:rsidR="00B308E1">
        <w:rPr>
          <w:sz w:val="22"/>
          <w:szCs w:val="22"/>
        </w:rPr>
        <w:t>Umow</w:t>
      </w:r>
      <w:proofErr w:type="spellEnd"/>
      <w:r w:rsidRPr="00ED0ABC">
        <w:rPr>
          <w:sz w:val="22"/>
          <w:szCs w:val="22"/>
          <w:lang w:val="x-none"/>
        </w:rPr>
        <w:t>y.</w:t>
      </w:r>
    </w:p>
    <w:p w14:paraId="5B31E370" w14:textId="0D6A8765" w:rsidR="00D0699B" w:rsidRPr="00F47372" w:rsidRDefault="00D0699B" w:rsidP="009B1536">
      <w:pPr>
        <w:widowControl/>
        <w:numPr>
          <w:ilvl w:val="0"/>
          <w:numId w:val="47"/>
        </w:numPr>
        <w:suppressAutoHyphens w:val="0"/>
        <w:ind w:left="567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mawiający zapłaci Wykonawcy karę </w:t>
      </w:r>
      <w:r w:rsidR="00E474EB">
        <w:rPr>
          <w:sz w:val="22"/>
          <w:szCs w:val="22"/>
        </w:rPr>
        <w:t>umown</w:t>
      </w:r>
      <w:r w:rsidRPr="00F47372">
        <w:rPr>
          <w:sz w:val="22"/>
          <w:szCs w:val="22"/>
        </w:rPr>
        <w:t xml:space="preserve">ą w przydatku odstąpienia od niniejszej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y przez Wykonawcę z przyczyn leżących wyłącznie po stronie Zamawiającego w wysokości 10% wynagrodzenia brutto ustalonego w § 3 ust. 2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.</w:t>
      </w:r>
    </w:p>
    <w:p w14:paraId="23EF2691" w14:textId="6BD4146A" w:rsidR="00D0699B" w:rsidRPr="00F47372" w:rsidRDefault="00ED0ABC" w:rsidP="009B1536">
      <w:pPr>
        <w:widowControl/>
        <w:numPr>
          <w:ilvl w:val="0"/>
          <w:numId w:val="47"/>
        </w:numPr>
        <w:suppressAutoHyphens w:val="0"/>
        <w:ind w:left="567" w:hanging="567"/>
        <w:jc w:val="both"/>
        <w:rPr>
          <w:sz w:val="22"/>
          <w:szCs w:val="22"/>
        </w:rPr>
      </w:pPr>
      <w:r w:rsidRPr="00ED0ABC">
        <w:rPr>
          <w:sz w:val="22"/>
          <w:szCs w:val="22"/>
        </w:rPr>
        <w:t xml:space="preserve">Jeżeli wysokość naliczonych kar </w:t>
      </w:r>
      <w:r w:rsidR="00E474EB">
        <w:rPr>
          <w:sz w:val="22"/>
          <w:szCs w:val="22"/>
        </w:rPr>
        <w:t>umown</w:t>
      </w:r>
      <w:r w:rsidRPr="00ED0ABC">
        <w:rPr>
          <w:sz w:val="22"/>
          <w:szCs w:val="22"/>
        </w:rPr>
        <w:t xml:space="preserve">ych nie pokrywa rzeczywiście poniesionej szkody, </w:t>
      </w:r>
      <w:r>
        <w:rPr>
          <w:sz w:val="22"/>
          <w:szCs w:val="22"/>
        </w:rPr>
        <w:t xml:space="preserve">dana Strona </w:t>
      </w:r>
      <w:r w:rsidRPr="00ED0ABC">
        <w:rPr>
          <w:sz w:val="22"/>
          <w:szCs w:val="22"/>
        </w:rPr>
        <w:t xml:space="preserve">może dochodzić odszkodowania uzupełniającego, przy czym kary </w:t>
      </w:r>
      <w:r w:rsidR="00E474EB">
        <w:rPr>
          <w:sz w:val="22"/>
          <w:szCs w:val="22"/>
        </w:rPr>
        <w:t>umown</w:t>
      </w:r>
      <w:r w:rsidRPr="00ED0ABC">
        <w:rPr>
          <w:sz w:val="22"/>
          <w:szCs w:val="22"/>
        </w:rPr>
        <w:t xml:space="preserve">e określone w ust. 2 i 3 mają charakter </w:t>
      </w:r>
      <w:proofErr w:type="spellStart"/>
      <w:r w:rsidRPr="00ED0ABC">
        <w:rPr>
          <w:sz w:val="22"/>
          <w:szCs w:val="22"/>
        </w:rPr>
        <w:t>zaliczalny</w:t>
      </w:r>
      <w:proofErr w:type="spellEnd"/>
      <w:r w:rsidRPr="00ED0ABC">
        <w:rPr>
          <w:sz w:val="22"/>
          <w:szCs w:val="22"/>
        </w:rPr>
        <w:t xml:space="preserve"> na poczet przedmiotowego odszkodowania uzupełniającego</w:t>
      </w:r>
      <w:r>
        <w:rPr>
          <w:sz w:val="22"/>
          <w:szCs w:val="22"/>
        </w:rPr>
        <w:t xml:space="preserve"> od drugiej Strony </w:t>
      </w:r>
      <w:r w:rsidR="00B308E1">
        <w:rPr>
          <w:sz w:val="22"/>
          <w:szCs w:val="22"/>
        </w:rPr>
        <w:t>Umow</w:t>
      </w:r>
      <w:r>
        <w:rPr>
          <w:sz w:val="22"/>
          <w:szCs w:val="22"/>
        </w:rPr>
        <w:t>y</w:t>
      </w:r>
      <w:r w:rsidR="00D0699B" w:rsidRPr="00F47372">
        <w:rPr>
          <w:sz w:val="22"/>
          <w:szCs w:val="22"/>
        </w:rPr>
        <w:t>.</w:t>
      </w:r>
    </w:p>
    <w:p w14:paraId="71EDB684" w14:textId="4178C134" w:rsidR="00D0699B" w:rsidRPr="00F47372" w:rsidRDefault="00D0699B" w:rsidP="009B1536">
      <w:pPr>
        <w:widowControl/>
        <w:numPr>
          <w:ilvl w:val="0"/>
          <w:numId w:val="47"/>
        </w:numPr>
        <w:suppressAutoHyphens w:val="0"/>
        <w:ind w:left="567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Roszczenie o zapłatę kar </w:t>
      </w:r>
      <w:r w:rsidR="00E474EB">
        <w:rPr>
          <w:sz w:val="22"/>
          <w:szCs w:val="22"/>
        </w:rPr>
        <w:t>umown</w:t>
      </w:r>
      <w:r w:rsidRPr="00F47372">
        <w:rPr>
          <w:sz w:val="22"/>
          <w:szCs w:val="22"/>
        </w:rPr>
        <w:t xml:space="preserve">ych staje się wymagalne począwszy od dnia następnego po dniu, w którym miały miejsce okoliczności faktyczne określone w niniejszej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 xml:space="preserve">ie stanowiące podstawę do ich naliczenia. </w:t>
      </w:r>
    </w:p>
    <w:p w14:paraId="477FD91E" w14:textId="5E64D69C" w:rsidR="00D0699B" w:rsidRPr="00F47372" w:rsidRDefault="00D0699B" w:rsidP="009B1536">
      <w:pPr>
        <w:widowControl/>
        <w:numPr>
          <w:ilvl w:val="0"/>
          <w:numId w:val="47"/>
        </w:numPr>
        <w:suppressAutoHyphens w:val="0"/>
        <w:ind w:left="567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lastRenderedPageBreak/>
        <w:t xml:space="preserve">Zamawiający jest uprawniony do potrącenia ewentualnych kar </w:t>
      </w:r>
      <w:r w:rsidR="00E474EB">
        <w:rPr>
          <w:sz w:val="22"/>
          <w:szCs w:val="22"/>
        </w:rPr>
        <w:t>umown</w:t>
      </w:r>
      <w:r w:rsidRPr="00F47372">
        <w:rPr>
          <w:sz w:val="22"/>
          <w:szCs w:val="22"/>
        </w:rPr>
        <w:t>ych z</w:t>
      </w:r>
      <w:r w:rsidR="00E41883">
        <w:rPr>
          <w:sz w:val="22"/>
          <w:szCs w:val="22"/>
        </w:rPr>
        <w:t xml:space="preserve"> </w:t>
      </w:r>
      <w:r w:rsidR="00ED0ABC">
        <w:rPr>
          <w:sz w:val="22"/>
          <w:szCs w:val="22"/>
        </w:rPr>
        <w:t>wymagal</w:t>
      </w:r>
      <w:r w:rsidRPr="00F47372">
        <w:rPr>
          <w:sz w:val="22"/>
          <w:szCs w:val="22"/>
        </w:rPr>
        <w:t>nej Wykonawcy wierzytelności, w tym z kwoty wynagrodzenia określonej w fakturze, na co Wykonawca wyraża zgodę.</w:t>
      </w:r>
    </w:p>
    <w:p w14:paraId="0EB934C9" w14:textId="52D67796" w:rsidR="00D0699B" w:rsidRPr="00F47372" w:rsidRDefault="00D0699B" w:rsidP="009B1536">
      <w:pPr>
        <w:widowControl/>
        <w:numPr>
          <w:ilvl w:val="0"/>
          <w:numId w:val="47"/>
        </w:numPr>
        <w:suppressAutoHyphens w:val="0"/>
        <w:ind w:left="567" w:hanging="567"/>
        <w:jc w:val="both"/>
        <w:rPr>
          <w:sz w:val="22"/>
          <w:szCs w:val="22"/>
        </w:rPr>
      </w:pPr>
      <w:r w:rsidRPr="00F47372">
        <w:rPr>
          <w:sz w:val="22"/>
          <w:szCs w:val="22"/>
        </w:rPr>
        <w:t xml:space="preserve">Zapłata kar </w:t>
      </w:r>
      <w:r w:rsidR="00E474EB">
        <w:rPr>
          <w:sz w:val="22"/>
          <w:szCs w:val="22"/>
        </w:rPr>
        <w:t>umown</w:t>
      </w:r>
      <w:r w:rsidRPr="00F47372">
        <w:rPr>
          <w:sz w:val="22"/>
          <w:szCs w:val="22"/>
        </w:rPr>
        <w:t xml:space="preserve">ych nie zwalnia Wykonawcy od obowiązku wykonania </w:t>
      </w:r>
      <w:r w:rsidR="00B308E1">
        <w:rPr>
          <w:sz w:val="22"/>
          <w:szCs w:val="22"/>
        </w:rPr>
        <w:t>Umow</w:t>
      </w:r>
      <w:r w:rsidRPr="00F47372">
        <w:rPr>
          <w:sz w:val="22"/>
          <w:szCs w:val="22"/>
        </w:rPr>
        <w:t>y.</w:t>
      </w:r>
    </w:p>
    <w:p w14:paraId="722AB12C" w14:textId="77777777" w:rsidR="00D0699B" w:rsidRPr="00F47372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</w:p>
    <w:p w14:paraId="6ADBE0FD" w14:textId="77777777" w:rsidR="00D0699B" w:rsidRPr="00F47372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F47372">
        <w:rPr>
          <w:b/>
          <w:bCs/>
          <w:sz w:val="22"/>
          <w:szCs w:val="22"/>
          <w:lang w:eastAsia="en-US"/>
        </w:rPr>
        <w:t>§ 8</w:t>
      </w:r>
    </w:p>
    <w:p w14:paraId="10533B6E" w14:textId="33A2CACA" w:rsidR="00D0699B" w:rsidRPr="00F47372" w:rsidRDefault="00D0699B" w:rsidP="009B1536">
      <w:pPr>
        <w:widowControl/>
        <w:numPr>
          <w:ilvl w:val="0"/>
          <w:numId w:val="48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Strony ustalają, iż do bezpośrednich kontaktów, mających na celu zapewnienie prawidłowej realizacji przedmiotu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, jego bieżący nadzór oraz weryfikację, upoważnione zostają następujące osoby: </w:t>
      </w:r>
    </w:p>
    <w:p w14:paraId="6A8FAD71" w14:textId="09028685" w:rsidR="00C27DC1" w:rsidRPr="00F47372" w:rsidRDefault="00D063D6" w:rsidP="009B1536">
      <w:pPr>
        <w:widowControl/>
        <w:numPr>
          <w:ilvl w:val="1"/>
          <w:numId w:val="48"/>
        </w:numPr>
        <w:suppressAutoHyphens w:val="0"/>
        <w:ind w:left="1260" w:hanging="693"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z</w:t>
      </w:r>
      <w:r w:rsidR="00D0699B" w:rsidRPr="00F47372">
        <w:rPr>
          <w:sz w:val="22"/>
          <w:szCs w:val="22"/>
          <w:lang w:eastAsia="en-US"/>
        </w:rPr>
        <w:t>e strony Zamawiającego:</w:t>
      </w:r>
      <w:r w:rsidR="00D0699B" w:rsidRPr="00F47372">
        <w:rPr>
          <w:i/>
          <w:iCs/>
          <w:sz w:val="22"/>
          <w:szCs w:val="22"/>
          <w:lang w:eastAsia="en-US"/>
        </w:rPr>
        <w:t xml:space="preserve"> </w:t>
      </w:r>
      <w:r w:rsidR="00036A01" w:rsidRPr="00F47372">
        <w:rPr>
          <w:i/>
          <w:iCs/>
          <w:sz w:val="22"/>
          <w:szCs w:val="22"/>
          <w:lang w:eastAsia="en-US"/>
        </w:rPr>
        <w:t xml:space="preserve">........................... </w:t>
      </w:r>
      <w:r w:rsidR="00036A01" w:rsidRPr="00F47372">
        <w:rPr>
          <w:sz w:val="22"/>
          <w:szCs w:val="22"/>
          <w:lang w:eastAsia="en-US"/>
        </w:rPr>
        <w:t xml:space="preserve">– </w:t>
      </w:r>
      <w:r w:rsidR="00036A01" w:rsidRPr="00F47372">
        <w:rPr>
          <w:i/>
          <w:iCs/>
          <w:sz w:val="22"/>
          <w:szCs w:val="22"/>
          <w:lang w:eastAsia="en-US"/>
        </w:rPr>
        <w:t>tel. ..........., e-mail: .........................</w:t>
      </w:r>
    </w:p>
    <w:p w14:paraId="13ADF3F2" w14:textId="60785CB4" w:rsidR="00D0699B" w:rsidRPr="00F47372" w:rsidRDefault="00D063D6" w:rsidP="009B1536">
      <w:pPr>
        <w:widowControl/>
        <w:numPr>
          <w:ilvl w:val="1"/>
          <w:numId w:val="48"/>
        </w:numPr>
        <w:suppressAutoHyphens w:val="0"/>
        <w:ind w:left="1260" w:hanging="693"/>
        <w:jc w:val="left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>z</w:t>
      </w:r>
      <w:r w:rsidR="00D0699B" w:rsidRPr="00F47372">
        <w:rPr>
          <w:sz w:val="22"/>
          <w:szCs w:val="22"/>
          <w:lang w:eastAsia="en-US"/>
        </w:rPr>
        <w:t>e strony Wykonawcy</w:t>
      </w:r>
      <w:r w:rsidR="00BB109F" w:rsidRPr="00F47372">
        <w:rPr>
          <w:sz w:val="22"/>
          <w:szCs w:val="22"/>
          <w:lang w:eastAsia="en-US"/>
        </w:rPr>
        <w:t>:</w:t>
      </w:r>
      <w:r w:rsidR="00D0699B" w:rsidRPr="00F47372">
        <w:rPr>
          <w:sz w:val="22"/>
          <w:szCs w:val="22"/>
          <w:lang w:eastAsia="en-US"/>
        </w:rPr>
        <w:t xml:space="preserve"> </w:t>
      </w:r>
      <w:r w:rsidR="00D0699B" w:rsidRPr="00F47372">
        <w:rPr>
          <w:i/>
          <w:iCs/>
          <w:sz w:val="22"/>
          <w:szCs w:val="22"/>
          <w:lang w:eastAsia="en-US"/>
        </w:rPr>
        <w:t xml:space="preserve">........................... </w:t>
      </w:r>
      <w:r w:rsidR="00D0699B" w:rsidRPr="00F47372">
        <w:rPr>
          <w:sz w:val="22"/>
          <w:szCs w:val="22"/>
          <w:lang w:eastAsia="en-US"/>
        </w:rPr>
        <w:t xml:space="preserve">– </w:t>
      </w:r>
      <w:r w:rsidR="00D0699B" w:rsidRPr="00F47372">
        <w:rPr>
          <w:i/>
          <w:iCs/>
          <w:sz w:val="22"/>
          <w:szCs w:val="22"/>
          <w:lang w:eastAsia="en-US"/>
        </w:rPr>
        <w:t>tel. ..........., e-mail: .........................</w:t>
      </w:r>
    </w:p>
    <w:p w14:paraId="43806E27" w14:textId="4E5DCF9F" w:rsidR="00C75116" w:rsidRPr="00F47372" w:rsidRDefault="00D0699B" w:rsidP="009B1536">
      <w:pPr>
        <w:widowControl/>
        <w:numPr>
          <w:ilvl w:val="0"/>
          <w:numId w:val="48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F47372">
        <w:rPr>
          <w:sz w:val="22"/>
          <w:szCs w:val="22"/>
          <w:lang w:eastAsia="en-US"/>
        </w:rPr>
        <w:t xml:space="preserve">Strony zgodnie postanawiają, iż osoby wskazane powyżej nie są uprawnione do podejmowania decyzji w zakresie zmiany zasad wykonywania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 xml:space="preserve">y, a także zaciągania nowych zobowiązań lub zmiany </w:t>
      </w:r>
      <w:r w:rsidR="00B308E1">
        <w:rPr>
          <w:sz w:val="22"/>
          <w:szCs w:val="22"/>
          <w:lang w:eastAsia="en-US"/>
        </w:rPr>
        <w:t>Umow</w:t>
      </w:r>
      <w:r w:rsidRPr="00F47372">
        <w:rPr>
          <w:sz w:val="22"/>
          <w:szCs w:val="22"/>
          <w:lang w:eastAsia="en-US"/>
        </w:rPr>
        <w:t>y.</w:t>
      </w:r>
    </w:p>
    <w:p w14:paraId="716CE740" w14:textId="3995D105" w:rsidR="00D0699B" w:rsidRPr="00F47372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F47372">
        <w:rPr>
          <w:b/>
          <w:sz w:val="22"/>
          <w:szCs w:val="22"/>
          <w:lang w:eastAsia="en-US"/>
        </w:rPr>
        <w:t>§ 9</w:t>
      </w:r>
    </w:p>
    <w:p w14:paraId="718F034F" w14:textId="77777777" w:rsidR="00B308E1" w:rsidRPr="00060E3B" w:rsidRDefault="00B308E1" w:rsidP="009B1536">
      <w:pPr>
        <w:pStyle w:val="Akapitzlist"/>
        <w:widowControl/>
        <w:numPr>
          <w:ilvl w:val="0"/>
          <w:numId w:val="89"/>
        </w:numPr>
        <w:suppressAutoHyphens w:val="0"/>
        <w:jc w:val="both"/>
        <w:rPr>
          <w:sz w:val="22"/>
        </w:rPr>
      </w:pPr>
      <w:r w:rsidRPr="00060E3B">
        <w:rPr>
          <w:sz w:val="22"/>
          <w:lang w:bidi="pl-PL"/>
        </w:rPr>
        <w:t xml:space="preserve">Przez okoliczności siły wyższej Strony rozumieją zdarzenie zewnętrzne o charakterze </w:t>
      </w:r>
      <w:r w:rsidRPr="00060E3B">
        <w:rPr>
          <w:sz w:val="22"/>
        </w:rPr>
        <w:t>nadzwyczajnym</w:t>
      </w:r>
      <w:r w:rsidRPr="00060E3B">
        <w:rPr>
          <w:sz w:val="22"/>
          <w:lang w:bidi="pl-PL"/>
        </w:rPr>
        <w:t xml:space="preserve">, którego nie można było przewidzieć ani jemu zapobiec, w szczególności takie jak: pożar, powódź, </w:t>
      </w:r>
      <w:r>
        <w:rPr>
          <w:sz w:val="22"/>
        </w:rPr>
        <w:t xml:space="preserve">ogłoszenie stanu zagrożenia epidemiologicznego albo ogłoszenie stanu epidemii, w tym epidemii </w:t>
      </w:r>
      <w:r w:rsidRPr="00F90551">
        <w:rPr>
          <w:sz w:val="22"/>
        </w:rPr>
        <w:t>epidemia choroby zagrażającej życiu lub zdrowiu ludzi,</w:t>
      </w:r>
      <w:r>
        <w:rPr>
          <w:sz w:val="22"/>
        </w:rPr>
        <w:t xml:space="preserve"> </w:t>
      </w:r>
      <w:r w:rsidRPr="00060E3B">
        <w:rPr>
          <w:sz w:val="22"/>
          <w:lang w:bidi="pl-PL"/>
        </w:rPr>
        <w:t>wojna, stan wojenny, stan wyjątkowy lub stan klęski żywiołowej.</w:t>
      </w:r>
    </w:p>
    <w:p w14:paraId="167ED76D" w14:textId="3013DC9A" w:rsidR="00B308E1" w:rsidRPr="00060E3B" w:rsidRDefault="00B308E1" w:rsidP="009B1536">
      <w:pPr>
        <w:pStyle w:val="Akapitzlist"/>
        <w:widowControl/>
        <w:numPr>
          <w:ilvl w:val="0"/>
          <w:numId w:val="89"/>
        </w:numPr>
        <w:suppressAutoHyphens w:val="0"/>
        <w:jc w:val="both"/>
        <w:rPr>
          <w:sz w:val="22"/>
        </w:rPr>
      </w:pPr>
      <w:r w:rsidRPr="00060E3B">
        <w:rPr>
          <w:sz w:val="22"/>
        </w:rPr>
        <w:t xml:space="preserve">Jeżeli wskutek okoliczności siły wyższej Strona nie będzie mogła wykonywać swoich obowiązków </w:t>
      </w:r>
      <w:r w:rsidR="00E474EB">
        <w:rPr>
          <w:sz w:val="22"/>
        </w:rPr>
        <w:t>umown</w:t>
      </w:r>
      <w:r w:rsidRPr="00060E3B">
        <w:rPr>
          <w:sz w:val="22"/>
        </w:rPr>
        <w:t xml:space="preserve">ych w całości lub w części, niezwłocznie powiadomi o tym drugą stronę. W takim przypadku Strony uzgodnią sposób i zasady dalszego wykonywania </w:t>
      </w:r>
      <w:r>
        <w:rPr>
          <w:sz w:val="22"/>
        </w:rPr>
        <w:t>Umow</w:t>
      </w:r>
      <w:r w:rsidRPr="00060E3B">
        <w:rPr>
          <w:sz w:val="22"/>
        </w:rPr>
        <w:t xml:space="preserve">y, czasowo zawieszą jej realizację lub </w:t>
      </w:r>
      <w:r>
        <w:rPr>
          <w:sz w:val="22"/>
        </w:rPr>
        <w:t>Umow</w:t>
      </w:r>
      <w:r w:rsidRPr="00060E3B">
        <w:rPr>
          <w:sz w:val="22"/>
        </w:rPr>
        <w:t>a zostanie rozwiązana.</w:t>
      </w:r>
    </w:p>
    <w:p w14:paraId="1B1B2F77" w14:textId="058C28E6" w:rsidR="00B308E1" w:rsidRDefault="00B308E1" w:rsidP="009B1536">
      <w:pPr>
        <w:pStyle w:val="Akapitzlist"/>
        <w:widowControl/>
        <w:numPr>
          <w:ilvl w:val="0"/>
          <w:numId w:val="89"/>
        </w:numPr>
        <w:suppressAutoHyphens w:val="0"/>
        <w:jc w:val="both"/>
        <w:rPr>
          <w:sz w:val="22"/>
        </w:rPr>
      </w:pPr>
      <w:r w:rsidRPr="00060E3B">
        <w:rPr>
          <w:sz w:val="22"/>
        </w:rPr>
        <w:t xml:space="preserve">Bieg terminów określonych w niniejszej </w:t>
      </w:r>
      <w:r>
        <w:rPr>
          <w:sz w:val="22"/>
        </w:rPr>
        <w:t>Umow</w:t>
      </w:r>
      <w:r w:rsidRPr="00060E3B">
        <w:rPr>
          <w:sz w:val="22"/>
        </w:rPr>
        <w:t>ie ulega zawieszeniu przez czas trwania przeszkody spowodowanej siłą wyższą.</w:t>
      </w:r>
    </w:p>
    <w:p w14:paraId="7CF8AAEA" w14:textId="77777777" w:rsidR="00B308E1" w:rsidRDefault="00B308E1" w:rsidP="00B308E1">
      <w:pPr>
        <w:jc w:val="both"/>
        <w:rPr>
          <w:sz w:val="22"/>
        </w:rPr>
      </w:pPr>
    </w:p>
    <w:p w14:paraId="6AC1C62C" w14:textId="48FBC858" w:rsidR="00B308E1" w:rsidRPr="002926AD" w:rsidRDefault="00B308E1" w:rsidP="00B308E1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 xml:space="preserve">§ </w:t>
      </w:r>
      <w:r>
        <w:rPr>
          <w:b/>
          <w:bCs/>
          <w:sz w:val="22"/>
          <w:szCs w:val="22"/>
        </w:rPr>
        <w:t>10</w:t>
      </w:r>
    </w:p>
    <w:p w14:paraId="26DC66DE" w14:textId="16EBD2C6" w:rsidR="00B308E1" w:rsidRPr="00A24E57" w:rsidRDefault="00B308E1" w:rsidP="009B1536">
      <w:pPr>
        <w:widowControl/>
        <w:numPr>
          <w:ilvl w:val="0"/>
          <w:numId w:val="90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W ramach niniejszej </w:t>
      </w:r>
      <w:r>
        <w:rPr>
          <w:sz w:val="22"/>
          <w:szCs w:val="22"/>
        </w:rPr>
        <w:t>Umow</w:t>
      </w:r>
      <w:r w:rsidRPr="002926AD">
        <w:rPr>
          <w:sz w:val="22"/>
          <w:szCs w:val="22"/>
        </w:rPr>
        <w:t xml:space="preserve">y i wynikającego z niej wynagrodzenia Wykonawcy, wskazanego odpowiednio w § 3 ust. 2 </w:t>
      </w:r>
      <w:r>
        <w:rPr>
          <w:sz w:val="22"/>
          <w:szCs w:val="22"/>
        </w:rPr>
        <w:t>Umow</w:t>
      </w:r>
      <w:r w:rsidRPr="002926AD">
        <w:rPr>
          <w:sz w:val="22"/>
          <w:szCs w:val="22"/>
        </w:rPr>
        <w:t xml:space="preserve">y, Zamawiający nabywa </w:t>
      </w:r>
      <w:r w:rsidRPr="00D25D4C">
        <w:rPr>
          <w:sz w:val="22"/>
          <w:szCs w:val="22"/>
        </w:rPr>
        <w:t>nieodwołalne i</w:t>
      </w:r>
      <w:r w:rsidRPr="004F08B2">
        <w:rPr>
          <w:sz w:val="22"/>
          <w:szCs w:val="22"/>
        </w:rPr>
        <w:t xml:space="preserve"> nieograniczone czasowo prawo do </w:t>
      </w:r>
      <w:r w:rsidRPr="00A24E57">
        <w:rPr>
          <w:sz w:val="22"/>
          <w:szCs w:val="22"/>
        </w:rPr>
        <w:t xml:space="preserve">korzystania ze wszelkiego oprogramowania niezbędnego do prawidłowego funkcjonowania przedmiotu </w:t>
      </w:r>
      <w:r>
        <w:rPr>
          <w:sz w:val="22"/>
          <w:szCs w:val="22"/>
        </w:rPr>
        <w:t>Umow</w:t>
      </w:r>
      <w:r w:rsidRPr="00A24E57">
        <w:rPr>
          <w:sz w:val="22"/>
          <w:szCs w:val="22"/>
        </w:rPr>
        <w:t xml:space="preserve">y w zakresie wskazanym i na polach eksploatacji wymienionych w art. 75 ust. 2 ustawy z dnia 4 lutego 1994 r. o prawie autorskim i prawach pokrewnych </w:t>
      </w:r>
      <w:r>
        <w:rPr>
          <w:sz w:val="22"/>
          <w:szCs w:val="22"/>
        </w:rPr>
        <w:br/>
      </w:r>
      <w:r w:rsidRPr="00A24E57">
        <w:rPr>
          <w:sz w:val="22"/>
          <w:szCs w:val="22"/>
        </w:rPr>
        <w:t>(</w:t>
      </w:r>
      <w:r w:rsidRPr="000250E7">
        <w:rPr>
          <w:sz w:val="22"/>
          <w:szCs w:val="22"/>
        </w:rPr>
        <w:t>t. j. Dz. U. 2022 poz. 2509 z</w:t>
      </w:r>
      <w:r>
        <w:rPr>
          <w:sz w:val="22"/>
          <w:szCs w:val="22"/>
        </w:rPr>
        <w:t>e</w:t>
      </w:r>
      <w:r w:rsidRPr="000250E7">
        <w:rPr>
          <w:sz w:val="22"/>
          <w:szCs w:val="22"/>
        </w:rPr>
        <w:t xml:space="preserve"> zm</w:t>
      </w:r>
      <w:r w:rsidRPr="00A24E57">
        <w:rPr>
          <w:sz w:val="22"/>
          <w:szCs w:val="22"/>
        </w:rPr>
        <w:t>.).</w:t>
      </w:r>
    </w:p>
    <w:p w14:paraId="7063272A" w14:textId="77777777" w:rsidR="00B308E1" w:rsidRPr="004F08B2" w:rsidRDefault="00B308E1" w:rsidP="009B1536">
      <w:pPr>
        <w:widowControl/>
        <w:numPr>
          <w:ilvl w:val="0"/>
          <w:numId w:val="90"/>
        </w:numPr>
        <w:jc w:val="both"/>
        <w:rPr>
          <w:sz w:val="22"/>
          <w:szCs w:val="22"/>
        </w:rPr>
      </w:pPr>
      <w:r w:rsidRPr="00A24E57">
        <w:rPr>
          <w:sz w:val="22"/>
          <w:szCs w:val="22"/>
        </w:rPr>
        <w:t xml:space="preserve">Wykonawca udziela licencji niewyłącznej, tj. prawa do korzystania z oprogramowania w zakresie wskazanym w ust. 1, w chwili </w:t>
      </w:r>
      <w:r w:rsidRPr="004F08B2">
        <w:rPr>
          <w:sz w:val="22"/>
          <w:szCs w:val="22"/>
        </w:rPr>
        <w:t>podpisania protokołu odbioru bez zastrzeżeń</w:t>
      </w:r>
      <w:r>
        <w:rPr>
          <w:sz w:val="22"/>
          <w:szCs w:val="22"/>
        </w:rPr>
        <w:t xml:space="preserve">, </w:t>
      </w:r>
      <w:r w:rsidRPr="004F08B2">
        <w:rPr>
          <w:sz w:val="22"/>
          <w:szCs w:val="22"/>
        </w:rPr>
        <w:t>bez konieczności składania przez Strony dodatkowego oświadczenia woli.</w:t>
      </w:r>
    </w:p>
    <w:p w14:paraId="26E27244" w14:textId="77777777" w:rsidR="00B308E1" w:rsidRDefault="00B308E1" w:rsidP="009B1536">
      <w:pPr>
        <w:widowControl/>
        <w:numPr>
          <w:ilvl w:val="0"/>
          <w:numId w:val="90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Przy odbiorze </w:t>
      </w: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zobowiązany jest dostarczyć Zamawiającemu również egzemplarze oprogramowania stanowiące z dniem udzielenia ww. licencji własność Zamawiającego, w wersjach instalacyjnych albo wskazać adres strony internetowej </w:t>
      </w:r>
      <w:r w:rsidRPr="00176423">
        <w:rPr>
          <w:sz w:val="22"/>
          <w:szCs w:val="22"/>
        </w:rPr>
        <w:t>z której ww. oprogramowanie można pobrać.</w:t>
      </w:r>
    </w:p>
    <w:p w14:paraId="584665DB" w14:textId="0D838F49" w:rsidR="00B308E1" w:rsidRPr="00967D15" w:rsidRDefault="00B308E1" w:rsidP="009B1536">
      <w:pPr>
        <w:widowControl/>
        <w:numPr>
          <w:ilvl w:val="0"/>
          <w:numId w:val="90"/>
        </w:numPr>
        <w:jc w:val="both"/>
        <w:rPr>
          <w:sz w:val="22"/>
          <w:szCs w:val="22"/>
        </w:rPr>
      </w:pPr>
      <w:r w:rsidRPr="00967D15">
        <w:rPr>
          <w:sz w:val="22"/>
          <w:szCs w:val="22"/>
        </w:rPr>
        <w:t xml:space="preserve">Jeśli producentem oprogramowania (podmiotem autorsko – uprawnionym) jest podmiot inny niż Wykonawca, Wykonawca zobowiązuje się doprowadzić do udzielenia Zamawiającemu licencji na korzystanie z takiego oprogramowania przez jego producenta (autorsko – uprawnionego), chyba że przyjęty model dystrybucji takiego oprogramowania zakłada udzielanie przez Wykonawcę sublicencji. Warunki licencji udzielanej przez producenta oprogramowania określają standardowe postanowienia </w:t>
      </w:r>
      <w:r w:rsidR="00E474EB">
        <w:rPr>
          <w:sz w:val="22"/>
          <w:szCs w:val="22"/>
        </w:rPr>
        <w:t>umown</w:t>
      </w:r>
      <w:r w:rsidRPr="00967D15">
        <w:rPr>
          <w:sz w:val="22"/>
          <w:szCs w:val="22"/>
        </w:rPr>
        <w:t xml:space="preserve">e producenta oprogramowania, przy czym muszą one umożliwiać Zamawiającemu korzystanie z dostarczonego przedmiotu </w:t>
      </w:r>
      <w:r>
        <w:rPr>
          <w:sz w:val="22"/>
          <w:szCs w:val="22"/>
        </w:rPr>
        <w:t>Umow</w:t>
      </w:r>
      <w:r w:rsidRPr="00967D15">
        <w:rPr>
          <w:sz w:val="22"/>
          <w:szCs w:val="22"/>
        </w:rPr>
        <w:t xml:space="preserve">y zgodnie z jego przeznaczeniem, przez czas nieoznaczony, bez ograniczeń terytorialnych, co najmniej w zakresie i celu wskazanych w </w:t>
      </w:r>
      <w:r>
        <w:rPr>
          <w:sz w:val="22"/>
          <w:szCs w:val="22"/>
        </w:rPr>
        <w:t>Umow</w:t>
      </w:r>
      <w:r w:rsidRPr="00967D15">
        <w:rPr>
          <w:sz w:val="22"/>
          <w:szCs w:val="22"/>
        </w:rPr>
        <w:t xml:space="preserve">ie i dokumentacji postępowania, o której mowa § 1 ust. </w:t>
      </w:r>
      <w:r w:rsidR="00DC6397">
        <w:rPr>
          <w:sz w:val="22"/>
          <w:szCs w:val="22"/>
        </w:rPr>
        <w:t>4</w:t>
      </w:r>
      <w:r w:rsidRPr="00967D15">
        <w:rPr>
          <w:sz w:val="22"/>
          <w:szCs w:val="22"/>
        </w:rPr>
        <w:t xml:space="preserve"> </w:t>
      </w:r>
      <w:r>
        <w:rPr>
          <w:sz w:val="22"/>
          <w:szCs w:val="22"/>
        </w:rPr>
        <w:t>Umow</w:t>
      </w:r>
      <w:r w:rsidRPr="00967D15">
        <w:rPr>
          <w:sz w:val="22"/>
          <w:szCs w:val="22"/>
        </w:rPr>
        <w:t xml:space="preserve">y. W wypadku sprzeczności pomiędzy postanowieniami </w:t>
      </w:r>
      <w:r>
        <w:rPr>
          <w:sz w:val="22"/>
          <w:szCs w:val="22"/>
        </w:rPr>
        <w:t>Umow</w:t>
      </w:r>
      <w:r w:rsidRPr="00967D15">
        <w:rPr>
          <w:sz w:val="22"/>
          <w:szCs w:val="22"/>
        </w:rPr>
        <w:t xml:space="preserve">y a takimi warunkami pierwszeństwo mają postanowienia </w:t>
      </w:r>
      <w:r>
        <w:rPr>
          <w:sz w:val="22"/>
          <w:szCs w:val="22"/>
        </w:rPr>
        <w:t>Umow</w:t>
      </w:r>
      <w:r w:rsidRPr="00967D15">
        <w:rPr>
          <w:sz w:val="22"/>
          <w:szCs w:val="22"/>
        </w:rPr>
        <w:t xml:space="preserve">y. Udzielenie przez producenta oprogramowania licencji dokonywane jest w ramach wynagrodzenia, o którym mowa w § 3 ust. 2 </w:t>
      </w:r>
      <w:r>
        <w:rPr>
          <w:sz w:val="22"/>
          <w:szCs w:val="22"/>
        </w:rPr>
        <w:t>Umow</w:t>
      </w:r>
      <w:r w:rsidRPr="00967D15">
        <w:rPr>
          <w:sz w:val="22"/>
          <w:szCs w:val="22"/>
        </w:rPr>
        <w:t>y.</w:t>
      </w:r>
    </w:p>
    <w:p w14:paraId="1FBE6385" w14:textId="77777777" w:rsidR="00B308E1" w:rsidRPr="00967D15" w:rsidRDefault="00B308E1" w:rsidP="009B1536">
      <w:pPr>
        <w:widowControl/>
        <w:numPr>
          <w:ilvl w:val="0"/>
          <w:numId w:val="90"/>
        </w:numPr>
        <w:jc w:val="both"/>
        <w:rPr>
          <w:sz w:val="22"/>
          <w:szCs w:val="22"/>
        </w:rPr>
      </w:pPr>
      <w:r w:rsidRPr="00967D15">
        <w:rPr>
          <w:sz w:val="22"/>
          <w:szCs w:val="22"/>
        </w:rPr>
        <w:t xml:space="preserve">Wykonawca oświadcza, że udzielone licencje nie zostaną przez niego lub przez producenta oprogramowania wypowiedziane. Nie mniej wypowiedzenie jest dopuszczalne, lecz jedynie z powodu istotnego naruszenia warunków licencji przez Zamawiającego, i o ile Zamawiający otrzymał </w:t>
      </w:r>
      <w:r w:rsidRPr="00967D15">
        <w:rPr>
          <w:sz w:val="22"/>
          <w:szCs w:val="22"/>
        </w:rPr>
        <w:lastRenderedPageBreak/>
        <w:t>uprzednio wezwanie do zaprzestania naruszeń z rozsądnym terminem jego realizacji, a po jego upływie nadal naruszał w sposób istotny warunki licencji.</w:t>
      </w:r>
    </w:p>
    <w:p w14:paraId="65FC9A70" w14:textId="77777777" w:rsidR="00B308E1" w:rsidRPr="00967D15" w:rsidRDefault="00B308E1" w:rsidP="009B1536">
      <w:pPr>
        <w:widowControl/>
        <w:numPr>
          <w:ilvl w:val="0"/>
          <w:numId w:val="90"/>
        </w:numPr>
        <w:jc w:val="both"/>
        <w:rPr>
          <w:sz w:val="22"/>
          <w:szCs w:val="22"/>
        </w:rPr>
      </w:pPr>
      <w:r w:rsidRPr="00967D15">
        <w:rPr>
          <w:sz w:val="22"/>
          <w:szCs w:val="22"/>
        </w:rPr>
        <w:t>Strony postanawiają, że gdyby do wypowiedzenia licencji jednak doszło, okres wypowiedzenia wynosić będzie, z zastrzeżeniem postanowień zdania następnego, lat 5, a jego skutek przypadnie na koniec roku kalendarzowego. Strony uzgadniają, że okres wypowiedzenia ulega wydłużeniu do czasu otrzymania przez Zamawiającego innego oprogramowania, w tym oprogramowania od innego podmiotu oraz dokonania przez Zamawiającego pełnej migracji danych do tego, innego oprogramowania, chyba że te czynności zostaną zrealizowane w okresie wypowiedzenia, o którym mowa w zdaniu 1.</w:t>
      </w:r>
    </w:p>
    <w:p w14:paraId="26BDB293" w14:textId="77777777" w:rsidR="00B308E1" w:rsidRPr="00967D15" w:rsidRDefault="00B308E1" w:rsidP="009B1536">
      <w:pPr>
        <w:widowControl/>
        <w:numPr>
          <w:ilvl w:val="0"/>
          <w:numId w:val="90"/>
        </w:numPr>
        <w:jc w:val="both"/>
        <w:rPr>
          <w:sz w:val="22"/>
          <w:szCs w:val="22"/>
        </w:rPr>
      </w:pPr>
      <w:r w:rsidRPr="00967D15">
        <w:rPr>
          <w:sz w:val="22"/>
          <w:szCs w:val="22"/>
        </w:rPr>
        <w:t>Wykonawca udziela licencji</w:t>
      </w:r>
      <w:r>
        <w:rPr>
          <w:sz w:val="22"/>
          <w:szCs w:val="22"/>
        </w:rPr>
        <w:t>,</w:t>
      </w:r>
      <w:r w:rsidRPr="00967D15">
        <w:rPr>
          <w:sz w:val="22"/>
          <w:szCs w:val="22"/>
        </w:rPr>
        <w:t xml:space="preserve"> o której mowa powyżej, w chwili podpisania bez zastrzeżeń protokołu odbioru, bez konieczności składania przez Strony dodatkowego oświadczenia woli.</w:t>
      </w:r>
    </w:p>
    <w:p w14:paraId="56787CDB" w14:textId="5AF7B584" w:rsidR="00B308E1" w:rsidRPr="00967D15" w:rsidRDefault="00B308E1" w:rsidP="009B1536">
      <w:pPr>
        <w:widowControl/>
        <w:numPr>
          <w:ilvl w:val="0"/>
          <w:numId w:val="90"/>
        </w:numPr>
        <w:jc w:val="both"/>
        <w:rPr>
          <w:sz w:val="22"/>
          <w:szCs w:val="22"/>
        </w:rPr>
      </w:pPr>
      <w:r w:rsidRPr="00967D15">
        <w:rPr>
          <w:sz w:val="22"/>
          <w:szCs w:val="22"/>
        </w:rPr>
        <w:t xml:space="preserve">W razie przeniesienia przez podmiot autorsko-uprawniony (Wykonawcę lub producenta oprogramowania) autorskich praw majątkowych do oprogramowania, o którym mowa w ust. </w:t>
      </w:r>
      <w:r>
        <w:rPr>
          <w:sz w:val="22"/>
          <w:szCs w:val="22"/>
        </w:rPr>
        <w:t>4</w:t>
      </w:r>
      <w:r w:rsidRPr="00967D15">
        <w:rPr>
          <w:sz w:val="22"/>
          <w:szCs w:val="22"/>
        </w:rPr>
        <w:t xml:space="preserve"> powyżej, Wykonawca zobowiązuje się – bez poniesienia przez Zamawiającego żadnych kosztów, w tym kosztów opłat licencyjnych – doprowadzić do zapewnienia Zamawiającemu ciągłości korzystania z tego oprogramowania w szczególności poprzez doprowadzenie do udzielenia licencji do tego oprogramowania przez nabywcę autorskich praw majątkowych, bądź poprzez dostarczenie nowego (innego) oprogramowania o parametrach nie gorszych niż określone w dokumentacji postępowania, wraz ze stosowną licencją o treści co najmniej odpowiadającej warunkom niniejszej </w:t>
      </w:r>
      <w:r>
        <w:rPr>
          <w:sz w:val="22"/>
          <w:szCs w:val="22"/>
        </w:rPr>
        <w:t>Umow</w:t>
      </w:r>
      <w:r w:rsidRPr="00967D15">
        <w:rPr>
          <w:sz w:val="22"/>
          <w:szCs w:val="22"/>
        </w:rPr>
        <w:t>y.</w:t>
      </w:r>
    </w:p>
    <w:p w14:paraId="675AB406" w14:textId="77777777" w:rsidR="00B308E1" w:rsidRPr="00967D15" w:rsidRDefault="00B308E1" w:rsidP="009B1536">
      <w:pPr>
        <w:widowControl/>
        <w:numPr>
          <w:ilvl w:val="0"/>
          <w:numId w:val="90"/>
        </w:numPr>
        <w:jc w:val="both"/>
        <w:rPr>
          <w:sz w:val="22"/>
          <w:szCs w:val="22"/>
        </w:rPr>
      </w:pPr>
      <w:r w:rsidRPr="00967D15">
        <w:rPr>
          <w:sz w:val="22"/>
          <w:szCs w:val="22"/>
        </w:rPr>
        <w:t>Strony uzgadniają, że Zamawiający może powierzyć realizację działań mieszczących się w granicach udzielonej licencji osobie trzeciej, w zastępstwie Zamawiającego. Wykonawca oświadcza, że takie powierzenie jest w pełni dopuszczalne i nie narusza warunków korzystania z oprogramowania</w:t>
      </w:r>
    </w:p>
    <w:p w14:paraId="7D6EBFD6" w14:textId="77777777" w:rsidR="00DC6397" w:rsidRDefault="00DC6397" w:rsidP="00B308E1">
      <w:pPr>
        <w:rPr>
          <w:b/>
          <w:bCs/>
          <w:sz w:val="22"/>
          <w:szCs w:val="22"/>
        </w:rPr>
      </w:pPr>
    </w:p>
    <w:p w14:paraId="1DB93B8C" w14:textId="1496EF80" w:rsidR="00B308E1" w:rsidRPr="002926AD" w:rsidRDefault="00B308E1" w:rsidP="00B308E1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1</w:t>
      </w:r>
      <w:r w:rsidR="00DC6397">
        <w:rPr>
          <w:b/>
          <w:bCs/>
          <w:sz w:val="22"/>
          <w:szCs w:val="22"/>
        </w:rPr>
        <w:t>1</w:t>
      </w:r>
    </w:p>
    <w:p w14:paraId="662E3CE1" w14:textId="28FDD568" w:rsidR="00B308E1" w:rsidRPr="00D25D4C" w:rsidRDefault="00B308E1" w:rsidP="009B1536">
      <w:pPr>
        <w:pStyle w:val="Akapitzlist"/>
        <w:widowControl/>
        <w:numPr>
          <w:ilvl w:val="0"/>
          <w:numId w:val="91"/>
        </w:numPr>
        <w:suppressAutoHyphens w:val="0"/>
        <w:jc w:val="both"/>
        <w:rPr>
          <w:sz w:val="22"/>
        </w:rPr>
      </w:pPr>
      <w:r w:rsidRPr="00D25D4C">
        <w:rPr>
          <w:sz w:val="22"/>
        </w:rPr>
        <w:t xml:space="preserve">Wszelkie zmiany lub uzupełnienia niniejszej </w:t>
      </w:r>
      <w:r>
        <w:rPr>
          <w:sz w:val="22"/>
        </w:rPr>
        <w:t>Umow</w:t>
      </w:r>
      <w:r w:rsidRPr="00D25D4C">
        <w:rPr>
          <w:sz w:val="22"/>
        </w:rPr>
        <w:t>y mogą nastąpić za zgodą Stron w formie pisemnego aneksu pod rygorem nieważności.</w:t>
      </w:r>
    </w:p>
    <w:p w14:paraId="16E26778" w14:textId="1712967C" w:rsidR="00B308E1" w:rsidRPr="00BF1D8A" w:rsidRDefault="00B308E1" w:rsidP="009B1536">
      <w:pPr>
        <w:pStyle w:val="Akapitzlist"/>
        <w:widowControl/>
        <w:numPr>
          <w:ilvl w:val="0"/>
          <w:numId w:val="91"/>
        </w:numPr>
        <w:suppressAutoHyphens w:val="0"/>
        <w:jc w:val="both"/>
        <w:rPr>
          <w:sz w:val="22"/>
        </w:rPr>
      </w:pPr>
      <w:r w:rsidRPr="00B36B09">
        <w:rPr>
          <w:sz w:val="22"/>
        </w:rPr>
        <w:t xml:space="preserve">Strony dopuszczają możliwość zmiany </w:t>
      </w:r>
      <w:r>
        <w:rPr>
          <w:sz w:val="22"/>
        </w:rPr>
        <w:t>Umow</w:t>
      </w:r>
      <w:r w:rsidRPr="00B36B09">
        <w:rPr>
          <w:sz w:val="22"/>
        </w:rPr>
        <w:t xml:space="preserve">y po uprzednim sporządzeniu protokołu konieczności, przy zachowaniu wynagrodzenia Wykonawcy wskazanego w § 3 ust. 2 </w:t>
      </w:r>
      <w:r>
        <w:rPr>
          <w:sz w:val="22"/>
        </w:rPr>
        <w:t>Umow</w:t>
      </w:r>
      <w:r w:rsidRPr="00B36B09">
        <w:rPr>
          <w:sz w:val="22"/>
        </w:rPr>
        <w:t xml:space="preserve">y, poprzez podpisanie aneksu do </w:t>
      </w:r>
      <w:r>
        <w:rPr>
          <w:sz w:val="22"/>
        </w:rPr>
        <w:t>Umow</w:t>
      </w:r>
      <w:r w:rsidRPr="00B36B09">
        <w:rPr>
          <w:sz w:val="22"/>
        </w:rPr>
        <w:t>y, w przypadku zaistnienia okoliczności wskazanych w treści art. 455 ust. 1 pkt 2 – 4 oraz art. 455 ust. 2 ustawy PZP, oraz w poniżej wskazanych przypadkach</w:t>
      </w:r>
      <w:r w:rsidRPr="00BF1D8A">
        <w:rPr>
          <w:sz w:val="22"/>
        </w:rPr>
        <w:t>:</w:t>
      </w:r>
    </w:p>
    <w:p w14:paraId="06A8375F" w14:textId="72B0340A" w:rsidR="00B308E1" w:rsidRPr="00BF1D8A" w:rsidRDefault="00B308E1" w:rsidP="009B1536">
      <w:pPr>
        <w:pStyle w:val="Akapitzlist"/>
        <w:widowControl/>
        <w:numPr>
          <w:ilvl w:val="1"/>
          <w:numId w:val="91"/>
        </w:numPr>
        <w:suppressAutoHyphens w:val="0"/>
        <w:jc w:val="both"/>
        <w:rPr>
          <w:sz w:val="22"/>
        </w:rPr>
      </w:pPr>
      <w:r w:rsidRPr="00BF1D8A">
        <w:rPr>
          <w:sz w:val="22"/>
        </w:rPr>
        <w:t>zmiany terminu realizacji zamówienia</w:t>
      </w:r>
      <w:r>
        <w:rPr>
          <w:sz w:val="22"/>
        </w:rPr>
        <w:t xml:space="preserve"> </w:t>
      </w:r>
      <w:r w:rsidRPr="00975B74">
        <w:rPr>
          <w:sz w:val="22"/>
        </w:rPr>
        <w:t>(początkowego, końcowego)</w:t>
      </w:r>
      <w:r w:rsidRPr="00BF1D8A">
        <w:rPr>
          <w:sz w:val="22"/>
        </w:rPr>
        <w:t xml:space="preserve"> poprzez jego przedłużenie lub zmiany sposobu realizacji poprzez wprowadzenie jego etapów (dostaw częściowych</w:t>
      </w:r>
      <w:r w:rsidRPr="00531344">
        <w:rPr>
          <w:sz w:val="22"/>
        </w:rPr>
        <w:t>) z możliwością wprowadzenia płatności częściowych, które będą odpowiadać ich wartościom, ze względu na przyczyny leżące po stronie Zamawiającego dotyczące np. braku</w:t>
      </w:r>
      <w:r w:rsidRPr="00BF1D8A">
        <w:rPr>
          <w:sz w:val="22"/>
        </w:rPr>
        <w:t xml:space="preserve"> przygotowania/ przekazania miejsca realizacji/dostawy lub przyczyny le</w:t>
      </w:r>
      <w:r w:rsidRPr="0057724B">
        <w:rPr>
          <w:sz w:val="22"/>
        </w:rPr>
        <w:t>ż</w:t>
      </w:r>
      <w:r w:rsidRPr="00BF1D8A">
        <w:rPr>
          <w:sz w:val="22"/>
        </w:rPr>
        <w:t xml:space="preserve">ące po stronie producenta lub dystrybutora sprzętu w przypadku wstrzymania produkcji danego sprzętu </w:t>
      </w:r>
      <w:r>
        <w:rPr>
          <w:sz w:val="22"/>
        </w:rPr>
        <w:br/>
      </w:r>
      <w:r w:rsidRPr="00BF1D8A">
        <w:rPr>
          <w:sz w:val="22"/>
        </w:rPr>
        <w:t>lub komponentu niezbędnego do zrealizowania dostawy - po przedstawianiu stosownych dokumentów od producenta lub dystrybutora oraz inne niezawinione przez Strony przyczyny spowodowane przez tzw. siłę wyższą</w:t>
      </w:r>
      <w:r>
        <w:rPr>
          <w:sz w:val="22"/>
        </w:rPr>
        <w:t xml:space="preserve"> w rozumieniu § </w:t>
      </w:r>
      <w:r w:rsidR="00DC6397">
        <w:rPr>
          <w:sz w:val="22"/>
        </w:rPr>
        <w:t>9</w:t>
      </w:r>
      <w:r>
        <w:rPr>
          <w:sz w:val="22"/>
        </w:rPr>
        <w:t xml:space="preserve"> Umowy</w:t>
      </w:r>
      <w:r w:rsidRPr="00BF1D8A">
        <w:rPr>
          <w:sz w:val="22"/>
        </w:rPr>
        <w:t>,</w:t>
      </w:r>
    </w:p>
    <w:p w14:paraId="7E60E3A4" w14:textId="3C67186C" w:rsidR="00B308E1" w:rsidRDefault="00B308E1" w:rsidP="009B1536">
      <w:pPr>
        <w:pStyle w:val="Akapitzlist"/>
        <w:widowControl/>
        <w:numPr>
          <w:ilvl w:val="1"/>
          <w:numId w:val="91"/>
        </w:numPr>
        <w:suppressAutoHyphens w:val="0"/>
        <w:jc w:val="both"/>
        <w:rPr>
          <w:sz w:val="22"/>
        </w:rPr>
      </w:pPr>
      <w:r w:rsidRPr="00AE1CA5">
        <w:rPr>
          <w:sz w:val="22"/>
        </w:rPr>
        <w:t xml:space="preserve">zmiany określonego typu, modelu, nazwy, producenta przedmiotu </w:t>
      </w:r>
      <w:r>
        <w:rPr>
          <w:sz w:val="22"/>
        </w:rPr>
        <w:t>Umow</w:t>
      </w:r>
      <w:r w:rsidRPr="00AE1CA5">
        <w:rPr>
          <w:sz w:val="22"/>
        </w:rPr>
        <w:t xml:space="preserve">y bądź jego elementów, poprawy jakości lub innych parametrów charakterystycznych dla danego elementu dostawy lub zmiany technologii na równoważną lub lepszą w szczególności </w:t>
      </w:r>
      <w:r>
        <w:rPr>
          <w:sz w:val="22"/>
        </w:rPr>
        <w:br/>
      </w:r>
      <w:r w:rsidRPr="00AE1CA5">
        <w:rPr>
          <w:sz w:val="22"/>
        </w:rPr>
        <w:t xml:space="preserve">w przypadku zakończenia jego produkcji lub wstrzymania lub wycofania go z produkcji </w:t>
      </w:r>
      <w:r>
        <w:rPr>
          <w:sz w:val="22"/>
        </w:rPr>
        <w:br/>
      </w:r>
      <w:r w:rsidRPr="00AE1CA5">
        <w:rPr>
          <w:sz w:val="22"/>
        </w:rPr>
        <w:t>po przedstawianiu stosownych dokumentów od producenta lub dystrybutora, z tym że cena wskazana w § 3 nie może ulec podwyższeniu, a parametry techniczne nie mogą być gorsze niż wskazane w treści oferty,</w:t>
      </w:r>
    </w:p>
    <w:p w14:paraId="660A0A41" w14:textId="77777777" w:rsidR="00B308E1" w:rsidRDefault="00B308E1" w:rsidP="009B1536">
      <w:pPr>
        <w:pStyle w:val="Akapitzlist"/>
        <w:widowControl/>
        <w:numPr>
          <w:ilvl w:val="1"/>
          <w:numId w:val="91"/>
        </w:numPr>
        <w:suppressAutoHyphens w:val="0"/>
        <w:jc w:val="both"/>
        <w:rPr>
          <w:sz w:val="22"/>
        </w:rPr>
      </w:pPr>
      <w:r w:rsidRPr="00AE1CA5">
        <w:rPr>
          <w:sz w:val="22"/>
        </w:rPr>
        <w:t>aktualizacji rozwiązań z uwagi na postęp technologiczny lub zmiany obowiązujących przepisów,</w:t>
      </w:r>
    </w:p>
    <w:p w14:paraId="2A384D3C" w14:textId="77777777" w:rsidR="00B308E1" w:rsidRPr="00AE1CA5" w:rsidRDefault="00B308E1" w:rsidP="009B1536">
      <w:pPr>
        <w:pStyle w:val="Akapitzlist"/>
        <w:widowControl/>
        <w:numPr>
          <w:ilvl w:val="1"/>
          <w:numId w:val="91"/>
        </w:numPr>
        <w:suppressAutoHyphens w:val="0"/>
        <w:jc w:val="both"/>
        <w:rPr>
          <w:sz w:val="22"/>
        </w:rPr>
      </w:pPr>
      <w:r w:rsidRPr="00AE1CA5">
        <w:rPr>
          <w:sz w:val="22"/>
        </w:rPr>
        <w:t xml:space="preserve">zmiany podwykonawcy, w szczególności ze względów losowych lub innych korzystnych </w:t>
      </w:r>
      <w:r>
        <w:rPr>
          <w:sz w:val="22"/>
        </w:rPr>
        <w:br/>
      </w:r>
      <w:r w:rsidRPr="00AE1CA5">
        <w:rPr>
          <w:sz w:val="22"/>
        </w:rPr>
        <w:t>dla Zamawiającego.</w:t>
      </w:r>
    </w:p>
    <w:p w14:paraId="4CF7C6AC" w14:textId="3373E068" w:rsidR="00B308E1" w:rsidRPr="000A081E" w:rsidRDefault="00B308E1" w:rsidP="009B1536">
      <w:pPr>
        <w:widowControl/>
        <w:numPr>
          <w:ilvl w:val="0"/>
          <w:numId w:val="91"/>
        </w:numPr>
        <w:jc w:val="both"/>
        <w:rPr>
          <w:sz w:val="22"/>
          <w:szCs w:val="22"/>
        </w:rPr>
      </w:pPr>
      <w:r w:rsidRPr="000A081E">
        <w:rPr>
          <w:sz w:val="22"/>
          <w:szCs w:val="22"/>
        </w:rPr>
        <w:t xml:space="preserve">Ponadto dopuszcza się zastąpienie dotychczasowego Wykonawcy niniejszej </w:t>
      </w:r>
      <w:r>
        <w:rPr>
          <w:sz w:val="22"/>
          <w:szCs w:val="22"/>
        </w:rPr>
        <w:t>Umow</w:t>
      </w:r>
      <w:r w:rsidRPr="000A081E">
        <w:rPr>
          <w:sz w:val="22"/>
          <w:szCs w:val="22"/>
        </w:rPr>
        <w:t xml:space="preserve">y przez inny podmiot spełniający warunki udziału w postępowaniu oraz niepodlegający wykluczeniu z postępowania na mocy art. 108 ust. 1 ustawy PZP i art. 109 ust. 1 ustawy PZP w zakresie wskazanym w dokumentach postępowania przez Zamawiającego, w razie gdy nastąpiło połączenie, podział, </w:t>
      </w:r>
      <w:r w:rsidRPr="000A081E">
        <w:rPr>
          <w:sz w:val="22"/>
          <w:szCs w:val="22"/>
        </w:rPr>
        <w:lastRenderedPageBreak/>
        <w:t>przekształcenie, upadłość, restrukturyzacja, nabycie dotychczasowego Wykonawcy lub nabycie jego przedsiębiorstwa przez ww. podmiot.</w:t>
      </w:r>
    </w:p>
    <w:p w14:paraId="588D8016" w14:textId="22F32FBB" w:rsidR="00B308E1" w:rsidRDefault="00B308E1" w:rsidP="009B1536">
      <w:pPr>
        <w:widowControl/>
        <w:numPr>
          <w:ilvl w:val="0"/>
          <w:numId w:val="91"/>
        </w:numPr>
        <w:jc w:val="both"/>
        <w:rPr>
          <w:sz w:val="22"/>
          <w:szCs w:val="22"/>
        </w:rPr>
      </w:pPr>
      <w:r w:rsidRPr="000A081E">
        <w:rPr>
          <w:sz w:val="22"/>
          <w:szCs w:val="22"/>
        </w:rPr>
        <w:t xml:space="preserve">Niezależnie od postanowień ust. </w:t>
      </w:r>
      <w:r>
        <w:rPr>
          <w:sz w:val="22"/>
          <w:szCs w:val="22"/>
        </w:rPr>
        <w:t>2</w:t>
      </w:r>
      <w:r w:rsidRPr="000A081E">
        <w:rPr>
          <w:sz w:val="22"/>
          <w:szCs w:val="22"/>
        </w:rPr>
        <w:t xml:space="preserve">, </w:t>
      </w:r>
      <w:r>
        <w:rPr>
          <w:sz w:val="22"/>
          <w:szCs w:val="22"/>
        </w:rPr>
        <w:t>3</w:t>
      </w:r>
      <w:r w:rsidRPr="000A081E">
        <w:rPr>
          <w:sz w:val="22"/>
          <w:szCs w:val="22"/>
        </w:rPr>
        <w:t xml:space="preserve"> oraz </w:t>
      </w:r>
      <w:r>
        <w:rPr>
          <w:sz w:val="22"/>
          <w:szCs w:val="22"/>
        </w:rPr>
        <w:t>4</w:t>
      </w:r>
      <w:r w:rsidRPr="000A081E">
        <w:rPr>
          <w:sz w:val="22"/>
          <w:szCs w:val="22"/>
        </w:rPr>
        <w:t xml:space="preserve">, Strony </w:t>
      </w:r>
      <w:r>
        <w:rPr>
          <w:sz w:val="22"/>
          <w:szCs w:val="22"/>
        </w:rPr>
        <w:t>Umow</w:t>
      </w:r>
      <w:r w:rsidRPr="000A081E">
        <w:rPr>
          <w:sz w:val="22"/>
          <w:szCs w:val="22"/>
        </w:rPr>
        <w:t xml:space="preserve">y mogą dokonywać nieistotnych zmian </w:t>
      </w:r>
      <w:r>
        <w:rPr>
          <w:sz w:val="22"/>
          <w:szCs w:val="22"/>
        </w:rPr>
        <w:t>Umow</w:t>
      </w:r>
      <w:r w:rsidRPr="000A081E">
        <w:rPr>
          <w:sz w:val="22"/>
          <w:szCs w:val="22"/>
        </w:rPr>
        <w:t xml:space="preserve">y, niestanowiących istotnej zmiany </w:t>
      </w:r>
      <w:r>
        <w:rPr>
          <w:sz w:val="22"/>
          <w:szCs w:val="22"/>
        </w:rPr>
        <w:t>Umow</w:t>
      </w:r>
      <w:r w:rsidRPr="000A081E">
        <w:rPr>
          <w:sz w:val="22"/>
          <w:szCs w:val="22"/>
        </w:rPr>
        <w:t>y w rozumieniu art. 454 ust. 2 ustawy PZP, poprzez zawarcie pisemnego aneksu pod rygorem nieważności.</w:t>
      </w:r>
    </w:p>
    <w:p w14:paraId="4777B065" w14:textId="398613EA" w:rsidR="00B308E1" w:rsidRPr="00683C69" w:rsidRDefault="00B308E1" w:rsidP="009B1536">
      <w:pPr>
        <w:widowControl/>
        <w:numPr>
          <w:ilvl w:val="0"/>
          <w:numId w:val="91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Zmiany </w:t>
      </w:r>
      <w:r w:rsidRPr="002926AD">
        <w:rPr>
          <w:sz w:val="22"/>
          <w:szCs w:val="22"/>
          <w:lang w:val="x-none"/>
        </w:rPr>
        <w:t xml:space="preserve">niedotyczące postanowień </w:t>
      </w:r>
      <w:r w:rsidR="00E474EB">
        <w:rPr>
          <w:sz w:val="22"/>
          <w:szCs w:val="22"/>
          <w:lang w:val="x-none"/>
        </w:rPr>
        <w:t>umown</w:t>
      </w:r>
      <w:r w:rsidRPr="002926AD">
        <w:rPr>
          <w:sz w:val="22"/>
          <w:szCs w:val="22"/>
          <w:lang w:val="x-none"/>
        </w:rPr>
        <w:t xml:space="preserve">ych np. gdy z przyczyn organizacyjnych </w:t>
      </w:r>
      <w:r w:rsidRPr="002926AD">
        <w:rPr>
          <w:sz w:val="22"/>
          <w:szCs w:val="22"/>
        </w:rPr>
        <w:t xml:space="preserve">skutkujące </w:t>
      </w:r>
      <w:r w:rsidRPr="002926AD">
        <w:rPr>
          <w:sz w:val="22"/>
          <w:szCs w:val="22"/>
          <w:lang w:val="x-none"/>
        </w:rPr>
        <w:t>koniec</w:t>
      </w:r>
      <w:r w:rsidRPr="002926AD">
        <w:rPr>
          <w:sz w:val="22"/>
          <w:szCs w:val="22"/>
        </w:rPr>
        <w:t xml:space="preserve">znością </w:t>
      </w:r>
      <w:r w:rsidRPr="002926AD">
        <w:rPr>
          <w:sz w:val="22"/>
          <w:szCs w:val="22"/>
          <w:lang w:val="x-none"/>
        </w:rPr>
        <w:t>zmian</w:t>
      </w:r>
      <w:r w:rsidRPr="002926AD">
        <w:rPr>
          <w:sz w:val="22"/>
          <w:szCs w:val="22"/>
        </w:rPr>
        <w:t>y</w:t>
      </w:r>
      <w:r w:rsidRPr="002926AD">
        <w:rPr>
          <w:sz w:val="22"/>
          <w:szCs w:val="22"/>
          <w:lang w:val="x-none"/>
        </w:rPr>
        <w:t xml:space="preserve"> danych teleadresowych określonych w </w:t>
      </w:r>
      <w:r>
        <w:rPr>
          <w:sz w:val="22"/>
          <w:szCs w:val="22"/>
          <w:lang w:val="x-none"/>
        </w:rPr>
        <w:t>Umow</w:t>
      </w:r>
      <w:r w:rsidRPr="002926AD">
        <w:rPr>
          <w:sz w:val="22"/>
          <w:szCs w:val="22"/>
          <w:lang w:val="x-none"/>
        </w:rPr>
        <w:t xml:space="preserve">ie, </w:t>
      </w:r>
      <w:r w:rsidRPr="002926AD">
        <w:rPr>
          <w:sz w:val="22"/>
          <w:szCs w:val="22"/>
        </w:rPr>
        <w:t xml:space="preserve">w szczególności </w:t>
      </w:r>
      <w:r w:rsidRPr="002926AD">
        <w:rPr>
          <w:sz w:val="22"/>
          <w:szCs w:val="22"/>
          <w:lang w:val="x-none"/>
        </w:rPr>
        <w:t>zmian</w:t>
      </w:r>
      <w:r w:rsidRPr="002926AD">
        <w:rPr>
          <w:sz w:val="22"/>
          <w:szCs w:val="22"/>
        </w:rPr>
        <w:t>y</w:t>
      </w:r>
      <w:r w:rsidRPr="002926AD">
        <w:rPr>
          <w:sz w:val="22"/>
          <w:szCs w:val="22"/>
          <w:lang w:val="x-none"/>
        </w:rPr>
        <w:t xml:space="preserve"> ulegnie numer konta bankowego jednej ze Stron</w:t>
      </w:r>
      <w:r w:rsidRPr="002926AD">
        <w:rPr>
          <w:sz w:val="22"/>
          <w:szCs w:val="22"/>
        </w:rPr>
        <w:t xml:space="preserve">, nie wymagają zawarcia pisemnego aneksu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do </w:t>
      </w:r>
      <w:r>
        <w:rPr>
          <w:sz w:val="22"/>
          <w:szCs w:val="22"/>
        </w:rPr>
        <w:t>Umow</w:t>
      </w:r>
      <w:r w:rsidRPr="002926AD">
        <w:rPr>
          <w:sz w:val="22"/>
          <w:szCs w:val="22"/>
        </w:rPr>
        <w:t>y, dlatego</w:t>
      </w:r>
      <w:r w:rsidRPr="002926AD">
        <w:rPr>
          <w:sz w:val="22"/>
          <w:szCs w:val="22"/>
          <w:lang w:val="x-none"/>
        </w:rPr>
        <w:t xml:space="preserve"> nastąpią poprzez przekazanie pisemnego oświadczenie Strony, której te zmiany dotyczą, drugiej Stronie.</w:t>
      </w:r>
    </w:p>
    <w:p w14:paraId="55B6FBD1" w14:textId="63B889B5" w:rsidR="00B308E1" w:rsidRPr="002926AD" w:rsidRDefault="00B308E1" w:rsidP="00B308E1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1</w:t>
      </w:r>
      <w:r w:rsidR="00DC6397">
        <w:rPr>
          <w:b/>
          <w:bCs/>
          <w:sz w:val="22"/>
          <w:szCs w:val="22"/>
        </w:rPr>
        <w:t>2</w:t>
      </w:r>
    </w:p>
    <w:p w14:paraId="67E754B2" w14:textId="14605975" w:rsidR="00B308E1" w:rsidRPr="002926AD" w:rsidRDefault="00B308E1" w:rsidP="009B1536">
      <w:pPr>
        <w:widowControl/>
        <w:numPr>
          <w:ilvl w:val="0"/>
          <w:numId w:val="92"/>
        </w:numPr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 xml:space="preserve">Żadna ze Stron nie jest uprawniona do przeniesienia swoich praw i zobowiązań z tytułu niniejszej </w:t>
      </w:r>
      <w:r>
        <w:rPr>
          <w:sz w:val="22"/>
          <w:szCs w:val="22"/>
          <w:lang w:val="x-none"/>
        </w:rPr>
        <w:t>Umow</w:t>
      </w:r>
      <w:r w:rsidRPr="002926AD">
        <w:rPr>
          <w:sz w:val="22"/>
          <w:szCs w:val="22"/>
          <w:lang w:val="x-none"/>
        </w:rPr>
        <w:t xml:space="preserve">y bez uzyskania pisemnej zgody drugiej Strony, w szczególności Wykonawcy nie przysługuje prawo przenoszenia wierzytelności wynikających z niniejszej </w:t>
      </w:r>
      <w:r>
        <w:rPr>
          <w:sz w:val="22"/>
          <w:szCs w:val="22"/>
          <w:lang w:val="x-none"/>
        </w:rPr>
        <w:t>Umow</w:t>
      </w:r>
      <w:r w:rsidRPr="002926AD">
        <w:rPr>
          <w:sz w:val="22"/>
          <w:szCs w:val="22"/>
          <w:lang w:val="x-none"/>
        </w:rPr>
        <w:t>y bez uprzedniej pisemnej zgody Zamawiającego.</w:t>
      </w:r>
    </w:p>
    <w:p w14:paraId="30A90D5A" w14:textId="77777777" w:rsidR="00B308E1" w:rsidRPr="00F26C08" w:rsidRDefault="00B308E1" w:rsidP="009B1536">
      <w:pPr>
        <w:widowControl/>
        <w:numPr>
          <w:ilvl w:val="0"/>
          <w:numId w:val="92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Strony zobowiązują się do każdorazowego </w:t>
      </w:r>
      <w:r>
        <w:rPr>
          <w:sz w:val="22"/>
          <w:szCs w:val="22"/>
        </w:rPr>
        <w:t xml:space="preserve">powiadamiania listem poleconym </w:t>
      </w:r>
      <w:r w:rsidRPr="002926AD">
        <w:rPr>
          <w:sz w:val="22"/>
          <w:szCs w:val="22"/>
        </w:rPr>
        <w:t xml:space="preserve">o zmianie adresu swojej siedziby, pod rygorem uznania za skutecznie doręczoną korespondencję wysłaną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pod </w:t>
      </w:r>
      <w:r w:rsidRPr="00F26C08">
        <w:rPr>
          <w:sz w:val="22"/>
          <w:szCs w:val="22"/>
        </w:rPr>
        <w:t>dotychczas znany adres.</w:t>
      </w:r>
    </w:p>
    <w:p w14:paraId="6072039E" w14:textId="6BA2DB31" w:rsidR="00B308E1" w:rsidRPr="00A24E57" w:rsidRDefault="00B308E1" w:rsidP="009B1536">
      <w:pPr>
        <w:widowControl/>
        <w:numPr>
          <w:ilvl w:val="0"/>
          <w:numId w:val="92"/>
        </w:numPr>
        <w:jc w:val="both"/>
        <w:rPr>
          <w:sz w:val="22"/>
          <w:szCs w:val="22"/>
        </w:rPr>
      </w:pPr>
      <w:r w:rsidRPr="00A24E57">
        <w:rPr>
          <w:sz w:val="22"/>
          <w:szCs w:val="22"/>
        </w:rPr>
        <w:t xml:space="preserve">W sprawach </w:t>
      </w:r>
      <w:r w:rsidRPr="00A24E57">
        <w:rPr>
          <w:snapToGrid w:val="0"/>
          <w:sz w:val="22"/>
          <w:szCs w:val="22"/>
        </w:rPr>
        <w:t>nieuregulowanych</w:t>
      </w:r>
      <w:r w:rsidRPr="00A24E57">
        <w:rPr>
          <w:sz w:val="22"/>
          <w:szCs w:val="22"/>
        </w:rPr>
        <w:t xml:space="preserve"> niniejszą </w:t>
      </w:r>
      <w:r>
        <w:rPr>
          <w:sz w:val="22"/>
          <w:szCs w:val="22"/>
        </w:rPr>
        <w:t>Umow</w:t>
      </w:r>
      <w:r w:rsidRPr="00A24E57">
        <w:rPr>
          <w:sz w:val="22"/>
          <w:szCs w:val="22"/>
        </w:rPr>
        <w:t xml:space="preserve">ą mają zastosowanie przepisy prawa polskiego (RP), w szczególności ustawy z dnia 11 września 2019 r. - Prawo zamówień publicznych </w:t>
      </w:r>
      <w:r>
        <w:rPr>
          <w:sz w:val="22"/>
          <w:szCs w:val="22"/>
        </w:rPr>
        <w:br/>
      </w:r>
      <w:r w:rsidRPr="00A24E57">
        <w:rPr>
          <w:iCs/>
          <w:sz w:val="22"/>
          <w:szCs w:val="22"/>
        </w:rPr>
        <w:t>(t. j. Dz. U. 202</w:t>
      </w:r>
      <w:r>
        <w:rPr>
          <w:iCs/>
          <w:sz w:val="22"/>
          <w:szCs w:val="22"/>
        </w:rPr>
        <w:t>3</w:t>
      </w:r>
      <w:r w:rsidRPr="00A24E57">
        <w:rPr>
          <w:iCs/>
          <w:sz w:val="22"/>
          <w:szCs w:val="22"/>
        </w:rPr>
        <w:t xml:space="preserve"> poz. </w:t>
      </w:r>
      <w:r>
        <w:rPr>
          <w:iCs/>
          <w:sz w:val="22"/>
          <w:szCs w:val="22"/>
        </w:rPr>
        <w:t>1605</w:t>
      </w:r>
      <w:r w:rsidRPr="00A24E57">
        <w:rPr>
          <w:iCs/>
          <w:sz w:val="22"/>
          <w:szCs w:val="22"/>
        </w:rPr>
        <w:t xml:space="preserve"> ze zm.)</w:t>
      </w:r>
      <w:r w:rsidRPr="00B36B09">
        <w:rPr>
          <w:iCs/>
          <w:sz w:val="22"/>
          <w:szCs w:val="22"/>
        </w:rPr>
        <w:t>, ustawy z dnia 2 marca 2020 r. o szczególnych rozwiązaniach związanych z zapobieganiem, przeciwdziałaniem i zwalczaniem COVID-19, innych chorób zakaźnych oraz wywołanych nimi sytuacji kryzysowych (t. j. Dz. U. 2023 poz. 1327 ze zm.)</w:t>
      </w:r>
      <w:r>
        <w:rPr>
          <w:iCs/>
          <w:sz w:val="22"/>
          <w:szCs w:val="22"/>
        </w:rPr>
        <w:t xml:space="preserve"> </w:t>
      </w:r>
      <w:r w:rsidRPr="00A24E57">
        <w:rPr>
          <w:sz w:val="22"/>
          <w:szCs w:val="22"/>
        </w:rPr>
        <w:t xml:space="preserve">oraz przepisy ustawy z dnia 23 kwietnia 1964 r. – Kodeks cywilny </w:t>
      </w:r>
      <w:r w:rsidRPr="00A24E57">
        <w:rPr>
          <w:iCs/>
          <w:sz w:val="22"/>
          <w:szCs w:val="22"/>
        </w:rPr>
        <w:t>(t. j. Dz. U. 202</w:t>
      </w:r>
      <w:r>
        <w:rPr>
          <w:iCs/>
          <w:sz w:val="22"/>
          <w:szCs w:val="22"/>
        </w:rPr>
        <w:t xml:space="preserve">3 </w:t>
      </w:r>
      <w:r w:rsidRPr="00A24E57">
        <w:rPr>
          <w:iCs/>
          <w:sz w:val="22"/>
          <w:szCs w:val="22"/>
        </w:rPr>
        <w:t xml:space="preserve">poz. </w:t>
      </w:r>
      <w:r>
        <w:rPr>
          <w:iCs/>
          <w:sz w:val="22"/>
          <w:szCs w:val="22"/>
        </w:rPr>
        <w:t>1610</w:t>
      </w:r>
      <w:r w:rsidRPr="00A24E57">
        <w:rPr>
          <w:iCs/>
          <w:sz w:val="22"/>
          <w:szCs w:val="22"/>
        </w:rPr>
        <w:t xml:space="preserve"> ze zm.).</w:t>
      </w:r>
    </w:p>
    <w:p w14:paraId="1101C102" w14:textId="3AB752D4" w:rsidR="00B308E1" w:rsidRPr="006C0EF4" w:rsidRDefault="00B308E1" w:rsidP="009B1536">
      <w:pPr>
        <w:widowControl/>
        <w:numPr>
          <w:ilvl w:val="0"/>
          <w:numId w:val="92"/>
        </w:numPr>
        <w:jc w:val="both"/>
        <w:rPr>
          <w:sz w:val="22"/>
          <w:szCs w:val="22"/>
        </w:rPr>
      </w:pPr>
      <w:r w:rsidRPr="00B36B09">
        <w:rPr>
          <w:sz w:val="22"/>
          <w:szCs w:val="22"/>
        </w:rPr>
        <w:t xml:space="preserve">Ewentualna nieważność jednego lub kilku postanowień niniejszej </w:t>
      </w:r>
      <w:r>
        <w:rPr>
          <w:sz w:val="22"/>
          <w:szCs w:val="22"/>
        </w:rPr>
        <w:t>Umow</w:t>
      </w:r>
      <w:r w:rsidRPr="00B36B09">
        <w:rPr>
          <w:sz w:val="22"/>
          <w:szCs w:val="22"/>
        </w:rPr>
        <w:t xml:space="preserve">y nie wpływa na ważność </w:t>
      </w:r>
      <w:r>
        <w:rPr>
          <w:sz w:val="22"/>
          <w:szCs w:val="22"/>
        </w:rPr>
        <w:t>Umow</w:t>
      </w:r>
      <w:r w:rsidRPr="00B36B09">
        <w:rPr>
          <w:sz w:val="22"/>
          <w:szCs w:val="22"/>
        </w:rPr>
        <w:t xml:space="preserve">y w całości, a w takim przypadku Strony zastępują nieważne postanowienie postanowieniem zgodnym z celem i innymi postanowieniami </w:t>
      </w:r>
      <w:r>
        <w:rPr>
          <w:sz w:val="22"/>
          <w:szCs w:val="22"/>
        </w:rPr>
        <w:t>Umow</w:t>
      </w:r>
      <w:r w:rsidRPr="00B36B09">
        <w:rPr>
          <w:sz w:val="22"/>
          <w:szCs w:val="22"/>
        </w:rPr>
        <w:t xml:space="preserve">y, bądź też postanowieniem </w:t>
      </w:r>
      <w:r w:rsidR="00E474EB">
        <w:rPr>
          <w:sz w:val="22"/>
          <w:szCs w:val="22"/>
        </w:rPr>
        <w:t>umown</w:t>
      </w:r>
      <w:r w:rsidRPr="00B36B09">
        <w:rPr>
          <w:sz w:val="22"/>
          <w:szCs w:val="22"/>
        </w:rPr>
        <w:t xml:space="preserve">ym w jego pierwotnym brzmieniu w przypadku dokonania zmian </w:t>
      </w:r>
      <w:r>
        <w:rPr>
          <w:sz w:val="22"/>
          <w:szCs w:val="22"/>
        </w:rPr>
        <w:t>Umow</w:t>
      </w:r>
      <w:r w:rsidRPr="00B36B09">
        <w:rPr>
          <w:sz w:val="22"/>
          <w:szCs w:val="22"/>
        </w:rPr>
        <w:t>y z naruszeniem zapisów § 1</w:t>
      </w:r>
      <w:r w:rsidR="00DC6397">
        <w:rPr>
          <w:sz w:val="22"/>
          <w:szCs w:val="22"/>
        </w:rPr>
        <w:t>1</w:t>
      </w:r>
      <w:r w:rsidRPr="00B36B09">
        <w:rPr>
          <w:sz w:val="22"/>
          <w:szCs w:val="22"/>
        </w:rPr>
        <w:t xml:space="preserve"> ust. 2 albo 3 niniejszej </w:t>
      </w:r>
      <w:r>
        <w:rPr>
          <w:sz w:val="22"/>
          <w:szCs w:val="22"/>
        </w:rPr>
        <w:t>Umow</w:t>
      </w:r>
      <w:r w:rsidRPr="00B36B09">
        <w:rPr>
          <w:sz w:val="22"/>
          <w:szCs w:val="22"/>
        </w:rPr>
        <w:t>y</w:t>
      </w:r>
      <w:r>
        <w:rPr>
          <w:sz w:val="22"/>
          <w:szCs w:val="22"/>
        </w:rPr>
        <w:t>.</w:t>
      </w:r>
    </w:p>
    <w:p w14:paraId="0B561FD4" w14:textId="2A5367A9" w:rsidR="00B308E1" w:rsidRPr="00B144FE" w:rsidRDefault="00B308E1" w:rsidP="009B1536">
      <w:pPr>
        <w:widowControl/>
        <w:numPr>
          <w:ilvl w:val="0"/>
          <w:numId w:val="92"/>
        </w:numPr>
        <w:jc w:val="both"/>
        <w:rPr>
          <w:sz w:val="22"/>
          <w:szCs w:val="22"/>
        </w:rPr>
      </w:pPr>
      <w:r w:rsidRPr="00B144FE">
        <w:rPr>
          <w:sz w:val="22"/>
          <w:szCs w:val="22"/>
        </w:rPr>
        <w:t xml:space="preserve">W przypadku zaistnienia pomiędzy stronami sporu, wynikającego z </w:t>
      </w:r>
      <w:r>
        <w:rPr>
          <w:sz w:val="22"/>
          <w:szCs w:val="22"/>
        </w:rPr>
        <w:t>Umow</w:t>
      </w:r>
      <w:r w:rsidRPr="00B144FE">
        <w:rPr>
          <w:sz w:val="22"/>
          <w:szCs w:val="22"/>
        </w:rPr>
        <w:t xml:space="preserve">y lub pozostającego w związku z </w:t>
      </w:r>
      <w:r>
        <w:rPr>
          <w:sz w:val="22"/>
          <w:szCs w:val="22"/>
        </w:rPr>
        <w:t>Umow</w:t>
      </w:r>
      <w:r w:rsidRPr="00B144FE">
        <w:rPr>
          <w:sz w:val="22"/>
          <w:szCs w:val="22"/>
        </w:rPr>
        <w:t>ą, strony zobowiązują się do podjęcia próby jego rozwiązania w drodze mediacji prowadzonej przez Mediatorów Stałych Sądu Polubownego przy Prokuratorii Generalnej RP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020FC10A" w14:textId="4820BEE0" w:rsidR="00B308E1" w:rsidRPr="00B144FE" w:rsidRDefault="00B308E1" w:rsidP="009B1536">
      <w:pPr>
        <w:widowControl/>
        <w:numPr>
          <w:ilvl w:val="0"/>
          <w:numId w:val="92"/>
        </w:numPr>
        <w:jc w:val="both"/>
        <w:rPr>
          <w:sz w:val="22"/>
          <w:szCs w:val="22"/>
        </w:rPr>
      </w:pPr>
      <w:r>
        <w:rPr>
          <w:sz w:val="22"/>
          <w:szCs w:val="22"/>
        </w:rPr>
        <w:t>Umow</w:t>
      </w:r>
      <w:r w:rsidRPr="00B144FE">
        <w:rPr>
          <w:sz w:val="22"/>
          <w:szCs w:val="22"/>
        </w:rPr>
        <w:t>a niniejsza została sporządzona pisemnie na zasadach określonych w art. 78 i 78</w:t>
      </w:r>
      <w:r w:rsidRPr="00B144FE">
        <w:rPr>
          <w:sz w:val="22"/>
          <w:szCs w:val="22"/>
          <w:vertAlign w:val="superscript"/>
        </w:rPr>
        <w:t>1</w:t>
      </w:r>
      <w:r w:rsidRPr="00B144FE">
        <w:rPr>
          <w:sz w:val="22"/>
          <w:szCs w:val="22"/>
        </w:rPr>
        <w:t xml:space="preserve"> Kodeksu cywilnego tj. opatrzona przez upoważnionych przedstawicieli obu Stron podpisami kwalifikowanymi lub podpisami własnoręcznymi w dwóch (2) jednobrzmiących egzemplarzach, po jednym (1) dla każdej ze Stron, z zastrzeżeniem ust. </w:t>
      </w:r>
      <w:r>
        <w:rPr>
          <w:sz w:val="22"/>
          <w:szCs w:val="22"/>
        </w:rPr>
        <w:t>7</w:t>
      </w:r>
      <w:r w:rsidRPr="00B144FE">
        <w:rPr>
          <w:sz w:val="22"/>
          <w:szCs w:val="22"/>
        </w:rPr>
        <w:t xml:space="preserve"> poniżej.</w:t>
      </w:r>
    </w:p>
    <w:p w14:paraId="316D58E0" w14:textId="714A6012" w:rsidR="00B308E1" w:rsidRPr="006C0EF4" w:rsidRDefault="00B308E1" w:rsidP="009B1536">
      <w:pPr>
        <w:widowControl/>
        <w:numPr>
          <w:ilvl w:val="0"/>
          <w:numId w:val="92"/>
        </w:numPr>
        <w:jc w:val="both"/>
        <w:rPr>
          <w:sz w:val="22"/>
          <w:szCs w:val="22"/>
        </w:rPr>
      </w:pPr>
      <w:r w:rsidRPr="00B144FE">
        <w:rPr>
          <w:sz w:val="22"/>
          <w:szCs w:val="22"/>
        </w:rPr>
        <w:t xml:space="preserve">Strony zgodnie oświadczają, że w przypadku zawarcia niniejszej </w:t>
      </w:r>
      <w:r>
        <w:rPr>
          <w:sz w:val="22"/>
          <w:szCs w:val="22"/>
        </w:rPr>
        <w:t>Umow</w:t>
      </w:r>
      <w:r w:rsidRPr="00B144FE">
        <w:rPr>
          <w:sz w:val="22"/>
          <w:szCs w:val="22"/>
        </w:rPr>
        <w:t>y w formie elektronicznej za pomocą kwalifikowanego podpisu elektronicznego, będącej zgodnie z art. 78</w:t>
      </w:r>
      <w:r w:rsidRPr="00B144FE">
        <w:rPr>
          <w:sz w:val="22"/>
          <w:szCs w:val="22"/>
          <w:vertAlign w:val="superscript"/>
        </w:rPr>
        <w:t>1</w:t>
      </w:r>
      <w:r w:rsidRPr="00B144FE">
        <w:rPr>
          <w:sz w:val="22"/>
          <w:szCs w:val="22"/>
        </w:rPr>
        <w:t xml:space="preserve"> KC równoważną w stosunku do zwykłej formy pisemnej.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</w:t>
      </w:r>
      <w:r w:rsidRPr="006C0EF4">
        <w:rPr>
          <w:sz w:val="22"/>
          <w:szCs w:val="22"/>
        </w:rPr>
        <w:t>.</w:t>
      </w:r>
    </w:p>
    <w:p w14:paraId="0FDF9B12" w14:textId="77777777" w:rsidR="00B308E1" w:rsidRPr="006C0EF4" w:rsidRDefault="00B308E1" w:rsidP="00B308E1">
      <w:pPr>
        <w:rPr>
          <w:i/>
          <w:iCs/>
          <w:sz w:val="22"/>
          <w:szCs w:val="22"/>
          <w:lang w:val="x-none"/>
        </w:rPr>
      </w:pPr>
    </w:p>
    <w:p w14:paraId="104CCC2C" w14:textId="77777777" w:rsidR="00B308E1" w:rsidRDefault="00B308E1" w:rsidP="00B308E1">
      <w:pPr>
        <w:rPr>
          <w:i/>
          <w:iCs/>
          <w:sz w:val="22"/>
          <w:szCs w:val="22"/>
          <w:lang w:val="x-none"/>
        </w:rPr>
      </w:pPr>
    </w:p>
    <w:p w14:paraId="0DB99E7E" w14:textId="77777777" w:rsidR="0012082A" w:rsidRPr="00F47372" w:rsidRDefault="0012082A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27DF5CA1" w:rsidR="00D0699B" w:rsidRPr="00F47372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F47372">
        <w:rPr>
          <w:i/>
          <w:iCs/>
          <w:sz w:val="22"/>
          <w:szCs w:val="22"/>
        </w:rPr>
        <w:t>.........................................</w:t>
      </w:r>
      <w:r w:rsidR="00E41883">
        <w:rPr>
          <w:i/>
          <w:iCs/>
          <w:sz w:val="22"/>
          <w:szCs w:val="22"/>
        </w:rPr>
        <w:t xml:space="preserve">                                        </w:t>
      </w:r>
      <w:r w:rsidRPr="00F47372">
        <w:rPr>
          <w:i/>
          <w:iCs/>
          <w:sz w:val="22"/>
          <w:szCs w:val="22"/>
        </w:rPr>
        <w:t>.....................................</w:t>
      </w:r>
    </w:p>
    <w:p w14:paraId="18C1079A" w14:textId="0207E355" w:rsidR="00036A01" w:rsidRPr="00F47372" w:rsidRDefault="00D0699B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  <w:lang w:eastAsia="en-US"/>
        </w:rPr>
      </w:pPr>
      <w:r w:rsidRPr="00F47372">
        <w:rPr>
          <w:b/>
          <w:i/>
          <w:iCs/>
          <w:sz w:val="22"/>
          <w:szCs w:val="22"/>
        </w:rPr>
        <w:t>Zamawiający</w:t>
      </w:r>
      <w:r w:rsidRPr="00F47372">
        <w:rPr>
          <w:b/>
          <w:i/>
          <w:iCs/>
          <w:sz w:val="22"/>
          <w:szCs w:val="22"/>
        </w:rPr>
        <w:tab/>
      </w:r>
      <w:r w:rsidRPr="00F47372">
        <w:rPr>
          <w:b/>
          <w:i/>
          <w:iCs/>
          <w:sz w:val="22"/>
          <w:szCs w:val="22"/>
        </w:rPr>
        <w:tab/>
      </w:r>
      <w:r w:rsidR="00E41883">
        <w:rPr>
          <w:b/>
          <w:i/>
          <w:iCs/>
          <w:sz w:val="22"/>
          <w:szCs w:val="22"/>
        </w:rPr>
        <w:t xml:space="preserve">                </w:t>
      </w:r>
      <w:r w:rsidRPr="00F47372">
        <w:rPr>
          <w:b/>
          <w:i/>
          <w:iCs/>
          <w:sz w:val="22"/>
          <w:szCs w:val="22"/>
        </w:rPr>
        <w:t xml:space="preserve"> </w:t>
      </w:r>
      <w:r w:rsidRPr="00F47372">
        <w:rPr>
          <w:b/>
          <w:i/>
          <w:iCs/>
          <w:sz w:val="22"/>
          <w:szCs w:val="22"/>
        </w:rPr>
        <w:tab/>
      </w:r>
      <w:r w:rsidRPr="00F47372">
        <w:rPr>
          <w:b/>
          <w:i/>
          <w:iCs/>
          <w:sz w:val="22"/>
          <w:szCs w:val="22"/>
        </w:rPr>
        <w:tab/>
      </w:r>
      <w:r w:rsidRPr="00F47372">
        <w:rPr>
          <w:b/>
          <w:i/>
          <w:iCs/>
          <w:sz w:val="22"/>
          <w:szCs w:val="22"/>
        </w:rPr>
        <w:tab/>
      </w:r>
      <w:r w:rsidRPr="00F47372">
        <w:rPr>
          <w:b/>
          <w:i/>
          <w:iCs/>
          <w:sz w:val="22"/>
          <w:szCs w:val="22"/>
        </w:rPr>
        <w:tab/>
        <w:t>Wykonawca</w:t>
      </w:r>
      <w:r w:rsidR="00036A01" w:rsidRPr="00F47372">
        <w:rPr>
          <w:b/>
          <w:i/>
          <w:iCs/>
          <w:sz w:val="22"/>
          <w:szCs w:val="22"/>
          <w:lang w:eastAsia="en-US"/>
        </w:rPr>
        <w:br w:type="page"/>
      </w:r>
    </w:p>
    <w:p w14:paraId="43620831" w14:textId="03A8D347" w:rsidR="000B38A1" w:rsidRPr="00F47372" w:rsidRDefault="00101208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  <w:r w:rsidRPr="00F47372">
        <w:rPr>
          <w:b/>
          <w:i/>
          <w:iCs/>
          <w:sz w:val="22"/>
          <w:szCs w:val="22"/>
          <w:lang w:eastAsia="en-US"/>
        </w:rPr>
        <w:lastRenderedPageBreak/>
        <w:t>Z</w:t>
      </w:r>
      <w:r w:rsidR="000B38A1" w:rsidRPr="00F47372">
        <w:rPr>
          <w:b/>
          <w:i/>
          <w:iCs/>
          <w:sz w:val="22"/>
          <w:szCs w:val="22"/>
          <w:lang w:eastAsia="en-US"/>
        </w:rPr>
        <w:t xml:space="preserve">AŁĄCZNIK NR 1 do wzoru </w:t>
      </w:r>
      <w:r w:rsidR="00B308E1">
        <w:rPr>
          <w:b/>
          <w:i/>
          <w:iCs/>
          <w:sz w:val="22"/>
          <w:szCs w:val="22"/>
          <w:lang w:eastAsia="en-US"/>
        </w:rPr>
        <w:t>Umow</w:t>
      </w:r>
      <w:r w:rsidR="000B38A1" w:rsidRPr="00F47372">
        <w:rPr>
          <w:b/>
          <w:i/>
          <w:iCs/>
          <w:sz w:val="22"/>
          <w:szCs w:val="22"/>
          <w:lang w:eastAsia="en-US"/>
        </w:rPr>
        <w:t>y</w:t>
      </w:r>
    </w:p>
    <w:p w14:paraId="06693866" w14:textId="77777777" w:rsidR="00DA6BF4" w:rsidRPr="00F47372" w:rsidRDefault="00DA6BF4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</w:p>
    <w:p w14:paraId="00D17301" w14:textId="39F1FFDB" w:rsidR="00D0699B" w:rsidRPr="00F47372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F47372">
        <w:rPr>
          <w:b/>
          <w:sz w:val="22"/>
          <w:szCs w:val="22"/>
          <w:lang w:eastAsia="en-US"/>
        </w:rPr>
        <w:t xml:space="preserve">KALKULACJA CENOWA </w:t>
      </w:r>
      <w:r w:rsidR="00101208" w:rsidRPr="00F47372">
        <w:rPr>
          <w:b/>
          <w:sz w:val="22"/>
          <w:szCs w:val="22"/>
          <w:lang w:eastAsia="en-US"/>
        </w:rPr>
        <w:t xml:space="preserve">PRZEDMIOTU ZAMÓWIENIA </w:t>
      </w:r>
    </w:p>
    <w:p w14:paraId="3E53B59F" w14:textId="77777777" w:rsidR="000B38A1" w:rsidRPr="00F47372" w:rsidRDefault="000B38A1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53"/>
        <w:gridCol w:w="1274"/>
        <w:gridCol w:w="850"/>
        <w:gridCol w:w="1416"/>
        <w:gridCol w:w="1567"/>
        <w:gridCol w:w="1558"/>
        <w:gridCol w:w="1416"/>
      </w:tblGrid>
      <w:tr w:rsidR="00F47372" w:rsidRPr="00F47372" w14:paraId="6F73E1CD" w14:textId="77777777" w:rsidTr="00C22A9E">
        <w:trPr>
          <w:trHeight w:val="1727"/>
        </w:trPr>
        <w:tc>
          <w:tcPr>
            <w:tcW w:w="1555" w:type="dxa"/>
            <w:shd w:val="clear" w:color="auto" w:fill="D0CECE" w:themeFill="background2" w:themeFillShade="E6"/>
          </w:tcPr>
          <w:p w14:paraId="6849F9E3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</w:p>
          <w:p w14:paraId="790463C9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 xml:space="preserve">Przedmiot zamówienia </w:t>
            </w:r>
          </w:p>
          <w:p w14:paraId="38750C8F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</w:p>
          <w:p w14:paraId="7D6F8B35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D0CECE" w:themeFill="background2" w:themeFillShade="E6"/>
          </w:tcPr>
          <w:p w14:paraId="3B3C7879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</w:p>
          <w:p w14:paraId="19E69C7E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Producent/</w:t>
            </w:r>
          </w:p>
          <w:p w14:paraId="3F0E3BC8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model/</w:t>
            </w:r>
          </w:p>
          <w:p w14:paraId="20182F5D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typ/rodzaj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5ADDD61B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</w:p>
          <w:p w14:paraId="0B6BA30D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 xml:space="preserve">Liczba </w:t>
            </w:r>
          </w:p>
          <w:p w14:paraId="3B5AEA03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(szt.)</w:t>
            </w:r>
          </w:p>
        </w:tc>
        <w:tc>
          <w:tcPr>
            <w:tcW w:w="1417" w:type="dxa"/>
            <w:shd w:val="clear" w:color="auto" w:fill="D0CECE" w:themeFill="background2" w:themeFillShade="E6"/>
          </w:tcPr>
          <w:p w14:paraId="29D04916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</w:p>
          <w:p w14:paraId="36909C39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Cena jednostkowa netto</w:t>
            </w:r>
          </w:p>
        </w:tc>
        <w:tc>
          <w:tcPr>
            <w:tcW w:w="1560" w:type="dxa"/>
            <w:shd w:val="clear" w:color="auto" w:fill="D0CECE" w:themeFill="background2" w:themeFillShade="E6"/>
          </w:tcPr>
          <w:p w14:paraId="64C5F844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</w:p>
          <w:p w14:paraId="19D2466F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Cena jednostkowa brutto</w:t>
            </w:r>
          </w:p>
          <w:p w14:paraId="32E4E239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D0CECE" w:themeFill="background2" w:themeFillShade="E6"/>
            <w:vAlign w:val="center"/>
          </w:tcPr>
          <w:p w14:paraId="11C76CA4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Wartość netto</w:t>
            </w:r>
          </w:p>
          <w:p w14:paraId="2A9F9171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[Kolumna C x Kolumna D]</w:t>
            </w:r>
          </w:p>
        </w:tc>
        <w:tc>
          <w:tcPr>
            <w:tcW w:w="1417" w:type="dxa"/>
            <w:shd w:val="clear" w:color="auto" w:fill="D0CECE" w:themeFill="background2" w:themeFillShade="E6"/>
            <w:vAlign w:val="center"/>
          </w:tcPr>
          <w:p w14:paraId="469B68ED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Wartość brutto</w:t>
            </w:r>
          </w:p>
          <w:p w14:paraId="531533DF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[Kolumna C x Kolumna E]</w:t>
            </w:r>
          </w:p>
        </w:tc>
      </w:tr>
      <w:tr w:rsidR="00F47372" w:rsidRPr="00F47372" w14:paraId="5F5BFBA5" w14:textId="77777777" w:rsidTr="00C22A9E">
        <w:trPr>
          <w:trHeight w:val="170"/>
        </w:trPr>
        <w:tc>
          <w:tcPr>
            <w:tcW w:w="1555" w:type="dxa"/>
            <w:vAlign w:val="center"/>
          </w:tcPr>
          <w:p w14:paraId="4BAA75F9" w14:textId="77777777" w:rsidR="00036A01" w:rsidRPr="00F47372" w:rsidRDefault="00036A01" w:rsidP="00C22A9E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A</w:t>
            </w:r>
          </w:p>
        </w:tc>
        <w:tc>
          <w:tcPr>
            <w:tcW w:w="1275" w:type="dxa"/>
            <w:vAlign w:val="center"/>
          </w:tcPr>
          <w:p w14:paraId="657CBF13" w14:textId="77777777" w:rsidR="00036A01" w:rsidRPr="00F47372" w:rsidRDefault="00036A01" w:rsidP="00C22A9E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B</w:t>
            </w:r>
          </w:p>
        </w:tc>
        <w:tc>
          <w:tcPr>
            <w:tcW w:w="851" w:type="dxa"/>
            <w:vAlign w:val="center"/>
          </w:tcPr>
          <w:p w14:paraId="7DBB3223" w14:textId="77777777" w:rsidR="00036A01" w:rsidRPr="00F47372" w:rsidRDefault="00036A01" w:rsidP="00C22A9E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C</w:t>
            </w:r>
          </w:p>
        </w:tc>
        <w:tc>
          <w:tcPr>
            <w:tcW w:w="1417" w:type="dxa"/>
            <w:vAlign w:val="center"/>
          </w:tcPr>
          <w:p w14:paraId="117F5AAF" w14:textId="77777777" w:rsidR="00036A01" w:rsidRPr="00F47372" w:rsidRDefault="00036A01" w:rsidP="00C22A9E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D</w:t>
            </w:r>
          </w:p>
        </w:tc>
        <w:tc>
          <w:tcPr>
            <w:tcW w:w="1560" w:type="dxa"/>
            <w:vAlign w:val="center"/>
          </w:tcPr>
          <w:p w14:paraId="5DC6A9B0" w14:textId="77777777" w:rsidR="00036A01" w:rsidRPr="00F47372" w:rsidRDefault="00036A01" w:rsidP="00C22A9E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E</w:t>
            </w:r>
          </w:p>
        </w:tc>
        <w:tc>
          <w:tcPr>
            <w:tcW w:w="1559" w:type="dxa"/>
            <w:vAlign w:val="center"/>
          </w:tcPr>
          <w:p w14:paraId="2968B508" w14:textId="77777777" w:rsidR="00036A01" w:rsidRPr="00F47372" w:rsidRDefault="00036A01" w:rsidP="00C22A9E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F</w:t>
            </w:r>
          </w:p>
        </w:tc>
        <w:tc>
          <w:tcPr>
            <w:tcW w:w="1417" w:type="dxa"/>
            <w:vAlign w:val="center"/>
          </w:tcPr>
          <w:p w14:paraId="30F5C38E" w14:textId="77777777" w:rsidR="00036A01" w:rsidRPr="00F47372" w:rsidRDefault="00036A01" w:rsidP="00C22A9E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G</w:t>
            </w:r>
          </w:p>
        </w:tc>
      </w:tr>
      <w:tr w:rsidR="00F47372" w:rsidRPr="00F47372" w14:paraId="071B5F31" w14:textId="77777777" w:rsidTr="00C22A9E">
        <w:trPr>
          <w:trHeight w:val="586"/>
        </w:trPr>
        <w:tc>
          <w:tcPr>
            <w:tcW w:w="1555" w:type="dxa"/>
          </w:tcPr>
          <w:p w14:paraId="66D1D9B5" w14:textId="77777777" w:rsidR="00036A01" w:rsidRPr="00F47372" w:rsidRDefault="00036A01" w:rsidP="00C22A9E">
            <w:pPr>
              <w:jc w:val="left"/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Punkt dostępowy Access Point</w:t>
            </w:r>
          </w:p>
        </w:tc>
        <w:tc>
          <w:tcPr>
            <w:tcW w:w="1275" w:type="dxa"/>
          </w:tcPr>
          <w:p w14:paraId="1B99DCC2" w14:textId="77777777" w:rsidR="00036A01" w:rsidRPr="00F47372" w:rsidRDefault="00036A01" w:rsidP="00C22A9E">
            <w:pPr>
              <w:rPr>
                <w:sz w:val="20"/>
                <w:szCs w:val="20"/>
              </w:rPr>
            </w:pPr>
          </w:p>
          <w:p w14:paraId="78B6B672" w14:textId="77777777" w:rsidR="00036A01" w:rsidRPr="00F47372" w:rsidRDefault="00036A01" w:rsidP="00C22A9E">
            <w:pPr>
              <w:rPr>
                <w:sz w:val="20"/>
                <w:szCs w:val="20"/>
              </w:rPr>
            </w:pPr>
          </w:p>
          <w:p w14:paraId="1482278E" w14:textId="77777777" w:rsidR="00036A01" w:rsidRPr="00F47372" w:rsidRDefault="00036A01" w:rsidP="00C22A9E">
            <w:pPr>
              <w:rPr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14:paraId="60343B0A" w14:textId="77777777" w:rsidR="00036A01" w:rsidRPr="00F47372" w:rsidRDefault="00036A01" w:rsidP="00C22A9E">
            <w:pPr>
              <w:rPr>
                <w:sz w:val="20"/>
                <w:szCs w:val="20"/>
              </w:rPr>
            </w:pPr>
            <w:r w:rsidRPr="00F47372">
              <w:rPr>
                <w:sz w:val="20"/>
                <w:szCs w:val="20"/>
              </w:rPr>
              <w:t>200 szt.</w:t>
            </w:r>
          </w:p>
        </w:tc>
        <w:tc>
          <w:tcPr>
            <w:tcW w:w="1417" w:type="dxa"/>
          </w:tcPr>
          <w:p w14:paraId="4EC9E146" w14:textId="77777777" w:rsidR="00036A01" w:rsidRPr="00F47372" w:rsidRDefault="00036A01" w:rsidP="00C22A9E">
            <w:pPr>
              <w:rPr>
                <w:sz w:val="20"/>
                <w:szCs w:val="20"/>
              </w:rPr>
            </w:pPr>
          </w:p>
          <w:p w14:paraId="31D410D3" w14:textId="77777777" w:rsidR="00036A01" w:rsidRPr="00F47372" w:rsidRDefault="00036A01" w:rsidP="00C22A9E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2F9632B0" w14:textId="77777777" w:rsidR="00036A01" w:rsidRPr="00F47372" w:rsidRDefault="00036A01" w:rsidP="00C22A9E">
            <w:pPr>
              <w:rPr>
                <w:sz w:val="20"/>
                <w:szCs w:val="20"/>
              </w:rPr>
            </w:pPr>
          </w:p>
          <w:p w14:paraId="30236115" w14:textId="77777777" w:rsidR="00036A01" w:rsidRPr="00F47372" w:rsidRDefault="00036A01" w:rsidP="00C22A9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58501F9F" w14:textId="77777777" w:rsidR="00036A01" w:rsidRPr="00F47372" w:rsidRDefault="00036A01" w:rsidP="00C22A9E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14D9EB0F" w14:textId="77777777" w:rsidR="00036A01" w:rsidRPr="00F47372" w:rsidRDefault="00036A01" w:rsidP="00C22A9E">
            <w:pPr>
              <w:rPr>
                <w:sz w:val="20"/>
                <w:szCs w:val="20"/>
              </w:rPr>
            </w:pPr>
          </w:p>
        </w:tc>
      </w:tr>
      <w:tr w:rsidR="00F47372" w:rsidRPr="00F47372" w14:paraId="68426E73" w14:textId="77777777" w:rsidTr="00C22A9E">
        <w:tc>
          <w:tcPr>
            <w:tcW w:w="6666" w:type="dxa"/>
            <w:gridSpan w:val="5"/>
            <w:shd w:val="clear" w:color="auto" w:fill="FFFFFF" w:themeFill="background1"/>
          </w:tcPr>
          <w:p w14:paraId="401F8BE1" w14:textId="77777777" w:rsidR="00036A01" w:rsidRPr="00F47372" w:rsidRDefault="00036A01" w:rsidP="00C22A9E">
            <w:pPr>
              <w:jc w:val="right"/>
              <w:rPr>
                <w:b/>
                <w:sz w:val="20"/>
                <w:szCs w:val="20"/>
              </w:rPr>
            </w:pPr>
          </w:p>
          <w:p w14:paraId="15460F9B" w14:textId="77777777" w:rsidR="00036A01" w:rsidRPr="00F47372" w:rsidRDefault="00036A01" w:rsidP="00C22A9E">
            <w:pPr>
              <w:jc w:val="right"/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 xml:space="preserve">SUMARYCZNA CENA ZA REALIZACJĘ </w:t>
            </w:r>
          </w:p>
          <w:p w14:paraId="3BD1711F" w14:textId="77777777" w:rsidR="00036A01" w:rsidRPr="00F47372" w:rsidRDefault="00036A01" w:rsidP="00C22A9E">
            <w:pPr>
              <w:jc w:val="right"/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CAŁOŚCI PRZEDMIOTU ZAMÓWIENIA:</w:t>
            </w:r>
          </w:p>
          <w:p w14:paraId="6CED747F" w14:textId="77777777" w:rsidR="00036A01" w:rsidRPr="00F47372" w:rsidRDefault="00036A01" w:rsidP="00C22A9E">
            <w:pPr>
              <w:jc w:val="right"/>
              <w:rPr>
                <w:b/>
                <w:sz w:val="20"/>
                <w:szCs w:val="20"/>
              </w:rPr>
            </w:pPr>
            <w:r w:rsidRPr="00F47372">
              <w:rPr>
                <w:b/>
                <w:sz w:val="20"/>
                <w:szCs w:val="20"/>
              </w:rPr>
              <w:t>(tj. zgodnie z rozdziałem XIV SWZ):</w:t>
            </w:r>
          </w:p>
          <w:p w14:paraId="6C9B1BDA" w14:textId="77777777" w:rsidR="00036A01" w:rsidRPr="00F47372" w:rsidRDefault="00036A01" w:rsidP="00C22A9E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551" w:type="dxa"/>
            <w:shd w:val="clear" w:color="auto" w:fill="FFFFFF" w:themeFill="background1"/>
          </w:tcPr>
          <w:p w14:paraId="158873CF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2ECF782F" w14:textId="77777777" w:rsidR="00036A01" w:rsidRPr="00F47372" w:rsidRDefault="00036A01" w:rsidP="00C22A9E">
            <w:pPr>
              <w:rPr>
                <w:b/>
                <w:sz w:val="20"/>
                <w:szCs w:val="20"/>
              </w:rPr>
            </w:pPr>
          </w:p>
        </w:tc>
      </w:tr>
    </w:tbl>
    <w:p w14:paraId="2E774E1B" w14:textId="77777777" w:rsidR="00036A01" w:rsidRPr="00F47372" w:rsidRDefault="00036A01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</w:p>
    <w:p w14:paraId="72D57A17" w14:textId="77777777" w:rsidR="00036A01" w:rsidRPr="00F47372" w:rsidRDefault="00036A01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  <w:lang w:eastAsia="en-US"/>
        </w:rPr>
      </w:pPr>
      <w:bookmarkStart w:id="9" w:name="_Hlk149810690"/>
      <w:r w:rsidRPr="00F47372">
        <w:rPr>
          <w:b/>
          <w:i/>
          <w:iCs/>
          <w:sz w:val="22"/>
          <w:szCs w:val="22"/>
          <w:lang w:eastAsia="en-US"/>
        </w:rPr>
        <w:br w:type="page"/>
      </w:r>
    </w:p>
    <w:p w14:paraId="7E35A81B" w14:textId="7EBE0263" w:rsidR="00D0699B" w:rsidRPr="00F47372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  <w:r w:rsidRPr="00F47372">
        <w:rPr>
          <w:b/>
          <w:i/>
          <w:iCs/>
          <w:sz w:val="22"/>
          <w:szCs w:val="22"/>
          <w:lang w:eastAsia="en-US"/>
        </w:rPr>
        <w:lastRenderedPageBreak/>
        <w:t xml:space="preserve">ZAŁĄCZNIK NR 2 do wzoru </w:t>
      </w:r>
      <w:r w:rsidR="00B308E1">
        <w:rPr>
          <w:b/>
          <w:i/>
          <w:iCs/>
          <w:sz w:val="22"/>
          <w:szCs w:val="22"/>
          <w:lang w:eastAsia="en-US"/>
        </w:rPr>
        <w:t>Umow</w:t>
      </w:r>
      <w:r w:rsidRPr="00F47372">
        <w:rPr>
          <w:b/>
          <w:i/>
          <w:iCs/>
          <w:sz w:val="22"/>
          <w:szCs w:val="22"/>
          <w:lang w:eastAsia="en-US"/>
        </w:rPr>
        <w:t>y</w:t>
      </w:r>
    </w:p>
    <w:bookmarkEnd w:id="9"/>
    <w:p w14:paraId="395CB8C0" w14:textId="77777777" w:rsidR="00E810EA" w:rsidRPr="00F47372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………………………………………………. </w:t>
      </w:r>
    </w:p>
    <w:p w14:paraId="35287D49" w14:textId="77777777" w:rsidR="00E810EA" w:rsidRPr="00F47372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pieczątka Jednostki UJ </w:t>
      </w:r>
    </w:p>
    <w:p w14:paraId="23FC779F" w14:textId="3EB4A171" w:rsidR="00E810EA" w:rsidRPr="00F47372" w:rsidRDefault="00E810EA" w:rsidP="004737F0">
      <w:pPr>
        <w:textAlignment w:val="baseline"/>
        <w:rPr>
          <w:b/>
          <w:bCs/>
          <w:sz w:val="20"/>
          <w:szCs w:val="20"/>
        </w:rPr>
      </w:pPr>
      <w:r w:rsidRPr="00F47372">
        <w:rPr>
          <w:b/>
          <w:bCs/>
          <w:sz w:val="20"/>
          <w:szCs w:val="20"/>
        </w:rPr>
        <w:t>PROTOKÓŁ ODBIORU TOWARU</w:t>
      </w:r>
    </w:p>
    <w:p w14:paraId="16357BC2" w14:textId="77777777" w:rsidR="00627780" w:rsidRPr="00F47372" w:rsidRDefault="00627780" w:rsidP="00E810EA">
      <w:pPr>
        <w:textAlignment w:val="baseline"/>
        <w:rPr>
          <w:sz w:val="20"/>
          <w:szCs w:val="20"/>
        </w:rPr>
      </w:pPr>
    </w:p>
    <w:p w14:paraId="3BD13016" w14:textId="1E53F6F3" w:rsidR="00E810EA" w:rsidRPr="00F47372" w:rsidRDefault="00E810EA" w:rsidP="00E810EA">
      <w:pPr>
        <w:textAlignment w:val="baseline"/>
        <w:rPr>
          <w:sz w:val="20"/>
          <w:szCs w:val="20"/>
        </w:rPr>
      </w:pPr>
      <w:r w:rsidRPr="00F47372">
        <w:rPr>
          <w:sz w:val="20"/>
          <w:szCs w:val="20"/>
        </w:rPr>
        <w:t>dotyczy zamówienia …………………………….</w:t>
      </w:r>
    </w:p>
    <w:p w14:paraId="13711756" w14:textId="0296C490" w:rsidR="00E810EA" w:rsidRPr="00F47372" w:rsidRDefault="00E41883" w:rsidP="00C51211">
      <w:pPr>
        <w:ind w:left="2124"/>
        <w:jc w:val="both"/>
        <w:textAlignment w:val="baseline"/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E810EA" w:rsidRPr="00F47372">
        <w:rPr>
          <w:sz w:val="20"/>
          <w:szCs w:val="20"/>
        </w:rPr>
        <w:t xml:space="preserve">stanowiącego przedmiot </w:t>
      </w:r>
      <w:r w:rsidR="00B308E1">
        <w:rPr>
          <w:sz w:val="20"/>
          <w:szCs w:val="20"/>
        </w:rPr>
        <w:t>Umow</w:t>
      </w:r>
      <w:r w:rsidR="00E810EA" w:rsidRPr="00F47372">
        <w:rPr>
          <w:sz w:val="20"/>
          <w:szCs w:val="20"/>
        </w:rPr>
        <w:t>y nr 80.272.4</w:t>
      </w:r>
      <w:r w:rsidR="00036A01" w:rsidRPr="00F47372">
        <w:rPr>
          <w:sz w:val="20"/>
          <w:szCs w:val="20"/>
        </w:rPr>
        <w:t>27</w:t>
      </w:r>
      <w:r w:rsidR="00E810EA" w:rsidRPr="00F47372">
        <w:rPr>
          <w:sz w:val="20"/>
          <w:szCs w:val="20"/>
        </w:rPr>
        <w:t>.2023</w:t>
      </w:r>
    </w:p>
    <w:p w14:paraId="2D2452FF" w14:textId="77777777" w:rsidR="00E810EA" w:rsidRPr="00F47372" w:rsidRDefault="00E810EA" w:rsidP="00E810EA">
      <w:pPr>
        <w:textAlignment w:val="baseline"/>
        <w:rPr>
          <w:b/>
          <w:bCs/>
          <w:sz w:val="20"/>
          <w:szCs w:val="20"/>
        </w:rPr>
      </w:pPr>
    </w:p>
    <w:p w14:paraId="40D9C1EF" w14:textId="20A44167" w:rsidR="00E810EA" w:rsidRPr="00F47372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b/>
          <w:bCs/>
          <w:sz w:val="20"/>
          <w:szCs w:val="20"/>
        </w:rPr>
        <w:t>DOKONANO / NIE DOKONANO* odbioru:</w:t>
      </w:r>
      <w:r w:rsidR="00E41883">
        <w:rPr>
          <w:b/>
          <w:bCs/>
          <w:sz w:val="20"/>
          <w:szCs w:val="20"/>
        </w:rPr>
        <w:t xml:space="preserve"> </w:t>
      </w:r>
    </w:p>
    <w:p w14:paraId="7CF1C350" w14:textId="77777777" w:rsidR="00E810EA" w:rsidRPr="00F47372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 </w:t>
      </w:r>
    </w:p>
    <w:p w14:paraId="61DEDDEE" w14:textId="3C96253E" w:rsidR="00E810EA" w:rsidRPr="00F47372" w:rsidRDefault="00E810EA" w:rsidP="00C51211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Dane</w:t>
      </w:r>
      <w:r w:rsidR="00C51211" w:rsidRPr="00F47372">
        <w:rPr>
          <w:sz w:val="20"/>
          <w:szCs w:val="20"/>
        </w:rPr>
        <w:t xml:space="preserve"> </w:t>
      </w:r>
      <w:r w:rsidRPr="00F47372">
        <w:rPr>
          <w:sz w:val="20"/>
          <w:szCs w:val="20"/>
        </w:rPr>
        <w:t>dostawcy …………………………………………………………</w:t>
      </w:r>
      <w:r w:rsidR="00C51211" w:rsidRPr="00F47372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</w:t>
      </w:r>
      <w:r w:rsidRPr="00F47372">
        <w:rPr>
          <w:sz w:val="20"/>
          <w:szCs w:val="20"/>
        </w:rPr>
        <w:t> </w:t>
      </w:r>
    </w:p>
    <w:p w14:paraId="3DF4D5B1" w14:textId="77777777" w:rsidR="00E810EA" w:rsidRPr="00F47372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 </w:t>
      </w:r>
    </w:p>
    <w:tbl>
      <w:tblPr>
        <w:tblW w:w="8764" w:type="dxa"/>
        <w:tblInd w:w="4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8"/>
        <w:gridCol w:w="3804"/>
        <w:gridCol w:w="934"/>
        <w:gridCol w:w="1747"/>
        <w:gridCol w:w="1761"/>
      </w:tblGrid>
      <w:tr w:rsidR="00F47372" w:rsidRPr="00F47372" w14:paraId="1608A61E" w14:textId="77777777" w:rsidTr="00CC6B7D">
        <w:trPr>
          <w:trHeight w:val="690"/>
        </w:trPr>
        <w:tc>
          <w:tcPr>
            <w:tcW w:w="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74B6C628" w14:textId="5DD0AF6B" w:rsidR="00E810EA" w:rsidRPr="00F47372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  <w:r w:rsidRPr="00F47372">
              <w:rPr>
                <w:b/>
                <w:bCs/>
                <w:sz w:val="20"/>
                <w:szCs w:val="20"/>
              </w:rPr>
              <w:t>Lp.</w:t>
            </w:r>
          </w:p>
          <w:p w14:paraId="22DCEB16" w14:textId="29E671F7" w:rsidR="00E810EA" w:rsidRPr="00F47372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</w:p>
          <w:p w14:paraId="10337CE4" w14:textId="08AEDF42" w:rsidR="00E810EA" w:rsidRPr="00F47372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8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224AFEC3" w14:textId="37B7A83D" w:rsidR="00E810EA" w:rsidRPr="00F47372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  <w:r w:rsidRPr="00F47372">
              <w:rPr>
                <w:b/>
                <w:bCs/>
                <w:sz w:val="20"/>
                <w:szCs w:val="20"/>
              </w:rPr>
              <w:t>Specyfikacja dostarczonego sprzętu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321C40B4" w14:textId="1BBE0E05" w:rsidR="00E810EA" w:rsidRPr="00F47372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  <w:r w:rsidRPr="00F47372">
              <w:rPr>
                <w:b/>
                <w:bCs/>
                <w:sz w:val="20"/>
                <w:szCs w:val="20"/>
              </w:rPr>
              <w:t>Ilość</w:t>
            </w:r>
          </w:p>
        </w:tc>
        <w:tc>
          <w:tcPr>
            <w:tcW w:w="17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00EB0645" w14:textId="652C91D5" w:rsidR="00E810EA" w:rsidRPr="00F47372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  <w:r w:rsidRPr="00F47372">
              <w:rPr>
                <w:b/>
                <w:bCs/>
                <w:sz w:val="20"/>
                <w:szCs w:val="20"/>
              </w:rPr>
              <w:t>Data odbioru ilościowego</w:t>
            </w:r>
          </w:p>
        </w:tc>
        <w:tc>
          <w:tcPr>
            <w:tcW w:w="17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vAlign w:val="center"/>
            <w:hideMark/>
          </w:tcPr>
          <w:p w14:paraId="535C467A" w14:textId="79E3852C" w:rsidR="00E810EA" w:rsidRPr="00F47372" w:rsidRDefault="00E810EA" w:rsidP="00CC6B7D">
            <w:pPr>
              <w:textAlignment w:val="baseline"/>
              <w:rPr>
                <w:b/>
                <w:bCs/>
                <w:sz w:val="20"/>
                <w:szCs w:val="20"/>
              </w:rPr>
            </w:pPr>
            <w:r w:rsidRPr="00F47372">
              <w:rPr>
                <w:b/>
                <w:bCs/>
                <w:sz w:val="20"/>
                <w:szCs w:val="20"/>
              </w:rPr>
              <w:t>Data odbioru jakościowego</w:t>
            </w:r>
          </w:p>
        </w:tc>
      </w:tr>
      <w:tr w:rsidR="00F47372" w:rsidRPr="00F47372" w14:paraId="6AF869DE" w14:textId="77777777" w:rsidTr="00036A01">
        <w:trPr>
          <w:trHeight w:val="300"/>
        </w:trPr>
        <w:tc>
          <w:tcPr>
            <w:tcW w:w="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D98C23" w14:textId="77777777" w:rsidR="00E810EA" w:rsidRPr="00F47372" w:rsidRDefault="00E810EA" w:rsidP="0079064E">
            <w:pPr>
              <w:textAlignment w:val="baseline"/>
            </w:pPr>
            <w:r w:rsidRPr="00F47372">
              <w:rPr>
                <w:sz w:val="20"/>
                <w:szCs w:val="20"/>
              </w:rPr>
              <w:t> </w:t>
            </w:r>
          </w:p>
          <w:p w14:paraId="08E2003F" w14:textId="2414B6EA" w:rsidR="00E810EA" w:rsidRPr="00F47372" w:rsidRDefault="00E810EA" w:rsidP="0079064E">
            <w:pPr>
              <w:textAlignment w:val="baseline"/>
            </w:pPr>
            <w:r w:rsidRPr="00F47372">
              <w:rPr>
                <w:sz w:val="20"/>
                <w:szCs w:val="20"/>
              </w:rPr>
              <w:t> </w:t>
            </w:r>
            <w:r w:rsidR="00C45E17" w:rsidRPr="00F47372">
              <w:rPr>
                <w:sz w:val="20"/>
                <w:szCs w:val="20"/>
              </w:rPr>
              <w:t xml:space="preserve">1. </w:t>
            </w:r>
          </w:p>
        </w:tc>
        <w:tc>
          <w:tcPr>
            <w:tcW w:w="38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02915" w14:textId="77777777" w:rsidR="00E810EA" w:rsidRPr="00F47372" w:rsidRDefault="00E810EA" w:rsidP="0079064E">
            <w:pPr>
              <w:textAlignment w:val="baseline"/>
            </w:pPr>
            <w:r w:rsidRPr="00F47372">
              <w:rPr>
                <w:sz w:val="20"/>
                <w:szCs w:val="20"/>
              </w:rPr>
              <w:t> </w:t>
            </w:r>
          </w:p>
        </w:tc>
        <w:tc>
          <w:tcPr>
            <w:tcW w:w="9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4ED50" w14:textId="77777777" w:rsidR="00E810EA" w:rsidRPr="00F47372" w:rsidRDefault="00E810EA" w:rsidP="0079064E">
            <w:pPr>
              <w:textAlignment w:val="baseline"/>
            </w:pPr>
            <w:r w:rsidRPr="00F47372">
              <w:rPr>
                <w:sz w:val="20"/>
                <w:szCs w:val="20"/>
              </w:rPr>
              <w:t> </w:t>
            </w:r>
          </w:p>
        </w:tc>
        <w:tc>
          <w:tcPr>
            <w:tcW w:w="17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30D201" w14:textId="77777777" w:rsidR="00E810EA" w:rsidRPr="00F47372" w:rsidRDefault="00E810EA" w:rsidP="0079064E">
            <w:pPr>
              <w:textAlignment w:val="baseline"/>
            </w:pPr>
            <w:r w:rsidRPr="00F47372">
              <w:rPr>
                <w:sz w:val="20"/>
                <w:szCs w:val="20"/>
              </w:rPr>
              <w:t> </w:t>
            </w:r>
          </w:p>
        </w:tc>
        <w:tc>
          <w:tcPr>
            <w:tcW w:w="17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F55630" w14:textId="77777777" w:rsidR="00E810EA" w:rsidRPr="00F47372" w:rsidRDefault="00E810EA" w:rsidP="0079064E">
            <w:pPr>
              <w:textAlignment w:val="baseline"/>
            </w:pPr>
            <w:r w:rsidRPr="00F47372">
              <w:rPr>
                <w:sz w:val="20"/>
                <w:szCs w:val="20"/>
              </w:rPr>
              <w:t> </w:t>
            </w:r>
          </w:p>
        </w:tc>
      </w:tr>
    </w:tbl>
    <w:p w14:paraId="1DB14E4D" w14:textId="77777777" w:rsidR="00E810EA" w:rsidRPr="00F47372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 </w:t>
      </w:r>
    </w:p>
    <w:p w14:paraId="2982F6D0" w14:textId="098F1604" w:rsidR="00E810EA" w:rsidRPr="00F47372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 xml:space="preserve">Zgodnie z </w:t>
      </w:r>
      <w:r w:rsidR="00B308E1">
        <w:rPr>
          <w:sz w:val="20"/>
          <w:szCs w:val="20"/>
        </w:rPr>
        <w:t>Umow</w:t>
      </w:r>
      <w:r w:rsidRPr="00F47372">
        <w:rPr>
          <w:sz w:val="20"/>
          <w:szCs w:val="20"/>
        </w:rPr>
        <w:t>ą odbiór powinien nastąpić do dnia ..............................</w:t>
      </w:r>
      <w:r w:rsidR="00E41883">
        <w:rPr>
          <w:sz w:val="20"/>
          <w:szCs w:val="20"/>
        </w:rPr>
        <w:t xml:space="preserve"> </w:t>
      </w:r>
    </w:p>
    <w:p w14:paraId="20435BE9" w14:textId="77777777" w:rsidR="00E810EA" w:rsidRPr="00F47372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 </w:t>
      </w:r>
    </w:p>
    <w:p w14:paraId="5329C506" w14:textId="514C5438" w:rsidR="00E810EA" w:rsidRPr="00F47372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Odbiór dostawy został wykonany w terminie/nie został wykonany w terminie*</w:t>
      </w:r>
      <w:r w:rsidR="00E41883">
        <w:rPr>
          <w:sz w:val="20"/>
          <w:szCs w:val="20"/>
        </w:rPr>
        <w:t xml:space="preserve"> </w:t>
      </w:r>
    </w:p>
    <w:p w14:paraId="047846AF" w14:textId="77777777" w:rsidR="00E810EA" w:rsidRPr="00F47372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 </w:t>
      </w:r>
    </w:p>
    <w:p w14:paraId="153C5057" w14:textId="7847CE18" w:rsidR="00E810EA" w:rsidRPr="00F47372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b/>
          <w:bCs/>
          <w:sz w:val="20"/>
          <w:szCs w:val="20"/>
        </w:rPr>
        <w:t>BEZ UWAG I ZASTRZEŻEŃ / UWAGI I ZASTRZEŻENIA</w:t>
      </w:r>
      <w:r w:rsidRPr="00F47372">
        <w:rPr>
          <w:sz w:val="20"/>
          <w:szCs w:val="20"/>
        </w:rPr>
        <w:t>*</w:t>
      </w:r>
      <w:r w:rsidR="00E41883">
        <w:rPr>
          <w:sz w:val="20"/>
          <w:szCs w:val="20"/>
        </w:rPr>
        <w:t xml:space="preserve"> </w:t>
      </w:r>
    </w:p>
    <w:p w14:paraId="45E2C5E3" w14:textId="77777777" w:rsidR="00E810EA" w:rsidRPr="00F47372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 </w:t>
      </w:r>
    </w:p>
    <w:p w14:paraId="27CE7CB8" w14:textId="42D0DCD1" w:rsidR="00E810EA" w:rsidRPr="00F47372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7935DDC" w14:textId="77777777" w:rsidR="00E810EA" w:rsidRPr="00F47372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 </w:t>
      </w:r>
    </w:p>
    <w:p w14:paraId="2B84918C" w14:textId="247F4217" w:rsidR="00E810EA" w:rsidRPr="00F47372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Dotyczy faktury nr ……………………………………………..….. z dnia ………………………………</w:t>
      </w:r>
      <w:r w:rsidR="00261C8B" w:rsidRPr="00F47372">
        <w:rPr>
          <w:sz w:val="20"/>
          <w:szCs w:val="20"/>
        </w:rPr>
        <w:t>……</w:t>
      </w:r>
      <w:r w:rsidRPr="00F47372">
        <w:rPr>
          <w:sz w:val="20"/>
          <w:szCs w:val="20"/>
        </w:rPr>
        <w:t>….. </w:t>
      </w:r>
    </w:p>
    <w:p w14:paraId="1452D0C6" w14:textId="77777777" w:rsidR="00261C8B" w:rsidRPr="00F47372" w:rsidRDefault="00261C8B" w:rsidP="00261C8B">
      <w:pPr>
        <w:jc w:val="left"/>
        <w:textAlignment w:val="baseline"/>
        <w:rPr>
          <w:sz w:val="20"/>
          <w:szCs w:val="20"/>
        </w:rPr>
      </w:pPr>
    </w:p>
    <w:p w14:paraId="17D06C6C" w14:textId="315D86D5" w:rsidR="00E810EA" w:rsidRPr="00F47372" w:rsidRDefault="00E810EA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Nr dokumentu SAP……………………………………………………………………………..………………….. </w:t>
      </w:r>
    </w:p>
    <w:p w14:paraId="138E137F" w14:textId="77777777" w:rsidR="00261C8B" w:rsidRPr="00F47372" w:rsidRDefault="00261C8B" w:rsidP="00261C8B">
      <w:pPr>
        <w:jc w:val="both"/>
        <w:textAlignment w:val="baseline"/>
        <w:rPr>
          <w:sz w:val="20"/>
          <w:szCs w:val="20"/>
        </w:rPr>
      </w:pPr>
    </w:p>
    <w:p w14:paraId="31DC266E" w14:textId="69E86596" w:rsidR="00E810EA" w:rsidRPr="00F47372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Wartość towaru/usługi …………………………………………………………………………………………….. </w:t>
      </w:r>
    </w:p>
    <w:p w14:paraId="65BB1077" w14:textId="77777777" w:rsidR="00E810EA" w:rsidRPr="00F47372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 </w:t>
      </w:r>
    </w:p>
    <w:p w14:paraId="7BDCD1EF" w14:textId="75BA622E" w:rsidR="00261C8B" w:rsidRPr="00F47372" w:rsidRDefault="00261C8B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podpis osoby odbierającej towar/usługę</w:t>
      </w:r>
      <w:r w:rsidR="00E41883">
        <w:rPr>
          <w:sz w:val="20"/>
          <w:szCs w:val="20"/>
        </w:rPr>
        <w:t xml:space="preserve"> </w:t>
      </w:r>
    </w:p>
    <w:p w14:paraId="1946C72D" w14:textId="77777777" w:rsidR="00261C8B" w:rsidRPr="00F47372" w:rsidRDefault="00E810EA" w:rsidP="00261C8B">
      <w:pPr>
        <w:jc w:val="left"/>
        <w:textAlignment w:val="baseline"/>
        <w:rPr>
          <w:sz w:val="20"/>
          <w:szCs w:val="20"/>
        </w:rPr>
      </w:pPr>
      <w:r w:rsidRPr="00F47372">
        <w:rPr>
          <w:sz w:val="20"/>
          <w:szCs w:val="20"/>
        </w:rPr>
        <w:t> </w:t>
      </w:r>
    </w:p>
    <w:p w14:paraId="2F53796D" w14:textId="77777777" w:rsidR="00261C8B" w:rsidRPr="00F47372" w:rsidRDefault="00261C8B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</w:p>
    <w:p w14:paraId="732E4A09" w14:textId="0C6E6EB5" w:rsidR="00E810EA" w:rsidRPr="00F47372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 xml:space="preserve"> ………………………………………..</w:t>
      </w:r>
      <w:r w:rsidR="00E41883">
        <w:rPr>
          <w:sz w:val="20"/>
          <w:szCs w:val="20"/>
        </w:rPr>
        <w:t xml:space="preserve">  </w:t>
      </w:r>
      <w:r w:rsidR="00261C8B" w:rsidRPr="00F47372">
        <w:rPr>
          <w:sz w:val="20"/>
          <w:szCs w:val="20"/>
        </w:rPr>
        <w:tab/>
      </w:r>
      <w:r w:rsidR="00261C8B" w:rsidRPr="00F47372">
        <w:rPr>
          <w:sz w:val="20"/>
          <w:szCs w:val="20"/>
        </w:rPr>
        <w:tab/>
      </w:r>
      <w:r w:rsidR="00261C8B" w:rsidRPr="00F47372">
        <w:rPr>
          <w:sz w:val="20"/>
          <w:szCs w:val="20"/>
        </w:rPr>
        <w:tab/>
      </w:r>
      <w:r w:rsidR="00261C8B" w:rsidRPr="00F47372">
        <w:rPr>
          <w:sz w:val="20"/>
          <w:szCs w:val="20"/>
        </w:rPr>
        <w:tab/>
        <w:t>………………………………………….</w:t>
      </w:r>
    </w:p>
    <w:p w14:paraId="638AF702" w14:textId="378848E6" w:rsidR="00E810EA" w:rsidRPr="00F47372" w:rsidRDefault="00E41883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sz w:val="20"/>
          <w:szCs w:val="20"/>
        </w:rPr>
        <w:t xml:space="preserve">   </w:t>
      </w:r>
      <w:r w:rsidR="00261C8B" w:rsidRPr="00F47372">
        <w:rPr>
          <w:sz w:val="20"/>
          <w:szCs w:val="20"/>
        </w:rPr>
        <w:t xml:space="preserve"> </w:t>
      </w:r>
      <w:r w:rsidR="00E810EA" w:rsidRPr="00F47372">
        <w:rPr>
          <w:sz w:val="20"/>
          <w:szCs w:val="20"/>
        </w:rPr>
        <w:t>w imieniu Zamawiającego</w:t>
      </w:r>
      <w:r>
        <w:rPr>
          <w:sz w:val="20"/>
          <w:szCs w:val="20"/>
        </w:rPr>
        <w:t xml:space="preserve"> </w:t>
      </w:r>
      <w:r w:rsidR="00261C8B" w:rsidRPr="00F47372">
        <w:rPr>
          <w:sz w:val="20"/>
          <w:szCs w:val="20"/>
        </w:rPr>
        <w:tab/>
      </w:r>
      <w:r w:rsidR="00261C8B" w:rsidRPr="00F47372">
        <w:rPr>
          <w:sz w:val="20"/>
          <w:szCs w:val="20"/>
        </w:rPr>
        <w:tab/>
      </w:r>
      <w:r w:rsidR="00261C8B" w:rsidRPr="00F47372">
        <w:rPr>
          <w:sz w:val="20"/>
          <w:szCs w:val="20"/>
        </w:rPr>
        <w:tab/>
      </w:r>
      <w:r w:rsidR="00261C8B" w:rsidRPr="00F47372">
        <w:rPr>
          <w:sz w:val="20"/>
          <w:szCs w:val="20"/>
        </w:rPr>
        <w:tab/>
      </w:r>
      <w:r w:rsidR="00261C8B" w:rsidRPr="00F47372">
        <w:rPr>
          <w:sz w:val="20"/>
          <w:szCs w:val="20"/>
        </w:rPr>
        <w:tab/>
      </w:r>
      <w:r w:rsidR="00261C8B" w:rsidRPr="00F47372">
        <w:rPr>
          <w:sz w:val="20"/>
          <w:szCs w:val="20"/>
        </w:rPr>
        <w:tab/>
        <w:t>w imieniu Wykonawcy</w:t>
      </w:r>
      <w:r w:rsidR="00E810EA" w:rsidRPr="00F47372">
        <w:rPr>
          <w:rFonts w:ascii="Calibri" w:hAnsi="Calibri" w:cs="Calibri"/>
          <w:sz w:val="20"/>
          <w:szCs w:val="20"/>
        </w:rPr>
        <w:tab/>
      </w:r>
      <w:r w:rsidR="00E810EA" w:rsidRPr="00F47372">
        <w:rPr>
          <w:rFonts w:ascii="Calibri" w:hAnsi="Calibri" w:cs="Calibri"/>
        </w:rPr>
        <w:tab/>
      </w:r>
      <w:r w:rsidR="00E810EA" w:rsidRPr="00F47372">
        <w:rPr>
          <w:rFonts w:ascii="Calibri" w:hAnsi="Calibri" w:cs="Calibri"/>
        </w:rPr>
        <w:tab/>
      </w:r>
      <w:r w:rsidR="00E810EA" w:rsidRPr="00F47372">
        <w:rPr>
          <w:rFonts w:ascii="Calibri" w:hAnsi="Calibri" w:cs="Calibri"/>
        </w:rPr>
        <w:tab/>
      </w:r>
      <w:r w:rsidR="00E810EA" w:rsidRPr="00F47372">
        <w:rPr>
          <w:rFonts w:ascii="Calibri" w:hAnsi="Calibri" w:cs="Calibri"/>
        </w:rPr>
        <w:tab/>
      </w:r>
      <w:r w:rsidR="00E810EA" w:rsidRPr="00F47372">
        <w:rPr>
          <w:rFonts w:ascii="Calibri" w:hAnsi="Calibri" w:cs="Calibri"/>
        </w:rPr>
        <w:tab/>
      </w:r>
      <w:r w:rsidR="00E810EA" w:rsidRPr="00F47372">
        <w:rPr>
          <w:sz w:val="20"/>
          <w:szCs w:val="20"/>
        </w:rPr>
        <w:t> </w:t>
      </w:r>
    </w:p>
    <w:p w14:paraId="6532F7AB" w14:textId="22E0AF5D" w:rsidR="00E810EA" w:rsidRPr="00F47372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</w:p>
    <w:p w14:paraId="6F544332" w14:textId="77777777" w:rsidR="00E810EA" w:rsidRPr="00F47372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Telefon kontaktowy: …………………………………………….. </w:t>
      </w:r>
    </w:p>
    <w:p w14:paraId="5A542590" w14:textId="77777777" w:rsidR="00261C8B" w:rsidRPr="00F47372" w:rsidRDefault="00261C8B" w:rsidP="00261C8B">
      <w:pPr>
        <w:jc w:val="both"/>
        <w:textAlignment w:val="baseline"/>
        <w:rPr>
          <w:sz w:val="20"/>
          <w:szCs w:val="20"/>
        </w:rPr>
      </w:pPr>
    </w:p>
    <w:p w14:paraId="0EA2BA78" w14:textId="30662988" w:rsidR="00E810EA" w:rsidRPr="00F47372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F47372">
        <w:rPr>
          <w:sz w:val="20"/>
          <w:szCs w:val="20"/>
        </w:rPr>
        <w:t>Adres e-mail: ……………………………………………………….. </w:t>
      </w:r>
    </w:p>
    <w:p w14:paraId="3F81675B" w14:textId="72B85164" w:rsidR="006E5D67" w:rsidRPr="00F47372" w:rsidRDefault="00E810EA" w:rsidP="00185C12">
      <w:pPr>
        <w:jc w:val="both"/>
        <w:textAlignment w:val="baseline"/>
        <w:rPr>
          <w:b/>
          <w:bCs/>
          <w:i/>
          <w:sz w:val="20"/>
          <w:szCs w:val="20"/>
        </w:rPr>
      </w:pPr>
      <w:r w:rsidRPr="00F47372">
        <w:rPr>
          <w:sz w:val="18"/>
          <w:szCs w:val="18"/>
        </w:rPr>
        <w:t>*</w:t>
      </w:r>
      <w:r w:rsidRPr="00F47372">
        <w:rPr>
          <w:i/>
          <w:iCs/>
          <w:sz w:val="18"/>
          <w:szCs w:val="18"/>
        </w:rPr>
        <w:t>Niepotrzebne skreślić</w:t>
      </w:r>
      <w:r w:rsidRPr="00F47372">
        <w:rPr>
          <w:sz w:val="18"/>
          <w:szCs w:val="18"/>
        </w:rPr>
        <w:t> </w:t>
      </w:r>
    </w:p>
    <w:sectPr w:rsidR="006E5D67" w:rsidRPr="00F47372" w:rsidSect="00985F1A">
      <w:headerReference w:type="default" r:id="rId49"/>
      <w:footerReference w:type="even" r:id="rId50"/>
      <w:footerReference w:type="default" r:id="rId51"/>
      <w:pgSz w:w="11906" w:h="16838"/>
      <w:pgMar w:top="863" w:right="1274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EB0C4" w14:textId="77777777" w:rsidR="00B310DF" w:rsidRDefault="00B310DF" w:rsidP="004D7BF3">
      <w:r>
        <w:separator/>
      </w:r>
    </w:p>
  </w:endnote>
  <w:endnote w:type="continuationSeparator" w:id="0">
    <w:p w14:paraId="07F9CEB4" w14:textId="77777777" w:rsidR="00B310DF" w:rsidRDefault="00B310DF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B8C37" w14:textId="77777777" w:rsidR="00B310DF" w:rsidRDefault="00B310DF" w:rsidP="004D7BF3">
      <w:r>
        <w:separator/>
      </w:r>
    </w:p>
  </w:footnote>
  <w:footnote w:type="continuationSeparator" w:id="0">
    <w:p w14:paraId="086F7B3D" w14:textId="77777777" w:rsidR="00B310DF" w:rsidRDefault="00B310DF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A028BE">
        <w:rPr>
          <w:rStyle w:val="Odwoanieprzypisudolnego"/>
          <w:i/>
          <w:iCs/>
          <w:sz w:val="16"/>
          <w:szCs w:val="16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</w:t>
      </w:r>
      <w:r w:rsidRPr="00A028BE">
        <w:rPr>
          <w:sz w:val="16"/>
          <w:szCs w:val="16"/>
        </w:rPr>
        <w:t>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316A4" w14:textId="5EAB84D1" w:rsidR="001411B1" w:rsidRPr="00930BE0" w:rsidRDefault="00EB30CA" w:rsidP="001411B1">
    <w:pPr>
      <w:pStyle w:val="Nagwek"/>
      <w:jc w:val="both"/>
      <w:rPr>
        <w:i/>
        <w:sz w:val="18"/>
        <w:szCs w:val="18"/>
      </w:rPr>
    </w:pPr>
    <w:r w:rsidRPr="00930BE0">
      <w:rPr>
        <w:i/>
        <w:sz w:val="18"/>
        <w:szCs w:val="18"/>
      </w:rPr>
      <w:t xml:space="preserve">SWZ </w:t>
    </w:r>
    <w:r w:rsidR="004B4708">
      <w:rPr>
        <w:i/>
        <w:sz w:val="18"/>
        <w:szCs w:val="18"/>
      </w:rPr>
      <w:t>- W</w:t>
    </w:r>
    <w:r w:rsidR="0012082A">
      <w:rPr>
        <w:i/>
        <w:sz w:val="18"/>
        <w:szCs w:val="18"/>
      </w:rPr>
      <w:t>yłonienie Wykonawcy n</w:t>
    </w:r>
    <w:r w:rsidR="005340FB" w:rsidRPr="00930BE0">
      <w:rPr>
        <w:i/>
        <w:sz w:val="18"/>
        <w:szCs w:val="18"/>
      </w:rPr>
      <w:t xml:space="preserve">a dostawę </w:t>
    </w:r>
    <w:r w:rsidR="00140C39">
      <w:rPr>
        <w:i/>
        <w:sz w:val="18"/>
        <w:szCs w:val="18"/>
      </w:rPr>
      <w:t>punktów dostępowych Access Point dla Uniwersytetu Jagiellońskiego</w:t>
    </w:r>
  </w:p>
  <w:p w14:paraId="3FD65136" w14:textId="77777777" w:rsidR="00E56A78" w:rsidRDefault="00E56A78" w:rsidP="001411B1">
    <w:pPr>
      <w:pStyle w:val="Nagwek"/>
      <w:jc w:val="both"/>
      <w:rPr>
        <w:i/>
        <w:sz w:val="20"/>
        <w:szCs w:val="20"/>
      </w:rPr>
    </w:pPr>
  </w:p>
  <w:p w14:paraId="623C4922" w14:textId="5D4F2DF1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</w:t>
    </w:r>
    <w:r w:rsidR="00F86ED7">
      <w:rPr>
        <w:i/>
        <w:sz w:val="20"/>
        <w:szCs w:val="20"/>
      </w:rPr>
      <w:t>4</w:t>
    </w:r>
    <w:r w:rsidR="00E13F41">
      <w:rPr>
        <w:i/>
        <w:sz w:val="20"/>
        <w:szCs w:val="20"/>
      </w:rPr>
      <w:t>27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625CF3A8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0000015"/>
    <w:multiLevelType w:val="multilevel"/>
    <w:tmpl w:val="5B08AC50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3"/>
        <w:szCs w:val="23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5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6383F36"/>
    <w:multiLevelType w:val="hybridMultilevel"/>
    <w:tmpl w:val="5506186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29E82062">
      <w:start w:val="1"/>
      <w:numFmt w:val="decimal"/>
      <w:lvlText w:val="1.%2."/>
      <w:lvlJc w:val="left"/>
      <w:pPr>
        <w:ind w:left="720" w:hanging="360"/>
      </w:pPr>
      <w:rPr>
        <w:rFonts w:hint="default"/>
        <w:sz w:val="22"/>
        <w:szCs w:val="22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7D05965"/>
    <w:multiLevelType w:val="multilevel"/>
    <w:tmpl w:val="9160A61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9BD581E"/>
    <w:multiLevelType w:val="multilevel"/>
    <w:tmpl w:val="A1CCBA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0B3DCC"/>
    <w:multiLevelType w:val="multilevel"/>
    <w:tmpl w:val="EADCA0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0CB104EF"/>
    <w:multiLevelType w:val="multilevel"/>
    <w:tmpl w:val="0A6C42E0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EC00F31"/>
    <w:multiLevelType w:val="multilevel"/>
    <w:tmpl w:val="DEC2709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02646BE"/>
    <w:multiLevelType w:val="multilevel"/>
    <w:tmpl w:val="66984110"/>
    <w:lvl w:ilvl="0">
      <w:start w:val="26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9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2416CE1"/>
    <w:multiLevelType w:val="multilevel"/>
    <w:tmpl w:val="7EF621E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1" w15:restartNumberingAfterBreak="0">
    <w:nsid w:val="1356796D"/>
    <w:multiLevelType w:val="multilevel"/>
    <w:tmpl w:val="5B56503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22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3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4" w15:restartNumberingAfterBreak="0">
    <w:nsid w:val="17013185"/>
    <w:multiLevelType w:val="multilevel"/>
    <w:tmpl w:val="E4AAE7B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724048D"/>
    <w:multiLevelType w:val="hybridMultilevel"/>
    <w:tmpl w:val="EA4AB70A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D050493A">
      <w:start w:val="1"/>
      <w:numFmt w:val="decimal"/>
      <w:lvlText w:val="1.%2"/>
      <w:lvlJc w:val="left"/>
      <w:pPr>
        <w:ind w:left="928" w:hanging="360"/>
      </w:pPr>
      <w:rPr>
        <w:rFonts w:cs="Times New Roman" w:hint="default"/>
        <w:b w:val="0"/>
        <w:bCs w:val="0"/>
        <w:color w:val="auto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6" w15:restartNumberingAfterBreak="0">
    <w:nsid w:val="18192E1D"/>
    <w:multiLevelType w:val="hybridMultilevel"/>
    <w:tmpl w:val="0186E268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7F4622C">
      <w:start w:val="1"/>
      <w:numFmt w:val="decimal"/>
      <w:lvlText w:val="2.%3."/>
      <w:lvlJc w:val="left"/>
      <w:pPr>
        <w:ind w:left="216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85123EE"/>
    <w:multiLevelType w:val="multilevel"/>
    <w:tmpl w:val="0D8AB5A0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8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94E7A42"/>
    <w:multiLevelType w:val="multilevel"/>
    <w:tmpl w:val="F9D2796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1A266C27"/>
    <w:multiLevelType w:val="multilevel"/>
    <w:tmpl w:val="C20CE46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B0537A1"/>
    <w:multiLevelType w:val="multilevel"/>
    <w:tmpl w:val="B02AB81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34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5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16851B2"/>
    <w:multiLevelType w:val="multilevel"/>
    <w:tmpl w:val="AD88BAC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21737C3C"/>
    <w:multiLevelType w:val="multilevel"/>
    <w:tmpl w:val="D4041A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9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40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2" w15:restartNumberingAfterBreak="0">
    <w:nsid w:val="28BF5174"/>
    <w:multiLevelType w:val="multilevel"/>
    <w:tmpl w:val="5B3223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4.%3."/>
      <w:lvlJc w:val="left"/>
      <w:pPr>
        <w:ind w:left="786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29172333"/>
    <w:multiLevelType w:val="multilevel"/>
    <w:tmpl w:val="1C263C0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5" w15:restartNumberingAfterBreak="0">
    <w:nsid w:val="32343A2D"/>
    <w:multiLevelType w:val="hybridMultilevel"/>
    <w:tmpl w:val="98547B44"/>
    <w:lvl w:ilvl="0" w:tplc="67F4622C">
      <w:start w:val="1"/>
      <w:numFmt w:val="decimal"/>
      <w:lvlText w:val="2.%1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46" w15:restartNumberingAfterBreak="0">
    <w:nsid w:val="337E1AD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7" w15:restartNumberingAfterBreak="0">
    <w:nsid w:val="35BE0820"/>
    <w:multiLevelType w:val="multilevel"/>
    <w:tmpl w:val="E4645B5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70152B6"/>
    <w:multiLevelType w:val="multilevel"/>
    <w:tmpl w:val="A514984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49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50" w15:restartNumberingAfterBreak="0">
    <w:nsid w:val="3A493A24"/>
    <w:multiLevelType w:val="hybridMultilevel"/>
    <w:tmpl w:val="AAD41944"/>
    <w:lvl w:ilvl="0" w:tplc="BAFAB7E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AFB686D"/>
    <w:multiLevelType w:val="multilevel"/>
    <w:tmpl w:val="616E3EB2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53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408D18ED"/>
    <w:multiLevelType w:val="multilevel"/>
    <w:tmpl w:val="CC440A0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56" w15:restartNumberingAfterBreak="0">
    <w:nsid w:val="429D4E1D"/>
    <w:multiLevelType w:val="multilevel"/>
    <w:tmpl w:val="E05E237C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98835B0"/>
    <w:multiLevelType w:val="hybridMultilevel"/>
    <w:tmpl w:val="A330D6B8"/>
    <w:lvl w:ilvl="0" w:tplc="E65AC20E">
      <w:start w:val="1"/>
      <w:numFmt w:val="decimal"/>
      <w:lvlText w:val="%1)"/>
      <w:lvlJc w:val="left"/>
      <w:pPr>
        <w:ind w:left="6249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1" w:tplc="04150019" w:tentative="1">
      <w:start w:val="1"/>
      <w:numFmt w:val="lowerLetter"/>
      <w:lvlText w:val="%2."/>
      <w:lvlJc w:val="left"/>
      <w:pPr>
        <w:ind w:left="6969" w:hanging="360"/>
      </w:pPr>
    </w:lvl>
    <w:lvl w:ilvl="2" w:tplc="0415001B" w:tentative="1">
      <w:start w:val="1"/>
      <w:numFmt w:val="lowerRoman"/>
      <w:lvlText w:val="%3."/>
      <w:lvlJc w:val="right"/>
      <w:pPr>
        <w:ind w:left="7689" w:hanging="180"/>
      </w:pPr>
    </w:lvl>
    <w:lvl w:ilvl="3" w:tplc="0415000F" w:tentative="1">
      <w:start w:val="1"/>
      <w:numFmt w:val="decimal"/>
      <w:lvlText w:val="%4."/>
      <w:lvlJc w:val="left"/>
      <w:pPr>
        <w:ind w:left="8409" w:hanging="360"/>
      </w:pPr>
    </w:lvl>
    <w:lvl w:ilvl="4" w:tplc="04150019" w:tentative="1">
      <w:start w:val="1"/>
      <w:numFmt w:val="lowerLetter"/>
      <w:lvlText w:val="%5."/>
      <w:lvlJc w:val="left"/>
      <w:pPr>
        <w:ind w:left="9129" w:hanging="360"/>
      </w:pPr>
    </w:lvl>
    <w:lvl w:ilvl="5" w:tplc="0415001B" w:tentative="1">
      <w:start w:val="1"/>
      <w:numFmt w:val="lowerRoman"/>
      <w:lvlText w:val="%6."/>
      <w:lvlJc w:val="right"/>
      <w:pPr>
        <w:ind w:left="9849" w:hanging="180"/>
      </w:pPr>
    </w:lvl>
    <w:lvl w:ilvl="6" w:tplc="0415000F" w:tentative="1">
      <w:start w:val="1"/>
      <w:numFmt w:val="decimal"/>
      <w:lvlText w:val="%7."/>
      <w:lvlJc w:val="left"/>
      <w:pPr>
        <w:ind w:left="10569" w:hanging="360"/>
      </w:pPr>
    </w:lvl>
    <w:lvl w:ilvl="7" w:tplc="04150019" w:tentative="1">
      <w:start w:val="1"/>
      <w:numFmt w:val="lowerLetter"/>
      <w:lvlText w:val="%8."/>
      <w:lvlJc w:val="left"/>
      <w:pPr>
        <w:ind w:left="11289" w:hanging="360"/>
      </w:pPr>
    </w:lvl>
    <w:lvl w:ilvl="8" w:tplc="0415001B" w:tentative="1">
      <w:start w:val="1"/>
      <w:numFmt w:val="lowerRoman"/>
      <w:lvlText w:val="%9."/>
      <w:lvlJc w:val="right"/>
      <w:pPr>
        <w:ind w:left="12009" w:hanging="180"/>
      </w:pPr>
    </w:lvl>
  </w:abstractNum>
  <w:abstractNum w:abstractNumId="58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D087CFA"/>
    <w:multiLevelType w:val="multilevel"/>
    <w:tmpl w:val="89BC962E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61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2" w15:restartNumberingAfterBreak="0">
    <w:nsid w:val="50267E38"/>
    <w:multiLevelType w:val="multilevel"/>
    <w:tmpl w:val="E7985F28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50D13704"/>
    <w:multiLevelType w:val="multilevel"/>
    <w:tmpl w:val="B84E0C5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27052E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5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6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7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583510C"/>
    <w:multiLevelType w:val="multilevel"/>
    <w:tmpl w:val="FE92F38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560E2F6A"/>
    <w:multiLevelType w:val="multilevel"/>
    <w:tmpl w:val="6FCC7D5A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712251C"/>
    <w:multiLevelType w:val="multilevel"/>
    <w:tmpl w:val="CD6677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2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DD2735"/>
    <w:multiLevelType w:val="multilevel"/>
    <w:tmpl w:val="273EF9D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74" w15:restartNumberingAfterBreak="0">
    <w:nsid w:val="5B7B4D38"/>
    <w:multiLevelType w:val="multilevel"/>
    <w:tmpl w:val="5CF21C3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5D0F4770"/>
    <w:multiLevelType w:val="multilevel"/>
    <w:tmpl w:val="E8F4658C"/>
    <w:lvl w:ilvl="0">
      <w:start w:val="26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9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7" w15:restartNumberingAfterBreak="0">
    <w:nsid w:val="5F5F02D6"/>
    <w:multiLevelType w:val="multilevel"/>
    <w:tmpl w:val="D2A212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591DC5"/>
    <w:multiLevelType w:val="multilevel"/>
    <w:tmpl w:val="83BEA30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1" w15:restartNumberingAfterBreak="0">
    <w:nsid w:val="698C7079"/>
    <w:multiLevelType w:val="multilevel"/>
    <w:tmpl w:val="BCB86DD8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/>
      </w:r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2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3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4" w15:restartNumberingAfterBreak="0">
    <w:nsid w:val="6D372CA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5" w15:restartNumberingAfterBreak="0">
    <w:nsid w:val="6DA52841"/>
    <w:multiLevelType w:val="multilevel"/>
    <w:tmpl w:val="E36A1F8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86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7" w15:restartNumberingAfterBreak="0">
    <w:nsid w:val="6E9E7C4D"/>
    <w:multiLevelType w:val="multilevel"/>
    <w:tmpl w:val="C64A9C54"/>
    <w:lvl w:ilvl="0">
      <w:start w:val="26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9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9" w15:restartNumberingAfterBreak="0">
    <w:nsid w:val="74CF709A"/>
    <w:multiLevelType w:val="multilevel"/>
    <w:tmpl w:val="06D2215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91332FA"/>
    <w:multiLevelType w:val="hybridMultilevel"/>
    <w:tmpl w:val="2B12DA2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5D8EADEA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i w:val="0"/>
        <w:iCs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2" w15:restartNumberingAfterBreak="0">
    <w:nsid w:val="7BC577B5"/>
    <w:multiLevelType w:val="multilevel"/>
    <w:tmpl w:val="41F0E9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7D47630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num w:numId="1" w16cid:durableId="602959042">
    <w:abstractNumId w:val="70"/>
  </w:num>
  <w:num w:numId="2" w16cid:durableId="1176267898">
    <w:abstractNumId w:val="41"/>
  </w:num>
  <w:num w:numId="3" w16cid:durableId="412944266">
    <w:abstractNumId w:val="76"/>
  </w:num>
  <w:num w:numId="4" w16cid:durableId="1026369602">
    <w:abstractNumId w:val="17"/>
  </w:num>
  <w:num w:numId="5" w16cid:durableId="1503275542">
    <w:abstractNumId w:val="7"/>
  </w:num>
  <w:num w:numId="6" w16cid:durableId="903107142">
    <w:abstractNumId w:val="20"/>
  </w:num>
  <w:num w:numId="7" w16cid:durableId="1810321234">
    <w:abstractNumId w:val="81"/>
  </w:num>
  <w:num w:numId="8" w16cid:durableId="140998501">
    <w:abstractNumId w:val="80"/>
  </w:num>
  <w:num w:numId="9" w16cid:durableId="166793942">
    <w:abstractNumId w:val="31"/>
  </w:num>
  <w:num w:numId="10" w16cid:durableId="310671740">
    <w:abstractNumId w:val="8"/>
  </w:num>
  <w:num w:numId="11" w16cid:durableId="1463381182">
    <w:abstractNumId w:val="22"/>
  </w:num>
  <w:num w:numId="12" w16cid:durableId="1974824118">
    <w:abstractNumId w:val="32"/>
  </w:num>
  <w:num w:numId="13" w16cid:durableId="628048239">
    <w:abstractNumId w:val="88"/>
  </w:num>
  <w:num w:numId="14" w16cid:durableId="410780432">
    <w:abstractNumId w:val="90"/>
  </w:num>
  <w:num w:numId="15" w16cid:durableId="1133518372">
    <w:abstractNumId w:val="38"/>
  </w:num>
  <w:num w:numId="16" w16cid:durableId="1000887472">
    <w:abstractNumId w:val="14"/>
  </w:num>
  <w:num w:numId="17" w16cid:durableId="628432958">
    <w:abstractNumId w:val="78"/>
  </w:num>
  <w:num w:numId="18" w16cid:durableId="201021092">
    <w:abstractNumId w:val="35"/>
  </w:num>
  <w:num w:numId="19" w16cid:durableId="1769302280">
    <w:abstractNumId w:val="34"/>
  </w:num>
  <w:num w:numId="20" w16cid:durableId="18984686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32035011">
    <w:abstractNumId w:val="23"/>
  </w:num>
  <w:num w:numId="22" w16cid:durableId="1199198200">
    <w:abstractNumId w:val="4"/>
  </w:num>
  <w:num w:numId="23" w16cid:durableId="1414594881">
    <w:abstractNumId w:val="72"/>
  </w:num>
  <w:num w:numId="24" w16cid:durableId="391654947">
    <w:abstractNumId w:val="91"/>
  </w:num>
  <w:num w:numId="25" w16cid:durableId="1315798586">
    <w:abstractNumId w:val="83"/>
  </w:num>
  <w:num w:numId="26" w16cid:durableId="2027751260">
    <w:abstractNumId w:val="58"/>
  </w:num>
  <w:num w:numId="27" w16cid:durableId="947079510">
    <w:abstractNumId w:val="82"/>
  </w:num>
  <w:num w:numId="28" w16cid:durableId="1843618338">
    <w:abstractNumId w:val="40"/>
  </w:num>
  <w:num w:numId="29" w16cid:durableId="2121997107">
    <w:abstractNumId w:val="86"/>
  </w:num>
  <w:num w:numId="30" w16cid:durableId="328559944">
    <w:abstractNumId w:val="67"/>
  </w:num>
  <w:num w:numId="31" w16cid:durableId="1907911739">
    <w:abstractNumId w:val="49"/>
  </w:num>
  <w:num w:numId="32" w16cid:durableId="969474511">
    <w:abstractNumId w:val="33"/>
  </w:num>
  <w:num w:numId="33" w16cid:durableId="14618663">
    <w:abstractNumId w:val="60"/>
  </w:num>
  <w:num w:numId="34" w16cid:durableId="1517377579">
    <w:abstractNumId w:val="50"/>
  </w:num>
  <w:num w:numId="35" w16cid:durableId="842474552">
    <w:abstractNumId w:val="61"/>
  </w:num>
  <w:num w:numId="36" w16cid:durableId="1284381789">
    <w:abstractNumId w:val="55"/>
  </w:num>
  <w:num w:numId="37" w16cid:durableId="1980113145">
    <w:abstractNumId w:val="52"/>
  </w:num>
  <w:num w:numId="38" w16cid:durableId="1252929947">
    <w:abstractNumId w:val="39"/>
  </w:num>
  <w:num w:numId="39" w16cid:durableId="1134908761">
    <w:abstractNumId w:val="5"/>
  </w:num>
  <w:num w:numId="40" w16cid:durableId="71396987">
    <w:abstractNumId w:val="53"/>
  </w:num>
  <w:num w:numId="41" w16cid:durableId="1095594153">
    <w:abstractNumId w:val="26"/>
  </w:num>
  <w:num w:numId="42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  <w:i w:val="0"/>
          <w:iCs w:val="0"/>
        </w:rPr>
      </w:lvl>
    </w:lvlOverride>
  </w:num>
  <w:num w:numId="43" w16cid:durableId="17780587">
    <w:abstractNumId w:val="2"/>
  </w:num>
  <w:num w:numId="44" w16cid:durableId="185826414">
    <w:abstractNumId w:val="65"/>
  </w:num>
  <w:num w:numId="45" w16cid:durableId="2095543780">
    <w:abstractNumId w:val="44"/>
  </w:num>
  <w:num w:numId="46" w16cid:durableId="122580318">
    <w:abstractNumId w:val="1"/>
  </w:num>
  <w:num w:numId="47" w16cid:durableId="55277928">
    <w:abstractNumId w:val="18"/>
  </w:num>
  <w:num w:numId="48" w16cid:durableId="1848015808">
    <w:abstractNumId w:val="25"/>
  </w:num>
  <w:num w:numId="49" w16cid:durableId="1462578065">
    <w:abstractNumId w:val="6"/>
  </w:num>
  <w:num w:numId="50" w16cid:durableId="397091333">
    <w:abstractNumId w:val="45"/>
  </w:num>
  <w:num w:numId="51" w16cid:durableId="572551047">
    <w:abstractNumId w:val="48"/>
  </w:num>
  <w:num w:numId="52" w16cid:durableId="1736320689">
    <w:abstractNumId w:val="21"/>
  </w:num>
  <w:num w:numId="53" w16cid:durableId="720058370">
    <w:abstractNumId w:val="85"/>
  </w:num>
  <w:num w:numId="54" w16cid:durableId="412048339">
    <w:abstractNumId w:val="71"/>
  </w:num>
  <w:num w:numId="55" w16cid:durableId="804155384">
    <w:abstractNumId w:val="37"/>
  </w:num>
  <w:num w:numId="56" w16cid:durableId="362442837">
    <w:abstractNumId w:val="12"/>
  </w:num>
  <w:num w:numId="57" w16cid:durableId="1618637227">
    <w:abstractNumId w:val="77"/>
  </w:num>
  <w:num w:numId="58" w16cid:durableId="1862468216">
    <w:abstractNumId w:val="10"/>
  </w:num>
  <w:num w:numId="59" w16cid:durableId="1782529695">
    <w:abstractNumId w:val="54"/>
  </w:num>
  <w:num w:numId="60" w16cid:durableId="294484666">
    <w:abstractNumId w:val="29"/>
  </w:num>
  <w:num w:numId="61" w16cid:durableId="138764570">
    <w:abstractNumId w:val="47"/>
  </w:num>
  <w:num w:numId="62" w16cid:durableId="1659576368">
    <w:abstractNumId w:val="79"/>
  </w:num>
  <w:num w:numId="63" w16cid:durableId="2060589128">
    <w:abstractNumId w:val="43"/>
  </w:num>
  <w:num w:numId="64" w16cid:durableId="824053192">
    <w:abstractNumId w:val="15"/>
  </w:num>
  <w:num w:numId="65" w16cid:durableId="1909605562">
    <w:abstractNumId w:val="92"/>
  </w:num>
  <w:num w:numId="66" w16cid:durableId="1872063663">
    <w:abstractNumId w:val="24"/>
  </w:num>
  <w:num w:numId="67" w16cid:durableId="989677557">
    <w:abstractNumId w:val="19"/>
  </w:num>
  <w:num w:numId="68" w16cid:durableId="1124232849">
    <w:abstractNumId w:val="30"/>
  </w:num>
  <w:num w:numId="69" w16cid:durableId="463427477">
    <w:abstractNumId w:val="74"/>
  </w:num>
  <w:num w:numId="70" w16cid:durableId="622537583">
    <w:abstractNumId w:val="63"/>
  </w:num>
  <w:num w:numId="71" w16cid:durableId="1917543772">
    <w:abstractNumId w:val="36"/>
  </w:num>
  <w:num w:numId="72" w16cid:durableId="1229414540">
    <w:abstractNumId w:val="62"/>
  </w:num>
  <w:num w:numId="73" w16cid:durableId="906383048">
    <w:abstractNumId w:val="59"/>
  </w:num>
  <w:num w:numId="74" w16cid:durableId="245305289">
    <w:abstractNumId w:val="89"/>
  </w:num>
  <w:num w:numId="75" w16cid:durableId="1054354016">
    <w:abstractNumId w:val="13"/>
  </w:num>
  <w:num w:numId="76" w16cid:durableId="1816408546">
    <w:abstractNumId w:val="28"/>
  </w:num>
  <w:num w:numId="77" w16cid:durableId="1463036822">
    <w:abstractNumId w:val="68"/>
  </w:num>
  <w:num w:numId="78" w16cid:durableId="1347829766">
    <w:abstractNumId w:val="9"/>
  </w:num>
  <w:num w:numId="79" w16cid:durableId="1524707926">
    <w:abstractNumId w:val="56"/>
  </w:num>
  <w:num w:numId="80" w16cid:durableId="1434285259">
    <w:abstractNumId w:val="69"/>
  </w:num>
  <w:num w:numId="81" w16cid:durableId="1578785126">
    <w:abstractNumId w:val="51"/>
  </w:num>
  <w:num w:numId="82" w16cid:durableId="1666208502">
    <w:abstractNumId w:val="27"/>
  </w:num>
  <w:num w:numId="83" w16cid:durableId="1954633940">
    <w:abstractNumId w:val="87"/>
  </w:num>
  <w:num w:numId="84" w16cid:durableId="1694375953">
    <w:abstractNumId w:val="16"/>
  </w:num>
  <w:num w:numId="85" w16cid:durableId="1978073278">
    <w:abstractNumId w:val="75"/>
  </w:num>
  <w:num w:numId="86" w16cid:durableId="1619490617">
    <w:abstractNumId w:val="57"/>
  </w:num>
  <w:num w:numId="87" w16cid:durableId="1692678845">
    <w:abstractNumId w:val="73"/>
  </w:num>
  <w:num w:numId="88" w16cid:durableId="787700870">
    <w:abstractNumId w:val="42"/>
  </w:num>
  <w:num w:numId="89" w16cid:durableId="223569555">
    <w:abstractNumId w:val="84"/>
  </w:num>
  <w:num w:numId="90" w16cid:durableId="115949761">
    <w:abstractNumId w:val="46"/>
  </w:num>
  <w:num w:numId="91" w16cid:durableId="1019352141">
    <w:abstractNumId w:val="93"/>
  </w:num>
  <w:num w:numId="92" w16cid:durableId="809833611">
    <w:abstractNumId w:val="64"/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0F01"/>
    <w:rsid w:val="00001B51"/>
    <w:rsid w:val="00002437"/>
    <w:rsid w:val="00002D1B"/>
    <w:rsid w:val="00002F1A"/>
    <w:rsid w:val="00004227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4435"/>
    <w:rsid w:val="0001699B"/>
    <w:rsid w:val="000169FD"/>
    <w:rsid w:val="00016A1D"/>
    <w:rsid w:val="00017C92"/>
    <w:rsid w:val="00020D98"/>
    <w:rsid w:val="00021164"/>
    <w:rsid w:val="000217A0"/>
    <w:rsid w:val="00021C71"/>
    <w:rsid w:val="0002239B"/>
    <w:rsid w:val="000227C6"/>
    <w:rsid w:val="00022A52"/>
    <w:rsid w:val="00023EAE"/>
    <w:rsid w:val="000247B0"/>
    <w:rsid w:val="000255A1"/>
    <w:rsid w:val="00025C5D"/>
    <w:rsid w:val="0002621C"/>
    <w:rsid w:val="0003029C"/>
    <w:rsid w:val="000323A4"/>
    <w:rsid w:val="0003246A"/>
    <w:rsid w:val="000324F8"/>
    <w:rsid w:val="00032DD7"/>
    <w:rsid w:val="000342B2"/>
    <w:rsid w:val="00035826"/>
    <w:rsid w:val="00035C46"/>
    <w:rsid w:val="000361F1"/>
    <w:rsid w:val="00036A01"/>
    <w:rsid w:val="000378C2"/>
    <w:rsid w:val="00037BAB"/>
    <w:rsid w:val="0004015A"/>
    <w:rsid w:val="00040507"/>
    <w:rsid w:val="000409ED"/>
    <w:rsid w:val="00040EEC"/>
    <w:rsid w:val="000411C0"/>
    <w:rsid w:val="00041F9D"/>
    <w:rsid w:val="0004287C"/>
    <w:rsid w:val="00044159"/>
    <w:rsid w:val="00046631"/>
    <w:rsid w:val="0004742D"/>
    <w:rsid w:val="00050796"/>
    <w:rsid w:val="00051D38"/>
    <w:rsid w:val="00054435"/>
    <w:rsid w:val="0005538E"/>
    <w:rsid w:val="0005615D"/>
    <w:rsid w:val="000571D2"/>
    <w:rsid w:val="000573AE"/>
    <w:rsid w:val="00057B3B"/>
    <w:rsid w:val="00057D44"/>
    <w:rsid w:val="000608CB"/>
    <w:rsid w:val="00060A9B"/>
    <w:rsid w:val="0006149A"/>
    <w:rsid w:val="00061BA6"/>
    <w:rsid w:val="00062B40"/>
    <w:rsid w:val="00064528"/>
    <w:rsid w:val="00064680"/>
    <w:rsid w:val="00065313"/>
    <w:rsid w:val="00065525"/>
    <w:rsid w:val="00065F27"/>
    <w:rsid w:val="00065F36"/>
    <w:rsid w:val="000701EF"/>
    <w:rsid w:val="0007047F"/>
    <w:rsid w:val="00071676"/>
    <w:rsid w:val="00071744"/>
    <w:rsid w:val="00071A26"/>
    <w:rsid w:val="0007295B"/>
    <w:rsid w:val="00073074"/>
    <w:rsid w:val="0007450A"/>
    <w:rsid w:val="000745F2"/>
    <w:rsid w:val="000751B1"/>
    <w:rsid w:val="00075600"/>
    <w:rsid w:val="00076E3E"/>
    <w:rsid w:val="000770A4"/>
    <w:rsid w:val="0008068E"/>
    <w:rsid w:val="00080CC5"/>
    <w:rsid w:val="00081847"/>
    <w:rsid w:val="00082E92"/>
    <w:rsid w:val="00082FC9"/>
    <w:rsid w:val="000832E6"/>
    <w:rsid w:val="00084621"/>
    <w:rsid w:val="0008502D"/>
    <w:rsid w:val="00085E0B"/>
    <w:rsid w:val="00087804"/>
    <w:rsid w:val="00087EE7"/>
    <w:rsid w:val="00090889"/>
    <w:rsid w:val="00090C55"/>
    <w:rsid w:val="00091D36"/>
    <w:rsid w:val="00093547"/>
    <w:rsid w:val="000948E4"/>
    <w:rsid w:val="00095312"/>
    <w:rsid w:val="00095DFD"/>
    <w:rsid w:val="000970E9"/>
    <w:rsid w:val="000971A8"/>
    <w:rsid w:val="00097563"/>
    <w:rsid w:val="00097672"/>
    <w:rsid w:val="000A04A4"/>
    <w:rsid w:val="000A0C6A"/>
    <w:rsid w:val="000A0FDF"/>
    <w:rsid w:val="000A1D26"/>
    <w:rsid w:val="000A1D9D"/>
    <w:rsid w:val="000A5239"/>
    <w:rsid w:val="000A54FC"/>
    <w:rsid w:val="000A5721"/>
    <w:rsid w:val="000A6D21"/>
    <w:rsid w:val="000A726E"/>
    <w:rsid w:val="000A72A9"/>
    <w:rsid w:val="000B11BF"/>
    <w:rsid w:val="000B38A1"/>
    <w:rsid w:val="000B3D88"/>
    <w:rsid w:val="000B42E5"/>
    <w:rsid w:val="000B5306"/>
    <w:rsid w:val="000B5B8C"/>
    <w:rsid w:val="000B629D"/>
    <w:rsid w:val="000B6581"/>
    <w:rsid w:val="000B6AB8"/>
    <w:rsid w:val="000B6F2D"/>
    <w:rsid w:val="000C0268"/>
    <w:rsid w:val="000C0322"/>
    <w:rsid w:val="000C049C"/>
    <w:rsid w:val="000C1193"/>
    <w:rsid w:val="000C193C"/>
    <w:rsid w:val="000C1EED"/>
    <w:rsid w:val="000C2323"/>
    <w:rsid w:val="000C4F12"/>
    <w:rsid w:val="000C53F9"/>
    <w:rsid w:val="000C559D"/>
    <w:rsid w:val="000C739C"/>
    <w:rsid w:val="000C7648"/>
    <w:rsid w:val="000C7E13"/>
    <w:rsid w:val="000D04BB"/>
    <w:rsid w:val="000D0A6E"/>
    <w:rsid w:val="000D1056"/>
    <w:rsid w:val="000D23FF"/>
    <w:rsid w:val="000D28A4"/>
    <w:rsid w:val="000D39E2"/>
    <w:rsid w:val="000D40C0"/>
    <w:rsid w:val="000D45B2"/>
    <w:rsid w:val="000D45C4"/>
    <w:rsid w:val="000D4942"/>
    <w:rsid w:val="000D4E1C"/>
    <w:rsid w:val="000D5167"/>
    <w:rsid w:val="000D5C58"/>
    <w:rsid w:val="000E0343"/>
    <w:rsid w:val="000E117B"/>
    <w:rsid w:val="000E2288"/>
    <w:rsid w:val="000E22B0"/>
    <w:rsid w:val="000E4A51"/>
    <w:rsid w:val="000E4C08"/>
    <w:rsid w:val="000E53C9"/>
    <w:rsid w:val="000E6042"/>
    <w:rsid w:val="000E6478"/>
    <w:rsid w:val="000E6E05"/>
    <w:rsid w:val="000E6EC1"/>
    <w:rsid w:val="000E7737"/>
    <w:rsid w:val="000E7CD3"/>
    <w:rsid w:val="000F1299"/>
    <w:rsid w:val="000F1E36"/>
    <w:rsid w:val="000F1E80"/>
    <w:rsid w:val="000F2F54"/>
    <w:rsid w:val="000F4413"/>
    <w:rsid w:val="000F4DC3"/>
    <w:rsid w:val="000F4FE8"/>
    <w:rsid w:val="000F71BB"/>
    <w:rsid w:val="0010086D"/>
    <w:rsid w:val="00100ABF"/>
    <w:rsid w:val="00101208"/>
    <w:rsid w:val="001013B1"/>
    <w:rsid w:val="00101955"/>
    <w:rsid w:val="0010270D"/>
    <w:rsid w:val="001029CD"/>
    <w:rsid w:val="00102D3E"/>
    <w:rsid w:val="00103036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21F0"/>
    <w:rsid w:val="0011237C"/>
    <w:rsid w:val="00113011"/>
    <w:rsid w:val="00114B1F"/>
    <w:rsid w:val="00114C79"/>
    <w:rsid w:val="00114E45"/>
    <w:rsid w:val="001150BA"/>
    <w:rsid w:val="00116398"/>
    <w:rsid w:val="0012009A"/>
    <w:rsid w:val="0012082A"/>
    <w:rsid w:val="001226C2"/>
    <w:rsid w:val="00122703"/>
    <w:rsid w:val="001243CB"/>
    <w:rsid w:val="0012555F"/>
    <w:rsid w:val="0012589B"/>
    <w:rsid w:val="00130EA7"/>
    <w:rsid w:val="00130ECB"/>
    <w:rsid w:val="00131065"/>
    <w:rsid w:val="00131375"/>
    <w:rsid w:val="001314BC"/>
    <w:rsid w:val="00131887"/>
    <w:rsid w:val="00131F43"/>
    <w:rsid w:val="00131F6C"/>
    <w:rsid w:val="00132D5E"/>
    <w:rsid w:val="00132EB5"/>
    <w:rsid w:val="00133A20"/>
    <w:rsid w:val="00133A32"/>
    <w:rsid w:val="00133F59"/>
    <w:rsid w:val="00134804"/>
    <w:rsid w:val="0013481E"/>
    <w:rsid w:val="00136D55"/>
    <w:rsid w:val="00137A64"/>
    <w:rsid w:val="00137BAE"/>
    <w:rsid w:val="001405D1"/>
    <w:rsid w:val="00140C39"/>
    <w:rsid w:val="00140E6D"/>
    <w:rsid w:val="00140E95"/>
    <w:rsid w:val="001411B1"/>
    <w:rsid w:val="00141D14"/>
    <w:rsid w:val="001427A2"/>
    <w:rsid w:val="00142F92"/>
    <w:rsid w:val="00143D3F"/>
    <w:rsid w:val="0014484C"/>
    <w:rsid w:val="00145474"/>
    <w:rsid w:val="0014609F"/>
    <w:rsid w:val="001478C7"/>
    <w:rsid w:val="001503EA"/>
    <w:rsid w:val="00150AB2"/>
    <w:rsid w:val="00151321"/>
    <w:rsid w:val="00152423"/>
    <w:rsid w:val="001525DC"/>
    <w:rsid w:val="00152CB8"/>
    <w:rsid w:val="00152D49"/>
    <w:rsid w:val="00156164"/>
    <w:rsid w:val="00157495"/>
    <w:rsid w:val="001579B2"/>
    <w:rsid w:val="00161A5C"/>
    <w:rsid w:val="00162759"/>
    <w:rsid w:val="00163E1E"/>
    <w:rsid w:val="00164429"/>
    <w:rsid w:val="0016469F"/>
    <w:rsid w:val="00166802"/>
    <w:rsid w:val="0016683A"/>
    <w:rsid w:val="00167180"/>
    <w:rsid w:val="00170757"/>
    <w:rsid w:val="001710BB"/>
    <w:rsid w:val="001711F8"/>
    <w:rsid w:val="00171636"/>
    <w:rsid w:val="0017180A"/>
    <w:rsid w:val="00171FBA"/>
    <w:rsid w:val="00172063"/>
    <w:rsid w:val="00172AEF"/>
    <w:rsid w:val="001731CC"/>
    <w:rsid w:val="00173E3C"/>
    <w:rsid w:val="0017450D"/>
    <w:rsid w:val="0017513D"/>
    <w:rsid w:val="00175305"/>
    <w:rsid w:val="0017599F"/>
    <w:rsid w:val="00176053"/>
    <w:rsid w:val="001765FC"/>
    <w:rsid w:val="0018003F"/>
    <w:rsid w:val="001808C8"/>
    <w:rsid w:val="00182EFD"/>
    <w:rsid w:val="00184972"/>
    <w:rsid w:val="00185C12"/>
    <w:rsid w:val="00186642"/>
    <w:rsid w:val="00187DDD"/>
    <w:rsid w:val="00187DFF"/>
    <w:rsid w:val="0019080E"/>
    <w:rsid w:val="00190998"/>
    <w:rsid w:val="001912C5"/>
    <w:rsid w:val="0019132A"/>
    <w:rsid w:val="00191CE9"/>
    <w:rsid w:val="00191FBF"/>
    <w:rsid w:val="001924AC"/>
    <w:rsid w:val="001932AA"/>
    <w:rsid w:val="0019379E"/>
    <w:rsid w:val="00195340"/>
    <w:rsid w:val="001956B3"/>
    <w:rsid w:val="00196475"/>
    <w:rsid w:val="00196557"/>
    <w:rsid w:val="001973B7"/>
    <w:rsid w:val="00197517"/>
    <w:rsid w:val="001A0848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1545"/>
    <w:rsid w:val="001B19AF"/>
    <w:rsid w:val="001B2AFA"/>
    <w:rsid w:val="001B2BB0"/>
    <w:rsid w:val="001B31B2"/>
    <w:rsid w:val="001B333B"/>
    <w:rsid w:val="001B34F7"/>
    <w:rsid w:val="001B45C5"/>
    <w:rsid w:val="001B5147"/>
    <w:rsid w:val="001B64D8"/>
    <w:rsid w:val="001B6FD9"/>
    <w:rsid w:val="001B79C9"/>
    <w:rsid w:val="001B7CF7"/>
    <w:rsid w:val="001B7D56"/>
    <w:rsid w:val="001C0F64"/>
    <w:rsid w:val="001C14A9"/>
    <w:rsid w:val="001C1CB7"/>
    <w:rsid w:val="001C1CCD"/>
    <w:rsid w:val="001C200E"/>
    <w:rsid w:val="001C25A4"/>
    <w:rsid w:val="001C3A06"/>
    <w:rsid w:val="001C4A7B"/>
    <w:rsid w:val="001C4B75"/>
    <w:rsid w:val="001C4CBA"/>
    <w:rsid w:val="001C69AB"/>
    <w:rsid w:val="001C69F1"/>
    <w:rsid w:val="001C6E6E"/>
    <w:rsid w:val="001C73E1"/>
    <w:rsid w:val="001D10EF"/>
    <w:rsid w:val="001D1773"/>
    <w:rsid w:val="001D18E9"/>
    <w:rsid w:val="001D263F"/>
    <w:rsid w:val="001D448C"/>
    <w:rsid w:val="001D560D"/>
    <w:rsid w:val="001D5A6D"/>
    <w:rsid w:val="001D6EC2"/>
    <w:rsid w:val="001E07D6"/>
    <w:rsid w:val="001E1065"/>
    <w:rsid w:val="001E1A28"/>
    <w:rsid w:val="001E1B3C"/>
    <w:rsid w:val="001E1B59"/>
    <w:rsid w:val="001E28A9"/>
    <w:rsid w:val="001E2A7B"/>
    <w:rsid w:val="001E3A47"/>
    <w:rsid w:val="001E4463"/>
    <w:rsid w:val="001E49E7"/>
    <w:rsid w:val="001E5012"/>
    <w:rsid w:val="001E5BC7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C65"/>
    <w:rsid w:val="001F5633"/>
    <w:rsid w:val="001F5653"/>
    <w:rsid w:val="001F59D1"/>
    <w:rsid w:val="001F62D6"/>
    <w:rsid w:val="001F6ADE"/>
    <w:rsid w:val="001F702A"/>
    <w:rsid w:val="001F7408"/>
    <w:rsid w:val="001F79B4"/>
    <w:rsid w:val="00200665"/>
    <w:rsid w:val="0020179D"/>
    <w:rsid w:val="002018CF"/>
    <w:rsid w:val="0020193D"/>
    <w:rsid w:val="00202D2A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7553"/>
    <w:rsid w:val="002200AD"/>
    <w:rsid w:val="00220383"/>
    <w:rsid w:val="00220E8F"/>
    <w:rsid w:val="002213C8"/>
    <w:rsid w:val="00221A05"/>
    <w:rsid w:val="00221B18"/>
    <w:rsid w:val="00222C57"/>
    <w:rsid w:val="00222E94"/>
    <w:rsid w:val="00223A9E"/>
    <w:rsid w:val="00224066"/>
    <w:rsid w:val="0022418B"/>
    <w:rsid w:val="002246B2"/>
    <w:rsid w:val="002248C5"/>
    <w:rsid w:val="00224F82"/>
    <w:rsid w:val="0022593C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38FD"/>
    <w:rsid w:val="00233AC2"/>
    <w:rsid w:val="00234827"/>
    <w:rsid w:val="00234AFF"/>
    <w:rsid w:val="002357CF"/>
    <w:rsid w:val="002367E1"/>
    <w:rsid w:val="00237DE6"/>
    <w:rsid w:val="0024022D"/>
    <w:rsid w:val="002403D7"/>
    <w:rsid w:val="002414FD"/>
    <w:rsid w:val="002420AF"/>
    <w:rsid w:val="0024223C"/>
    <w:rsid w:val="00244DE4"/>
    <w:rsid w:val="00245D3C"/>
    <w:rsid w:val="00247096"/>
    <w:rsid w:val="00251100"/>
    <w:rsid w:val="00251203"/>
    <w:rsid w:val="00252B9A"/>
    <w:rsid w:val="00252E66"/>
    <w:rsid w:val="00252F8C"/>
    <w:rsid w:val="00253796"/>
    <w:rsid w:val="00253994"/>
    <w:rsid w:val="00253F8D"/>
    <w:rsid w:val="002543F5"/>
    <w:rsid w:val="00254D5D"/>
    <w:rsid w:val="002551D2"/>
    <w:rsid w:val="002557DC"/>
    <w:rsid w:val="00255CC3"/>
    <w:rsid w:val="00256620"/>
    <w:rsid w:val="0025673C"/>
    <w:rsid w:val="00256A83"/>
    <w:rsid w:val="00256C00"/>
    <w:rsid w:val="00256E71"/>
    <w:rsid w:val="00256FD8"/>
    <w:rsid w:val="00257732"/>
    <w:rsid w:val="00257B37"/>
    <w:rsid w:val="00260918"/>
    <w:rsid w:val="00261296"/>
    <w:rsid w:val="00261C8B"/>
    <w:rsid w:val="00262297"/>
    <w:rsid w:val="00262682"/>
    <w:rsid w:val="00262873"/>
    <w:rsid w:val="00263241"/>
    <w:rsid w:val="002639BE"/>
    <w:rsid w:val="00263B1E"/>
    <w:rsid w:val="00263D0F"/>
    <w:rsid w:val="00264448"/>
    <w:rsid w:val="00265649"/>
    <w:rsid w:val="00267CD4"/>
    <w:rsid w:val="00270A89"/>
    <w:rsid w:val="00272CC6"/>
    <w:rsid w:val="00272DC6"/>
    <w:rsid w:val="002736DE"/>
    <w:rsid w:val="002740B3"/>
    <w:rsid w:val="002753ED"/>
    <w:rsid w:val="002773B5"/>
    <w:rsid w:val="00277F06"/>
    <w:rsid w:val="00277FE7"/>
    <w:rsid w:val="0028006B"/>
    <w:rsid w:val="00280576"/>
    <w:rsid w:val="00280B1C"/>
    <w:rsid w:val="002816C0"/>
    <w:rsid w:val="002823F7"/>
    <w:rsid w:val="00282D2E"/>
    <w:rsid w:val="0028341E"/>
    <w:rsid w:val="002850EA"/>
    <w:rsid w:val="00285E8A"/>
    <w:rsid w:val="00287A68"/>
    <w:rsid w:val="00290941"/>
    <w:rsid w:val="0029125C"/>
    <w:rsid w:val="002915B0"/>
    <w:rsid w:val="0029184B"/>
    <w:rsid w:val="002927B2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739"/>
    <w:rsid w:val="00296D74"/>
    <w:rsid w:val="002A0CFC"/>
    <w:rsid w:val="002A147E"/>
    <w:rsid w:val="002A1D22"/>
    <w:rsid w:val="002A22F0"/>
    <w:rsid w:val="002A27AF"/>
    <w:rsid w:val="002A3D06"/>
    <w:rsid w:val="002A3FFA"/>
    <w:rsid w:val="002A4AAA"/>
    <w:rsid w:val="002A52DF"/>
    <w:rsid w:val="002A5780"/>
    <w:rsid w:val="002A59FC"/>
    <w:rsid w:val="002A6BED"/>
    <w:rsid w:val="002A7212"/>
    <w:rsid w:val="002B0F75"/>
    <w:rsid w:val="002B2C27"/>
    <w:rsid w:val="002B3CE0"/>
    <w:rsid w:val="002B42AB"/>
    <w:rsid w:val="002B4526"/>
    <w:rsid w:val="002B4F27"/>
    <w:rsid w:val="002B533D"/>
    <w:rsid w:val="002B5A12"/>
    <w:rsid w:val="002B5F0C"/>
    <w:rsid w:val="002B5FB4"/>
    <w:rsid w:val="002B61D8"/>
    <w:rsid w:val="002B64FA"/>
    <w:rsid w:val="002B6758"/>
    <w:rsid w:val="002B747C"/>
    <w:rsid w:val="002B74AD"/>
    <w:rsid w:val="002B7C74"/>
    <w:rsid w:val="002C01F8"/>
    <w:rsid w:val="002C048A"/>
    <w:rsid w:val="002C1983"/>
    <w:rsid w:val="002C1CEF"/>
    <w:rsid w:val="002C1D3B"/>
    <w:rsid w:val="002C2AB7"/>
    <w:rsid w:val="002C2B13"/>
    <w:rsid w:val="002C2BBD"/>
    <w:rsid w:val="002C2D89"/>
    <w:rsid w:val="002C2F93"/>
    <w:rsid w:val="002C2FFA"/>
    <w:rsid w:val="002C3040"/>
    <w:rsid w:val="002C346D"/>
    <w:rsid w:val="002C35F6"/>
    <w:rsid w:val="002C3EDF"/>
    <w:rsid w:val="002C4376"/>
    <w:rsid w:val="002C4CA1"/>
    <w:rsid w:val="002C4F62"/>
    <w:rsid w:val="002C5294"/>
    <w:rsid w:val="002C5FB2"/>
    <w:rsid w:val="002C672E"/>
    <w:rsid w:val="002C71B9"/>
    <w:rsid w:val="002C7533"/>
    <w:rsid w:val="002D0008"/>
    <w:rsid w:val="002D2201"/>
    <w:rsid w:val="002D267A"/>
    <w:rsid w:val="002D2829"/>
    <w:rsid w:val="002D2CBB"/>
    <w:rsid w:val="002D2D99"/>
    <w:rsid w:val="002D353A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1F28"/>
    <w:rsid w:val="002E317D"/>
    <w:rsid w:val="002E3A47"/>
    <w:rsid w:val="002E5454"/>
    <w:rsid w:val="002E647D"/>
    <w:rsid w:val="002E6712"/>
    <w:rsid w:val="002E68B8"/>
    <w:rsid w:val="002E7616"/>
    <w:rsid w:val="002E7654"/>
    <w:rsid w:val="002E784A"/>
    <w:rsid w:val="002E7ED2"/>
    <w:rsid w:val="002F00F2"/>
    <w:rsid w:val="002F0800"/>
    <w:rsid w:val="002F0BB0"/>
    <w:rsid w:val="002F1762"/>
    <w:rsid w:val="002F1D30"/>
    <w:rsid w:val="002F319E"/>
    <w:rsid w:val="002F47D0"/>
    <w:rsid w:val="002F5E6A"/>
    <w:rsid w:val="002F6949"/>
    <w:rsid w:val="002F6CBC"/>
    <w:rsid w:val="002F70D5"/>
    <w:rsid w:val="002F7A11"/>
    <w:rsid w:val="002F7AC6"/>
    <w:rsid w:val="002F7BEF"/>
    <w:rsid w:val="002F7CEF"/>
    <w:rsid w:val="003001A1"/>
    <w:rsid w:val="00300885"/>
    <w:rsid w:val="00301152"/>
    <w:rsid w:val="0030176E"/>
    <w:rsid w:val="00301D18"/>
    <w:rsid w:val="003042D4"/>
    <w:rsid w:val="003042F1"/>
    <w:rsid w:val="00304D26"/>
    <w:rsid w:val="00305135"/>
    <w:rsid w:val="003062F4"/>
    <w:rsid w:val="003069AD"/>
    <w:rsid w:val="00306C30"/>
    <w:rsid w:val="00307713"/>
    <w:rsid w:val="00307E3F"/>
    <w:rsid w:val="0031351F"/>
    <w:rsid w:val="00313622"/>
    <w:rsid w:val="00314E57"/>
    <w:rsid w:val="00314EE4"/>
    <w:rsid w:val="0031576E"/>
    <w:rsid w:val="00315A9C"/>
    <w:rsid w:val="00315C68"/>
    <w:rsid w:val="003201C4"/>
    <w:rsid w:val="00320317"/>
    <w:rsid w:val="00321608"/>
    <w:rsid w:val="003223C3"/>
    <w:rsid w:val="00322F06"/>
    <w:rsid w:val="00323116"/>
    <w:rsid w:val="00323A7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2D8"/>
    <w:rsid w:val="00331035"/>
    <w:rsid w:val="00331271"/>
    <w:rsid w:val="003313B5"/>
    <w:rsid w:val="00331E19"/>
    <w:rsid w:val="00331EC6"/>
    <w:rsid w:val="0033225F"/>
    <w:rsid w:val="003324A7"/>
    <w:rsid w:val="00332BC0"/>
    <w:rsid w:val="00333068"/>
    <w:rsid w:val="0033327A"/>
    <w:rsid w:val="003339F3"/>
    <w:rsid w:val="00333BDC"/>
    <w:rsid w:val="0033540C"/>
    <w:rsid w:val="0033564D"/>
    <w:rsid w:val="00335EB6"/>
    <w:rsid w:val="003364E2"/>
    <w:rsid w:val="003376D8"/>
    <w:rsid w:val="00340DB9"/>
    <w:rsid w:val="00343DA0"/>
    <w:rsid w:val="00344447"/>
    <w:rsid w:val="00344DA6"/>
    <w:rsid w:val="00345841"/>
    <w:rsid w:val="00345B11"/>
    <w:rsid w:val="0034624D"/>
    <w:rsid w:val="00346664"/>
    <w:rsid w:val="00346F5B"/>
    <w:rsid w:val="00350351"/>
    <w:rsid w:val="0035070C"/>
    <w:rsid w:val="0035073A"/>
    <w:rsid w:val="003514AF"/>
    <w:rsid w:val="003519C6"/>
    <w:rsid w:val="00352BA0"/>
    <w:rsid w:val="0035304C"/>
    <w:rsid w:val="00353381"/>
    <w:rsid w:val="00353C2D"/>
    <w:rsid w:val="003549F4"/>
    <w:rsid w:val="00354DD8"/>
    <w:rsid w:val="00355156"/>
    <w:rsid w:val="00356E16"/>
    <w:rsid w:val="0035726B"/>
    <w:rsid w:val="0036065B"/>
    <w:rsid w:val="0036124E"/>
    <w:rsid w:val="00361C9C"/>
    <w:rsid w:val="00361E18"/>
    <w:rsid w:val="00361EB5"/>
    <w:rsid w:val="00362322"/>
    <w:rsid w:val="00365125"/>
    <w:rsid w:val="00365470"/>
    <w:rsid w:val="00365915"/>
    <w:rsid w:val="00365C8D"/>
    <w:rsid w:val="003661E3"/>
    <w:rsid w:val="00372C2A"/>
    <w:rsid w:val="0037390A"/>
    <w:rsid w:val="00373BFC"/>
    <w:rsid w:val="00373F22"/>
    <w:rsid w:val="00373F70"/>
    <w:rsid w:val="00375C8E"/>
    <w:rsid w:val="00375CCB"/>
    <w:rsid w:val="00381A6E"/>
    <w:rsid w:val="003821A2"/>
    <w:rsid w:val="00382A96"/>
    <w:rsid w:val="0038409F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5794"/>
    <w:rsid w:val="00395908"/>
    <w:rsid w:val="00395B09"/>
    <w:rsid w:val="00396924"/>
    <w:rsid w:val="00396AAD"/>
    <w:rsid w:val="003977F8"/>
    <w:rsid w:val="003A028E"/>
    <w:rsid w:val="003A1102"/>
    <w:rsid w:val="003A1135"/>
    <w:rsid w:val="003A149C"/>
    <w:rsid w:val="003A1A3E"/>
    <w:rsid w:val="003A2BE2"/>
    <w:rsid w:val="003A33A5"/>
    <w:rsid w:val="003A3847"/>
    <w:rsid w:val="003A4AD2"/>
    <w:rsid w:val="003A4F1C"/>
    <w:rsid w:val="003A51F0"/>
    <w:rsid w:val="003A6882"/>
    <w:rsid w:val="003A7232"/>
    <w:rsid w:val="003A7578"/>
    <w:rsid w:val="003A7754"/>
    <w:rsid w:val="003A7790"/>
    <w:rsid w:val="003B0277"/>
    <w:rsid w:val="003B1011"/>
    <w:rsid w:val="003B1189"/>
    <w:rsid w:val="003B1423"/>
    <w:rsid w:val="003B234A"/>
    <w:rsid w:val="003B2383"/>
    <w:rsid w:val="003B2A65"/>
    <w:rsid w:val="003B2DBA"/>
    <w:rsid w:val="003B54BC"/>
    <w:rsid w:val="003B5B98"/>
    <w:rsid w:val="003B658D"/>
    <w:rsid w:val="003B689D"/>
    <w:rsid w:val="003B6D04"/>
    <w:rsid w:val="003B757D"/>
    <w:rsid w:val="003C0683"/>
    <w:rsid w:val="003C0982"/>
    <w:rsid w:val="003C140F"/>
    <w:rsid w:val="003C2B52"/>
    <w:rsid w:val="003C31C7"/>
    <w:rsid w:val="003C31DB"/>
    <w:rsid w:val="003C48AD"/>
    <w:rsid w:val="003C71D4"/>
    <w:rsid w:val="003D0CCE"/>
    <w:rsid w:val="003D1AA8"/>
    <w:rsid w:val="003D2145"/>
    <w:rsid w:val="003D2963"/>
    <w:rsid w:val="003D2AF6"/>
    <w:rsid w:val="003D326C"/>
    <w:rsid w:val="003D3400"/>
    <w:rsid w:val="003D4189"/>
    <w:rsid w:val="003D4B0F"/>
    <w:rsid w:val="003D4EEC"/>
    <w:rsid w:val="003D6078"/>
    <w:rsid w:val="003D6320"/>
    <w:rsid w:val="003D740B"/>
    <w:rsid w:val="003D7F0A"/>
    <w:rsid w:val="003E0C8C"/>
    <w:rsid w:val="003E0DAF"/>
    <w:rsid w:val="003E2AB3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50A7"/>
    <w:rsid w:val="003F5147"/>
    <w:rsid w:val="003F5C44"/>
    <w:rsid w:val="003F5C57"/>
    <w:rsid w:val="003F5FC2"/>
    <w:rsid w:val="003F64A3"/>
    <w:rsid w:val="003F6831"/>
    <w:rsid w:val="003F6F8D"/>
    <w:rsid w:val="003F7C67"/>
    <w:rsid w:val="00400B44"/>
    <w:rsid w:val="004015D5"/>
    <w:rsid w:val="0040181F"/>
    <w:rsid w:val="00402546"/>
    <w:rsid w:val="00403844"/>
    <w:rsid w:val="00403D66"/>
    <w:rsid w:val="00403E3B"/>
    <w:rsid w:val="00404493"/>
    <w:rsid w:val="0040476A"/>
    <w:rsid w:val="00404A62"/>
    <w:rsid w:val="0040683D"/>
    <w:rsid w:val="00406B59"/>
    <w:rsid w:val="00406E21"/>
    <w:rsid w:val="004077C5"/>
    <w:rsid w:val="0040799A"/>
    <w:rsid w:val="00410451"/>
    <w:rsid w:val="00411872"/>
    <w:rsid w:val="00411B1E"/>
    <w:rsid w:val="00412370"/>
    <w:rsid w:val="00413821"/>
    <w:rsid w:val="0041441B"/>
    <w:rsid w:val="00414D5F"/>
    <w:rsid w:val="0041541A"/>
    <w:rsid w:val="004165D1"/>
    <w:rsid w:val="00416FE5"/>
    <w:rsid w:val="004171C0"/>
    <w:rsid w:val="00417DC8"/>
    <w:rsid w:val="004220F8"/>
    <w:rsid w:val="0042234D"/>
    <w:rsid w:val="00424820"/>
    <w:rsid w:val="00424C78"/>
    <w:rsid w:val="00425125"/>
    <w:rsid w:val="004254F5"/>
    <w:rsid w:val="00425729"/>
    <w:rsid w:val="00425E54"/>
    <w:rsid w:val="0042609E"/>
    <w:rsid w:val="00430B4F"/>
    <w:rsid w:val="00431FDE"/>
    <w:rsid w:val="00432EC1"/>
    <w:rsid w:val="00433277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32D9"/>
    <w:rsid w:val="00443AB8"/>
    <w:rsid w:val="00444FE8"/>
    <w:rsid w:val="00446149"/>
    <w:rsid w:val="004472CA"/>
    <w:rsid w:val="00450807"/>
    <w:rsid w:val="00451E5F"/>
    <w:rsid w:val="004529A3"/>
    <w:rsid w:val="00452ECE"/>
    <w:rsid w:val="004538CC"/>
    <w:rsid w:val="00455366"/>
    <w:rsid w:val="004557AC"/>
    <w:rsid w:val="004571B5"/>
    <w:rsid w:val="00460381"/>
    <w:rsid w:val="0046108B"/>
    <w:rsid w:val="004620BD"/>
    <w:rsid w:val="00463507"/>
    <w:rsid w:val="004647D6"/>
    <w:rsid w:val="00465C88"/>
    <w:rsid w:val="00467313"/>
    <w:rsid w:val="00467BB6"/>
    <w:rsid w:val="00470837"/>
    <w:rsid w:val="00470DC7"/>
    <w:rsid w:val="00470F57"/>
    <w:rsid w:val="00471429"/>
    <w:rsid w:val="004718E0"/>
    <w:rsid w:val="00471F38"/>
    <w:rsid w:val="00472A8E"/>
    <w:rsid w:val="004737F0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5432"/>
    <w:rsid w:val="00485E0D"/>
    <w:rsid w:val="00486C01"/>
    <w:rsid w:val="00487992"/>
    <w:rsid w:val="00487B16"/>
    <w:rsid w:val="00487DB2"/>
    <w:rsid w:val="004906CF"/>
    <w:rsid w:val="00490856"/>
    <w:rsid w:val="00490F66"/>
    <w:rsid w:val="00491917"/>
    <w:rsid w:val="00492274"/>
    <w:rsid w:val="00492D3B"/>
    <w:rsid w:val="00493192"/>
    <w:rsid w:val="00494604"/>
    <w:rsid w:val="00496B21"/>
    <w:rsid w:val="004A0B6F"/>
    <w:rsid w:val="004A13DA"/>
    <w:rsid w:val="004A1A4E"/>
    <w:rsid w:val="004A3B08"/>
    <w:rsid w:val="004A3E6D"/>
    <w:rsid w:val="004A46E1"/>
    <w:rsid w:val="004A48C6"/>
    <w:rsid w:val="004A4D8D"/>
    <w:rsid w:val="004A50F6"/>
    <w:rsid w:val="004A5502"/>
    <w:rsid w:val="004A5E2B"/>
    <w:rsid w:val="004A628B"/>
    <w:rsid w:val="004A688C"/>
    <w:rsid w:val="004A6FED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4708"/>
    <w:rsid w:val="004B6682"/>
    <w:rsid w:val="004B7E11"/>
    <w:rsid w:val="004C158A"/>
    <w:rsid w:val="004C1DD8"/>
    <w:rsid w:val="004C214A"/>
    <w:rsid w:val="004C2FD1"/>
    <w:rsid w:val="004C4189"/>
    <w:rsid w:val="004C4774"/>
    <w:rsid w:val="004C4CD9"/>
    <w:rsid w:val="004D0047"/>
    <w:rsid w:val="004D0228"/>
    <w:rsid w:val="004D0AC2"/>
    <w:rsid w:val="004D0C91"/>
    <w:rsid w:val="004D1576"/>
    <w:rsid w:val="004D230B"/>
    <w:rsid w:val="004D2E68"/>
    <w:rsid w:val="004D3938"/>
    <w:rsid w:val="004D3EA5"/>
    <w:rsid w:val="004D41D6"/>
    <w:rsid w:val="004D59EE"/>
    <w:rsid w:val="004D6B0A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DB4"/>
    <w:rsid w:val="004F1E82"/>
    <w:rsid w:val="004F1E90"/>
    <w:rsid w:val="004F2A7A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4F77D3"/>
    <w:rsid w:val="004F792B"/>
    <w:rsid w:val="00501D33"/>
    <w:rsid w:val="005028AE"/>
    <w:rsid w:val="00502DC6"/>
    <w:rsid w:val="005040C9"/>
    <w:rsid w:val="00504CE3"/>
    <w:rsid w:val="00505405"/>
    <w:rsid w:val="00506B7C"/>
    <w:rsid w:val="00506FD5"/>
    <w:rsid w:val="00507EDE"/>
    <w:rsid w:val="00510CD7"/>
    <w:rsid w:val="00510E0E"/>
    <w:rsid w:val="005113B0"/>
    <w:rsid w:val="0051276F"/>
    <w:rsid w:val="00512B5F"/>
    <w:rsid w:val="005137B7"/>
    <w:rsid w:val="00513EFC"/>
    <w:rsid w:val="00514722"/>
    <w:rsid w:val="00515D83"/>
    <w:rsid w:val="00516527"/>
    <w:rsid w:val="00516C31"/>
    <w:rsid w:val="00517AF6"/>
    <w:rsid w:val="00520347"/>
    <w:rsid w:val="00521103"/>
    <w:rsid w:val="005217DB"/>
    <w:rsid w:val="00522832"/>
    <w:rsid w:val="005242FA"/>
    <w:rsid w:val="00524447"/>
    <w:rsid w:val="00525FEB"/>
    <w:rsid w:val="0052702E"/>
    <w:rsid w:val="00530D2D"/>
    <w:rsid w:val="00530E62"/>
    <w:rsid w:val="00532145"/>
    <w:rsid w:val="00532C06"/>
    <w:rsid w:val="005335AD"/>
    <w:rsid w:val="005340FB"/>
    <w:rsid w:val="00534451"/>
    <w:rsid w:val="00536A17"/>
    <w:rsid w:val="0053761B"/>
    <w:rsid w:val="0054197C"/>
    <w:rsid w:val="00541C45"/>
    <w:rsid w:val="00543D34"/>
    <w:rsid w:val="00544A80"/>
    <w:rsid w:val="00544ACC"/>
    <w:rsid w:val="0054585A"/>
    <w:rsid w:val="00545988"/>
    <w:rsid w:val="00545A57"/>
    <w:rsid w:val="005472D3"/>
    <w:rsid w:val="00547B2F"/>
    <w:rsid w:val="00550A21"/>
    <w:rsid w:val="00550BD6"/>
    <w:rsid w:val="00551BA4"/>
    <w:rsid w:val="00551E7E"/>
    <w:rsid w:val="00552D22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47A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59EB"/>
    <w:rsid w:val="00565A1F"/>
    <w:rsid w:val="00566B9E"/>
    <w:rsid w:val="005670E4"/>
    <w:rsid w:val="005677F9"/>
    <w:rsid w:val="00570372"/>
    <w:rsid w:val="005715CE"/>
    <w:rsid w:val="005717DC"/>
    <w:rsid w:val="00571C34"/>
    <w:rsid w:val="00572DAD"/>
    <w:rsid w:val="00572DC6"/>
    <w:rsid w:val="00574455"/>
    <w:rsid w:val="005746BE"/>
    <w:rsid w:val="00574BA1"/>
    <w:rsid w:val="0057583F"/>
    <w:rsid w:val="00575F26"/>
    <w:rsid w:val="00575F8E"/>
    <w:rsid w:val="00576A1B"/>
    <w:rsid w:val="00577152"/>
    <w:rsid w:val="0057741F"/>
    <w:rsid w:val="00577A74"/>
    <w:rsid w:val="00580395"/>
    <w:rsid w:val="0058213F"/>
    <w:rsid w:val="005834B8"/>
    <w:rsid w:val="005871B4"/>
    <w:rsid w:val="00591272"/>
    <w:rsid w:val="005921FA"/>
    <w:rsid w:val="00593478"/>
    <w:rsid w:val="00593B36"/>
    <w:rsid w:val="0059423B"/>
    <w:rsid w:val="005942F2"/>
    <w:rsid w:val="005A149D"/>
    <w:rsid w:val="005A1DA7"/>
    <w:rsid w:val="005A2670"/>
    <w:rsid w:val="005A33FB"/>
    <w:rsid w:val="005A38E4"/>
    <w:rsid w:val="005A3D5C"/>
    <w:rsid w:val="005A422F"/>
    <w:rsid w:val="005B0B2C"/>
    <w:rsid w:val="005B0DD7"/>
    <w:rsid w:val="005B1739"/>
    <w:rsid w:val="005B2232"/>
    <w:rsid w:val="005B2755"/>
    <w:rsid w:val="005B2A7D"/>
    <w:rsid w:val="005B5A36"/>
    <w:rsid w:val="005B5EAD"/>
    <w:rsid w:val="005B5FC3"/>
    <w:rsid w:val="005B62FD"/>
    <w:rsid w:val="005B6945"/>
    <w:rsid w:val="005B6C93"/>
    <w:rsid w:val="005C0724"/>
    <w:rsid w:val="005C08F4"/>
    <w:rsid w:val="005C0AF4"/>
    <w:rsid w:val="005C1121"/>
    <w:rsid w:val="005C133B"/>
    <w:rsid w:val="005C13EB"/>
    <w:rsid w:val="005C3770"/>
    <w:rsid w:val="005C39B5"/>
    <w:rsid w:val="005C39FB"/>
    <w:rsid w:val="005C3E8B"/>
    <w:rsid w:val="005C5061"/>
    <w:rsid w:val="005C5671"/>
    <w:rsid w:val="005C66C8"/>
    <w:rsid w:val="005C757F"/>
    <w:rsid w:val="005D1781"/>
    <w:rsid w:val="005D17AF"/>
    <w:rsid w:val="005D4975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602"/>
    <w:rsid w:val="005E4AA0"/>
    <w:rsid w:val="005E4AB1"/>
    <w:rsid w:val="005E57E0"/>
    <w:rsid w:val="005E5887"/>
    <w:rsid w:val="005E6532"/>
    <w:rsid w:val="005E6A55"/>
    <w:rsid w:val="005E6CF1"/>
    <w:rsid w:val="005F057A"/>
    <w:rsid w:val="005F0EB6"/>
    <w:rsid w:val="005F162B"/>
    <w:rsid w:val="005F35A5"/>
    <w:rsid w:val="005F3F35"/>
    <w:rsid w:val="00600B35"/>
    <w:rsid w:val="00601E85"/>
    <w:rsid w:val="006030C6"/>
    <w:rsid w:val="006031EF"/>
    <w:rsid w:val="00603E81"/>
    <w:rsid w:val="006043BF"/>
    <w:rsid w:val="00604E63"/>
    <w:rsid w:val="00605331"/>
    <w:rsid w:val="00605CC6"/>
    <w:rsid w:val="00606D60"/>
    <w:rsid w:val="00606DC4"/>
    <w:rsid w:val="0061053E"/>
    <w:rsid w:val="00610703"/>
    <w:rsid w:val="0061077D"/>
    <w:rsid w:val="00610DED"/>
    <w:rsid w:val="00611B36"/>
    <w:rsid w:val="00612E3C"/>
    <w:rsid w:val="00613D70"/>
    <w:rsid w:val="00614420"/>
    <w:rsid w:val="00614B6E"/>
    <w:rsid w:val="006155CE"/>
    <w:rsid w:val="0061649A"/>
    <w:rsid w:val="00616632"/>
    <w:rsid w:val="0061707B"/>
    <w:rsid w:val="006170B6"/>
    <w:rsid w:val="00617882"/>
    <w:rsid w:val="006179AE"/>
    <w:rsid w:val="006209B7"/>
    <w:rsid w:val="00621442"/>
    <w:rsid w:val="00621712"/>
    <w:rsid w:val="006219BD"/>
    <w:rsid w:val="0062239C"/>
    <w:rsid w:val="00622EE2"/>
    <w:rsid w:val="006250F0"/>
    <w:rsid w:val="00625720"/>
    <w:rsid w:val="0062704D"/>
    <w:rsid w:val="0062778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2D"/>
    <w:rsid w:val="0063563A"/>
    <w:rsid w:val="00635656"/>
    <w:rsid w:val="006356F2"/>
    <w:rsid w:val="0063584B"/>
    <w:rsid w:val="00635AE9"/>
    <w:rsid w:val="00635C4E"/>
    <w:rsid w:val="006365C2"/>
    <w:rsid w:val="00637228"/>
    <w:rsid w:val="006404F9"/>
    <w:rsid w:val="00642B38"/>
    <w:rsid w:val="00643A39"/>
    <w:rsid w:val="00644D54"/>
    <w:rsid w:val="00645895"/>
    <w:rsid w:val="00645E88"/>
    <w:rsid w:val="00645F98"/>
    <w:rsid w:val="00645FD9"/>
    <w:rsid w:val="0064611E"/>
    <w:rsid w:val="006467F2"/>
    <w:rsid w:val="00647016"/>
    <w:rsid w:val="0064782F"/>
    <w:rsid w:val="00647DDF"/>
    <w:rsid w:val="0065147F"/>
    <w:rsid w:val="00651CD1"/>
    <w:rsid w:val="00652540"/>
    <w:rsid w:val="006533CC"/>
    <w:rsid w:val="00654920"/>
    <w:rsid w:val="006550B8"/>
    <w:rsid w:val="006562E3"/>
    <w:rsid w:val="00656852"/>
    <w:rsid w:val="00656C7C"/>
    <w:rsid w:val="00657904"/>
    <w:rsid w:val="00657AD0"/>
    <w:rsid w:val="00657FFB"/>
    <w:rsid w:val="00660060"/>
    <w:rsid w:val="00660AE2"/>
    <w:rsid w:val="00661523"/>
    <w:rsid w:val="006623CA"/>
    <w:rsid w:val="0066378C"/>
    <w:rsid w:val="00663895"/>
    <w:rsid w:val="00663E6E"/>
    <w:rsid w:val="006646F5"/>
    <w:rsid w:val="00664752"/>
    <w:rsid w:val="00665375"/>
    <w:rsid w:val="006657CD"/>
    <w:rsid w:val="00665D4B"/>
    <w:rsid w:val="00665FCC"/>
    <w:rsid w:val="00666C76"/>
    <w:rsid w:val="00666E09"/>
    <w:rsid w:val="006677EC"/>
    <w:rsid w:val="00670654"/>
    <w:rsid w:val="0067086C"/>
    <w:rsid w:val="00670D6B"/>
    <w:rsid w:val="0067123C"/>
    <w:rsid w:val="00672255"/>
    <w:rsid w:val="00672D42"/>
    <w:rsid w:val="006741B6"/>
    <w:rsid w:val="00674511"/>
    <w:rsid w:val="00677D5C"/>
    <w:rsid w:val="006802D2"/>
    <w:rsid w:val="00683667"/>
    <w:rsid w:val="00684B6B"/>
    <w:rsid w:val="00684C4A"/>
    <w:rsid w:val="006859A0"/>
    <w:rsid w:val="00686CE9"/>
    <w:rsid w:val="00687062"/>
    <w:rsid w:val="00687D4D"/>
    <w:rsid w:val="0069156A"/>
    <w:rsid w:val="006935C6"/>
    <w:rsid w:val="0069404F"/>
    <w:rsid w:val="0069474C"/>
    <w:rsid w:val="0069481F"/>
    <w:rsid w:val="00694FD7"/>
    <w:rsid w:val="00695BFC"/>
    <w:rsid w:val="00696A29"/>
    <w:rsid w:val="0069760A"/>
    <w:rsid w:val="006A1AED"/>
    <w:rsid w:val="006A2EB7"/>
    <w:rsid w:val="006A3AC1"/>
    <w:rsid w:val="006A6F50"/>
    <w:rsid w:val="006A7F77"/>
    <w:rsid w:val="006B1BFF"/>
    <w:rsid w:val="006B24BC"/>
    <w:rsid w:val="006B2643"/>
    <w:rsid w:val="006B2DB8"/>
    <w:rsid w:val="006B2DC1"/>
    <w:rsid w:val="006B2F13"/>
    <w:rsid w:val="006B35B8"/>
    <w:rsid w:val="006B42DE"/>
    <w:rsid w:val="006B53B3"/>
    <w:rsid w:val="006B5A55"/>
    <w:rsid w:val="006B6458"/>
    <w:rsid w:val="006B662B"/>
    <w:rsid w:val="006B72B3"/>
    <w:rsid w:val="006B7510"/>
    <w:rsid w:val="006B7B5B"/>
    <w:rsid w:val="006B7BDB"/>
    <w:rsid w:val="006C0004"/>
    <w:rsid w:val="006C0124"/>
    <w:rsid w:val="006C029D"/>
    <w:rsid w:val="006C1159"/>
    <w:rsid w:val="006C22E4"/>
    <w:rsid w:val="006C24EE"/>
    <w:rsid w:val="006C2F78"/>
    <w:rsid w:val="006C3E37"/>
    <w:rsid w:val="006C4A68"/>
    <w:rsid w:val="006C4F97"/>
    <w:rsid w:val="006C544B"/>
    <w:rsid w:val="006C6D54"/>
    <w:rsid w:val="006C7D9E"/>
    <w:rsid w:val="006D00F6"/>
    <w:rsid w:val="006D02E2"/>
    <w:rsid w:val="006D0EC2"/>
    <w:rsid w:val="006D16B8"/>
    <w:rsid w:val="006D2849"/>
    <w:rsid w:val="006D40B0"/>
    <w:rsid w:val="006D4822"/>
    <w:rsid w:val="006D4BC4"/>
    <w:rsid w:val="006D52ED"/>
    <w:rsid w:val="006D5749"/>
    <w:rsid w:val="006D621A"/>
    <w:rsid w:val="006D6528"/>
    <w:rsid w:val="006D6D87"/>
    <w:rsid w:val="006D7476"/>
    <w:rsid w:val="006D7B22"/>
    <w:rsid w:val="006E00FF"/>
    <w:rsid w:val="006E0D8F"/>
    <w:rsid w:val="006E226B"/>
    <w:rsid w:val="006E376E"/>
    <w:rsid w:val="006E3AFB"/>
    <w:rsid w:val="006E41F2"/>
    <w:rsid w:val="006E4C15"/>
    <w:rsid w:val="006E5AF4"/>
    <w:rsid w:val="006E5D67"/>
    <w:rsid w:val="006E76C0"/>
    <w:rsid w:val="006E78C0"/>
    <w:rsid w:val="006E78CE"/>
    <w:rsid w:val="006F204A"/>
    <w:rsid w:val="006F2F37"/>
    <w:rsid w:val="006F3743"/>
    <w:rsid w:val="006F45A9"/>
    <w:rsid w:val="006F510B"/>
    <w:rsid w:val="006F5B16"/>
    <w:rsid w:val="006F6612"/>
    <w:rsid w:val="006F6AC8"/>
    <w:rsid w:val="006F6D30"/>
    <w:rsid w:val="006F71D6"/>
    <w:rsid w:val="007011D2"/>
    <w:rsid w:val="007012E4"/>
    <w:rsid w:val="00702625"/>
    <w:rsid w:val="00703641"/>
    <w:rsid w:val="007039B3"/>
    <w:rsid w:val="007049A0"/>
    <w:rsid w:val="00704F94"/>
    <w:rsid w:val="0070632B"/>
    <w:rsid w:val="00706C5C"/>
    <w:rsid w:val="00706DE6"/>
    <w:rsid w:val="007075D2"/>
    <w:rsid w:val="00707A88"/>
    <w:rsid w:val="00707E0F"/>
    <w:rsid w:val="00710410"/>
    <w:rsid w:val="00710915"/>
    <w:rsid w:val="007112F1"/>
    <w:rsid w:val="0071154A"/>
    <w:rsid w:val="00713129"/>
    <w:rsid w:val="007137B2"/>
    <w:rsid w:val="00714C51"/>
    <w:rsid w:val="00715150"/>
    <w:rsid w:val="00716E9D"/>
    <w:rsid w:val="007176D2"/>
    <w:rsid w:val="00717A25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5688"/>
    <w:rsid w:val="00725B97"/>
    <w:rsid w:val="007261B8"/>
    <w:rsid w:val="00726509"/>
    <w:rsid w:val="007271A8"/>
    <w:rsid w:val="00727BF9"/>
    <w:rsid w:val="00730418"/>
    <w:rsid w:val="00730624"/>
    <w:rsid w:val="00731BA3"/>
    <w:rsid w:val="00731BAC"/>
    <w:rsid w:val="0073259D"/>
    <w:rsid w:val="0073280B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0544"/>
    <w:rsid w:val="007415C2"/>
    <w:rsid w:val="00741902"/>
    <w:rsid w:val="0074346B"/>
    <w:rsid w:val="007459DA"/>
    <w:rsid w:val="00745D90"/>
    <w:rsid w:val="007460D4"/>
    <w:rsid w:val="007468A0"/>
    <w:rsid w:val="00746931"/>
    <w:rsid w:val="00746DA5"/>
    <w:rsid w:val="007501FC"/>
    <w:rsid w:val="00750D9B"/>
    <w:rsid w:val="00750F96"/>
    <w:rsid w:val="00751848"/>
    <w:rsid w:val="00751882"/>
    <w:rsid w:val="0075315E"/>
    <w:rsid w:val="00753CFC"/>
    <w:rsid w:val="007542E8"/>
    <w:rsid w:val="00755195"/>
    <w:rsid w:val="00755DD3"/>
    <w:rsid w:val="00755DD8"/>
    <w:rsid w:val="00757D52"/>
    <w:rsid w:val="00761269"/>
    <w:rsid w:val="00761AA4"/>
    <w:rsid w:val="00762226"/>
    <w:rsid w:val="00762B30"/>
    <w:rsid w:val="007648D4"/>
    <w:rsid w:val="00765985"/>
    <w:rsid w:val="0076684A"/>
    <w:rsid w:val="00767CB3"/>
    <w:rsid w:val="00767F1A"/>
    <w:rsid w:val="00770455"/>
    <w:rsid w:val="00770626"/>
    <w:rsid w:val="00770782"/>
    <w:rsid w:val="00770ADD"/>
    <w:rsid w:val="007711D2"/>
    <w:rsid w:val="00771B2E"/>
    <w:rsid w:val="00771E81"/>
    <w:rsid w:val="00773AC2"/>
    <w:rsid w:val="00773B96"/>
    <w:rsid w:val="00773D63"/>
    <w:rsid w:val="007744C1"/>
    <w:rsid w:val="00775666"/>
    <w:rsid w:val="00775FC1"/>
    <w:rsid w:val="007763E9"/>
    <w:rsid w:val="007814EA"/>
    <w:rsid w:val="007817C9"/>
    <w:rsid w:val="00783075"/>
    <w:rsid w:val="0078320E"/>
    <w:rsid w:val="007833E7"/>
    <w:rsid w:val="0078352E"/>
    <w:rsid w:val="0078398D"/>
    <w:rsid w:val="00783ECF"/>
    <w:rsid w:val="00783F98"/>
    <w:rsid w:val="00784D79"/>
    <w:rsid w:val="007850C2"/>
    <w:rsid w:val="00785C74"/>
    <w:rsid w:val="00786032"/>
    <w:rsid w:val="00786449"/>
    <w:rsid w:val="00786B45"/>
    <w:rsid w:val="0078753B"/>
    <w:rsid w:val="00787A70"/>
    <w:rsid w:val="00790E6B"/>
    <w:rsid w:val="0079122A"/>
    <w:rsid w:val="00792366"/>
    <w:rsid w:val="00792397"/>
    <w:rsid w:val="0079303D"/>
    <w:rsid w:val="00793052"/>
    <w:rsid w:val="00793992"/>
    <w:rsid w:val="007939CA"/>
    <w:rsid w:val="00794496"/>
    <w:rsid w:val="007945C6"/>
    <w:rsid w:val="0079471B"/>
    <w:rsid w:val="0079496E"/>
    <w:rsid w:val="00794B51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2F2A"/>
    <w:rsid w:val="007A31D0"/>
    <w:rsid w:val="007A3563"/>
    <w:rsid w:val="007A38F2"/>
    <w:rsid w:val="007A3EF9"/>
    <w:rsid w:val="007A41D2"/>
    <w:rsid w:val="007A4560"/>
    <w:rsid w:val="007A4674"/>
    <w:rsid w:val="007A4761"/>
    <w:rsid w:val="007A6217"/>
    <w:rsid w:val="007A6ACF"/>
    <w:rsid w:val="007A74B7"/>
    <w:rsid w:val="007B09D8"/>
    <w:rsid w:val="007B0AC3"/>
    <w:rsid w:val="007B2236"/>
    <w:rsid w:val="007B296A"/>
    <w:rsid w:val="007B2CBB"/>
    <w:rsid w:val="007B34B5"/>
    <w:rsid w:val="007B38EB"/>
    <w:rsid w:val="007B45EE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8E6"/>
    <w:rsid w:val="007C3E86"/>
    <w:rsid w:val="007C52BE"/>
    <w:rsid w:val="007C5995"/>
    <w:rsid w:val="007C59C6"/>
    <w:rsid w:val="007C6F2A"/>
    <w:rsid w:val="007C75DC"/>
    <w:rsid w:val="007D0C71"/>
    <w:rsid w:val="007D1BCB"/>
    <w:rsid w:val="007D22E6"/>
    <w:rsid w:val="007D2821"/>
    <w:rsid w:val="007D3604"/>
    <w:rsid w:val="007D5C71"/>
    <w:rsid w:val="007D711E"/>
    <w:rsid w:val="007D77CD"/>
    <w:rsid w:val="007D7988"/>
    <w:rsid w:val="007D7B78"/>
    <w:rsid w:val="007E050E"/>
    <w:rsid w:val="007E0B58"/>
    <w:rsid w:val="007E0EC9"/>
    <w:rsid w:val="007E2D36"/>
    <w:rsid w:val="007E5D4B"/>
    <w:rsid w:val="007E5D71"/>
    <w:rsid w:val="007E67A0"/>
    <w:rsid w:val="007E6DA8"/>
    <w:rsid w:val="007E78C7"/>
    <w:rsid w:val="007E795F"/>
    <w:rsid w:val="007F0048"/>
    <w:rsid w:val="007F0B06"/>
    <w:rsid w:val="007F169E"/>
    <w:rsid w:val="007F1850"/>
    <w:rsid w:val="007F23C4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3757"/>
    <w:rsid w:val="00803CBB"/>
    <w:rsid w:val="00803F56"/>
    <w:rsid w:val="00804185"/>
    <w:rsid w:val="00805A59"/>
    <w:rsid w:val="00807C46"/>
    <w:rsid w:val="00810122"/>
    <w:rsid w:val="008102FA"/>
    <w:rsid w:val="0081091D"/>
    <w:rsid w:val="00811211"/>
    <w:rsid w:val="00811B90"/>
    <w:rsid w:val="00812262"/>
    <w:rsid w:val="008122AF"/>
    <w:rsid w:val="00812311"/>
    <w:rsid w:val="0081298C"/>
    <w:rsid w:val="008133C5"/>
    <w:rsid w:val="00813B37"/>
    <w:rsid w:val="00813C66"/>
    <w:rsid w:val="008149D0"/>
    <w:rsid w:val="00814C08"/>
    <w:rsid w:val="008153BB"/>
    <w:rsid w:val="00815986"/>
    <w:rsid w:val="00815B67"/>
    <w:rsid w:val="008165FA"/>
    <w:rsid w:val="0082121C"/>
    <w:rsid w:val="008219D2"/>
    <w:rsid w:val="00821A5F"/>
    <w:rsid w:val="008237F1"/>
    <w:rsid w:val="00823E22"/>
    <w:rsid w:val="00824173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3030D"/>
    <w:rsid w:val="0083052D"/>
    <w:rsid w:val="0083197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2569"/>
    <w:rsid w:val="008426A9"/>
    <w:rsid w:val="0084435A"/>
    <w:rsid w:val="00844BD1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544E"/>
    <w:rsid w:val="0085616B"/>
    <w:rsid w:val="00856362"/>
    <w:rsid w:val="00861739"/>
    <w:rsid w:val="00861C13"/>
    <w:rsid w:val="00861F76"/>
    <w:rsid w:val="008621D2"/>
    <w:rsid w:val="00866336"/>
    <w:rsid w:val="00866D10"/>
    <w:rsid w:val="0087037F"/>
    <w:rsid w:val="00871A8E"/>
    <w:rsid w:val="00872F27"/>
    <w:rsid w:val="0087382D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8739A"/>
    <w:rsid w:val="00890032"/>
    <w:rsid w:val="00891454"/>
    <w:rsid w:val="008922AB"/>
    <w:rsid w:val="008925BF"/>
    <w:rsid w:val="008935E2"/>
    <w:rsid w:val="0089363F"/>
    <w:rsid w:val="008937E3"/>
    <w:rsid w:val="00893854"/>
    <w:rsid w:val="00894E16"/>
    <w:rsid w:val="00895D98"/>
    <w:rsid w:val="00896314"/>
    <w:rsid w:val="00896CEC"/>
    <w:rsid w:val="00897D31"/>
    <w:rsid w:val="008A1377"/>
    <w:rsid w:val="008A24B3"/>
    <w:rsid w:val="008A3B2B"/>
    <w:rsid w:val="008A3E43"/>
    <w:rsid w:val="008A4957"/>
    <w:rsid w:val="008A55A6"/>
    <w:rsid w:val="008A787B"/>
    <w:rsid w:val="008A7F83"/>
    <w:rsid w:val="008B02AA"/>
    <w:rsid w:val="008B02BA"/>
    <w:rsid w:val="008B0876"/>
    <w:rsid w:val="008B1963"/>
    <w:rsid w:val="008B2493"/>
    <w:rsid w:val="008B31CA"/>
    <w:rsid w:val="008B352D"/>
    <w:rsid w:val="008B4231"/>
    <w:rsid w:val="008B4DB7"/>
    <w:rsid w:val="008B6C3F"/>
    <w:rsid w:val="008C10AE"/>
    <w:rsid w:val="008C2026"/>
    <w:rsid w:val="008C2071"/>
    <w:rsid w:val="008C32CC"/>
    <w:rsid w:val="008C3B50"/>
    <w:rsid w:val="008C4B4F"/>
    <w:rsid w:val="008C58FE"/>
    <w:rsid w:val="008D04BC"/>
    <w:rsid w:val="008D0AFF"/>
    <w:rsid w:val="008D0BD1"/>
    <w:rsid w:val="008D2F9E"/>
    <w:rsid w:val="008D2FF6"/>
    <w:rsid w:val="008D312D"/>
    <w:rsid w:val="008D3E2B"/>
    <w:rsid w:val="008D3E8A"/>
    <w:rsid w:val="008D449B"/>
    <w:rsid w:val="008D4D08"/>
    <w:rsid w:val="008D55ED"/>
    <w:rsid w:val="008D611C"/>
    <w:rsid w:val="008E0F17"/>
    <w:rsid w:val="008E1255"/>
    <w:rsid w:val="008E29FC"/>
    <w:rsid w:val="008E2F93"/>
    <w:rsid w:val="008E4EC1"/>
    <w:rsid w:val="008E5A88"/>
    <w:rsid w:val="008E61C7"/>
    <w:rsid w:val="008E640A"/>
    <w:rsid w:val="008E6486"/>
    <w:rsid w:val="008E68B9"/>
    <w:rsid w:val="008E7076"/>
    <w:rsid w:val="008E7A9A"/>
    <w:rsid w:val="008F03AF"/>
    <w:rsid w:val="008F0517"/>
    <w:rsid w:val="008F1C1C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5BE"/>
    <w:rsid w:val="008F6968"/>
    <w:rsid w:val="008F6E12"/>
    <w:rsid w:val="008F73E4"/>
    <w:rsid w:val="008F75C3"/>
    <w:rsid w:val="008F7706"/>
    <w:rsid w:val="009008EA"/>
    <w:rsid w:val="009009B3"/>
    <w:rsid w:val="00900CD5"/>
    <w:rsid w:val="0090101E"/>
    <w:rsid w:val="00901C3D"/>
    <w:rsid w:val="009024BE"/>
    <w:rsid w:val="00902B19"/>
    <w:rsid w:val="00903161"/>
    <w:rsid w:val="00903785"/>
    <w:rsid w:val="00903947"/>
    <w:rsid w:val="0090467E"/>
    <w:rsid w:val="00905288"/>
    <w:rsid w:val="00905A70"/>
    <w:rsid w:val="009106A7"/>
    <w:rsid w:val="0091249D"/>
    <w:rsid w:val="0091261F"/>
    <w:rsid w:val="0091447C"/>
    <w:rsid w:val="0091472D"/>
    <w:rsid w:val="009159FD"/>
    <w:rsid w:val="00915A2E"/>
    <w:rsid w:val="00915C33"/>
    <w:rsid w:val="00916007"/>
    <w:rsid w:val="00917AED"/>
    <w:rsid w:val="00920E54"/>
    <w:rsid w:val="00921133"/>
    <w:rsid w:val="00921401"/>
    <w:rsid w:val="009217BD"/>
    <w:rsid w:val="009233B4"/>
    <w:rsid w:val="00923EB8"/>
    <w:rsid w:val="009252FE"/>
    <w:rsid w:val="00925825"/>
    <w:rsid w:val="0092596A"/>
    <w:rsid w:val="00926390"/>
    <w:rsid w:val="00926415"/>
    <w:rsid w:val="00926F73"/>
    <w:rsid w:val="00927B6F"/>
    <w:rsid w:val="00930498"/>
    <w:rsid w:val="009306BC"/>
    <w:rsid w:val="00930871"/>
    <w:rsid w:val="00930BE0"/>
    <w:rsid w:val="00931266"/>
    <w:rsid w:val="00932EC6"/>
    <w:rsid w:val="00933DFB"/>
    <w:rsid w:val="00934491"/>
    <w:rsid w:val="00934F31"/>
    <w:rsid w:val="00935C9A"/>
    <w:rsid w:val="0093750D"/>
    <w:rsid w:val="0093790D"/>
    <w:rsid w:val="00937A5D"/>
    <w:rsid w:val="009408A6"/>
    <w:rsid w:val="00941A8B"/>
    <w:rsid w:val="00942365"/>
    <w:rsid w:val="009431EB"/>
    <w:rsid w:val="0095052C"/>
    <w:rsid w:val="00951887"/>
    <w:rsid w:val="00953497"/>
    <w:rsid w:val="00953FF1"/>
    <w:rsid w:val="00954549"/>
    <w:rsid w:val="0095519D"/>
    <w:rsid w:val="0095614D"/>
    <w:rsid w:val="0095786B"/>
    <w:rsid w:val="00957C77"/>
    <w:rsid w:val="009600A5"/>
    <w:rsid w:val="0096100D"/>
    <w:rsid w:val="009614AA"/>
    <w:rsid w:val="00962B33"/>
    <w:rsid w:val="0096421A"/>
    <w:rsid w:val="00964A80"/>
    <w:rsid w:val="00964B69"/>
    <w:rsid w:val="0096503A"/>
    <w:rsid w:val="00965D1D"/>
    <w:rsid w:val="009661FF"/>
    <w:rsid w:val="0096687F"/>
    <w:rsid w:val="00967575"/>
    <w:rsid w:val="00967DBA"/>
    <w:rsid w:val="009703B9"/>
    <w:rsid w:val="009708A4"/>
    <w:rsid w:val="00970CA4"/>
    <w:rsid w:val="00971A73"/>
    <w:rsid w:val="00971F74"/>
    <w:rsid w:val="0097254A"/>
    <w:rsid w:val="009728CA"/>
    <w:rsid w:val="00972A87"/>
    <w:rsid w:val="00972EBA"/>
    <w:rsid w:val="00973A37"/>
    <w:rsid w:val="009751CA"/>
    <w:rsid w:val="00975E52"/>
    <w:rsid w:val="00976725"/>
    <w:rsid w:val="0097675F"/>
    <w:rsid w:val="00976B98"/>
    <w:rsid w:val="00977619"/>
    <w:rsid w:val="009800E5"/>
    <w:rsid w:val="00980368"/>
    <w:rsid w:val="0098058B"/>
    <w:rsid w:val="00980931"/>
    <w:rsid w:val="009811F0"/>
    <w:rsid w:val="0098180E"/>
    <w:rsid w:val="00981822"/>
    <w:rsid w:val="00981A5B"/>
    <w:rsid w:val="00981FF8"/>
    <w:rsid w:val="00982D27"/>
    <w:rsid w:val="009837E1"/>
    <w:rsid w:val="009847CE"/>
    <w:rsid w:val="0098502C"/>
    <w:rsid w:val="009853F4"/>
    <w:rsid w:val="009857D5"/>
    <w:rsid w:val="00985EF7"/>
    <w:rsid w:val="00985F1A"/>
    <w:rsid w:val="00986A80"/>
    <w:rsid w:val="009872BB"/>
    <w:rsid w:val="00987B13"/>
    <w:rsid w:val="0099113B"/>
    <w:rsid w:val="009913A9"/>
    <w:rsid w:val="00991F90"/>
    <w:rsid w:val="0099257F"/>
    <w:rsid w:val="0099466D"/>
    <w:rsid w:val="00994E22"/>
    <w:rsid w:val="009950C3"/>
    <w:rsid w:val="00996269"/>
    <w:rsid w:val="00996893"/>
    <w:rsid w:val="009A03B8"/>
    <w:rsid w:val="009A282E"/>
    <w:rsid w:val="009A3766"/>
    <w:rsid w:val="009A3EA2"/>
    <w:rsid w:val="009A413F"/>
    <w:rsid w:val="009A4D6D"/>
    <w:rsid w:val="009A59CC"/>
    <w:rsid w:val="009A6004"/>
    <w:rsid w:val="009A6D96"/>
    <w:rsid w:val="009A7309"/>
    <w:rsid w:val="009A74E1"/>
    <w:rsid w:val="009A7936"/>
    <w:rsid w:val="009B1536"/>
    <w:rsid w:val="009B1C8B"/>
    <w:rsid w:val="009B1FD1"/>
    <w:rsid w:val="009B2127"/>
    <w:rsid w:val="009B2D45"/>
    <w:rsid w:val="009B46B4"/>
    <w:rsid w:val="009B4968"/>
    <w:rsid w:val="009B515A"/>
    <w:rsid w:val="009B5508"/>
    <w:rsid w:val="009B6176"/>
    <w:rsid w:val="009B6189"/>
    <w:rsid w:val="009C0A60"/>
    <w:rsid w:val="009C0B38"/>
    <w:rsid w:val="009C0FB2"/>
    <w:rsid w:val="009C2BF0"/>
    <w:rsid w:val="009C3066"/>
    <w:rsid w:val="009C34A0"/>
    <w:rsid w:val="009C4992"/>
    <w:rsid w:val="009C56BD"/>
    <w:rsid w:val="009C6186"/>
    <w:rsid w:val="009C7430"/>
    <w:rsid w:val="009C74BF"/>
    <w:rsid w:val="009C7C36"/>
    <w:rsid w:val="009C7CDA"/>
    <w:rsid w:val="009D169D"/>
    <w:rsid w:val="009D1905"/>
    <w:rsid w:val="009D33E1"/>
    <w:rsid w:val="009D367A"/>
    <w:rsid w:val="009D3D8F"/>
    <w:rsid w:val="009D3DDB"/>
    <w:rsid w:val="009D3E9D"/>
    <w:rsid w:val="009D48B0"/>
    <w:rsid w:val="009D53F9"/>
    <w:rsid w:val="009D5FB0"/>
    <w:rsid w:val="009D64A9"/>
    <w:rsid w:val="009D68EB"/>
    <w:rsid w:val="009D6AF8"/>
    <w:rsid w:val="009D6F43"/>
    <w:rsid w:val="009D7B5D"/>
    <w:rsid w:val="009E2130"/>
    <w:rsid w:val="009E22F4"/>
    <w:rsid w:val="009E31CC"/>
    <w:rsid w:val="009E34B6"/>
    <w:rsid w:val="009E4FD4"/>
    <w:rsid w:val="009E4FF3"/>
    <w:rsid w:val="009E614E"/>
    <w:rsid w:val="009E62EB"/>
    <w:rsid w:val="009E6823"/>
    <w:rsid w:val="009E6B77"/>
    <w:rsid w:val="009E6D64"/>
    <w:rsid w:val="009E6D7B"/>
    <w:rsid w:val="009E7321"/>
    <w:rsid w:val="009F076D"/>
    <w:rsid w:val="009F0EFB"/>
    <w:rsid w:val="009F0FC5"/>
    <w:rsid w:val="009F28D8"/>
    <w:rsid w:val="009F2F35"/>
    <w:rsid w:val="009F30F3"/>
    <w:rsid w:val="009F4AFC"/>
    <w:rsid w:val="009F4EA6"/>
    <w:rsid w:val="009F6805"/>
    <w:rsid w:val="009F6966"/>
    <w:rsid w:val="009F71BB"/>
    <w:rsid w:val="009F79B9"/>
    <w:rsid w:val="009F7FFC"/>
    <w:rsid w:val="00A00683"/>
    <w:rsid w:val="00A007E2"/>
    <w:rsid w:val="00A0088E"/>
    <w:rsid w:val="00A00F3F"/>
    <w:rsid w:val="00A025D0"/>
    <w:rsid w:val="00A028BE"/>
    <w:rsid w:val="00A0331E"/>
    <w:rsid w:val="00A04034"/>
    <w:rsid w:val="00A044DD"/>
    <w:rsid w:val="00A04A5E"/>
    <w:rsid w:val="00A0546E"/>
    <w:rsid w:val="00A113B1"/>
    <w:rsid w:val="00A11CFF"/>
    <w:rsid w:val="00A12D15"/>
    <w:rsid w:val="00A1421F"/>
    <w:rsid w:val="00A14B2D"/>
    <w:rsid w:val="00A153BF"/>
    <w:rsid w:val="00A154EF"/>
    <w:rsid w:val="00A15924"/>
    <w:rsid w:val="00A15E9E"/>
    <w:rsid w:val="00A1633D"/>
    <w:rsid w:val="00A16829"/>
    <w:rsid w:val="00A16931"/>
    <w:rsid w:val="00A16EDB"/>
    <w:rsid w:val="00A17149"/>
    <w:rsid w:val="00A179EF"/>
    <w:rsid w:val="00A17F4F"/>
    <w:rsid w:val="00A206DC"/>
    <w:rsid w:val="00A21A6E"/>
    <w:rsid w:val="00A26066"/>
    <w:rsid w:val="00A27164"/>
    <w:rsid w:val="00A27B12"/>
    <w:rsid w:val="00A313C0"/>
    <w:rsid w:val="00A319A9"/>
    <w:rsid w:val="00A31D1A"/>
    <w:rsid w:val="00A323EA"/>
    <w:rsid w:val="00A331DF"/>
    <w:rsid w:val="00A34023"/>
    <w:rsid w:val="00A342B2"/>
    <w:rsid w:val="00A35CD3"/>
    <w:rsid w:val="00A35EAE"/>
    <w:rsid w:val="00A36248"/>
    <w:rsid w:val="00A3647C"/>
    <w:rsid w:val="00A36918"/>
    <w:rsid w:val="00A36919"/>
    <w:rsid w:val="00A37766"/>
    <w:rsid w:val="00A37E9C"/>
    <w:rsid w:val="00A40D11"/>
    <w:rsid w:val="00A41CA4"/>
    <w:rsid w:val="00A41E11"/>
    <w:rsid w:val="00A420C7"/>
    <w:rsid w:val="00A42AB1"/>
    <w:rsid w:val="00A4334A"/>
    <w:rsid w:val="00A445D8"/>
    <w:rsid w:val="00A447BE"/>
    <w:rsid w:val="00A45106"/>
    <w:rsid w:val="00A4580A"/>
    <w:rsid w:val="00A465EF"/>
    <w:rsid w:val="00A46690"/>
    <w:rsid w:val="00A47091"/>
    <w:rsid w:val="00A51D1B"/>
    <w:rsid w:val="00A526C0"/>
    <w:rsid w:val="00A530BE"/>
    <w:rsid w:val="00A53A55"/>
    <w:rsid w:val="00A54B99"/>
    <w:rsid w:val="00A5595E"/>
    <w:rsid w:val="00A56809"/>
    <w:rsid w:val="00A56D79"/>
    <w:rsid w:val="00A572E0"/>
    <w:rsid w:val="00A574E8"/>
    <w:rsid w:val="00A60996"/>
    <w:rsid w:val="00A62930"/>
    <w:rsid w:val="00A64576"/>
    <w:rsid w:val="00A665A2"/>
    <w:rsid w:val="00A66ADD"/>
    <w:rsid w:val="00A674AD"/>
    <w:rsid w:val="00A67719"/>
    <w:rsid w:val="00A67A6C"/>
    <w:rsid w:val="00A67AB6"/>
    <w:rsid w:val="00A70292"/>
    <w:rsid w:val="00A71C22"/>
    <w:rsid w:val="00A74351"/>
    <w:rsid w:val="00A743B6"/>
    <w:rsid w:val="00A74DFC"/>
    <w:rsid w:val="00A75042"/>
    <w:rsid w:val="00A76555"/>
    <w:rsid w:val="00A76B59"/>
    <w:rsid w:val="00A76C0A"/>
    <w:rsid w:val="00A770C8"/>
    <w:rsid w:val="00A77D98"/>
    <w:rsid w:val="00A80914"/>
    <w:rsid w:val="00A81EF5"/>
    <w:rsid w:val="00A82D95"/>
    <w:rsid w:val="00A83645"/>
    <w:rsid w:val="00A839D2"/>
    <w:rsid w:val="00A841DB"/>
    <w:rsid w:val="00A84222"/>
    <w:rsid w:val="00A84CB2"/>
    <w:rsid w:val="00A855A1"/>
    <w:rsid w:val="00A87287"/>
    <w:rsid w:val="00A905D1"/>
    <w:rsid w:val="00A90D5B"/>
    <w:rsid w:val="00A91E1A"/>
    <w:rsid w:val="00A92710"/>
    <w:rsid w:val="00A9323D"/>
    <w:rsid w:val="00A93457"/>
    <w:rsid w:val="00A935F0"/>
    <w:rsid w:val="00A94D40"/>
    <w:rsid w:val="00A954E4"/>
    <w:rsid w:val="00A961D9"/>
    <w:rsid w:val="00A96BC2"/>
    <w:rsid w:val="00A96C85"/>
    <w:rsid w:val="00AA167C"/>
    <w:rsid w:val="00AA16DB"/>
    <w:rsid w:val="00AA2EC3"/>
    <w:rsid w:val="00AA319E"/>
    <w:rsid w:val="00AA3DE1"/>
    <w:rsid w:val="00AA3E49"/>
    <w:rsid w:val="00AA42C6"/>
    <w:rsid w:val="00AA48AB"/>
    <w:rsid w:val="00AA4A37"/>
    <w:rsid w:val="00AA4E25"/>
    <w:rsid w:val="00AA543D"/>
    <w:rsid w:val="00AA54FA"/>
    <w:rsid w:val="00AA579E"/>
    <w:rsid w:val="00AA593C"/>
    <w:rsid w:val="00AA5D1E"/>
    <w:rsid w:val="00AA5DE9"/>
    <w:rsid w:val="00AA66C7"/>
    <w:rsid w:val="00AA72A6"/>
    <w:rsid w:val="00AB066D"/>
    <w:rsid w:val="00AB1440"/>
    <w:rsid w:val="00AB3023"/>
    <w:rsid w:val="00AB3541"/>
    <w:rsid w:val="00AB563C"/>
    <w:rsid w:val="00AB5E02"/>
    <w:rsid w:val="00AB71AA"/>
    <w:rsid w:val="00AB7A50"/>
    <w:rsid w:val="00AC0EBC"/>
    <w:rsid w:val="00AC2050"/>
    <w:rsid w:val="00AC234B"/>
    <w:rsid w:val="00AC29FF"/>
    <w:rsid w:val="00AC2D13"/>
    <w:rsid w:val="00AC4821"/>
    <w:rsid w:val="00AC578D"/>
    <w:rsid w:val="00AC7054"/>
    <w:rsid w:val="00AD16FB"/>
    <w:rsid w:val="00AD2948"/>
    <w:rsid w:val="00AD2C91"/>
    <w:rsid w:val="00AD36B8"/>
    <w:rsid w:val="00AD434B"/>
    <w:rsid w:val="00AD4777"/>
    <w:rsid w:val="00AD488C"/>
    <w:rsid w:val="00AD5A30"/>
    <w:rsid w:val="00AE0846"/>
    <w:rsid w:val="00AE0C45"/>
    <w:rsid w:val="00AE0F18"/>
    <w:rsid w:val="00AE18C9"/>
    <w:rsid w:val="00AE218A"/>
    <w:rsid w:val="00AE25BD"/>
    <w:rsid w:val="00AE3B3D"/>
    <w:rsid w:val="00AE3E96"/>
    <w:rsid w:val="00AE3F57"/>
    <w:rsid w:val="00AE405D"/>
    <w:rsid w:val="00AE4147"/>
    <w:rsid w:val="00AE476F"/>
    <w:rsid w:val="00AE515F"/>
    <w:rsid w:val="00AE526A"/>
    <w:rsid w:val="00AE632E"/>
    <w:rsid w:val="00AE6B94"/>
    <w:rsid w:val="00AE76B9"/>
    <w:rsid w:val="00AF0400"/>
    <w:rsid w:val="00AF042A"/>
    <w:rsid w:val="00AF0722"/>
    <w:rsid w:val="00AF0781"/>
    <w:rsid w:val="00AF0B09"/>
    <w:rsid w:val="00AF16F0"/>
    <w:rsid w:val="00AF2C03"/>
    <w:rsid w:val="00AF355D"/>
    <w:rsid w:val="00AF388B"/>
    <w:rsid w:val="00AF4684"/>
    <w:rsid w:val="00AF4DFF"/>
    <w:rsid w:val="00AF4EC3"/>
    <w:rsid w:val="00AF676A"/>
    <w:rsid w:val="00AF682D"/>
    <w:rsid w:val="00AF7033"/>
    <w:rsid w:val="00B00303"/>
    <w:rsid w:val="00B02B06"/>
    <w:rsid w:val="00B02CD4"/>
    <w:rsid w:val="00B03EF5"/>
    <w:rsid w:val="00B04C50"/>
    <w:rsid w:val="00B0574E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FCA"/>
    <w:rsid w:val="00B12521"/>
    <w:rsid w:val="00B13C1B"/>
    <w:rsid w:val="00B145FD"/>
    <w:rsid w:val="00B14D07"/>
    <w:rsid w:val="00B14F8A"/>
    <w:rsid w:val="00B15614"/>
    <w:rsid w:val="00B15887"/>
    <w:rsid w:val="00B168AB"/>
    <w:rsid w:val="00B1764E"/>
    <w:rsid w:val="00B17A6C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392"/>
    <w:rsid w:val="00B26859"/>
    <w:rsid w:val="00B26ACA"/>
    <w:rsid w:val="00B26B7B"/>
    <w:rsid w:val="00B26D1D"/>
    <w:rsid w:val="00B27A30"/>
    <w:rsid w:val="00B30426"/>
    <w:rsid w:val="00B308E1"/>
    <w:rsid w:val="00B30B24"/>
    <w:rsid w:val="00B310DF"/>
    <w:rsid w:val="00B310FF"/>
    <w:rsid w:val="00B32A2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636"/>
    <w:rsid w:val="00B37872"/>
    <w:rsid w:val="00B37F8E"/>
    <w:rsid w:val="00B403C1"/>
    <w:rsid w:val="00B40990"/>
    <w:rsid w:val="00B416FE"/>
    <w:rsid w:val="00B41CC6"/>
    <w:rsid w:val="00B4380E"/>
    <w:rsid w:val="00B44820"/>
    <w:rsid w:val="00B449A0"/>
    <w:rsid w:val="00B45951"/>
    <w:rsid w:val="00B5089E"/>
    <w:rsid w:val="00B523CF"/>
    <w:rsid w:val="00B525AF"/>
    <w:rsid w:val="00B535A2"/>
    <w:rsid w:val="00B535B7"/>
    <w:rsid w:val="00B53DA5"/>
    <w:rsid w:val="00B54284"/>
    <w:rsid w:val="00B54CB9"/>
    <w:rsid w:val="00B55275"/>
    <w:rsid w:val="00B55B22"/>
    <w:rsid w:val="00B561CD"/>
    <w:rsid w:val="00B577D3"/>
    <w:rsid w:val="00B61D41"/>
    <w:rsid w:val="00B641DA"/>
    <w:rsid w:val="00B70256"/>
    <w:rsid w:val="00B7242C"/>
    <w:rsid w:val="00B72EFE"/>
    <w:rsid w:val="00B7323E"/>
    <w:rsid w:val="00B7455B"/>
    <w:rsid w:val="00B74708"/>
    <w:rsid w:val="00B74CD2"/>
    <w:rsid w:val="00B75363"/>
    <w:rsid w:val="00B7589B"/>
    <w:rsid w:val="00B759B8"/>
    <w:rsid w:val="00B7624D"/>
    <w:rsid w:val="00B7668F"/>
    <w:rsid w:val="00B77380"/>
    <w:rsid w:val="00B803F0"/>
    <w:rsid w:val="00B819A9"/>
    <w:rsid w:val="00B87273"/>
    <w:rsid w:val="00B87850"/>
    <w:rsid w:val="00B87A07"/>
    <w:rsid w:val="00B87F35"/>
    <w:rsid w:val="00B90132"/>
    <w:rsid w:val="00B90A3C"/>
    <w:rsid w:val="00B90B07"/>
    <w:rsid w:val="00B913C5"/>
    <w:rsid w:val="00B917AB"/>
    <w:rsid w:val="00B92186"/>
    <w:rsid w:val="00B934A4"/>
    <w:rsid w:val="00B93669"/>
    <w:rsid w:val="00B94394"/>
    <w:rsid w:val="00B94597"/>
    <w:rsid w:val="00B94627"/>
    <w:rsid w:val="00B95A14"/>
    <w:rsid w:val="00B96A27"/>
    <w:rsid w:val="00B96F05"/>
    <w:rsid w:val="00B970BB"/>
    <w:rsid w:val="00BA079A"/>
    <w:rsid w:val="00BA0D4B"/>
    <w:rsid w:val="00BA102A"/>
    <w:rsid w:val="00BA1DFE"/>
    <w:rsid w:val="00BA2590"/>
    <w:rsid w:val="00BA2C5F"/>
    <w:rsid w:val="00BA3201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D10"/>
    <w:rsid w:val="00BB0FA4"/>
    <w:rsid w:val="00BB109F"/>
    <w:rsid w:val="00BB1D23"/>
    <w:rsid w:val="00BB20B2"/>
    <w:rsid w:val="00BB2214"/>
    <w:rsid w:val="00BB23A8"/>
    <w:rsid w:val="00BB2CF3"/>
    <w:rsid w:val="00BB2DF8"/>
    <w:rsid w:val="00BB3ABB"/>
    <w:rsid w:val="00BB3B05"/>
    <w:rsid w:val="00BB4192"/>
    <w:rsid w:val="00BB4598"/>
    <w:rsid w:val="00BB4642"/>
    <w:rsid w:val="00BB4939"/>
    <w:rsid w:val="00BB4962"/>
    <w:rsid w:val="00BB5876"/>
    <w:rsid w:val="00BB5F09"/>
    <w:rsid w:val="00BB62A3"/>
    <w:rsid w:val="00BB7679"/>
    <w:rsid w:val="00BC0F70"/>
    <w:rsid w:val="00BC1546"/>
    <w:rsid w:val="00BC18F9"/>
    <w:rsid w:val="00BC1E6B"/>
    <w:rsid w:val="00BC1F12"/>
    <w:rsid w:val="00BC23EF"/>
    <w:rsid w:val="00BC2ADD"/>
    <w:rsid w:val="00BC2B67"/>
    <w:rsid w:val="00BC2B77"/>
    <w:rsid w:val="00BC3A2B"/>
    <w:rsid w:val="00BC54E0"/>
    <w:rsid w:val="00BC5693"/>
    <w:rsid w:val="00BC5832"/>
    <w:rsid w:val="00BD01BF"/>
    <w:rsid w:val="00BD0682"/>
    <w:rsid w:val="00BD09F4"/>
    <w:rsid w:val="00BD188C"/>
    <w:rsid w:val="00BD1B6D"/>
    <w:rsid w:val="00BD1C76"/>
    <w:rsid w:val="00BD1FD4"/>
    <w:rsid w:val="00BD24CC"/>
    <w:rsid w:val="00BD3C82"/>
    <w:rsid w:val="00BD4C2D"/>
    <w:rsid w:val="00BD4EE5"/>
    <w:rsid w:val="00BD6116"/>
    <w:rsid w:val="00BD74D8"/>
    <w:rsid w:val="00BD78E3"/>
    <w:rsid w:val="00BE1660"/>
    <w:rsid w:val="00BE1F86"/>
    <w:rsid w:val="00BE2370"/>
    <w:rsid w:val="00BE2B6D"/>
    <w:rsid w:val="00BE3557"/>
    <w:rsid w:val="00BE364A"/>
    <w:rsid w:val="00BE38FB"/>
    <w:rsid w:val="00BE3AD2"/>
    <w:rsid w:val="00BE49B3"/>
    <w:rsid w:val="00BE66F8"/>
    <w:rsid w:val="00BF075F"/>
    <w:rsid w:val="00BF0869"/>
    <w:rsid w:val="00BF0A85"/>
    <w:rsid w:val="00BF0DD7"/>
    <w:rsid w:val="00BF134F"/>
    <w:rsid w:val="00BF15E5"/>
    <w:rsid w:val="00BF1ACA"/>
    <w:rsid w:val="00BF1BDE"/>
    <w:rsid w:val="00BF2A1F"/>
    <w:rsid w:val="00BF3B56"/>
    <w:rsid w:val="00BF3EE0"/>
    <w:rsid w:val="00BF45D3"/>
    <w:rsid w:val="00BF4E32"/>
    <w:rsid w:val="00BF4F2E"/>
    <w:rsid w:val="00BF50DD"/>
    <w:rsid w:val="00BF58ED"/>
    <w:rsid w:val="00BF5C0F"/>
    <w:rsid w:val="00BF621B"/>
    <w:rsid w:val="00BF69C0"/>
    <w:rsid w:val="00BF6DBE"/>
    <w:rsid w:val="00BF6DC1"/>
    <w:rsid w:val="00BF7C3F"/>
    <w:rsid w:val="00BF7EF6"/>
    <w:rsid w:val="00C00F4F"/>
    <w:rsid w:val="00C01609"/>
    <w:rsid w:val="00C0187E"/>
    <w:rsid w:val="00C01F7D"/>
    <w:rsid w:val="00C023B9"/>
    <w:rsid w:val="00C02B66"/>
    <w:rsid w:val="00C03736"/>
    <w:rsid w:val="00C055BA"/>
    <w:rsid w:val="00C05780"/>
    <w:rsid w:val="00C06910"/>
    <w:rsid w:val="00C07FD6"/>
    <w:rsid w:val="00C11426"/>
    <w:rsid w:val="00C118D0"/>
    <w:rsid w:val="00C11DD0"/>
    <w:rsid w:val="00C11E8E"/>
    <w:rsid w:val="00C12BC8"/>
    <w:rsid w:val="00C12CC5"/>
    <w:rsid w:val="00C13551"/>
    <w:rsid w:val="00C14EC0"/>
    <w:rsid w:val="00C15098"/>
    <w:rsid w:val="00C15339"/>
    <w:rsid w:val="00C155B6"/>
    <w:rsid w:val="00C15C33"/>
    <w:rsid w:val="00C15D1C"/>
    <w:rsid w:val="00C15E9A"/>
    <w:rsid w:val="00C161B2"/>
    <w:rsid w:val="00C1688E"/>
    <w:rsid w:val="00C16AE3"/>
    <w:rsid w:val="00C2061D"/>
    <w:rsid w:val="00C20808"/>
    <w:rsid w:val="00C20942"/>
    <w:rsid w:val="00C211BB"/>
    <w:rsid w:val="00C229DA"/>
    <w:rsid w:val="00C22A0F"/>
    <w:rsid w:val="00C22B5B"/>
    <w:rsid w:val="00C23586"/>
    <w:rsid w:val="00C23E64"/>
    <w:rsid w:val="00C24219"/>
    <w:rsid w:val="00C2428F"/>
    <w:rsid w:val="00C2452F"/>
    <w:rsid w:val="00C25445"/>
    <w:rsid w:val="00C26A2D"/>
    <w:rsid w:val="00C27DC1"/>
    <w:rsid w:val="00C30B5F"/>
    <w:rsid w:val="00C318E3"/>
    <w:rsid w:val="00C31E84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400E5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5E17"/>
    <w:rsid w:val="00C462EF"/>
    <w:rsid w:val="00C46429"/>
    <w:rsid w:val="00C4648F"/>
    <w:rsid w:val="00C46561"/>
    <w:rsid w:val="00C46E59"/>
    <w:rsid w:val="00C470F2"/>
    <w:rsid w:val="00C4787A"/>
    <w:rsid w:val="00C508B1"/>
    <w:rsid w:val="00C51211"/>
    <w:rsid w:val="00C5174B"/>
    <w:rsid w:val="00C52750"/>
    <w:rsid w:val="00C528B9"/>
    <w:rsid w:val="00C52D8A"/>
    <w:rsid w:val="00C52E27"/>
    <w:rsid w:val="00C52E4E"/>
    <w:rsid w:val="00C54DDC"/>
    <w:rsid w:val="00C55BBA"/>
    <w:rsid w:val="00C560E1"/>
    <w:rsid w:val="00C56C90"/>
    <w:rsid w:val="00C57458"/>
    <w:rsid w:val="00C60430"/>
    <w:rsid w:val="00C60537"/>
    <w:rsid w:val="00C60F64"/>
    <w:rsid w:val="00C62FB3"/>
    <w:rsid w:val="00C635FE"/>
    <w:rsid w:val="00C63C76"/>
    <w:rsid w:val="00C63DDB"/>
    <w:rsid w:val="00C642DE"/>
    <w:rsid w:val="00C65614"/>
    <w:rsid w:val="00C6587B"/>
    <w:rsid w:val="00C66887"/>
    <w:rsid w:val="00C674BB"/>
    <w:rsid w:val="00C679CF"/>
    <w:rsid w:val="00C7111E"/>
    <w:rsid w:val="00C713A8"/>
    <w:rsid w:val="00C7146C"/>
    <w:rsid w:val="00C71980"/>
    <w:rsid w:val="00C71F3D"/>
    <w:rsid w:val="00C71F9E"/>
    <w:rsid w:val="00C72C60"/>
    <w:rsid w:val="00C72D84"/>
    <w:rsid w:val="00C72E58"/>
    <w:rsid w:val="00C73370"/>
    <w:rsid w:val="00C73604"/>
    <w:rsid w:val="00C74052"/>
    <w:rsid w:val="00C75116"/>
    <w:rsid w:val="00C751ED"/>
    <w:rsid w:val="00C753BE"/>
    <w:rsid w:val="00C75D58"/>
    <w:rsid w:val="00C766B5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CEA"/>
    <w:rsid w:val="00C83E37"/>
    <w:rsid w:val="00C8403D"/>
    <w:rsid w:val="00C840B1"/>
    <w:rsid w:val="00C84564"/>
    <w:rsid w:val="00C84A0E"/>
    <w:rsid w:val="00C8518C"/>
    <w:rsid w:val="00C868C8"/>
    <w:rsid w:val="00C86F85"/>
    <w:rsid w:val="00C87706"/>
    <w:rsid w:val="00C9050C"/>
    <w:rsid w:val="00C90869"/>
    <w:rsid w:val="00C90922"/>
    <w:rsid w:val="00C915A8"/>
    <w:rsid w:val="00C9309A"/>
    <w:rsid w:val="00C93344"/>
    <w:rsid w:val="00C9359B"/>
    <w:rsid w:val="00C94D30"/>
    <w:rsid w:val="00C955B3"/>
    <w:rsid w:val="00C959DA"/>
    <w:rsid w:val="00C9660A"/>
    <w:rsid w:val="00C96653"/>
    <w:rsid w:val="00C97CAC"/>
    <w:rsid w:val="00C97DB8"/>
    <w:rsid w:val="00C97DBF"/>
    <w:rsid w:val="00CA05FF"/>
    <w:rsid w:val="00CA07B0"/>
    <w:rsid w:val="00CA0CA7"/>
    <w:rsid w:val="00CA0E21"/>
    <w:rsid w:val="00CA1335"/>
    <w:rsid w:val="00CA177E"/>
    <w:rsid w:val="00CA17C1"/>
    <w:rsid w:val="00CA2FA9"/>
    <w:rsid w:val="00CA2FFC"/>
    <w:rsid w:val="00CA34CE"/>
    <w:rsid w:val="00CA3D15"/>
    <w:rsid w:val="00CA5335"/>
    <w:rsid w:val="00CA53A5"/>
    <w:rsid w:val="00CA564D"/>
    <w:rsid w:val="00CA5852"/>
    <w:rsid w:val="00CA6445"/>
    <w:rsid w:val="00CA690C"/>
    <w:rsid w:val="00CB06BC"/>
    <w:rsid w:val="00CB0793"/>
    <w:rsid w:val="00CB273D"/>
    <w:rsid w:val="00CB3180"/>
    <w:rsid w:val="00CB3688"/>
    <w:rsid w:val="00CB68BD"/>
    <w:rsid w:val="00CB69B1"/>
    <w:rsid w:val="00CB75DD"/>
    <w:rsid w:val="00CB7A48"/>
    <w:rsid w:val="00CC03B7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3282"/>
    <w:rsid w:val="00CC409C"/>
    <w:rsid w:val="00CC4795"/>
    <w:rsid w:val="00CC500D"/>
    <w:rsid w:val="00CC5A91"/>
    <w:rsid w:val="00CC6A33"/>
    <w:rsid w:val="00CC6B7D"/>
    <w:rsid w:val="00CC6FD5"/>
    <w:rsid w:val="00CD096F"/>
    <w:rsid w:val="00CD0C71"/>
    <w:rsid w:val="00CD1036"/>
    <w:rsid w:val="00CD145A"/>
    <w:rsid w:val="00CD3055"/>
    <w:rsid w:val="00CD3F9C"/>
    <w:rsid w:val="00CD487D"/>
    <w:rsid w:val="00CD4E30"/>
    <w:rsid w:val="00CD557B"/>
    <w:rsid w:val="00CD56D9"/>
    <w:rsid w:val="00CD6B72"/>
    <w:rsid w:val="00CD6E82"/>
    <w:rsid w:val="00CD79FD"/>
    <w:rsid w:val="00CE0388"/>
    <w:rsid w:val="00CE05B3"/>
    <w:rsid w:val="00CE143F"/>
    <w:rsid w:val="00CE2257"/>
    <w:rsid w:val="00CE2D28"/>
    <w:rsid w:val="00CE40F8"/>
    <w:rsid w:val="00CE4A35"/>
    <w:rsid w:val="00CE530B"/>
    <w:rsid w:val="00CE5714"/>
    <w:rsid w:val="00CE690B"/>
    <w:rsid w:val="00CE7354"/>
    <w:rsid w:val="00CE73FD"/>
    <w:rsid w:val="00CE7469"/>
    <w:rsid w:val="00CE7746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5142"/>
    <w:rsid w:val="00CF63BF"/>
    <w:rsid w:val="00CF7C45"/>
    <w:rsid w:val="00D00048"/>
    <w:rsid w:val="00D013C8"/>
    <w:rsid w:val="00D01BDB"/>
    <w:rsid w:val="00D02090"/>
    <w:rsid w:val="00D02DB6"/>
    <w:rsid w:val="00D030EB"/>
    <w:rsid w:val="00D038D1"/>
    <w:rsid w:val="00D0479A"/>
    <w:rsid w:val="00D05550"/>
    <w:rsid w:val="00D05B9D"/>
    <w:rsid w:val="00D06088"/>
    <w:rsid w:val="00D063D6"/>
    <w:rsid w:val="00D06772"/>
    <w:rsid w:val="00D0699B"/>
    <w:rsid w:val="00D07826"/>
    <w:rsid w:val="00D1004D"/>
    <w:rsid w:val="00D1006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17797"/>
    <w:rsid w:val="00D2013E"/>
    <w:rsid w:val="00D20D83"/>
    <w:rsid w:val="00D21638"/>
    <w:rsid w:val="00D22024"/>
    <w:rsid w:val="00D23091"/>
    <w:rsid w:val="00D231E5"/>
    <w:rsid w:val="00D24A9B"/>
    <w:rsid w:val="00D2688C"/>
    <w:rsid w:val="00D26E0E"/>
    <w:rsid w:val="00D27335"/>
    <w:rsid w:val="00D2779B"/>
    <w:rsid w:val="00D30E05"/>
    <w:rsid w:val="00D31945"/>
    <w:rsid w:val="00D32294"/>
    <w:rsid w:val="00D33DCD"/>
    <w:rsid w:val="00D346B1"/>
    <w:rsid w:val="00D34BA6"/>
    <w:rsid w:val="00D364A8"/>
    <w:rsid w:val="00D36EC5"/>
    <w:rsid w:val="00D37087"/>
    <w:rsid w:val="00D37555"/>
    <w:rsid w:val="00D40579"/>
    <w:rsid w:val="00D40921"/>
    <w:rsid w:val="00D41CE8"/>
    <w:rsid w:val="00D41D42"/>
    <w:rsid w:val="00D42327"/>
    <w:rsid w:val="00D42E6E"/>
    <w:rsid w:val="00D43040"/>
    <w:rsid w:val="00D435C5"/>
    <w:rsid w:val="00D443C4"/>
    <w:rsid w:val="00D44D08"/>
    <w:rsid w:val="00D4581A"/>
    <w:rsid w:val="00D45DE8"/>
    <w:rsid w:val="00D471C3"/>
    <w:rsid w:val="00D5415D"/>
    <w:rsid w:val="00D548BB"/>
    <w:rsid w:val="00D56D14"/>
    <w:rsid w:val="00D6014E"/>
    <w:rsid w:val="00D601C1"/>
    <w:rsid w:val="00D60296"/>
    <w:rsid w:val="00D6059B"/>
    <w:rsid w:val="00D61B52"/>
    <w:rsid w:val="00D6262D"/>
    <w:rsid w:val="00D6277C"/>
    <w:rsid w:val="00D62E92"/>
    <w:rsid w:val="00D64BD1"/>
    <w:rsid w:val="00D651AA"/>
    <w:rsid w:val="00D65D4C"/>
    <w:rsid w:val="00D65F37"/>
    <w:rsid w:val="00D668D4"/>
    <w:rsid w:val="00D6698E"/>
    <w:rsid w:val="00D672AE"/>
    <w:rsid w:val="00D67424"/>
    <w:rsid w:val="00D704AB"/>
    <w:rsid w:val="00D71A92"/>
    <w:rsid w:val="00D71FDE"/>
    <w:rsid w:val="00D72311"/>
    <w:rsid w:val="00D72346"/>
    <w:rsid w:val="00D72730"/>
    <w:rsid w:val="00D72795"/>
    <w:rsid w:val="00D72FBC"/>
    <w:rsid w:val="00D73B5C"/>
    <w:rsid w:val="00D742C2"/>
    <w:rsid w:val="00D74444"/>
    <w:rsid w:val="00D747EE"/>
    <w:rsid w:val="00D74EA0"/>
    <w:rsid w:val="00D74EB5"/>
    <w:rsid w:val="00D755FC"/>
    <w:rsid w:val="00D75865"/>
    <w:rsid w:val="00D766EC"/>
    <w:rsid w:val="00D76C36"/>
    <w:rsid w:val="00D76F2F"/>
    <w:rsid w:val="00D801F2"/>
    <w:rsid w:val="00D803FC"/>
    <w:rsid w:val="00D80F67"/>
    <w:rsid w:val="00D81540"/>
    <w:rsid w:val="00D81A16"/>
    <w:rsid w:val="00D8231A"/>
    <w:rsid w:val="00D830B7"/>
    <w:rsid w:val="00D83D67"/>
    <w:rsid w:val="00D852AB"/>
    <w:rsid w:val="00D861DA"/>
    <w:rsid w:val="00D868CF"/>
    <w:rsid w:val="00D86A5E"/>
    <w:rsid w:val="00D8727D"/>
    <w:rsid w:val="00D9210C"/>
    <w:rsid w:val="00D92986"/>
    <w:rsid w:val="00D92DE0"/>
    <w:rsid w:val="00D93929"/>
    <w:rsid w:val="00D93CD2"/>
    <w:rsid w:val="00D957A2"/>
    <w:rsid w:val="00D95BC6"/>
    <w:rsid w:val="00D97484"/>
    <w:rsid w:val="00D97A7C"/>
    <w:rsid w:val="00DA0494"/>
    <w:rsid w:val="00DA130B"/>
    <w:rsid w:val="00DA214F"/>
    <w:rsid w:val="00DA21A3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5321"/>
    <w:rsid w:val="00DA6749"/>
    <w:rsid w:val="00DA6882"/>
    <w:rsid w:val="00DA6BF4"/>
    <w:rsid w:val="00DA6FB9"/>
    <w:rsid w:val="00DB02FB"/>
    <w:rsid w:val="00DB05F2"/>
    <w:rsid w:val="00DB0CD5"/>
    <w:rsid w:val="00DB26DB"/>
    <w:rsid w:val="00DB40EC"/>
    <w:rsid w:val="00DB4F1E"/>
    <w:rsid w:val="00DB5022"/>
    <w:rsid w:val="00DB54CD"/>
    <w:rsid w:val="00DB64F6"/>
    <w:rsid w:val="00DB651F"/>
    <w:rsid w:val="00DB6C74"/>
    <w:rsid w:val="00DB757C"/>
    <w:rsid w:val="00DC0534"/>
    <w:rsid w:val="00DC0729"/>
    <w:rsid w:val="00DC1323"/>
    <w:rsid w:val="00DC15EA"/>
    <w:rsid w:val="00DC16FB"/>
    <w:rsid w:val="00DC1BC0"/>
    <w:rsid w:val="00DC234F"/>
    <w:rsid w:val="00DC2790"/>
    <w:rsid w:val="00DC31EC"/>
    <w:rsid w:val="00DC3A49"/>
    <w:rsid w:val="00DC425F"/>
    <w:rsid w:val="00DC481F"/>
    <w:rsid w:val="00DC5E25"/>
    <w:rsid w:val="00DC6397"/>
    <w:rsid w:val="00DC73B4"/>
    <w:rsid w:val="00DD1CDE"/>
    <w:rsid w:val="00DD25A6"/>
    <w:rsid w:val="00DD381D"/>
    <w:rsid w:val="00DD392A"/>
    <w:rsid w:val="00DD3AB2"/>
    <w:rsid w:val="00DD3D80"/>
    <w:rsid w:val="00DD41CF"/>
    <w:rsid w:val="00DD6B96"/>
    <w:rsid w:val="00DD713A"/>
    <w:rsid w:val="00DD7945"/>
    <w:rsid w:val="00DD7EA4"/>
    <w:rsid w:val="00DE0BA1"/>
    <w:rsid w:val="00DE17D0"/>
    <w:rsid w:val="00DE1E4E"/>
    <w:rsid w:val="00DE2226"/>
    <w:rsid w:val="00DE40C7"/>
    <w:rsid w:val="00DE41AD"/>
    <w:rsid w:val="00DE41D5"/>
    <w:rsid w:val="00DE5A67"/>
    <w:rsid w:val="00DE6279"/>
    <w:rsid w:val="00DE6DBD"/>
    <w:rsid w:val="00DE7E2A"/>
    <w:rsid w:val="00DF0420"/>
    <w:rsid w:val="00DF09C5"/>
    <w:rsid w:val="00DF1289"/>
    <w:rsid w:val="00DF1772"/>
    <w:rsid w:val="00DF1BFB"/>
    <w:rsid w:val="00DF1ED2"/>
    <w:rsid w:val="00DF29AD"/>
    <w:rsid w:val="00DF2E47"/>
    <w:rsid w:val="00DF4F47"/>
    <w:rsid w:val="00DF503E"/>
    <w:rsid w:val="00DF5E7B"/>
    <w:rsid w:val="00DF64FA"/>
    <w:rsid w:val="00DF71B3"/>
    <w:rsid w:val="00DF736A"/>
    <w:rsid w:val="00DF7B79"/>
    <w:rsid w:val="00E001BB"/>
    <w:rsid w:val="00E00A29"/>
    <w:rsid w:val="00E01746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116C"/>
    <w:rsid w:val="00E11A66"/>
    <w:rsid w:val="00E120BA"/>
    <w:rsid w:val="00E12549"/>
    <w:rsid w:val="00E125C4"/>
    <w:rsid w:val="00E126DC"/>
    <w:rsid w:val="00E13367"/>
    <w:rsid w:val="00E13561"/>
    <w:rsid w:val="00E1395A"/>
    <w:rsid w:val="00E13D30"/>
    <w:rsid w:val="00E13F41"/>
    <w:rsid w:val="00E13F60"/>
    <w:rsid w:val="00E153F5"/>
    <w:rsid w:val="00E15C3D"/>
    <w:rsid w:val="00E16AD0"/>
    <w:rsid w:val="00E16F78"/>
    <w:rsid w:val="00E17A07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99C"/>
    <w:rsid w:val="00E30B1A"/>
    <w:rsid w:val="00E3195E"/>
    <w:rsid w:val="00E3233B"/>
    <w:rsid w:val="00E33081"/>
    <w:rsid w:val="00E332DE"/>
    <w:rsid w:val="00E33437"/>
    <w:rsid w:val="00E34518"/>
    <w:rsid w:val="00E35551"/>
    <w:rsid w:val="00E35AA3"/>
    <w:rsid w:val="00E35C56"/>
    <w:rsid w:val="00E37453"/>
    <w:rsid w:val="00E37FC5"/>
    <w:rsid w:val="00E40A23"/>
    <w:rsid w:val="00E40C48"/>
    <w:rsid w:val="00E40E3A"/>
    <w:rsid w:val="00E41090"/>
    <w:rsid w:val="00E41147"/>
    <w:rsid w:val="00E41883"/>
    <w:rsid w:val="00E41C51"/>
    <w:rsid w:val="00E42053"/>
    <w:rsid w:val="00E42B91"/>
    <w:rsid w:val="00E4342D"/>
    <w:rsid w:val="00E43DE6"/>
    <w:rsid w:val="00E45E44"/>
    <w:rsid w:val="00E4615A"/>
    <w:rsid w:val="00E46713"/>
    <w:rsid w:val="00E474EB"/>
    <w:rsid w:val="00E479E5"/>
    <w:rsid w:val="00E513AD"/>
    <w:rsid w:val="00E51BEC"/>
    <w:rsid w:val="00E51F4E"/>
    <w:rsid w:val="00E52078"/>
    <w:rsid w:val="00E52BB6"/>
    <w:rsid w:val="00E52D7A"/>
    <w:rsid w:val="00E52F97"/>
    <w:rsid w:val="00E54092"/>
    <w:rsid w:val="00E5591B"/>
    <w:rsid w:val="00E55AF1"/>
    <w:rsid w:val="00E56A78"/>
    <w:rsid w:val="00E56B52"/>
    <w:rsid w:val="00E56E4E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A49"/>
    <w:rsid w:val="00E752B0"/>
    <w:rsid w:val="00E75F7D"/>
    <w:rsid w:val="00E76384"/>
    <w:rsid w:val="00E76467"/>
    <w:rsid w:val="00E7669F"/>
    <w:rsid w:val="00E767D4"/>
    <w:rsid w:val="00E80977"/>
    <w:rsid w:val="00E810EA"/>
    <w:rsid w:val="00E813DC"/>
    <w:rsid w:val="00E816A9"/>
    <w:rsid w:val="00E81BE9"/>
    <w:rsid w:val="00E81C54"/>
    <w:rsid w:val="00E82CC7"/>
    <w:rsid w:val="00E83B65"/>
    <w:rsid w:val="00E841D2"/>
    <w:rsid w:val="00E84367"/>
    <w:rsid w:val="00E84A75"/>
    <w:rsid w:val="00E84DBB"/>
    <w:rsid w:val="00E86EF5"/>
    <w:rsid w:val="00E874CA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0CDB"/>
    <w:rsid w:val="00EA193E"/>
    <w:rsid w:val="00EA1944"/>
    <w:rsid w:val="00EA19BA"/>
    <w:rsid w:val="00EA1B22"/>
    <w:rsid w:val="00EA1CF4"/>
    <w:rsid w:val="00EA268F"/>
    <w:rsid w:val="00EA2AF9"/>
    <w:rsid w:val="00EA392E"/>
    <w:rsid w:val="00EA4334"/>
    <w:rsid w:val="00EA61C7"/>
    <w:rsid w:val="00EA7515"/>
    <w:rsid w:val="00EA77F3"/>
    <w:rsid w:val="00EB072C"/>
    <w:rsid w:val="00EB25C2"/>
    <w:rsid w:val="00EB30CA"/>
    <w:rsid w:val="00EB33B0"/>
    <w:rsid w:val="00EB38BD"/>
    <w:rsid w:val="00EB3F88"/>
    <w:rsid w:val="00EB562F"/>
    <w:rsid w:val="00EB5EAE"/>
    <w:rsid w:val="00EB7E41"/>
    <w:rsid w:val="00EB7F79"/>
    <w:rsid w:val="00EC065A"/>
    <w:rsid w:val="00EC20D6"/>
    <w:rsid w:val="00EC3F78"/>
    <w:rsid w:val="00EC4F51"/>
    <w:rsid w:val="00EC552E"/>
    <w:rsid w:val="00EC567C"/>
    <w:rsid w:val="00EC74A9"/>
    <w:rsid w:val="00ED02B6"/>
    <w:rsid w:val="00ED077B"/>
    <w:rsid w:val="00ED0863"/>
    <w:rsid w:val="00ED0ABC"/>
    <w:rsid w:val="00ED1707"/>
    <w:rsid w:val="00ED18D0"/>
    <w:rsid w:val="00ED1E1D"/>
    <w:rsid w:val="00ED2734"/>
    <w:rsid w:val="00ED2796"/>
    <w:rsid w:val="00ED28FA"/>
    <w:rsid w:val="00ED34DD"/>
    <w:rsid w:val="00ED35C8"/>
    <w:rsid w:val="00ED362E"/>
    <w:rsid w:val="00ED527A"/>
    <w:rsid w:val="00ED5305"/>
    <w:rsid w:val="00ED747D"/>
    <w:rsid w:val="00EE0010"/>
    <w:rsid w:val="00EE0B03"/>
    <w:rsid w:val="00EE0CE3"/>
    <w:rsid w:val="00EE1BF2"/>
    <w:rsid w:val="00EE25B5"/>
    <w:rsid w:val="00EE28BE"/>
    <w:rsid w:val="00EE3043"/>
    <w:rsid w:val="00EE359D"/>
    <w:rsid w:val="00EE3EF5"/>
    <w:rsid w:val="00EE40EE"/>
    <w:rsid w:val="00EE4540"/>
    <w:rsid w:val="00EE5701"/>
    <w:rsid w:val="00EE5BAF"/>
    <w:rsid w:val="00EE7F2F"/>
    <w:rsid w:val="00EF0E0B"/>
    <w:rsid w:val="00EF12D1"/>
    <w:rsid w:val="00EF1440"/>
    <w:rsid w:val="00EF1556"/>
    <w:rsid w:val="00EF1F8E"/>
    <w:rsid w:val="00EF214D"/>
    <w:rsid w:val="00EF2323"/>
    <w:rsid w:val="00EF29FA"/>
    <w:rsid w:val="00EF2F8A"/>
    <w:rsid w:val="00EF30DB"/>
    <w:rsid w:val="00EF3ADF"/>
    <w:rsid w:val="00EF46DA"/>
    <w:rsid w:val="00EF5789"/>
    <w:rsid w:val="00EF5BD3"/>
    <w:rsid w:val="00EF5BD8"/>
    <w:rsid w:val="00EF6BCA"/>
    <w:rsid w:val="00EF7CD2"/>
    <w:rsid w:val="00EF7EC0"/>
    <w:rsid w:val="00F00609"/>
    <w:rsid w:val="00F007FF"/>
    <w:rsid w:val="00F008B6"/>
    <w:rsid w:val="00F00989"/>
    <w:rsid w:val="00F01CBD"/>
    <w:rsid w:val="00F02032"/>
    <w:rsid w:val="00F0269A"/>
    <w:rsid w:val="00F02F23"/>
    <w:rsid w:val="00F035A2"/>
    <w:rsid w:val="00F03950"/>
    <w:rsid w:val="00F03F1E"/>
    <w:rsid w:val="00F05ACE"/>
    <w:rsid w:val="00F0651D"/>
    <w:rsid w:val="00F1124F"/>
    <w:rsid w:val="00F114CB"/>
    <w:rsid w:val="00F11884"/>
    <w:rsid w:val="00F1561B"/>
    <w:rsid w:val="00F159CC"/>
    <w:rsid w:val="00F15B38"/>
    <w:rsid w:val="00F15C97"/>
    <w:rsid w:val="00F15FE3"/>
    <w:rsid w:val="00F174B0"/>
    <w:rsid w:val="00F177AB"/>
    <w:rsid w:val="00F17CC5"/>
    <w:rsid w:val="00F2108E"/>
    <w:rsid w:val="00F223E9"/>
    <w:rsid w:val="00F2374A"/>
    <w:rsid w:val="00F2390C"/>
    <w:rsid w:val="00F2423B"/>
    <w:rsid w:val="00F2424A"/>
    <w:rsid w:val="00F25688"/>
    <w:rsid w:val="00F27203"/>
    <w:rsid w:val="00F279FA"/>
    <w:rsid w:val="00F27B1B"/>
    <w:rsid w:val="00F315C0"/>
    <w:rsid w:val="00F3274B"/>
    <w:rsid w:val="00F33C87"/>
    <w:rsid w:val="00F3425E"/>
    <w:rsid w:val="00F35AF3"/>
    <w:rsid w:val="00F37533"/>
    <w:rsid w:val="00F375F6"/>
    <w:rsid w:val="00F376F9"/>
    <w:rsid w:val="00F37AEE"/>
    <w:rsid w:val="00F37CBA"/>
    <w:rsid w:val="00F400E5"/>
    <w:rsid w:val="00F41801"/>
    <w:rsid w:val="00F42D18"/>
    <w:rsid w:val="00F43517"/>
    <w:rsid w:val="00F436B5"/>
    <w:rsid w:val="00F43C03"/>
    <w:rsid w:val="00F44062"/>
    <w:rsid w:val="00F4462E"/>
    <w:rsid w:val="00F452AD"/>
    <w:rsid w:val="00F45A57"/>
    <w:rsid w:val="00F47372"/>
    <w:rsid w:val="00F47B75"/>
    <w:rsid w:val="00F50E13"/>
    <w:rsid w:val="00F5159C"/>
    <w:rsid w:val="00F515AE"/>
    <w:rsid w:val="00F515DC"/>
    <w:rsid w:val="00F51DEC"/>
    <w:rsid w:val="00F5208C"/>
    <w:rsid w:val="00F55E9F"/>
    <w:rsid w:val="00F567D7"/>
    <w:rsid w:val="00F60AB3"/>
    <w:rsid w:val="00F615CF"/>
    <w:rsid w:val="00F615DD"/>
    <w:rsid w:val="00F6187D"/>
    <w:rsid w:val="00F6188A"/>
    <w:rsid w:val="00F61D70"/>
    <w:rsid w:val="00F623A2"/>
    <w:rsid w:val="00F63441"/>
    <w:rsid w:val="00F638DD"/>
    <w:rsid w:val="00F63E7F"/>
    <w:rsid w:val="00F64432"/>
    <w:rsid w:val="00F64456"/>
    <w:rsid w:val="00F659DA"/>
    <w:rsid w:val="00F660F8"/>
    <w:rsid w:val="00F70325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B37"/>
    <w:rsid w:val="00F74BD8"/>
    <w:rsid w:val="00F74C7E"/>
    <w:rsid w:val="00F74D86"/>
    <w:rsid w:val="00F74DE9"/>
    <w:rsid w:val="00F759E6"/>
    <w:rsid w:val="00F76E33"/>
    <w:rsid w:val="00F77303"/>
    <w:rsid w:val="00F77372"/>
    <w:rsid w:val="00F77451"/>
    <w:rsid w:val="00F77551"/>
    <w:rsid w:val="00F77A9A"/>
    <w:rsid w:val="00F80E07"/>
    <w:rsid w:val="00F80EE4"/>
    <w:rsid w:val="00F80F50"/>
    <w:rsid w:val="00F82316"/>
    <w:rsid w:val="00F8242F"/>
    <w:rsid w:val="00F83502"/>
    <w:rsid w:val="00F835E5"/>
    <w:rsid w:val="00F83B60"/>
    <w:rsid w:val="00F86ED7"/>
    <w:rsid w:val="00F87118"/>
    <w:rsid w:val="00F87656"/>
    <w:rsid w:val="00F904BB"/>
    <w:rsid w:val="00F91928"/>
    <w:rsid w:val="00F91EA3"/>
    <w:rsid w:val="00F9303C"/>
    <w:rsid w:val="00F9449C"/>
    <w:rsid w:val="00F94D8C"/>
    <w:rsid w:val="00F94EF6"/>
    <w:rsid w:val="00F96269"/>
    <w:rsid w:val="00F9636C"/>
    <w:rsid w:val="00F9706B"/>
    <w:rsid w:val="00F97841"/>
    <w:rsid w:val="00F978FB"/>
    <w:rsid w:val="00F979EB"/>
    <w:rsid w:val="00FA066B"/>
    <w:rsid w:val="00FA1556"/>
    <w:rsid w:val="00FA2FDB"/>
    <w:rsid w:val="00FA3142"/>
    <w:rsid w:val="00FA398D"/>
    <w:rsid w:val="00FA463A"/>
    <w:rsid w:val="00FA4696"/>
    <w:rsid w:val="00FA47B1"/>
    <w:rsid w:val="00FA529E"/>
    <w:rsid w:val="00FA5E6D"/>
    <w:rsid w:val="00FA635A"/>
    <w:rsid w:val="00FA6501"/>
    <w:rsid w:val="00FA6744"/>
    <w:rsid w:val="00FA787D"/>
    <w:rsid w:val="00FB0712"/>
    <w:rsid w:val="00FB0B9F"/>
    <w:rsid w:val="00FB137F"/>
    <w:rsid w:val="00FB18AC"/>
    <w:rsid w:val="00FB2C77"/>
    <w:rsid w:val="00FB3A38"/>
    <w:rsid w:val="00FB3EA2"/>
    <w:rsid w:val="00FB45D4"/>
    <w:rsid w:val="00FB52C2"/>
    <w:rsid w:val="00FB549B"/>
    <w:rsid w:val="00FB63B3"/>
    <w:rsid w:val="00FB685F"/>
    <w:rsid w:val="00FB7177"/>
    <w:rsid w:val="00FB72F1"/>
    <w:rsid w:val="00FB7546"/>
    <w:rsid w:val="00FB771A"/>
    <w:rsid w:val="00FC0316"/>
    <w:rsid w:val="00FC0900"/>
    <w:rsid w:val="00FC0A6E"/>
    <w:rsid w:val="00FC0F2F"/>
    <w:rsid w:val="00FC167F"/>
    <w:rsid w:val="00FC1928"/>
    <w:rsid w:val="00FC2BC5"/>
    <w:rsid w:val="00FC3097"/>
    <w:rsid w:val="00FC3E3D"/>
    <w:rsid w:val="00FC453A"/>
    <w:rsid w:val="00FC4A02"/>
    <w:rsid w:val="00FC4C00"/>
    <w:rsid w:val="00FC4EEB"/>
    <w:rsid w:val="00FC66D1"/>
    <w:rsid w:val="00FC6DF3"/>
    <w:rsid w:val="00FD0460"/>
    <w:rsid w:val="00FD365C"/>
    <w:rsid w:val="00FD3E8E"/>
    <w:rsid w:val="00FD41B6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C5A"/>
    <w:rsid w:val="00FE2779"/>
    <w:rsid w:val="00FE2B00"/>
    <w:rsid w:val="00FE2BDE"/>
    <w:rsid w:val="00FE458B"/>
    <w:rsid w:val="00FE5A83"/>
    <w:rsid w:val="00FE67FC"/>
    <w:rsid w:val="00FE69A3"/>
    <w:rsid w:val="00FE7F28"/>
    <w:rsid w:val="00FF0830"/>
    <w:rsid w:val="00FF0DDA"/>
    <w:rsid w:val="00FF11BE"/>
    <w:rsid w:val="00FF25A0"/>
    <w:rsid w:val="00FF2BAC"/>
    <w:rsid w:val="00FF4180"/>
    <w:rsid w:val="00FF4465"/>
    <w:rsid w:val="00FF4FBF"/>
    <w:rsid w:val="00FF5C9A"/>
    <w:rsid w:val="00FF602C"/>
    <w:rsid w:val="00FF65BA"/>
    <w:rsid w:val="00FF669A"/>
    <w:rsid w:val="00FF7615"/>
    <w:rsid w:val="00FF7728"/>
    <w:rsid w:val="00FF7743"/>
    <w:rsid w:val="1BC2C4BD"/>
    <w:rsid w:val="1FFF14FB"/>
    <w:rsid w:val="3E4C4EEB"/>
    <w:rsid w:val="6201A85F"/>
    <w:rsid w:val="6F714265"/>
    <w:rsid w:val="7C202E8E"/>
    <w:rsid w:val="7CE69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chartTrackingRefBased/>
  <w15:docId w15:val="{56B83398-2FAA-47EC-9596-A15EF3F6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5D67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8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34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34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29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0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2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unhideWhenUsed/>
    <w:rsid w:val="005C5061"/>
    <w:rPr>
      <w:color w:val="954F72" w:themeColor="followedHyperlink"/>
      <w:u w:val="single"/>
    </w:rPr>
  </w:style>
  <w:style w:type="paragraph" w:customStyle="1" w:styleId="pf0">
    <w:name w:val="pf0"/>
    <w:basedOn w:val="Normalny"/>
    <w:rsid w:val="00872F27"/>
    <w:pPr>
      <w:widowControl/>
      <w:suppressAutoHyphens w:val="0"/>
      <w:spacing w:before="100" w:beforeAutospacing="1" w:after="100" w:afterAutospacing="1"/>
      <w:jc w:val="left"/>
    </w:pPr>
  </w:style>
  <w:style w:type="paragraph" w:styleId="Poprawka">
    <w:name w:val="Revision"/>
    <w:hidden/>
    <w:uiPriority w:val="99"/>
    <w:semiHidden/>
    <w:rsid w:val="004F2A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,Podsis rysunku Znak1,Akapit z listą numerowaną Znak1,lp1 Znak1,Bullet List Znak1,FooterText Znak1,numbered Znak1,列出段落 Znak"/>
    <w:uiPriority w:val="34"/>
    <w:locked/>
    <w:rsid w:val="00B308E1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2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8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98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5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14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6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23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2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06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1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9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4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7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2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5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9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37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21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2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0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7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https://efaktura.gov.pl/" TargetMode="External"/><Relationship Id="rId50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s://www.uj.edu.pl" TargetMode="External"/><Relationship Id="rId24" Type="http://schemas.openxmlformats.org/officeDocument/2006/relationships/hyperlink" Target="https://drive.google.com/file/d/1Kd1DttbBeiNWt4q4slS4t76lZVKPbkyD/view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/pn/uj_edu" TargetMode="External"/><Relationship Id="rId40" Type="http://schemas.openxmlformats.org/officeDocument/2006/relationships/hyperlink" Target="https://platformazakupowa.pl/strona/45-instrukcje" TargetMode="External"/><Relationship Id="rId45" Type="http://schemas.openxmlformats.org/officeDocument/2006/relationships/hyperlink" Target="https://platformazakupowa.pl/pn/uj_edu" TargetMode="External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/pn/uj_edu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j.edu.pl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/pn/uj_edu" TargetMode="External"/><Relationship Id="rId48" Type="http://schemas.openxmlformats.org/officeDocument/2006/relationships/hyperlink" Target="mailto:simon.chorazy@uj.edu.pl" TargetMode="External"/><Relationship Id="rId8" Type="http://schemas.openxmlformats.org/officeDocument/2006/relationships/webSettings" Target="webSetting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https://przetargi.uj.edu.pl" TargetMode="External"/><Relationship Id="rId17" Type="http://schemas.openxmlformats.org/officeDocument/2006/relationships/hyperlink" Target="https://platformazakupowa.pl/pn/uj_eu" TargetMode="External"/><Relationship Id="rId25" Type="http://schemas.openxmlformats.org/officeDocument/2006/relationships/hyperlink" Target="https://platformazakupowa.pl/strona/45-instrukcje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mailto:iod@uj.edu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przetargi.uj.edu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/pn/uj_edu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3</Pages>
  <Words>14717</Words>
  <Characters>88304</Characters>
  <Application>Microsoft Office Word</Application>
  <DocSecurity>0</DocSecurity>
  <Lines>735</Lines>
  <Paragraphs>20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Mateusz Zieliński</cp:lastModifiedBy>
  <cp:revision>2</cp:revision>
  <cp:lastPrinted>2023-12-06T09:31:00Z</cp:lastPrinted>
  <dcterms:created xsi:type="dcterms:W3CDTF">2023-12-06T09:32:00Z</dcterms:created>
  <dcterms:modified xsi:type="dcterms:W3CDTF">2023-12-0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